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5B635D" w14:textId="69D7E49E" w:rsidR="00B86854" w:rsidRDefault="007B347F" w:rsidP="00A66B74">
      <w:pPr>
        <w:jc w:val="center"/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1BC1A2C6" wp14:editId="4D4CBB90">
            <wp:extent cx="1211580" cy="1286510"/>
            <wp:effectExtent l="0" t="0" r="7620" b="8890"/>
            <wp:docPr id="109339405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1580" cy="128651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FFACD8" w14:textId="77777777" w:rsidR="005419B5" w:rsidRDefault="005419B5" w:rsidP="007D05ED">
      <w:pPr>
        <w:jc w:val="center"/>
        <w:rPr>
          <w:b/>
          <w:sz w:val="28"/>
          <w:szCs w:val="28"/>
        </w:rPr>
      </w:pPr>
    </w:p>
    <w:p w14:paraId="32479302" w14:textId="422BAB14" w:rsidR="007B347F" w:rsidRDefault="007B347F" w:rsidP="00A66B74">
      <w:pPr>
        <w:ind w:left="144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</w:t>
      </w:r>
    </w:p>
    <w:p w14:paraId="610D47EF" w14:textId="77777777" w:rsidR="007B347F" w:rsidRDefault="007B347F" w:rsidP="005419B5">
      <w:pPr>
        <w:ind w:left="1440"/>
        <w:jc w:val="both"/>
        <w:rPr>
          <w:b/>
          <w:sz w:val="28"/>
          <w:szCs w:val="28"/>
        </w:rPr>
      </w:pPr>
    </w:p>
    <w:p w14:paraId="6671E685" w14:textId="77777777" w:rsidR="007B347F" w:rsidRDefault="007B347F" w:rsidP="005419B5">
      <w:pPr>
        <w:ind w:left="1440"/>
        <w:jc w:val="both"/>
        <w:rPr>
          <w:b/>
          <w:sz w:val="28"/>
          <w:szCs w:val="28"/>
        </w:rPr>
      </w:pPr>
    </w:p>
    <w:p w14:paraId="5996ADF0" w14:textId="321DCA37" w:rsidR="005419B5" w:rsidRDefault="007B347F" w:rsidP="005419B5">
      <w:pPr>
        <w:ind w:left="144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</w:t>
      </w:r>
      <w:r w:rsidR="00A66B74">
        <w:rPr>
          <w:b/>
          <w:sz w:val="28"/>
          <w:szCs w:val="28"/>
        </w:rPr>
        <w:t xml:space="preserve">   </w:t>
      </w:r>
      <w:r w:rsidR="005419B5">
        <w:rPr>
          <w:b/>
          <w:sz w:val="28"/>
          <w:szCs w:val="28"/>
        </w:rPr>
        <w:t xml:space="preserve">PES </w:t>
      </w:r>
      <w:r>
        <w:rPr>
          <w:b/>
          <w:sz w:val="28"/>
          <w:szCs w:val="28"/>
        </w:rPr>
        <w:t>U</w:t>
      </w:r>
      <w:r w:rsidR="00FE080C">
        <w:rPr>
          <w:b/>
          <w:sz w:val="28"/>
          <w:szCs w:val="28"/>
        </w:rPr>
        <w:t>N</w:t>
      </w:r>
      <w:r>
        <w:rPr>
          <w:b/>
          <w:sz w:val="28"/>
          <w:szCs w:val="28"/>
        </w:rPr>
        <w:t>IVERSITY</w:t>
      </w:r>
      <w:r w:rsidR="005419B5">
        <w:rPr>
          <w:b/>
          <w:sz w:val="28"/>
          <w:szCs w:val="28"/>
        </w:rPr>
        <w:t xml:space="preserve"> </w:t>
      </w:r>
      <w:r w:rsidR="009C7E40">
        <w:rPr>
          <w:b/>
          <w:sz w:val="28"/>
          <w:szCs w:val="28"/>
        </w:rPr>
        <w:t>EC Campus</w:t>
      </w:r>
    </w:p>
    <w:p w14:paraId="049BB75E" w14:textId="2A86C3B7" w:rsidR="005419B5" w:rsidRDefault="005419B5" w:rsidP="005419B5">
      <w:pPr>
        <w:jc w:val="center"/>
        <w:rPr>
          <w:b/>
        </w:rPr>
      </w:pPr>
      <w:r>
        <w:rPr>
          <w:b/>
        </w:rPr>
        <w:t xml:space="preserve"> Electronic City, Hosur Road,</w:t>
      </w:r>
    </w:p>
    <w:p w14:paraId="64D64931" w14:textId="77777777" w:rsidR="005419B5" w:rsidRDefault="005419B5" w:rsidP="005419B5">
      <w:pPr>
        <w:jc w:val="center"/>
        <w:rPr>
          <w:b/>
        </w:rPr>
      </w:pPr>
      <w:r>
        <w:rPr>
          <w:b/>
        </w:rPr>
        <w:t>Bangalore-100</w:t>
      </w:r>
    </w:p>
    <w:p w14:paraId="0BC2D7E9" w14:textId="77777777" w:rsidR="005419B5" w:rsidRDefault="005419B5" w:rsidP="007D05ED">
      <w:pPr>
        <w:jc w:val="center"/>
        <w:rPr>
          <w:b/>
          <w:sz w:val="28"/>
          <w:szCs w:val="28"/>
        </w:rPr>
      </w:pPr>
    </w:p>
    <w:p w14:paraId="4CE1C9D4" w14:textId="77777777" w:rsidR="005419B5" w:rsidRDefault="005419B5" w:rsidP="007D05ED">
      <w:pPr>
        <w:jc w:val="center"/>
        <w:rPr>
          <w:b/>
          <w:sz w:val="28"/>
          <w:szCs w:val="28"/>
        </w:rPr>
      </w:pPr>
    </w:p>
    <w:p w14:paraId="0D08AF19" w14:textId="77777777" w:rsidR="005419B5" w:rsidRDefault="005419B5" w:rsidP="007D05ED">
      <w:pPr>
        <w:jc w:val="center"/>
      </w:pPr>
      <w:r>
        <w:t>A Project Report on</w:t>
      </w:r>
    </w:p>
    <w:p w14:paraId="213206D5" w14:textId="77777777" w:rsidR="005419B5" w:rsidRDefault="005419B5" w:rsidP="007D05ED">
      <w:pPr>
        <w:jc w:val="center"/>
      </w:pPr>
    </w:p>
    <w:p w14:paraId="173CEE6D" w14:textId="7B8BFE0E" w:rsidR="005419B5" w:rsidRDefault="71C167DF" w:rsidP="71C167DF">
      <w:pPr>
        <w:jc w:val="center"/>
        <w:rPr>
          <w:b/>
          <w:bCs/>
          <w:sz w:val="36"/>
          <w:szCs w:val="36"/>
        </w:rPr>
      </w:pPr>
      <w:r w:rsidRPr="71C167DF">
        <w:rPr>
          <w:b/>
          <w:bCs/>
          <w:sz w:val="36"/>
          <w:szCs w:val="36"/>
        </w:rPr>
        <w:t>EDA ON LANDSLIDES</w:t>
      </w:r>
      <w:r w:rsidR="5ADD74CF" w:rsidRPr="5ADD74CF">
        <w:rPr>
          <w:b/>
          <w:bCs/>
          <w:sz w:val="36"/>
          <w:szCs w:val="36"/>
        </w:rPr>
        <w:t xml:space="preserve"> IN AMERICA</w:t>
      </w:r>
    </w:p>
    <w:p w14:paraId="2C75AEB8" w14:textId="58C5979A" w:rsidR="00EB3C93" w:rsidRPr="00515C41" w:rsidRDefault="71C167DF" w:rsidP="71C167DF">
      <w:pPr>
        <w:jc w:val="center"/>
        <w:rPr>
          <w:b/>
          <w:bCs/>
          <w:sz w:val="36"/>
          <w:szCs w:val="36"/>
        </w:rPr>
      </w:pPr>
      <w:r w:rsidRPr="71C167DF">
        <w:rPr>
          <w:b/>
          <w:bCs/>
          <w:sz w:val="36"/>
          <w:szCs w:val="36"/>
        </w:rPr>
        <w:t>(2007-2016)</w:t>
      </w:r>
    </w:p>
    <w:p w14:paraId="1EC6DCB1" w14:textId="58C5979A" w:rsidR="007B347F" w:rsidRDefault="007B347F" w:rsidP="71C167DF">
      <w:pPr>
        <w:jc w:val="center"/>
        <w:rPr>
          <w:b/>
          <w:bCs/>
          <w:sz w:val="28"/>
          <w:szCs w:val="28"/>
        </w:rPr>
      </w:pPr>
    </w:p>
    <w:p w14:paraId="6D1DEA8B" w14:textId="58C5979A" w:rsidR="007B347F" w:rsidRDefault="007B347F" w:rsidP="71C167DF">
      <w:pPr>
        <w:jc w:val="center"/>
        <w:rPr>
          <w:b/>
          <w:bCs/>
          <w:sz w:val="28"/>
          <w:szCs w:val="28"/>
        </w:rPr>
      </w:pPr>
    </w:p>
    <w:p w14:paraId="39BC8FCD" w14:textId="441D5D55" w:rsidR="00EB3C93" w:rsidRPr="00EB3C93" w:rsidRDefault="007B347F" w:rsidP="00EB3C9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EPARTMENT OF COMPUTER SCIENCE ENGINEERING</w:t>
      </w:r>
    </w:p>
    <w:p w14:paraId="11E585D7" w14:textId="77777777" w:rsidR="00B86854" w:rsidRDefault="00B86854" w:rsidP="007D05ED">
      <w:pPr>
        <w:jc w:val="center"/>
        <w:rPr>
          <w:b/>
          <w:sz w:val="28"/>
          <w:szCs w:val="28"/>
        </w:rPr>
      </w:pPr>
    </w:p>
    <w:p w14:paraId="2D4C3ED5" w14:textId="58C5979A" w:rsidR="00EB3C93" w:rsidRDefault="71C167DF" w:rsidP="00EB3C93">
      <w:pPr>
        <w:jc w:val="center"/>
      </w:pPr>
      <w:r>
        <w:t>For the Academic year 2020</w:t>
      </w:r>
    </w:p>
    <w:p w14:paraId="33CA8411" w14:textId="58C5979A" w:rsidR="00B86854" w:rsidRDefault="00B86854" w:rsidP="71C167DF">
      <w:pPr>
        <w:rPr>
          <w:b/>
          <w:bCs/>
          <w:sz w:val="28"/>
          <w:szCs w:val="28"/>
        </w:rPr>
      </w:pPr>
    </w:p>
    <w:p w14:paraId="7B3957B0" w14:textId="58C5979A" w:rsidR="00B86854" w:rsidRDefault="71C167DF" w:rsidP="007D05ED">
      <w:pPr>
        <w:jc w:val="center"/>
      </w:pPr>
      <w:r>
        <w:t>by</w:t>
      </w:r>
    </w:p>
    <w:p w14:paraId="61E60122" w14:textId="58C5979A" w:rsidR="00EB3C93" w:rsidRDefault="00EB3C93" w:rsidP="007D05ED">
      <w:pPr>
        <w:jc w:val="center"/>
      </w:pPr>
    </w:p>
    <w:p w14:paraId="4FC65B7A" w14:textId="58C5979A" w:rsidR="00EB3C93" w:rsidRDefault="71C167DF" w:rsidP="71C167DF">
      <w:pPr>
        <w:jc w:val="center"/>
        <w:rPr>
          <w:b/>
          <w:bCs/>
        </w:rPr>
      </w:pPr>
      <w:r w:rsidRPr="71C167DF">
        <w:rPr>
          <w:b/>
          <w:bCs/>
        </w:rPr>
        <w:t>Sohan Naidu</w:t>
      </w:r>
    </w:p>
    <w:p w14:paraId="0D459F69" w14:textId="24AFB184" w:rsidR="00787175" w:rsidRDefault="00787175" w:rsidP="007D05ED">
      <w:pPr>
        <w:jc w:val="center"/>
        <w:rPr>
          <w:b/>
        </w:rPr>
      </w:pPr>
      <w:r>
        <w:rPr>
          <w:b/>
        </w:rPr>
        <w:t>(PES2UG19CS398)</w:t>
      </w:r>
    </w:p>
    <w:p w14:paraId="0339D146" w14:textId="77777777" w:rsidR="00787175" w:rsidRDefault="00787175" w:rsidP="007D05ED">
      <w:pPr>
        <w:jc w:val="center"/>
        <w:rPr>
          <w:b/>
        </w:rPr>
      </w:pPr>
    </w:p>
    <w:p w14:paraId="40BF202A" w14:textId="476D14C5" w:rsidR="00787175" w:rsidRDefault="00787175" w:rsidP="007D05ED">
      <w:pPr>
        <w:jc w:val="center"/>
        <w:rPr>
          <w:b/>
        </w:rPr>
      </w:pPr>
      <w:r>
        <w:rPr>
          <w:b/>
        </w:rPr>
        <w:t>Haritha Madan</w:t>
      </w:r>
      <w:r w:rsidR="0084171A">
        <w:rPr>
          <w:b/>
        </w:rPr>
        <w:t>a</w:t>
      </w:r>
    </w:p>
    <w:p w14:paraId="4BC8F431" w14:textId="5C1E265F" w:rsidR="00787175" w:rsidRDefault="00787175" w:rsidP="007D05ED">
      <w:pPr>
        <w:jc w:val="center"/>
        <w:rPr>
          <w:b/>
        </w:rPr>
      </w:pPr>
      <w:r>
        <w:rPr>
          <w:b/>
        </w:rPr>
        <w:t>(PES2UG19CS141)</w:t>
      </w:r>
    </w:p>
    <w:p w14:paraId="0BB2F058" w14:textId="77777777" w:rsidR="00787175" w:rsidRDefault="00787175" w:rsidP="007D05ED">
      <w:pPr>
        <w:jc w:val="center"/>
        <w:rPr>
          <w:b/>
        </w:rPr>
      </w:pPr>
    </w:p>
    <w:p w14:paraId="7C5127B0" w14:textId="39E8F421" w:rsidR="00787175" w:rsidRDefault="00787175" w:rsidP="007D05ED">
      <w:pPr>
        <w:jc w:val="center"/>
        <w:rPr>
          <w:b/>
        </w:rPr>
      </w:pPr>
      <w:r>
        <w:rPr>
          <w:b/>
        </w:rPr>
        <w:t xml:space="preserve">Serena </w:t>
      </w:r>
      <w:r w:rsidR="003C4208">
        <w:rPr>
          <w:b/>
        </w:rPr>
        <w:t>A.</w:t>
      </w:r>
      <w:r>
        <w:rPr>
          <w:b/>
        </w:rPr>
        <w:t xml:space="preserve"> Gomez</w:t>
      </w:r>
    </w:p>
    <w:p w14:paraId="0DC5A90E" w14:textId="6ABB24AD" w:rsidR="00787175" w:rsidRDefault="00787175" w:rsidP="007D05ED">
      <w:pPr>
        <w:jc w:val="center"/>
        <w:rPr>
          <w:b/>
        </w:rPr>
      </w:pPr>
      <w:r>
        <w:rPr>
          <w:b/>
        </w:rPr>
        <w:t>(PES2UG19CS372)</w:t>
      </w:r>
    </w:p>
    <w:p w14:paraId="287AF058" w14:textId="2D0D8384" w:rsidR="00787175" w:rsidRDefault="00787175" w:rsidP="007D05ED">
      <w:pPr>
        <w:jc w:val="center"/>
        <w:rPr>
          <w:b/>
        </w:rPr>
      </w:pPr>
    </w:p>
    <w:p w14:paraId="373D83F8" w14:textId="0E1E7343" w:rsidR="00787175" w:rsidRDefault="00787175" w:rsidP="007D05ED">
      <w:pPr>
        <w:jc w:val="center"/>
        <w:rPr>
          <w:b/>
        </w:rPr>
      </w:pPr>
      <w:r>
        <w:rPr>
          <w:b/>
        </w:rPr>
        <w:t>Netra Shaligram</w:t>
      </w:r>
    </w:p>
    <w:p w14:paraId="03310070" w14:textId="4B997202" w:rsidR="00FD2B78" w:rsidRPr="00402082" w:rsidRDefault="00787175" w:rsidP="00402082">
      <w:pPr>
        <w:jc w:val="center"/>
        <w:rPr>
          <w:b/>
        </w:rPr>
      </w:pPr>
      <w:r>
        <w:rPr>
          <w:b/>
        </w:rPr>
        <w:t>(PES2UG19CS253)</w:t>
      </w:r>
    </w:p>
    <w:tbl>
      <w:tblPr>
        <w:tblW w:w="9756" w:type="dxa"/>
        <w:tblInd w:w="-450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31"/>
        <w:gridCol w:w="7186"/>
        <w:gridCol w:w="1139"/>
      </w:tblGrid>
      <w:tr w:rsidR="00CB4EB4" w:rsidRPr="004C2470" w14:paraId="17A648D8" w14:textId="77777777" w:rsidTr="00CB4EB4">
        <w:tc>
          <w:tcPr>
            <w:tcW w:w="1431" w:type="dxa"/>
            <w:shd w:val="clear" w:color="auto" w:fill="FFFFFF"/>
          </w:tcPr>
          <w:p w14:paraId="1F9978B2" w14:textId="77777777" w:rsidR="00CB4EB4" w:rsidRPr="004C2470" w:rsidRDefault="00CB4EB4" w:rsidP="00402082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186" w:type="dxa"/>
            <w:shd w:val="clear" w:color="auto" w:fill="FFFFFF"/>
          </w:tcPr>
          <w:p w14:paraId="5DB81104" w14:textId="77777777" w:rsidR="00CB4EB4" w:rsidRPr="004C2470" w:rsidRDefault="00CB4EB4" w:rsidP="008F4B62">
            <w:pPr>
              <w:pStyle w:val="TableContents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9" w:type="dxa"/>
            <w:shd w:val="clear" w:color="auto" w:fill="FFFFFF"/>
          </w:tcPr>
          <w:p w14:paraId="7971A3D0" w14:textId="77777777" w:rsidR="00CB4EB4" w:rsidRPr="004C2470" w:rsidRDefault="00CB4EB4" w:rsidP="008F4B62">
            <w:pPr>
              <w:pStyle w:val="TableContents"/>
              <w:rPr>
                <w:b/>
                <w:bCs/>
                <w:sz w:val="18"/>
                <w:szCs w:val="18"/>
              </w:rPr>
            </w:pPr>
          </w:p>
        </w:tc>
      </w:tr>
      <w:tr w:rsidR="00CB4EB4" w:rsidRPr="004C2470" w14:paraId="0951073F" w14:textId="77777777" w:rsidTr="00CB4EB4">
        <w:tc>
          <w:tcPr>
            <w:tcW w:w="1431" w:type="dxa"/>
            <w:shd w:val="clear" w:color="auto" w:fill="FFFFFF"/>
          </w:tcPr>
          <w:p w14:paraId="614537B2" w14:textId="77777777" w:rsidR="00CB4EB4" w:rsidRPr="004C2470" w:rsidRDefault="00CB4EB4" w:rsidP="00402082">
            <w:pPr>
              <w:pStyle w:val="TableContents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186" w:type="dxa"/>
            <w:shd w:val="clear" w:color="auto" w:fill="FFFFFF"/>
          </w:tcPr>
          <w:p w14:paraId="37768E77" w14:textId="77777777" w:rsidR="00CB4EB4" w:rsidRPr="004C2470" w:rsidRDefault="00CB4EB4" w:rsidP="008F4B62">
            <w:pPr>
              <w:pStyle w:val="TableContents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9" w:type="dxa"/>
            <w:shd w:val="clear" w:color="auto" w:fill="FFFFFF"/>
          </w:tcPr>
          <w:p w14:paraId="5A444D29" w14:textId="77777777" w:rsidR="00CB4EB4" w:rsidRPr="004C2470" w:rsidRDefault="00CB4EB4" w:rsidP="008F4B62">
            <w:pPr>
              <w:pStyle w:val="TableContents"/>
              <w:rPr>
                <w:b/>
                <w:bCs/>
                <w:sz w:val="18"/>
                <w:szCs w:val="18"/>
              </w:rPr>
            </w:pPr>
          </w:p>
        </w:tc>
      </w:tr>
    </w:tbl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13263524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68029B7" w14:textId="1459EA2B" w:rsidR="007B72B4" w:rsidRDefault="007B72B4">
          <w:pPr>
            <w:pStyle w:val="TOCHeading"/>
          </w:pPr>
          <w:r>
            <w:t>Table of Contents</w:t>
          </w:r>
        </w:p>
        <w:p w14:paraId="461CF385" w14:textId="3435AB09" w:rsidR="007D19D9" w:rsidRDefault="006802E4">
          <w:pPr>
            <w:pStyle w:val="TOC1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TOC \h \z \t "Heading 1,2,Heading 2,3,Heading 3,4,Title,1" </w:instrText>
          </w:r>
          <w:r>
            <w:fldChar w:fldCharType="separate"/>
          </w:r>
          <w:hyperlink w:anchor="_Toc58694878" w:history="1">
            <w:r w:rsidR="007D19D9" w:rsidRPr="00EA5C6E">
              <w:rPr>
                <w:rStyle w:val="Hyperlink"/>
                <w:noProof/>
              </w:rPr>
              <w:t>CHAPTER-1</w:t>
            </w:r>
            <w:r w:rsidR="007D19D9">
              <w:rPr>
                <w:noProof/>
                <w:webHidden/>
              </w:rPr>
              <w:tab/>
            </w:r>
            <w:r w:rsidR="007D19D9">
              <w:rPr>
                <w:noProof/>
                <w:webHidden/>
              </w:rPr>
              <w:fldChar w:fldCharType="begin"/>
            </w:r>
            <w:r w:rsidR="007D19D9">
              <w:rPr>
                <w:noProof/>
                <w:webHidden/>
              </w:rPr>
              <w:instrText xml:space="preserve"> PAGEREF _Toc58694878 \h </w:instrText>
            </w:r>
            <w:r w:rsidR="007D19D9">
              <w:rPr>
                <w:noProof/>
                <w:webHidden/>
              </w:rPr>
            </w:r>
            <w:r w:rsidR="007D19D9">
              <w:rPr>
                <w:noProof/>
                <w:webHidden/>
              </w:rPr>
              <w:fldChar w:fldCharType="separate"/>
            </w:r>
            <w:r w:rsidR="007D19D9">
              <w:rPr>
                <w:noProof/>
                <w:webHidden/>
              </w:rPr>
              <w:t>6</w:t>
            </w:r>
            <w:r w:rsidR="007D19D9">
              <w:rPr>
                <w:noProof/>
                <w:webHidden/>
              </w:rPr>
              <w:fldChar w:fldCharType="end"/>
            </w:r>
          </w:hyperlink>
        </w:p>
        <w:p w14:paraId="5FB71526" w14:textId="3E841848" w:rsidR="007D19D9" w:rsidRDefault="007D19D9">
          <w:pPr>
            <w:pStyle w:val="TOC2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79" w:history="1">
            <w:r w:rsidRPr="00EA5C6E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338DC" w14:textId="7B456CCD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80" w:history="1">
            <w:r w:rsidRPr="00EA5C6E">
              <w:rPr>
                <w:rStyle w:val="Hyperlink"/>
                <w:noProof/>
              </w:rPr>
              <w:t>System requirements and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91289" w14:textId="5D3A4F28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81" w:history="1">
            <w:r w:rsidRPr="00EA5C6E">
              <w:rPr>
                <w:rStyle w:val="Hyperlink"/>
                <w:noProof/>
              </w:rPr>
              <w:t>R installation 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68D79B" w14:textId="7B2DEB13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82" w:history="1">
            <w:r w:rsidRPr="00EA5C6E">
              <w:rPr>
                <w:rStyle w:val="Hyperlink"/>
                <w:noProof/>
              </w:rPr>
              <w:t>The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413E0" w14:textId="6C463E4C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83" w:history="1">
            <w:r w:rsidRPr="00EA5C6E">
              <w:rPr>
                <w:rStyle w:val="Hyperlink"/>
                <w:noProof/>
              </w:rPr>
              <w:t>Libraries Used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1B458C" w14:textId="4CDDC3B0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84" w:history="1">
            <w:r w:rsidRPr="00EA5C6E">
              <w:rPr>
                <w:rStyle w:val="Hyperlink"/>
                <w:noProof/>
              </w:rPr>
              <w:t>Explain what type of analysis is done in the work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480F81" w14:textId="7F0757CE" w:rsidR="007D19D9" w:rsidRDefault="007D19D9">
          <w:pPr>
            <w:pStyle w:val="TOC1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85" w:history="1">
            <w:r w:rsidRPr="00EA5C6E">
              <w:rPr>
                <w:rStyle w:val="Hyperlink"/>
                <w:noProof/>
              </w:rPr>
              <w:t>CHAPTER-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87CD9D" w14:textId="59867261" w:rsidR="007D19D9" w:rsidRDefault="007D19D9">
          <w:pPr>
            <w:pStyle w:val="TOC2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86" w:history="1">
            <w:r w:rsidRPr="00EA5C6E">
              <w:rPr>
                <w:rStyle w:val="Hyperlink"/>
                <w:noProof/>
              </w:rPr>
              <w:t>Data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7BC5A" w14:textId="27ABF4A6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87" w:history="1">
            <w:r w:rsidRPr="00EA5C6E">
              <w:rPr>
                <w:rStyle w:val="Hyperlink"/>
                <w:noProof/>
              </w:rPr>
              <w:t>V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31AB01" w14:textId="6B5C5DEE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88" w:history="1">
            <w:r w:rsidRPr="00EA5C6E">
              <w:rPr>
                <w:rStyle w:val="Hyperlink"/>
                <w:noProof/>
              </w:rPr>
              <w:t>Li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A04D4" w14:textId="35EC110E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89" w:history="1">
            <w:r w:rsidRPr="00EA5C6E">
              <w:rPr>
                <w:rStyle w:val="Hyperlink"/>
                <w:noProof/>
              </w:rPr>
              <w:t>Data 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80D17" w14:textId="1DC05050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90" w:history="1">
            <w:r w:rsidRPr="00EA5C6E">
              <w:rPr>
                <w:rStyle w:val="Hyperlink"/>
                <w:noProof/>
              </w:rPr>
              <w:t>Matr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AD730" w14:textId="4334A861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91" w:history="1">
            <w:r w:rsidRPr="00EA5C6E">
              <w:rPr>
                <w:rStyle w:val="Hyperlink"/>
                <w:noProof/>
              </w:rPr>
              <w:t>Arra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E303F" w14:textId="1FFCD110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92" w:history="1">
            <w:r w:rsidRPr="00EA5C6E">
              <w:rPr>
                <w:rStyle w:val="Hyperlink"/>
                <w:noProof/>
              </w:rPr>
              <w:t>Fa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DA945" w14:textId="4CD140D1" w:rsidR="007D19D9" w:rsidRDefault="007D19D9">
          <w:pPr>
            <w:pStyle w:val="TOC1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93" w:history="1">
            <w:r w:rsidRPr="00EA5C6E">
              <w:rPr>
                <w:rStyle w:val="Hyperlink"/>
                <w:noProof/>
              </w:rPr>
              <w:t>CHAPTER-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38160" w14:textId="07473A8D" w:rsidR="007D19D9" w:rsidRDefault="007D19D9">
          <w:pPr>
            <w:pStyle w:val="TOC2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94" w:history="1">
            <w:r w:rsidRPr="00EA5C6E">
              <w:rPr>
                <w:rStyle w:val="Hyperlink"/>
                <w:noProof/>
              </w:rPr>
              <w:t>Operations on D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71A63" w14:textId="622CEDE1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95" w:history="1">
            <w:r w:rsidRPr="00EA5C6E">
              <w:rPr>
                <w:rStyle w:val="Hyperlink"/>
                <w:noProof/>
              </w:rPr>
              <w:t>Reading the date column from the excel file and converting character to dat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C31FD" w14:textId="67F5330E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96" w:history="1">
            <w:r w:rsidRPr="00EA5C6E">
              <w:rPr>
                <w:rStyle w:val="Hyperlink"/>
                <w:noProof/>
              </w:rPr>
              <w:t>Making dates shorter for demonstrating operations and displaying what day of the week it is on that dat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69192" w14:textId="1017763C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97" w:history="1">
            <w:r w:rsidRPr="00EA5C6E">
              <w:rPr>
                <w:rStyle w:val="Hyperlink"/>
                <w:noProof/>
              </w:rPr>
              <w:t>Displaying the month of the dat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B8600" w14:textId="2D60A66F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98" w:history="1">
            <w:r w:rsidRPr="00EA5C6E">
              <w:rPr>
                <w:rStyle w:val="Hyperlink"/>
                <w:noProof/>
              </w:rPr>
              <w:t>Displaying which quarter of the year the dates fall i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0806D" w14:textId="7AF2381F" w:rsidR="007D19D9" w:rsidRDefault="007D19D9">
          <w:pPr>
            <w:pStyle w:val="TOC1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899" w:history="1">
            <w:r w:rsidRPr="00EA5C6E">
              <w:rPr>
                <w:rStyle w:val="Hyperlink"/>
                <w:noProof/>
              </w:rPr>
              <w:t>CHAPTER-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B8194" w14:textId="55CB91F5" w:rsidR="007D19D9" w:rsidRDefault="007D19D9">
          <w:pPr>
            <w:pStyle w:val="TOC2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00" w:history="1">
            <w:r w:rsidRPr="00EA5C6E">
              <w:rPr>
                <w:rStyle w:val="Hyperlink"/>
                <w:noProof/>
              </w:rPr>
              <w:t>Conditional statements on Vector, data frame, array,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6FC81" w14:textId="348283A2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01" w:history="1">
            <w:r w:rsidRPr="00EA5C6E">
              <w:rPr>
                <w:rStyle w:val="Hyperlink"/>
                <w:noProof/>
              </w:rPr>
              <w:t>Conditional statement on a vecto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1D6E1" w14:textId="34B19DDB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02" w:history="1">
            <w:r w:rsidRPr="00EA5C6E">
              <w:rPr>
                <w:rStyle w:val="Hyperlink"/>
                <w:noProof/>
              </w:rPr>
              <w:t>Conditional statement on data fram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D2C70" w14:textId="32A8ABB1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03" w:history="1">
            <w:r w:rsidRPr="00EA5C6E">
              <w:rPr>
                <w:rStyle w:val="Hyperlink"/>
                <w:noProof/>
              </w:rPr>
              <w:t>Conditional statement on an array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E8F17" w14:textId="4EEA216E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04" w:history="1">
            <w:r w:rsidRPr="00EA5C6E">
              <w:rPr>
                <w:rStyle w:val="Hyperlink"/>
                <w:noProof/>
              </w:rPr>
              <w:t>Conditional statement on a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44D5B" w14:textId="10D353C0" w:rsidR="007D19D9" w:rsidRDefault="007D19D9">
          <w:pPr>
            <w:pStyle w:val="TOC1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05" w:history="1">
            <w:r w:rsidRPr="00EA5C6E">
              <w:rPr>
                <w:rStyle w:val="Hyperlink"/>
                <w:noProof/>
              </w:rPr>
              <w:t>CHAPTER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87A65" w14:textId="1B292FFE" w:rsidR="007D19D9" w:rsidRDefault="007D19D9">
          <w:pPr>
            <w:pStyle w:val="TOC2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06" w:history="1">
            <w:r w:rsidRPr="00EA5C6E">
              <w:rPr>
                <w:rStyle w:val="Hyperlink"/>
                <w:noProof/>
              </w:rPr>
              <w:t>Lo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C4277" w14:textId="4E08AC9A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07" w:history="1">
            <w:r w:rsidRPr="00EA5C6E">
              <w:rPr>
                <w:rStyle w:val="Hyperlink"/>
                <w:noProof/>
              </w:rPr>
              <w:t>Loop on a ve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EBDE6" w14:textId="10D9E0CA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08" w:history="1">
            <w:r w:rsidRPr="00EA5C6E">
              <w:rPr>
                <w:rStyle w:val="Hyperlink"/>
                <w:noProof/>
              </w:rPr>
              <w:t>Loop on a data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80556" w14:textId="784C83B0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09" w:history="1">
            <w:r w:rsidRPr="00EA5C6E">
              <w:rPr>
                <w:rStyle w:val="Hyperlink"/>
                <w:noProof/>
              </w:rPr>
              <w:t>Loop on a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1737B" w14:textId="109B6D31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10" w:history="1">
            <w:r w:rsidRPr="00EA5C6E">
              <w:rPr>
                <w:rStyle w:val="Hyperlink"/>
                <w:noProof/>
              </w:rPr>
              <w:t>Loop on an arra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81B35" w14:textId="3742544C" w:rsidR="007D19D9" w:rsidRDefault="007D19D9">
          <w:pPr>
            <w:pStyle w:val="TOC1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11" w:history="1">
            <w:r w:rsidRPr="00EA5C6E">
              <w:rPr>
                <w:rStyle w:val="Hyperlink"/>
                <w:noProof/>
              </w:rPr>
              <w:t>CHAPTER -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A8C52D" w14:textId="5D570D00" w:rsidR="007D19D9" w:rsidRDefault="007D19D9">
          <w:pPr>
            <w:pStyle w:val="TOC2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12" w:history="1">
            <w:r w:rsidRPr="00EA5C6E">
              <w:rPr>
                <w:rStyle w:val="Hyperlink"/>
                <w:noProof/>
              </w:rPr>
              <w:t>Str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A1322E" w14:textId="6E9948F8" w:rsidR="007D19D9" w:rsidRDefault="007D19D9">
          <w:pPr>
            <w:pStyle w:val="TOC1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13" w:history="1">
            <w:r w:rsidRPr="00EA5C6E">
              <w:rPr>
                <w:rStyle w:val="Hyperlink"/>
                <w:noProof/>
              </w:rPr>
              <w:t>CHAPTER –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ED8AA" w14:textId="67359D3B" w:rsidR="007D19D9" w:rsidRDefault="007D19D9">
          <w:pPr>
            <w:pStyle w:val="TOC2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14" w:history="1">
            <w:r w:rsidRPr="00EA5C6E">
              <w:rPr>
                <w:rStyle w:val="Hyperlink"/>
                <w:noProof/>
              </w:rPr>
              <w:t>Function to show recurs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AD650" w14:textId="37C7A0CF" w:rsidR="007D19D9" w:rsidRDefault="007D19D9">
          <w:pPr>
            <w:pStyle w:val="TOC1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15" w:history="1">
            <w:r w:rsidRPr="00EA5C6E">
              <w:rPr>
                <w:rStyle w:val="Hyperlink"/>
                <w:noProof/>
              </w:rPr>
              <w:t>CHAPTER –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C8BC2" w14:textId="65AE2572" w:rsidR="007D19D9" w:rsidRDefault="007D19D9">
          <w:pPr>
            <w:pStyle w:val="TOC2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16" w:history="1">
            <w:r w:rsidRPr="00EA5C6E">
              <w:rPr>
                <w:rStyle w:val="Hyperlink"/>
                <w:noProof/>
              </w:rPr>
              <w:t>Usage of functions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2A835D" w14:textId="2BD6F497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17" w:history="1">
            <w:r w:rsidRPr="00EA5C6E">
              <w:rPr>
                <w:rStyle w:val="Hyperlink"/>
                <w:noProof/>
              </w:rPr>
              <w:t>Al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E8A95" w14:textId="1E10E21D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18" w:history="1">
            <w:r w:rsidRPr="00EA5C6E">
              <w:rPr>
                <w:rStyle w:val="Hyperlink"/>
                <w:noProof/>
              </w:rPr>
              <w:t>An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76373" w14:textId="305D802E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19" w:history="1">
            <w:r w:rsidRPr="00EA5C6E">
              <w:rPr>
                <w:rStyle w:val="Hyperlink"/>
                <w:noProof/>
              </w:rPr>
              <w:t>Appl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F0D24" w14:textId="3D57333D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20" w:history="1">
            <w:r w:rsidRPr="00EA5C6E">
              <w:rPr>
                <w:rStyle w:val="Hyperlink"/>
                <w:noProof/>
              </w:rPr>
              <w:t>Which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7FA2A" w14:textId="63DC2D3A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21" w:history="1">
            <w:r w:rsidRPr="00EA5C6E">
              <w:rPr>
                <w:rStyle w:val="Hyperlink"/>
                <w:noProof/>
              </w:rPr>
              <w:t>Match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5002A" w14:textId="74D858BD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22" w:history="1">
            <w:r w:rsidRPr="00EA5C6E">
              <w:rPr>
                <w:rStyle w:val="Hyperlink"/>
                <w:noProof/>
              </w:rPr>
              <w:t>Ord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41C1C" w14:textId="3C3E0EAB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23" w:history="1">
            <w:r w:rsidRPr="00EA5C6E">
              <w:rPr>
                <w:rStyle w:val="Hyperlink"/>
                <w:noProof/>
              </w:rPr>
              <w:t>Rank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71146" w14:textId="5E0921CB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24" w:history="1">
            <w:r w:rsidRPr="00EA5C6E">
              <w:rPr>
                <w:rStyle w:val="Hyperlink"/>
                <w:noProof/>
              </w:rPr>
              <w:t>S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E7FA0" w14:textId="696A16D7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25" w:history="1">
            <w:r w:rsidRPr="00EA5C6E">
              <w:rPr>
                <w:rStyle w:val="Hyperlink"/>
                <w:noProof/>
              </w:rPr>
              <w:t>Aggregat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2E4C1" w14:textId="2BF67172" w:rsidR="007D19D9" w:rsidRDefault="007D19D9">
          <w:pPr>
            <w:pStyle w:val="TOC1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26" w:history="1">
            <w:r w:rsidRPr="00EA5C6E">
              <w:rPr>
                <w:rStyle w:val="Hyperlink"/>
                <w:noProof/>
              </w:rPr>
              <w:t>CHAPTER-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EB2D4" w14:textId="67159E5D" w:rsidR="007D19D9" w:rsidRDefault="007D19D9">
          <w:pPr>
            <w:pStyle w:val="TOC2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27" w:history="1">
            <w:r w:rsidRPr="00EA5C6E">
              <w:rPr>
                <w:rStyle w:val="Hyperlink"/>
                <w:noProof/>
                <w:lang w:val="en-IN"/>
              </w:rPr>
              <w:t>Data Visualization using basic R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F4C61" w14:textId="6874FEBD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28" w:history="1">
            <w:r w:rsidRPr="00EA5C6E">
              <w:rPr>
                <w:rStyle w:val="Hyperlink"/>
                <w:noProof/>
              </w:rPr>
              <w:t>Data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1E528" w14:textId="1573D0C5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29" w:history="1">
            <w:r w:rsidRPr="00EA5C6E">
              <w:rPr>
                <w:rStyle w:val="Hyperlink"/>
                <w:noProof/>
              </w:rPr>
              <w:t>What size of Landslides are most likely to occu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0E0B0" w14:textId="5D2BC5BA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30" w:history="1">
            <w:r w:rsidRPr="00EA5C6E">
              <w:rPr>
                <w:rStyle w:val="Hyperlink"/>
                <w:noProof/>
              </w:rPr>
              <w:t>Occurrence of different types of triggers of landslid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87969" w14:textId="11990A16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31" w:history="1">
            <w:r w:rsidRPr="00EA5C6E">
              <w:rPr>
                <w:rStyle w:val="Hyperlink"/>
                <w:noProof/>
              </w:rPr>
              <w:t>Number of fatalities and injuries that occurred vs the distance travelled by the landsli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670D6" w14:textId="3ADBAB77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32" w:history="1">
            <w:r w:rsidRPr="00EA5C6E">
              <w:rPr>
                <w:rStyle w:val="Hyperlink"/>
                <w:noProof/>
              </w:rPr>
              <w:t>Fatalities in US over the yea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3845A" w14:textId="20C02B5B" w:rsidR="007D19D9" w:rsidRDefault="007D19D9">
          <w:pPr>
            <w:pStyle w:val="TOC1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33" w:history="1">
            <w:r w:rsidRPr="00EA5C6E">
              <w:rPr>
                <w:rStyle w:val="Hyperlink"/>
                <w:noProof/>
              </w:rPr>
              <w:t>CHAPTER-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973E6" w14:textId="350A4C3D" w:rsidR="007D19D9" w:rsidRDefault="007D19D9">
          <w:pPr>
            <w:pStyle w:val="TOC2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34" w:history="1">
            <w:r w:rsidRPr="00EA5C6E">
              <w:rPr>
                <w:rStyle w:val="Hyperlink"/>
                <w:noProof/>
                <w:lang w:val="en-IN"/>
              </w:rPr>
              <w:t>Data visualization using gg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FF421" w14:textId="73378D52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35" w:history="1">
            <w:r w:rsidRPr="00EA5C6E">
              <w:rPr>
                <w:rStyle w:val="Hyperlink"/>
                <w:noProof/>
              </w:rPr>
              <w:t>Distribution of landslide per type and count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56AF5" w14:textId="75942EA5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36" w:history="1">
            <w:r w:rsidRPr="00EA5C6E">
              <w:rPr>
                <w:rStyle w:val="Hyperlink"/>
                <w:noProof/>
              </w:rPr>
              <w:t>Distribution of landslide typ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351219" w14:textId="032E5C27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37" w:history="1">
            <w:r w:rsidRPr="00EA5C6E">
              <w:rPr>
                <w:rStyle w:val="Hyperlink"/>
                <w:noProof/>
              </w:rPr>
              <w:t>Distribution of landslides per trigger per ye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3FB6F" w14:textId="060B9A0B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38" w:history="1">
            <w:r w:rsidRPr="00EA5C6E">
              <w:rPr>
                <w:rStyle w:val="Hyperlink"/>
                <w:noProof/>
              </w:rPr>
              <w:t>To check if there is a seasonality of occurrence of landslid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1AD90" w14:textId="5159D88D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39" w:history="1">
            <w:r w:rsidRPr="00EA5C6E">
              <w:rPr>
                <w:rStyle w:val="Hyperlink"/>
                <w:noProof/>
              </w:rPr>
              <w:t>To analyze the region of occurrences of various types of landslides and the number of fatalities they caus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C4ECB" w14:textId="5D2B66E9" w:rsidR="007D19D9" w:rsidRDefault="007D19D9">
          <w:pPr>
            <w:pStyle w:val="TOC1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40" w:history="1">
            <w:r w:rsidRPr="00EA5C6E">
              <w:rPr>
                <w:rStyle w:val="Hyperlink"/>
                <w:noProof/>
              </w:rPr>
              <w:t>CHAPTER-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67A7A7" w14:textId="1F5E8C4D" w:rsidR="007D19D9" w:rsidRDefault="007D19D9">
          <w:pPr>
            <w:pStyle w:val="TOC2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41" w:history="1">
            <w:r w:rsidRPr="00EA5C6E">
              <w:rPr>
                <w:rStyle w:val="Hyperlink"/>
                <w:noProof/>
              </w:rPr>
              <w:t>Statistical Analysis of landslides in 20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76657" w14:textId="1C0B7F81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42" w:history="1">
            <w:r w:rsidRPr="00EA5C6E">
              <w:rPr>
                <w:rStyle w:val="Hyperlink"/>
                <w:noProof/>
              </w:rPr>
              <w:t>Analysis of fatalities, injuries and distance traveled by landsli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E0C0C" w14:textId="3DAE2D38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43" w:history="1">
            <w:r w:rsidRPr="00EA5C6E">
              <w:rPr>
                <w:rStyle w:val="Hyperlink"/>
                <w:noProof/>
              </w:rPr>
              <w:t>Finding levels of landslide type, landslide size and trigge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0E653" w14:textId="6EA6AD8A" w:rsidR="007D19D9" w:rsidRDefault="007D19D9">
          <w:pPr>
            <w:pStyle w:val="TOC2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44" w:history="1">
            <w:r w:rsidRPr="00EA5C6E">
              <w:rPr>
                <w:rStyle w:val="Hyperlink"/>
                <w:noProof/>
              </w:rPr>
              <w:t>Statistical Analysis of landslides in U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0E04F" w14:textId="7E02B8AE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45" w:history="1">
            <w:r w:rsidRPr="00EA5C6E">
              <w:rPr>
                <w:rStyle w:val="Hyperlink"/>
                <w:noProof/>
              </w:rPr>
              <w:t>Analysis of fata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5A0EBD" w14:textId="21260405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46" w:history="1">
            <w:r w:rsidRPr="00EA5C6E">
              <w:rPr>
                <w:rStyle w:val="Hyperlink"/>
                <w:noProof/>
              </w:rPr>
              <w:t>Analysis of inju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452E9" w14:textId="65759F14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47" w:history="1">
            <w:r w:rsidRPr="00EA5C6E">
              <w:rPr>
                <w:rStyle w:val="Hyperlink"/>
                <w:noProof/>
              </w:rPr>
              <w:t>Analysis of distance traveled by landsl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D7DDA" w14:textId="34526D9D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48" w:history="1">
            <w:r w:rsidRPr="00EA5C6E">
              <w:rPr>
                <w:rStyle w:val="Hyperlink"/>
                <w:noProof/>
              </w:rPr>
              <w:t>Finding levels of year, landslide type, landslide size and trigge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1D96E" w14:textId="0163E8CF" w:rsidR="007D19D9" w:rsidRDefault="007D19D9">
          <w:pPr>
            <w:pStyle w:val="TOC1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49" w:history="1">
            <w:r w:rsidRPr="00EA5C6E">
              <w:rPr>
                <w:rStyle w:val="Hyperlink"/>
                <w:noProof/>
              </w:rPr>
              <w:t>CHAPTER-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AF2482" w14:textId="02C4D87F" w:rsidR="007D19D9" w:rsidRDefault="007D19D9">
          <w:pPr>
            <w:pStyle w:val="TOC2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50" w:history="1">
            <w:r w:rsidRPr="00EA5C6E">
              <w:rPr>
                <w:rStyle w:val="Hyperlink"/>
                <w:noProof/>
              </w:rPr>
              <w:t>Probability Distribution Function: Normal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185702" w14:textId="1DB3DE9B" w:rsidR="007D19D9" w:rsidRDefault="007D19D9">
          <w:pPr>
            <w:pStyle w:val="TOC3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51" w:history="1">
            <w:r w:rsidRPr="00EA5C6E">
              <w:rPr>
                <w:rStyle w:val="Hyperlink"/>
                <w:noProof/>
              </w:rPr>
              <w:t>Plotting Normal curves for population in the data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EC205" w14:textId="724B0DE0" w:rsidR="007D19D9" w:rsidRDefault="007D19D9">
          <w:pPr>
            <w:pStyle w:val="TOC1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52" w:history="1">
            <w:r w:rsidRPr="00EA5C6E">
              <w:rPr>
                <w:rStyle w:val="Hyperlink"/>
                <w:noProof/>
              </w:rPr>
              <w:t>CHAPTER-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5E893" w14:textId="2E1A4952" w:rsidR="007D19D9" w:rsidRDefault="007D19D9">
          <w:pPr>
            <w:pStyle w:val="TOC2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53" w:history="1">
            <w:r w:rsidRPr="00EA5C6E">
              <w:rPr>
                <w:rStyle w:val="Hyperlink"/>
                <w:noProof/>
              </w:rPr>
              <w:t>Hypothesis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81010" w14:textId="2E598F4C" w:rsidR="007D19D9" w:rsidRDefault="007D19D9">
          <w:pPr>
            <w:pStyle w:val="TOC1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54" w:history="1">
            <w:r w:rsidRPr="00EA5C6E">
              <w:rPr>
                <w:rStyle w:val="Hyperlink"/>
                <w:noProof/>
              </w:rPr>
              <w:t>CHAPTER-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D2CA6" w14:textId="7B51D013" w:rsidR="007D19D9" w:rsidRDefault="007D19D9">
          <w:pPr>
            <w:pStyle w:val="TOC2"/>
            <w:tabs>
              <w:tab w:val="right" w:leader="dot" w:pos="8290"/>
            </w:tabs>
            <w:rPr>
              <w:noProof/>
              <w:sz w:val="22"/>
              <w:szCs w:val="22"/>
              <w:lang w:val="en-IN" w:eastAsia="en-IN"/>
            </w:rPr>
          </w:pPr>
          <w:hyperlink w:anchor="_Toc58694955" w:history="1">
            <w:r w:rsidRPr="00EA5C6E">
              <w:rPr>
                <w:rStyle w:val="Hyperlink"/>
                <w:noProof/>
                <w:lang w:val="en-IN"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94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D36A3" w14:textId="5866B970" w:rsidR="007B72B4" w:rsidRDefault="006802E4">
          <w:r>
            <w:fldChar w:fldCharType="end"/>
          </w:r>
        </w:p>
      </w:sdtContent>
    </w:sdt>
    <w:p w14:paraId="39CA6826" w14:textId="52210B66" w:rsidR="00FD2B78" w:rsidRDefault="00FD2B78" w:rsidP="0EE12509">
      <w:pPr>
        <w:ind w:left="182"/>
        <w:rPr>
          <w:sz w:val="18"/>
          <w:szCs w:val="18"/>
        </w:rPr>
      </w:pPr>
    </w:p>
    <w:p w14:paraId="2FEC268C" w14:textId="77777777" w:rsidR="00FC6731" w:rsidRDefault="00FC6731">
      <w:r>
        <w:br w:type="page"/>
      </w:r>
    </w:p>
    <w:tbl>
      <w:tblPr>
        <w:tblW w:w="16942" w:type="dxa"/>
        <w:tblInd w:w="-630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31"/>
        <w:gridCol w:w="7186"/>
        <w:gridCol w:w="7186"/>
        <w:gridCol w:w="1139"/>
      </w:tblGrid>
      <w:tr w:rsidR="00CC2D01" w:rsidRPr="004C2470" w14:paraId="1F513868" w14:textId="77777777" w:rsidTr="00CC2D01">
        <w:tc>
          <w:tcPr>
            <w:tcW w:w="1431" w:type="dxa"/>
            <w:shd w:val="clear" w:color="auto" w:fill="FFFFFF"/>
          </w:tcPr>
          <w:p w14:paraId="0EE79EBF" w14:textId="457B8D65" w:rsidR="00CC2D01" w:rsidRPr="004C2470" w:rsidRDefault="00CC2D01" w:rsidP="00402082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186" w:type="dxa"/>
            <w:shd w:val="clear" w:color="auto" w:fill="FFFFFF"/>
          </w:tcPr>
          <w:p w14:paraId="5737CE80" w14:textId="77777777" w:rsidR="00CC2D01" w:rsidRPr="004C2470" w:rsidRDefault="00CC2D01" w:rsidP="00AA693A">
            <w:pPr>
              <w:pStyle w:val="TableContents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186" w:type="dxa"/>
            <w:shd w:val="clear" w:color="auto" w:fill="FFFFFF"/>
          </w:tcPr>
          <w:p w14:paraId="66C1D0D6" w14:textId="19E0916D" w:rsidR="00CC2D01" w:rsidRPr="004C2470" w:rsidRDefault="00CC2D01" w:rsidP="00AA693A">
            <w:pPr>
              <w:pStyle w:val="TableContents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9" w:type="dxa"/>
            <w:shd w:val="clear" w:color="auto" w:fill="FFFFFF"/>
          </w:tcPr>
          <w:p w14:paraId="34759E93" w14:textId="77777777" w:rsidR="00CC2D01" w:rsidRPr="004C2470" w:rsidRDefault="00CC2D01" w:rsidP="00AA693A">
            <w:pPr>
              <w:pStyle w:val="TableContents"/>
              <w:rPr>
                <w:b/>
                <w:bCs/>
                <w:sz w:val="18"/>
                <w:szCs w:val="18"/>
              </w:rPr>
            </w:pPr>
          </w:p>
        </w:tc>
      </w:tr>
      <w:tr w:rsidR="00CC2D01" w:rsidRPr="004C2470" w14:paraId="1BB2D742" w14:textId="77777777" w:rsidTr="00CC2D01">
        <w:tc>
          <w:tcPr>
            <w:tcW w:w="1431" w:type="dxa"/>
            <w:shd w:val="clear" w:color="auto" w:fill="FFFFFF"/>
          </w:tcPr>
          <w:p w14:paraId="09EDC0CE" w14:textId="77777777" w:rsidR="00CC2D01" w:rsidRPr="004C2470" w:rsidRDefault="00CC2D01" w:rsidP="00AA693A">
            <w:pPr>
              <w:pStyle w:val="TableContents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186" w:type="dxa"/>
            <w:shd w:val="clear" w:color="auto" w:fill="FFFFFF"/>
          </w:tcPr>
          <w:p w14:paraId="14714C34" w14:textId="77777777" w:rsidR="00CC2D01" w:rsidRPr="004C2470" w:rsidRDefault="00CC2D01" w:rsidP="00AA693A">
            <w:pPr>
              <w:pStyle w:val="TableContents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186" w:type="dxa"/>
            <w:shd w:val="clear" w:color="auto" w:fill="FFFFFF"/>
          </w:tcPr>
          <w:p w14:paraId="010A5C35" w14:textId="57E8AE3D" w:rsidR="00CC2D01" w:rsidRPr="004C2470" w:rsidRDefault="00CC2D01" w:rsidP="00AA693A">
            <w:pPr>
              <w:pStyle w:val="TableContents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9" w:type="dxa"/>
            <w:shd w:val="clear" w:color="auto" w:fill="FFFFFF"/>
          </w:tcPr>
          <w:p w14:paraId="058007AB" w14:textId="77777777" w:rsidR="00CC2D01" w:rsidRPr="004C2470" w:rsidRDefault="00CC2D01" w:rsidP="00AA693A">
            <w:pPr>
              <w:pStyle w:val="TableContents"/>
              <w:rPr>
                <w:b/>
                <w:bCs/>
                <w:sz w:val="18"/>
                <w:szCs w:val="18"/>
              </w:rPr>
            </w:pPr>
          </w:p>
        </w:tc>
      </w:tr>
    </w:tbl>
    <w:p w14:paraId="17CAF661" w14:textId="77777777" w:rsidR="00402082" w:rsidRPr="004C2470" w:rsidRDefault="00402082" w:rsidP="00402082">
      <w:pPr>
        <w:tabs>
          <w:tab w:val="left" w:pos="540"/>
        </w:tabs>
        <w:rPr>
          <w:sz w:val="18"/>
          <w:szCs w:val="18"/>
        </w:rPr>
      </w:pPr>
    </w:p>
    <w:p w14:paraId="14665E96" w14:textId="39B031A2" w:rsidR="00FD2B78" w:rsidRDefault="00402082" w:rsidP="00AA693A">
      <w:pPr>
        <w:tabs>
          <w:tab w:val="left" w:pos="540"/>
        </w:tabs>
        <w:ind w:left="182"/>
        <w:jc w:val="center"/>
        <w:rPr>
          <w:sz w:val="18"/>
          <w:szCs w:val="18"/>
        </w:rPr>
      </w:pPr>
      <w:r w:rsidRPr="004C2470">
        <w:rPr>
          <w:b/>
          <w:bCs/>
          <w:sz w:val="26"/>
          <w:szCs w:val="26"/>
        </w:rPr>
        <w:t>LIST OF FIGURES</w:t>
      </w:r>
    </w:p>
    <w:p w14:paraId="6C5E40E1" w14:textId="52210B66" w:rsidR="00FD2B78" w:rsidRDefault="00FD2B78" w:rsidP="0EE12509">
      <w:pPr>
        <w:ind w:left="182"/>
        <w:rPr>
          <w:sz w:val="18"/>
          <w:szCs w:val="18"/>
        </w:rPr>
      </w:pPr>
    </w:p>
    <w:p w14:paraId="2729A202" w14:textId="6FFDBB10" w:rsidR="007D19D9" w:rsidRDefault="00350134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 xml:space="preserve"> TOC \h \z \c "Figure" </w:instrText>
      </w:r>
      <w:r>
        <w:rPr>
          <w:sz w:val="18"/>
          <w:szCs w:val="18"/>
        </w:rPr>
        <w:fldChar w:fldCharType="separate"/>
      </w:r>
      <w:hyperlink w:anchor="_Toc58694956" w:history="1">
        <w:r w:rsidR="007D19D9" w:rsidRPr="00A409E3">
          <w:rPr>
            <w:rStyle w:val="Hyperlink"/>
            <w:noProof/>
          </w:rPr>
          <w:t>Figure 1: CRAN</w:t>
        </w:r>
        <w:r w:rsidR="007D19D9">
          <w:rPr>
            <w:noProof/>
            <w:webHidden/>
          </w:rPr>
          <w:tab/>
        </w:r>
        <w:r w:rsidR="007D19D9">
          <w:rPr>
            <w:noProof/>
            <w:webHidden/>
          </w:rPr>
          <w:fldChar w:fldCharType="begin"/>
        </w:r>
        <w:r w:rsidR="007D19D9">
          <w:rPr>
            <w:noProof/>
            <w:webHidden/>
          </w:rPr>
          <w:instrText xml:space="preserve"> PAGEREF _Toc58694956 \h </w:instrText>
        </w:r>
        <w:r w:rsidR="007D19D9">
          <w:rPr>
            <w:noProof/>
            <w:webHidden/>
          </w:rPr>
        </w:r>
        <w:r w:rsidR="007D19D9">
          <w:rPr>
            <w:noProof/>
            <w:webHidden/>
          </w:rPr>
          <w:fldChar w:fldCharType="separate"/>
        </w:r>
        <w:r w:rsidR="007D19D9">
          <w:rPr>
            <w:noProof/>
            <w:webHidden/>
          </w:rPr>
          <w:t>7</w:t>
        </w:r>
        <w:r w:rsidR="007D19D9">
          <w:rPr>
            <w:noProof/>
            <w:webHidden/>
          </w:rPr>
          <w:fldChar w:fldCharType="end"/>
        </w:r>
      </w:hyperlink>
    </w:p>
    <w:p w14:paraId="0338F8DA" w14:textId="0E3F358C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57" w:history="1">
        <w:r w:rsidRPr="00A409E3">
          <w:rPr>
            <w:rStyle w:val="Hyperlink"/>
            <w:noProof/>
          </w:rPr>
          <w:t>Figure 2: RStudio Downlo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BAF79AB" w14:textId="65A68F5D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58" w:history="1">
        <w:r w:rsidRPr="00A409E3">
          <w:rPr>
            <w:rStyle w:val="Hyperlink"/>
            <w:noProof/>
          </w:rPr>
          <w:t>Figure 3: RStud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5DB70FC" w14:textId="0ED6E2AA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59" w:history="1">
        <w:r w:rsidRPr="00A409E3">
          <w:rPr>
            <w:rStyle w:val="Hyperlink"/>
            <w:noProof/>
          </w:rPr>
          <w:t>Figure 4: Install R packa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E8A588C" w14:textId="60511114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60" w:history="1">
        <w:r w:rsidRPr="00A409E3">
          <w:rPr>
            <w:rStyle w:val="Hyperlink"/>
            <w:noProof/>
          </w:rPr>
          <w:t>Figure 5: Install R packa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C73ED5D" w14:textId="7E69DFB8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61" w:history="1">
        <w:r w:rsidRPr="00A409E3">
          <w:rPr>
            <w:rStyle w:val="Hyperlink"/>
            <w:noProof/>
          </w:rPr>
          <w:t>Figure 6: Install R packa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6660851" w14:textId="21122A9F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62" w:history="1">
        <w:r w:rsidRPr="00A409E3">
          <w:rPr>
            <w:rStyle w:val="Hyperlink"/>
            <w:noProof/>
          </w:rPr>
          <w:t>Figure 7: Landslide Size Occur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1359C4E6" w14:textId="21BF992E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63" w:history="1">
        <w:r w:rsidRPr="00A409E3">
          <w:rPr>
            <w:rStyle w:val="Hyperlink"/>
            <w:noProof/>
          </w:rPr>
          <w:t>Figure 8: Occurrence of landslides due to different types of trigg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75E36B3E" w14:textId="7F5ED665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64" w:history="1">
        <w:r w:rsidRPr="00A409E3">
          <w:rPr>
            <w:rStyle w:val="Hyperlink"/>
            <w:noProof/>
          </w:rPr>
          <w:t>Figure 9: Fatalities vs Distance traveled by landsli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30961280" w14:textId="0E4491A9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65" w:history="1">
        <w:r w:rsidRPr="00A409E3">
          <w:rPr>
            <w:rStyle w:val="Hyperlink"/>
            <w:noProof/>
          </w:rPr>
          <w:t>Figure 10: Injuries vs Distance traveled by landsli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08507E69" w14:textId="6682C8C6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66" w:history="1">
        <w:r w:rsidRPr="00A409E3">
          <w:rPr>
            <w:rStyle w:val="Hyperlink"/>
            <w:noProof/>
          </w:rPr>
          <w:t>Figure 11: Fatalities in USA from 2007 - 201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130E47AE" w14:textId="2E9EFCFB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67" w:history="1">
        <w:r w:rsidRPr="00A409E3">
          <w:rPr>
            <w:rStyle w:val="Hyperlink"/>
            <w:noProof/>
          </w:rPr>
          <w:t>Figure 12: Distribution of landslide per type and count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25E0A745" w14:textId="180A20ED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68" w:history="1">
        <w:r w:rsidRPr="00A409E3">
          <w:rPr>
            <w:rStyle w:val="Hyperlink"/>
            <w:noProof/>
          </w:rPr>
          <w:t>Figure 13: Distribution of landslide ty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367DB95D" w14:textId="5EB425AF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69" w:history="1">
        <w:r w:rsidRPr="00A409E3">
          <w:rPr>
            <w:rStyle w:val="Hyperlink"/>
            <w:noProof/>
          </w:rPr>
          <w:t>Figure 14: Distribution of landslides per trigger per ye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103D0093" w14:textId="4C3F9D52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70" w:history="1">
        <w:r w:rsidRPr="00A409E3">
          <w:rPr>
            <w:rStyle w:val="Hyperlink"/>
            <w:noProof/>
          </w:rPr>
          <w:t>Figure 15: is there seasonality of occurrence of landslides? (heatmap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0F4BCE70" w14:textId="0ABCF7CC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71" w:history="1">
        <w:r w:rsidRPr="00A409E3">
          <w:rPr>
            <w:rStyle w:val="Hyperlink"/>
            <w:noProof/>
          </w:rPr>
          <w:t>Figure 16: is there seasonality of occurrence of landslides? (boxplo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6A3B59A7" w14:textId="30A8A1C8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72" w:history="1">
        <w:r w:rsidRPr="00A409E3">
          <w:rPr>
            <w:rStyle w:val="Hyperlink"/>
            <w:noProof/>
          </w:rPr>
          <w:t>Figure 17: World map - landslide type and fatal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01EB5A00" w14:textId="09DB1151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73" w:history="1">
        <w:r w:rsidRPr="00A409E3">
          <w:rPr>
            <w:rStyle w:val="Hyperlink"/>
            <w:noProof/>
          </w:rPr>
          <w:t>Figure 18: Fatalities in U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3CE86EEB" w14:textId="7AF2977F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74" w:history="1">
        <w:r w:rsidRPr="00A409E3">
          <w:rPr>
            <w:rStyle w:val="Hyperlink"/>
            <w:noProof/>
          </w:rPr>
          <w:t>Figure 19: Injuries in U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3BF3FAB3" w14:textId="135E4E01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75" w:history="1">
        <w:r w:rsidRPr="00A409E3">
          <w:rPr>
            <w:rStyle w:val="Hyperlink"/>
            <w:noProof/>
          </w:rPr>
          <w:t>Figure 20: Distance travelled by landslides in U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19E580E4" w14:textId="0363A5E3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76" w:history="1">
        <w:r w:rsidRPr="00A409E3">
          <w:rPr>
            <w:rStyle w:val="Hyperlink"/>
            <w:noProof/>
          </w:rPr>
          <w:t>Figure 21: Normal Distribu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148E78D5" w14:textId="03252B38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77" w:history="1">
        <w:r w:rsidRPr="00A409E3">
          <w:rPr>
            <w:rStyle w:val="Hyperlink"/>
            <w:noProof/>
          </w:rPr>
          <w:t>Figure 22: Normal Distribu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38BE3A3A" w14:textId="321536B4" w:rsidR="007D19D9" w:rsidRDefault="007D19D9">
      <w:pPr>
        <w:pStyle w:val="TableofFigures"/>
        <w:tabs>
          <w:tab w:val="right" w:leader="dot" w:pos="8290"/>
        </w:tabs>
        <w:rPr>
          <w:noProof/>
          <w:sz w:val="22"/>
          <w:szCs w:val="22"/>
          <w:lang w:val="en-IN" w:eastAsia="en-IN"/>
        </w:rPr>
      </w:pPr>
      <w:hyperlink w:anchor="_Toc58694978" w:history="1">
        <w:r w:rsidRPr="00A409E3">
          <w:rPr>
            <w:rStyle w:val="Hyperlink"/>
            <w:noProof/>
          </w:rPr>
          <w:t>Figure 23: Normal Distribu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694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60ABBA2C" w14:textId="74CC9B68" w:rsidR="00FD2B78" w:rsidRDefault="00350134" w:rsidP="0EE12509">
      <w:pPr>
        <w:ind w:left="182"/>
        <w:rPr>
          <w:sz w:val="18"/>
          <w:szCs w:val="18"/>
        </w:rPr>
      </w:pPr>
      <w:r>
        <w:rPr>
          <w:sz w:val="18"/>
          <w:szCs w:val="18"/>
        </w:rPr>
        <w:fldChar w:fldCharType="end"/>
      </w:r>
    </w:p>
    <w:p w14:paraId="4CE3DC63" w14:textId="52210B66" w:rsidR="00FD2B78" w:rsidRDefault="00FD2B78" w:rsidP="0EE12509">
      <w:pPr>
        <w:ind w:left="182"/>
        <w:rPr>
          <w:sz w:val="18"/>
          <w:szCs w:val="18"/>
        </w:rPr>
      </w:pPr>
    </w:p>
    <w:p w14:paraId="4E652A0A" w14:textId="52210B66" w:rsidR="00FD2B78" w:rsidRDefault="00FD2B78" w:rsidP="0EE12509">
      <w:pPr>
        <w:ind w:left="182"/>
        <w:rPr>
          <w:sz w:val="18"/>
          <w:szCs w:val="18"/>
        </w:rPr>
      </w:pPr>
    </w:p>
    <w:p w14:paraId="24E13849" w14:textId="52210B66" w:rsidR="00FD2B78" w:rsidRDefault="00FD2B78" w:rsidP="0EE12509">
      <w:pPr>
        <w:ind w:left="182"/>
        <w:rPr>
          <w:sz w:val="18"/>
          <w:szCs w:val="18"/>
        </w:rPr>
      </w:pPr>
    </w:p>
    <w:p w14:paraId="111155E2" w14:textId="16DB2362" w:rsidR="00FD2B78" w:rsidRDefault="00FD2B78" w:rsidP="50D389F6">
      <w:pPr>
        <w:ind w:left="182"/>
        <w:rPr>
          <w:sz w:val="18"/>
          <w:szCs w:val="18"/>
        </w:rPr>
      </w:pPr>
    </w:p>
    <w:p w14:paraId="058B1FEE" w14:textId="118F8DF2" w:rsidR="00FC6731" w:rsidRDefault="00FC6731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4B454286" w14:textId="77777777" w:rsidR="00FD2B78" w:rsidRDefault="00FD2B78" w:rsidP="0EE12509">
      <w:pPr>
        <w:ind w:left="182"/>
        <w:rPr>
          <w:sz w:val="18"/>
          <w:szCs w:val="18"/>
        </w:rPr>
      </w:pPr>
    </w:p>
    <w:p w14:paraId="6F09260A" w14:textId="77777777" w:rsidR="009669E0" w:rsidRDefault="009669E0" w:rsidP="009669E0">
      <w:pPr>
        <w:spacing w:line="200" w:lineRule="exact"/>
      </w:pPr>
    </w:p>
    <w:p w14:paraId="4D052DC4" w14:textId="77777777" w:rsidR="009669E0" w:rsidRDefault="009669E0" w:rsidP="50D389F6">
      <w:pPr>
        <w:pStyle w:val="Title"/>
        <w:rPr>
          <w:sz w:val="60"/>
          <w:szCs w:val="60"/>
        </w:rPr>
      </w:pPr>
      <w:bookmarkStart w:id="0" w:name="_Toc58613375"/>
      <w:bookmarkStart w:id="1" w:name="_Toc58694878"/>
      <w:r w:rsidRPr="50D389F6">
        <w:rPr>
          <w:sz w:val="60"/>
          <w:szCs w:val="60"/>
        </w:rPr>
        <w:t>CHAPTER-1</w:t>
      </w:r>
      <w:bookmarkEnd w:id="0"/>
      <w:bookmarkEnd w:id="1"/>
    </w:p>
    <w:p w14:paraId="5AB993D7" w14:textId="77777777" w:rsidR="009669E0" w:rsidRDefault="009669E0" w:rsidP="009669E0">
      <w:pPr>
        <w:tabs>
          <w:tab w:val="left" w:pos="540"/>
        </w:tabs>
        <w:ind w:left="182"/>
        <w:rPr>
          <w:b/>
          <w:bCs/>
          <w:sz w:val="36"/>
          <w:szCs w:val="36"/>
        </w:rPr>
      </w:pPr>
    </w:p>
    <w:p w14:paraId="2CBDC624" w14:textId="370080DC" w:rsidR="0EE12509" w:rsidRDefault="0EE12509" w:rsidP="50D389F6">
      <w:pPr>
        <w:pStyle w:val="Heading1"/>
        <w:rPr>
          <w:sz w:val="48"/>
          <w:szCs w:val="48"/>
        </w:rPr>
      </w:pPr>
      <w:bookmarkStart w:id="2" w:name="_Toc58613376"/>
      <w:bookmarkStart w:id="3" w:name="_Toc58694879"/>
      <w:r w:rsidRPr="50D389F6">
        <w:rPr>
          <w:sz w:val="48"/>
          <w:szCs w:val="48"/>
        </w:rPr>
        <w:t>INTRODUCTION</w:t>
      </w:r>
      <w:bookmarkEnd w:id="2"/>
      <w:bookmarkEnd w:id="3"/>
    </w:p>
    <w:p w14:paraId="498B2789" w14:textId="77777777" w:rsidR="009669E0" w:rsidRDefault="009669E0" w:rsidP="0EE12509">
      <w:pPr>
        <w:tabs>
          <w:tab w:val="left" w:pos="540"/>
        </w:tabs>
        <w:ind w:left="182"/>
        <w:jc w:val="center"/>
        <w:rPr>
          <w:b/>
          <w:bCs/>
          <w:sz w:val="36"/>
          <w:szCs w:val="36"/>
        </w:rPr>
      </w:pPr>
    </w:p>
    <w:p w14:paraId="7178A5B0" w14:textId="18CDDDD0" w:rsidR="0EE12509" w:rsidRDefault="0EE12509" w:rsidP="00A66B74">
      <w:r w:rsidRPr="50D389F6">
        <w:t xml:space="preserve">R is an open-source programming language and software environment for statistical computing and graphics. </w:t>
      </w:r>
    </w:p>
    <w:p w14:paraId="7166E95D" w14:textId="0E741982" w:rsidR="0EE12509" w:rsidRDefault="0EE12509" w:rsidP="00A66B74">
      <w:r w:rsidRPr="50D389F6">
        <w:t>R is a GNU package and is available freely under the GNU General Public License. This means that R is available with source code, and you are free to use R, but you must adhere to the license.</w:t>
      </w:r>
    </w:p>
    <w:p w14:paraId="6F5A79EA" w14:textId="52210B66" w:rsidR="0EE12509" w:rsidRDefault="0EE12509" w:rsidP="00A66B74"/>
    <w:p w14:paraId="6D1959E9" w14:textId="52210B66" w:rsidR="0EE12509" w:rsidRPr="00FD2B78" w:rsidRDefault="0EE12509" w:rsidP="00A66B74">
      <w:pPr>
        <w:rPr>
          <w:rFonts w:ascii="Cambria" w:eastAsia="Cambria" w:hAnsi="Cambria" w:cs="Cambria"/>
        </w:rPr>
      </w:pPr>
      <w:r w:rsidRPr="50D389F6">
        <w:t>R is a HLL because it shares many similarities to human languages.</w:t>
      </w:r>
      <w:r w:rsidRPr="50D389F6">
        <w:rPr>
          <w:rFonts w:ascii="Cambria" w:eastAsia="Cambria" w:hAnsi="Cambria" w:cs="Cambria"/>
          <w:color w:val="202122"/>
        </w:rPr>
        <w:t xml:space="preserve"> The R language is widely used among </w:t>
      </w:r>
      <w:r w:rsidRPr="50D389F6">
        <w:rPr>
          <w:rFonts w:ascii="Cambria" w:eastAsia="Cambria" w:hAnsi="Cambria" w:cs="Cambria"/>
        </w:rPr>
        <w:t>statisticians</w:t>
      </w:r>
      <w:r w:rsidRPr="50D389F6">
        <w:rPr>
          <w:rFonts w:ascii="Cambria" w:eastAsia="Cambria" w:hAnsi="Cambria" w:cs="Cambria"/>
          <w:color w:val="202122"/>
        </w:rPr>
        <w:t xml:space="preserve"> and </w:t>
      </w:r>
      <w:r w:rsidRPr="50D389F6">
        <w:rPr>
          <w:rFonts w:ascii="Cambria" w:eastAsia="Cambria" w:hAnsi="Cambria" w:cs="Cambria"/>
        </w:rPr>
        <w:t>data miners</w:t>
      </w:r>
      <w:r w:rsidRPr="50D389F6">
        <w:rPr>
          <w:rFonts w:ascii="Cambria" w:eastAsia="Cambria" w:hAnsi="Cambria" w:cs="Cambria"/>
          <w:color w:val="202122"/>
        </w:rPr>
        <w:t xml:space="preserve"> for developing statistical analysis and </w:t>
      </w:r>
      <w:r w:rsidRPr="50D389F6">
        <w:rPr>
          <w:rFonts w:ascii="Cambria" w:eastAsia="Cambria" w:hAnsi="Cambria" w:cs="Cambria"/>
        </w:rPr>
        <w:t>data analysis.</w:t>
      </w:r>
    </w:p>
    <w:p w14:paraId="488932F6" w14:textId="52210B66" w:rsidR="0EE12509" w:rsidRDefault="0EE12509" w:rsidP="0EE12509">
      <w:pPr>
        <w:ind w:left="182"/>
        <w:rPr>
          <w:rFonts w:ascii="Cambria" w:eastAsia="Cambria" w:hAnsi="Cambria" w:cs="Cambria"/>
          <w:color w:val="444444"/>
          <w:sz w:val="28"/>
          <w:szCs w:val="28"/>
        </w:rPr>
      </w:pPr>
    </w:p>
    <w:p w14:paraId="54DD5C20" w14:textId="10ACA614" w:rsidR="0EE12509" w:rsidRPr="00961022" w:rsidRDefault="0EE12509" w:rsidP="00961022">
      <w:pPr>
        <w:pStyle w:val="Heading2"/>
        <w:rPr>
          <w:sz w:val="48"/>
          <w:szCs w:val="48"/>
        </w:rPr>
      </w:pPr>
      <w:bookmarkStart w:id="4" w:name="_Toc58613377"/>
      <w:bookmarkStart w:id="5" w:name="_Toc58694880"/>
      <w:r>
        <w:t>S</w:t>
      </w:r>
      <w:r w:rsidR="00A66B74">
        <w:t>ystem</w:t>
      </w:r>
      <w:r>
        <w:t xml:space="preserve"> </w:t>
      </w:r>
      <w:r w:rsidR="00A66B74">
        <w:t>requirements</w:t>
      </w:r>
      <w:r>
        <w:t xml:space="preserve"> </w:t>
      </w:r>
      <w:r w:rsidR="00A66B74">
        <w:t>and</w:t>
      </w:r>
      <w:r>
        <w:t xml:space="preserve"> </w:t>
      </w:r>
      <w:r w:rsidR="00A66B74">
        <w:t>configuration</w:t>
      </w:r>
      <w:bookmarkEnd w:id="4"/>
      <w:bookmarkEnd w:id="5"/>
    </w:p>
    <w:p w14:paraId="3D1E4C43" w14:textId="1F8525CC" w:rsidR="0EE12509" w:rsidRDefault="0EE12509" w:rsidP="00A66B74">
      <w:pPr>
        <w:pStyle w:val="ListParagraph"/>
        <w:numPr>
          <w:ilvl w:val="0"/>
          <w:numId w:val="24"/>
        </w:numPr>
      </w:pPr>
      <w:r w:rsidRPr="0EE12509">
        <w:t>An Intel-compatible platform running Windows 10 /8.1/8 /7 /Vista /XP /2000 Windows Server 2019 /2016 /2012 /2008 /2003</w:t>
      </w:r>
    </w:p>
    <w:p w14:paraId="43A76660" w14:textId="38FBF7A0" w:rsidR="0EE12509" w:rsidRDefault="0EE12509" w:rsidP="00A66B74">
      <w:pPr>
        <w:pStyle w:val="ListParagraph"/>
        <w:numPr>
          <w:ilvl w:val="0"/>
          <w:numId w:val="24"/>
        </w:numPr>
      </w:pPr>
      <w:r w:rsidRPr="0EE12509">
        <w:t>At least 256 MB of RAM, a mouse, and enough disk space for recovered files, image files, etc.</w:t>
      </w:r>
    </w:p>
    <w:p w14:paraId="3CFDDB8D" w14:textId="43E0FBDD" w:rsidR="0EE12509" w:rsidRDefault="0EE12509" w:rsidP="00A66B74">
      <w:pPr>
        <w:pStyle w:val="ListParagraph"/>
        <w:numPr>
          <w:ilvl w:val="0"/>
          <w:numId w:val="24"/>
        </w:numPr>
      </w:pPr>
      <w:r w:rsidRPr="0EE12509">
        <w:t>The administrative privileges are required to install and run R‑Studio utilities.</w:t>
      </w:r>
    </w:p>
    <w:p w14:paraId="32240F7F" w14:textId="52210B66" w:rsidR="0EE12509" w:rsidRDefault="0EE12509" w:rsidP="00A66B74">
      <w:pPr>
        <w:pStyle w:val="ListParagraph"/>
        <w:numPr>
          <w:ilvl w:val="0"/>
          <w:numId w:val="24"/>
        </w:numPr>
      </w:pPr>
      <w:r w:rsidRPr="0EE12509">
        <w:t>A network connection for data recovering over network.</w:t>
      </w:r>
    </w:p>
    <w:p w14:paraId="37F39D8A" w14:textId="52210B66" w:rsidR="0EE12509" w:rsidRDefault="00454196" w:rsidP="00FD2B78">
      <w:pPr>
        <w:rPr>
          <w:rFonts w:ascii="Cambria" w:eastAsia="Cambria" w:hAnsi="Cambria" w:cs="Cambria"/>
          <w:b/>
          <w:bCs/>
          <w:color w:val="000000" w:themeColor="text1"/>
          <w:sz w:val="36"/>
          <w:szCs w:val="36"/>
        </w:rPr>
      </w:pPr>
      <w:r>
        <w:rPr>
          <w:rFonts w:ascii="Cambria" w:eastAsia="Cambria" w:hAnsi="Cambria" w:cs="Cambria"/>
          <w:b/>
          <w:bCs/>
          <w:color w:val="000000" w:themeColor="text1"/>
          <w:sz w:val="36"/>
          <w:szCs w:val="36"/>
        </w:rPr>
        <w:br w:type="page"/>
      </w:r>
    </w:p>
    <w:p w14:paraId="32E3E451" w14:textId="0A98348B" w:rsidR="0EE12509" w:rsidRPr="00FD2B78" w:rsidRDefault="0EE12509" w:rsidP="50D389F6">
      <w:pPr>
        <w:pStyle w:val="Heading2"/>
        <w:rPr>
          <w:sz w:val="48"/>
          <w:szCs w:val="48"/>
        </w:rPr>
      </w:pPr>
      <w:bookmarkStart w:id="6" w:name="_Toc58613378"/>
      <w:bookmarkStart w:id="7" w:name="_Toc58694881"/>
      <w:r>
        <w:lastRenderedPageBreak/>
        <w:t xml:space="preserve">R </w:t>
      </w:r>
      <w:r w:rsidR="00A66B74">
        <w:t>installation procedure</w:t>
      </w:r>
      <w:bookmarkEnd w:id="6"/>
      <w:bookmarkEnd w:id="7"/>
    </w:p>
    <w:p w14:paraId="6FEC3AE3" w14:textId="52210B66" w:rsidR="0EE12509" w:rsidRDefault="0EE12509" w:rsidP="0EE12509">
      <w:pPr>
        <w:jc w:val="center"/>
        <w:rPr>
          <w:rFonts w:ascii="Cambria" w:eastAsia="Cambria" w:hAnsi="Cambria" w:cs="Cambria"/>
        </w:rPr>
      </w:pPr>
    </w:p>
    <w:p w14:paraId="48AFE35B" w14:textId="52210B66" w:rsidR="0EE12509" w:rsidRDefault="0EE12509" w:rsidP="007B72B4">
      <w:pPr>
        <w:pStyle w:val="NoSpacing"/>
      </w:pPr>
      <w:r>
        <w:t xml:space="preserve">Step 1 – Install R </w:t>
      </w:r>
    </w:p>
    <w:p w14:paraId="261B6B31" w14:textId="5834006D" w:rsidR="0EE12509" w:rsidRDefault="0EE12509" w:rsidP="0EE12509">
      <w:pPr>
        <w:rPr>
          <w:rFonts w:ascii="Cambria" w:eastAsia="Cambria" w:hAnsi="Cambria" w:cs="Cambria"/>
        </w:rPr>
      </w:pPr>
    </w:p>
    <w:p w14:paraId="21054D7A" w14:textId="52210B66" w:rsidR="0EE12509" w:rsidRPr="00454196" w:rsidRDefault="0EE12509" w:rsidP="00972E25">
      <w:pPr>
        <w:pStyle w:val="ListParagraph"/>
        <w:numPr>
          <w:ilvl w:val="0"/>
          <w:numId w:val="14"/>
        </w:numPr>
        <w:rPr>
          <w:rStyle w:val="Hyperlink"/>
          <w:color w:val="auto"/>
          <w:u w:val="none"/>
        </w:rPr>
      </w:pPr>
      <w:r w:rsidRPr="0EE12509">
        <w:t xml:space="preserve">Download the R installer from </w:t>
      </w:r>
      <w:hyperlink r:id="rId9">
        <w:r w:rsidRPr="0EE12509">
          <w:rPr>
            <w:rStyle w:val="Hyperlink"/>
            <w:rFonts w:ascii="Cambria" w:eastAsia="Cambria" w:hAnsi="Cambria" w:cs="Cambria"/>
          </w:rPr>
          <w:t>https://cran.r-project.org/</w:t>
        </w:r>
      </w:hyperlink>
    </w:p>
    <w:p w14:paraId="45252F8A" w14:textId="52210B66" w:rsidR="00454196" w:rsidRDefault="00454196" w:rsidP="00454196">
      <w:pPr>
        <w:pStyle w:val="ListParagraph"/>
      </w:pPr>
    </w:p>
    <w:p w14:paraId="56056ED7" w14:textId="77777777" w:rsidR="000E27D6" w:rsidRDefault="0EE12509" w:rsidP="000E27D6">
      <w:pPr>
        <w:keepNext/>
      </w:pPr>
      <w:r>
        <w:rPr>
          <w:noProof/>
        </w:rPr>
        <w:drawing>
          <wp:inline distT="0" distB="0" distL="0" distR="0" wp14:anchorId="37B3BD38" wp14:editId="6E695081">
            <wp:extent cx="5267324" cy="2238375"/>
            <wp:effectExtent l="0" t="0" r="0" b="0"/>
            <wp:docPr id="1221682104" name="Picture 1221682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168210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8AAA1" w14:textId="4217262D" w:rsidR="0EE12509" w:rsidRDefault="000E27D6" w:rsidP="000E27D6">
      <w:pPr>
        <w:pStyle w:val="Caption"/>
      </w:pPr>
      <w:bookmarkStart w:id="8" w:name="_Toc58532042"/>
      <w:bookmarkStart w:id="9" w:name="_Toc58694956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350134">
        <w:rPr>
          <w:noProof/>
        </w:rPr>
        <w:t>1</w:t>
      </w:r>
      <w:r w:rsidR="007D19D9">
        <w:rPr>
          <w:noProof/>
        </w:rPr>
        <w:fldChar w:fldCharType="end"/>
      </w:r>
      <w:r>
        <w:t>: CRAN</w:t>
      </w:r>
      <w:bookmarkEnd w:id="8"/>
      <w:bookmarkEnd w:id="9"/>
    </w:p>
    <w:p w14:paraId="220F22CF" w14:textId="52210B66" w:rsidR="00FD2B78" w:rsidRDefault="00FD2B78" w:rsidP="0EE12509"/>
    <w:p w14:paraId="38439471" w14:textId="52210B66" w:rsidR="0EE12509" w:rsidRDefault="0EE12509" w:rsidP="00972E25">
      <w:pPr>
        <w:pStyle w:val="ListParagraph"/>
        <w:numPr>
          <w:ilvl w:val="0"/>
          <w:numId w:val="13"/>
        </w:numPr>
      </w:pPr>
      <w:r w:rsidRPr="0EE12509">
        <w:t>Run the installer. Default settings are fine. If you do not have admin rights on your laptop, then ask your local IT support.</w:t>
      </w:r>
    </w:p>
    <w:p w14:paraId="1E1E7270" w14:textId="52210B66" w:rsidR="00FD2B78" w:rsidRDefault="00FD2B78" w:rsidP="00FD2B78"/>
    <w:p w14:paraId="50A4692D" w14:textId="3E9B1DEB" w:rsidR="0EE12509" w:rsidRDefault="0EE12509" w:rsidP="0EE12509">
      <w:pPr>
        <w:ind w:left="3600"/>
        <w:rPr>
          <w:b/>
          <w:bCs/>
        </w:rPr>
      </w:pPr>
    </w:p>
    <w:p w14:paraId="6DDAE15C" w14:textId="52210B66" w:rsidR="0EE12509" w:rsidRDefault="0EE12509" w:rsidP="007B72B4">
      <w:pPr>
        <w:pStyle w:val="NoSpacing"/>
      </w:pPr>
      <w:r>
        <w:t xml:space="preserve">Step 2 – Install RStudio </w:t>
      </w:r>
    </w:p>
    <w:p w14:paraId="1E4D456E" w14:textId="52210B66" w:rsidR="00454196" w:rsidRPr="00454196" w:rsidRDefault="00454196" w:rsidP="00454196"/>
    <w:p w14:paraId="3353B5E3" w14:textId="52210B66" w:rsidR="0EE12509" w:rsidRDefault="190A2E64" w:rsidP="00972E25">
      <w:pPr>
        <w:pStyle w:val="ListParagraph"/>
        <w:numPr>
          <w:ilvl w:val="0"/>
          <w:numId w:val="5"/>
        </w:numPr>
      </w:pPr>
      <w:r w:rsidRPr="190A2E64">
        <w:rPr>
          <w:rFonts w:ascii="Cambria" w:eastAsia="Cambria" w:hAnsi="Cambria" w:cs="Cambria"/>
        </w:rPr>
        <w:t xml:space="preserve">Download RStudio:  </w:t>
      </w:r>
      <w:hyperlink r:id="rId11">
        <w:r w:rsidRPr="190A2E64">
          <w:rPr>
            <w:rStyle w:val="Hyperlink"/>
            <w:rFonts w:ascii="Cambria" w:eastAsia="Cambria" w:hAnsi="Cambria" w:cs="Cambria"/>
          </w:rPr>
          <w:t>https://rstudio.com/products/rstudio/download/</w:t>
        </w:r>
      </w:hyperlink>
    </w:p>
    <w:p w14:paraId="1F1F2E64" w14:textId="52210B66" w:rsidR="00454196" w:rsidRDefault="00454196" w:rsidP="00454196">
      <w:pPr>
        <w:pStyle w:val="ListParagraph"/>
      </w:pPr>
    </w:p>
    <w:p w14:paraId="080A9F30" w14:textId="77777777" w:rsidR="000E27D6" w:rsidRDefault="0EE12509" w:rsidP="000E27D6">
      <w:pPr>
        <w:keepNext/>
      </w:pPr>
      <w:r>
        <w:rPr>
          <w:noProof/>
        </w:rPr>
        <w:drawing>
          <wp:inline distT="0" distB="0" distL="0" distR="0" wp14:anchorId="228B0EDC" wp14:editId="18DF2BF2">
            <wp:extent cx="5594998" cy="3390900"/>
            <wp:effectExtent l="0" t="0" r="0" b="0"/>
            <wp:docPr id="1312635657" name="Picture 13126356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263565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4998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1D2BB" w14:textId="479DA97D" w:rsidR="0EE12509" w:rsidRDefault="000E27D6" w:rsidP="000E27D6">
      <w:pPr>
        <w:pStyle w:val="Caption"/>
      </w:pPr>
      <w:bookmarkStart w:id="10" w:name="_Toc58532043"/>
      <w:bookmarkStart w:id="11" w:name="_Toc58694957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350134">
        <w:rPr>
          <w:noProof/>
        </w:rPr>
        <w:t>2</w:t>
      </w:r>
      <w:r w:rsidR="007D19D9">
        <w:rPr>
          <w:noProof/>
        </w:rPr>
        <w:fldChar w:fldCharType="end"/>
      </w:r>
      <w:r>
        <w:t>: RStudio Download</w:t>
      </w:r>
      <w:bookmarkEnd w:id="10"/>
      <w:bookmarkEnd w:id="11"/>
    </w:p>
    <w:p w14:paraId="7D0FFD2F" w14:textId="52210B66" w:rsidR="00454196" w:rsidRDefault="00454196" w:rsidP="0EE12509"/>
    <w:p w14:paraId="4D5E8BBF" w14:textId="72088386" w:rsidR="0EE12509" w:rsidRDefault="0EE12509" w:rsidP="00972E25">
      <w:pPr>
        <w:pStyle w:val="ListParagraph"/>
        <w:numPr>
          <w:ilvl w:val="0"/>
          <w:numId w:val="5"/>
        </w:numPr>
      </w:pPr>
      <w:r w:rsidRPr="00454196">
        <w:t>Once the installation of R has completed successfully (and not before), run the RStudio installer.</w:t>
      </w:r>
    </w:p>
    <w:p w14:paraId="3E6BA7F9" w14:textId="2C6594D5" w:rsidR="0EE12509" w:rsidRDefault="0EE12509" w:rsidP="00972E25">
      <w:pPr>
        <w:pStyle w:val="ListParagraph"/>
        <w:numPr>
          <w:ilvl w:val="0"/>
          <w:numId w:val="5"/>
        </w:numPr>
      </w:pPr>
      <w:r w:rsidRPr="0EE12509">
        <w:rPr>
          <w:rFonts w:ascii="Cambria" w:eastAsia="Cambria" w:hAnsi="Cambria" w:cs="Cambria"/>
        </w:rPr>
        <w:t xml:space="preserve">If you do not have administrative rights on your laptop, step 2 may fail. Ask your IT Support or download a pre-built zip archive of RStudio which doesn’t need installing. </w:t>
      </w:r>
    </w:p>
    <w:p w14:paraId="6D85AE61" w14:textId="3AFE1B8E" w:rsidR="0EE12509" w:rsidRDefault="0EE12509" w:rsidP="00972E25">
      <w:pPr>
        <w:pStyle w:val="ListParagraph"/>
        <w:numPr>
          <w:ilvl w:val="1"/>
          <w:numId w:val="5"/>
        </w:numPr>
      </w:pPr>
      <w:r w:rsidRPr="0EE12509">
        <w:rPr>
          <w:rFonts w:ascii="Cambria" w:eastAsia="Cambria" w:hAnsi="Cambria" w:cs="Cambria"/>
        </w:rPr>
        <w:t xml:space="preserve">Download the appropriate archive for your system (Windows/Linux only – the Mac version can be installed into your personal “Applications” folder without admin rights). </w:t>
      </w:r>
    </w:p>
    <w:p w14:paraId="2A4FFAE0" w14:textId="28B8D0DD" w:rsidR="0EE12509" w:rsidRDefault="0EE12509" w:rsidP="00972E25">
      <w:pPr>
        <w:pStyle w:val="ListParagraph"/>
        <w:numPr>
          <w:ilvl w:val="1"/>
          <w:numId w:val="5"/>
        </w:numPr>
      </w:pPr>
      <w:r w:rsidRPr="0EE12509">
        <w:rPr>
          <w:rFonts w:ascii="Cambria" w:eastAsia="Cambria" w:hAnsi="Cambria" w:cs="Cambria"/>
        </w:rPr>
        <w:t>Double clicking on the zip archive should automatically unpack it on most Windows machines.</w:t>
      </w:r>
    </w:p>
    <w:p w14:paraId="15AA248F" w14:textId="5F3D38A7" w:rsidR="0EE12509" w:rsidRDefault="0EE12509" w:rsidP="0EE12509">
      <w:pPr>
        <w:ind w:left="182"/>
        <w:rPr>
          <w:rFonts w:ascii="Cambria" w:eastAsia="Cambria" w:hAnsi="Cambria" w:cs="Cambria"/>
        </w:rPr>
      </w:pPr>
    </w:p>
    <w:p w14:paraId="31433EF9" w14:textId="4DD10F4B" w:rsidR="0EE12509" w:rsidRDefault="0EE12509" w:rsidP="007B72B4">
      <w:pPr>
        <w:pStyle w:val="NoSpacing"/>
      </w:pPr>
      <w:r>
        <w:t xml:space="preserve">Step 3 – Check that R and RStudio are working </w:t>
      </w:r>
    </w:p>
    <w:p w14:paraId="07ECBE4E" w14:textId="5AB8C244" w:rsidR="0EE12509" w:rsidRDefault="0EE12509" w:rsidP="00972E25">
      <w:pPr>
        <w:pStyle w:val="ListParagraph"/>
        <w:numPr>
          <w:ilvl w:val="0"/>
          <w:numId w:val="15"/>
        </w:numPr>
      </w:pPr>
      <w:r w:rsidRPr="0EE12509">
        <w:rPr>
          <w:rFonts w:ascii="Cambria" w:eastAsia="Cambria" w:hAnsi="Cambria" w:cs="Cambria"/>
        </w:rPr>
        <w:t>Open RStudio.</w:t>
      </w:r>
    </w:p>
    <w:p w14:paraId="253FA494" w14:textId="054B523F" w:rsidR="0EE12509" w:rsidRDefault="0EE12509" w:rsidP="00972E25">
      <w:pPr>
        <w:pStyle w:val="ListParagraph"/>
        <w:numPr>
          <w:ilvl w:val="0"/>
          <w:numId w:val="15"/>
        </w:numPr>
      </w:pPr>
      <w:r w:rsidRPr="0EE12509">
        <w:rPr>
          <w:rFonts w:ascii="Cambria" w:eastAsia="Cambria" w:hAnsi="Cambria" w:cs="Cambria"/>
        </w:rPr>
        <w:t xml:space="preserve">In the left-hand window, by the ‘&gt;’sign, type ‘4+5’(without the quotes) and hit enter. An output line reading ‘[1] 9’ should appear. </w:t>
      </w:r>
    </w:p>
    <w:p w14:paraId="63A28C9A" w14:textId="0C04F5A6" w:rsidR="0EE12509" w:rsidRPr="00E07D40" w:rsidRDefault="0EE12509" w:rsidP="00972E25">
      <w:pPr>
        <w:pStyle w:val="ListParagraph"/>
        <w:numPr>
          <w:ilvl w:val="0"/>
          <w:numId w:val="15"/>
        </w:numPr>
      </w:pPr>
      <w:r w:rsidRPr="0EE12509">
        <w:rPr>
          <w:rFonts w:ascii="Cambria" w:eastAsia="Cambria" w:hAnsi="Cambria" w:cs="Cambria"/>
        </w:rPr>
        <w:t xml:space="preserve">This means that R and RStudio are working. </w:t>
      </w:r>
    </w:p>
    <w:p w14:paraId="7020834B" w14:textId="054B523F" w:rsidR="0EE12509" w:rsidRDefault="0EE12509" w:rsidP="00972E25">
      <w:pPr>
        <w:pStyle w:val="ListParagraph"/>
        <w:numPr>
          <w:ilvl w:val="0"/>
          <w:numId w:val="15"/>
        </w:numPr>
      </w:pPr>
      <w:r w:rsidRPr="0EE12509">
        <w:rPr>
          <w:rFonts w:ascii="Cambria" w:eastAsia="Cambria" w:hAnsi="Cambria" w:cs="Cambria"/>
        </w:rPr>
        <w:t>If this is not successful, contact us or your local IT support for further advice</w:t>
      </w:r>
    </w:p>
    <w:p w14:paraId="20967814" w14:textId="73B4F34A" w:rsidR="0EE12509" w:rsidRDefault="0EE12509" w:rsidP="00E07D40">
      <w:pPr>
        <w:rPr>
          <w:rFonts w:ascii="Cambria" w:eastAsia="Cambria" w:hAnsi="Cambria" w:cs="Cambria"/>
        </w:rPr>
      </w:pPr>
    </w:p>
    <w:p w14:paraId="31DAA42B" w14:textId="77777777" w:rsidR="000E27D6" w:rsidRDefault="0EE12509" w:rsidP="000E27D6">
      <w:pPr>
        <w:keepNext/>
        <w:ind w:left="182"/>
      </w:pPr>
      <w:r>
        <w:rPr>
          <w:noProof/>
        </w:rPr>
        <w:drawing>
          <wp:inline distT="0" distB="0" distL="0" distR="0" wp14:anchorId="73F7D712" wp14:editId="1846B2FE">
            <wp:extent cx="5019224" cy="3685002"/>
            <wp:effectExtent l="0" t="0" r="0" b="0"/>
            <wp:docPr id="2085137745" name="Picture 2085137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8513774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9224" cy="3685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2253B" w14:textId="6A2644E0" w:rsidR="0EE12509" w:rsidRDefault="000E27D6" w:rsidP="000E27D6">
      <w:pPr>
        <w:pStyle w:val="Caption"/>
      </w:pPr>
      <w:bookmarkStart w:id="12" w:name="_Toc58532044"/>
      <w:bookmarkStart w:id="13" w:name="_Toc58694958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350134">
        <w:rPr>
          <w:noProof/>
        </w:rPr>
        <w:t>3</w:t>
      </w:r>
      <w:r w:rsidR="007D19D9">
        <w:rPr>
          <w:noProof/>
        </w:rPr>
        <w:fldChar w:fldCharType="end"/>
      </w:r>
      <w:r>
        <w:t>: RStudio</w:t>
      </w:r>
      <w:bookmarkEnd w:id="12"/>
      <w:bookmarkEnd w:id="13"/>
    </w:p>
    <w:p w14:paraId="5A8C5C56" w14:textId="054B523F" w:rsidR="00E07D40" w:rsidRDefault="00E07D40" w:rsidP="0EE12509">
      <w:pPr>
        <w:ind w:left="182"/>
      </w:pPr>
    </w:p>
    <w:p w14:paraId="1446C0C0" w14:textId="1C8A9A7F" w:rsidR="0EE12509" w:rsidRPr="00CE3DE1" w:rsidRDefault="0EE12509" w:rsidP="00CE3DE1">
      <w:pPr>
        <w:pStyle w:val="NoSpacing"/>
      </w:pPr>
      <w:r w:rsidRPr="00CE3DE1">
        <w:t xml:space="preserve">Step 4 – Install R packages required for the workshop </w:t>
      </w:r>
    </w:p>
    <w:p w14:paraId="633B9F19" w14:textId="00B88703" w:rsidR="0EE12509" w:rsidRDefault="0EE12509" w:rsidP="00972E25">
      <w:pPr>
        <w:pStyle w:val="ListParagraph"/>
        <w:numPr>
          <w:ilvl w:val="0"/>
          <w:numId w:val="16"/>
        </w:numPr>
      </w:pPr>
      <w:r w:rsidRPr="0EE12509">
        <w:rPr>
          <w:rFonts w:ascii="Cambria" w:eastAsia="Cambria" w:hAnsi="Cambria" w:cs="Cambria"/>
        </w:rPr>
        <w:t xml:space="preserve">Click on the tab ‘ Packages’ then ‘Install’ as shown in Image 4. Or Tools -&gt; Install packages. </w:t>
      </w:r>
    </w:p>
    <w:p w14:paraId="66E8FC26" w14:textId="293A6516" w:rsidR="0EE12509" w:rsidRDefault="0EE12509" w:rsidP="00972E25">
      <w:pPr>
        <w:pStyle w:val="ListParagraph"/>
        <w:numPr>
          <w:ilvl w:val="0"/>
          <w:numId w:val="16"/>
        </w:numPr>
      </w:pPr>
      <w:r w:rsidRPr="0EE12509">
        <w:rPr>
          <w:rFonts w:ascii="Cambria" w:eastAsia="Cambria" w:hAnsi="Cambria" w:cs="Cambria"/>
        </w:rPr>
        <w:t xml:space="preserve">Install the following packages: mixOmics version 6.1.0, mvtnorm, RColorBrewer, corrplot, igraph (see Image 4). For apple mac users, if </w:t>
      </w:r>
      <w:r w:rsidRPr="0EE12509">
        <w:rPr>
          <w:rFonts w:ascii="Cambria" w:eastAsia="Cambria" w:hAnsi="Cambria" w:cs="Cambria"/>
        </w:rPr>
        <w:lastRenderedPageBreak/>
        <w:t xml:space="preserve">you are unable to install the mixOmics imported library rgl, you will need to install the XQuartz software first </w:t>
      </w:r>
      <w:hyperlink r:id="rId14">
        <w:r w:rsidRPr="0EE12509">
          <w:rPr>
            <w:rStyle w:val="Hyperlink"/>
            <w:rFonts w:ascii="Cambria" w:eastAsia="Cambria" w:hAnsi="Cambria" w:cs="Cambria"/>
          </w:rPr>
          <w:t>https://www.xquartz.org/</w:t>
        </w:r>
      </w:hyperlink>
    </w:p>
    <w:p w14:paraId="3F22363A" w14:textId="4D50DB6E" w:rsidR="0EE12509" w:rsidRDefault="0EE12509" w:rsidP="00972E25">
      <w:pPr>
        <w:pStyle w:val="ListParagraph"/>
        <w:numPr>
          <w:ilvl w:val="0"/>
          <w:numId w:val="16"/>
        </w:numPr>
      </w:pPr>
      <w:r w:rsidRPr="0EE12509">
        <w:rPr>
          <w:rFonts w:ascii="Cambria" w:eastAsia="Cambria" w:hAnsi="Cambria" w:cs="Cambria"/>
        </w:rPr>
        <w:t xml:space="preserve">Check that the packages are installed by typing ‘library(mixOmics)’ (without the quotes) in the prompt and press enter (see Image 5). </w:t>
      </w:r>
    </w:p>
    <w:p w14:paraId="77FE1C4D" w14:textId="054B523F" w:rsidR="0EE12509" w:rsidRDefault="0EE12509" w:rsidP="00972E25">
      <w:pPr>
        <w:pStyle w:val="ListParagraph"/>
        <w:numPr>
          <w:ilvl w:val="0"/>
          <w:numId w:val="16"/>
        </w:numPr>
      </w:pPr>
      <w:r w:rsidRPr="0EE12509">
        <w:rPr>
          <w:rFonts w:ascii="Cambria" w:eastAsia="Cambria" w:hAnsi="Cambria" w:cs="Cambria"/>
        </w:rPr>
        <w:t>Then type ‘sessionInfo()’ and check that mixOmics version 6.1.0 has been installed</w:t>
      </w:r>
    </w:p>
    <w:p w14:paraId="0EBCEB18" w14:textId="054B523F" w:rsidR="005A6D8B" w:rsidRDefault="005A6D8B" w:rsidP="005A6D8B">
      <w:pPr>
        <w:pStyle w:val="ListParagraph"/>
        <w:ind w:left="902"/>
      </w:pPr>
    </w:p>
    <w:p w14:paraId="70416EB5" w14:textId="77777777" w:rsidR="000E27D6" w:rsidRDefault="0EE12509" w:rsidP="000E27D6">
      <w:pPr>
        <w:keepNext/>
        <w:ind w:left="182"/>
      </w:pPr>
      <w:r>
        <w:rPr>
          <w:noProof/>
        </w:rPr>
        <w:drawing>
          <wp:inline distT="0" distB="0" distL="0" distR="0" wp14:anchorId="61D531F2" wp14:editId="0D3E3A13">
            <wp:extent cx="5267324" cy="3733800"/>
            <wp:effectExtent l="0" t="0" r="0" b="0"/>
            <wp:docPr id="1948817239" name="Picture 1948817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881723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820C4" w14:textId="6332434B" w:rsidR="0EE12509" w:rsidRDefault="000E27D6" w:rsidP="000E27D6">
      <w:pPr>
        <w:pStyle w:val="Caption"/>
      </w:pPr>
      <w:bookmarkStart w:id="14" w:name="_Toc58532045"/>
      <w:bookmarkStart w:id="15" w:name="_Toc58694959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350134">
        <w:rPr>
          <w:noProof/>
        </w:rPr>
        <w:t>4</w:t>
      </w:r>
      <w:r w:rsidR="007D19D9">
        <w:rPr>
          <w:noProof/>
        </w:rPr>
        <w:fldChar w:fldCharType="end"/>
      </w:r>
      <w:r>
        <w:t>:</w:t>
      </w:r>
      <w:bookmarkEnd w:id="14"/>
      <w:r w:rsidR="007D19D9">
        <w:t xml:space="preserve"> Install R packages</w:t>
      </w:r>
      <w:bookmarkEnd w:id="15"/>
    </w:p>
    <w:p w14:paraId="5CAC7253" w14:textId="05A509FE" w:rsidR="0EE12509" w:rsidRDefault="0EE12509" w:rsidP="0EE12509">
      <w:pPr>
        <w:ind w:left="182"/>
      </w:pPr>
    </w:p>
    <w:p w14:paraId="7D00AC2A" w14:textId="77777777" w:rsidR="000E27D6" w:rsidRDefault="0EE12509" w:rsidP="000E27D6">
      <w:pPr>
        <w:keepNext/>
        <w:ind w:left="182"/>
      </w:pPr>
      <w:r>
        <w:rPr>
          <w:noProof/>
        </w:rPr>
        <w:lastRenderedPageBreak/>
        <w:drawing>
          <wp:inline distT="0" distB="0" distL="0" distR="0" wp14:anchorId="1094ED53" wp14:editId="446F2203">
            <wp:extent cx="5267324" cy="3714750"/>
            <wp:effectExtent l="0" t="0" r="0" b="0"/>
            <wp:docPr id="1110959929" name="Picture 1110959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095992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2F976" w14:textId="70808C02" w:rsidR="0EE12509" w:rsidRDefault="000E27D6" w:rsidP="000E27D6">
      <w:pPr>
        <w:pStyle w:val="Caption"/>
      </w:pPr>
      <w:bookmarkStart w:id="16" w:name="_Toc58532046"/>
      <w:bookmarkStart w:id="17" w:name="_Toc58694960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350134">
        <w:rPr>
          <w:noProof/>
        </w:rPr>
        <w:t>5</w:t>
      </w:r>
      <w:r w:rsidR="007D19D9">
        <w:rPr>
          <w:noProof/>
        </w:rPr>
        <w:fldChar w:fldCharType="end"/>
      </w:r>
      <w:r>
        <w:t>:</w:t>
      </w:r>
      <w:bookmarkEnd w:id="16"/>
      <w:r w:rsidR="007D19D9">
        <w:t xml:space="preserve"> </w:t>
      </w:r>
      <w:r w:rsidR="007D19D9">
        <w:t>Install R packages</w:t>
      </w:r>
      <w:bookmarkEnd w:id="17"/>
    </w:p>
    <w:p w14:paraId="137655D7" w14:textId="77777777" w:rsidR="000E27D6" w:rsidRDefault="0EE12509" w:rsidP="000E27D6">
      <w:pPr>
        <w:keepNext/>
      </w:pPr>
      <w:r>
        <w:rPr>
          <w:noProof/>
        </w:rPr>
        <w:drawing>
          <wp:inline distT="0" distB="0" distL="0" distR="0" wp14:anchorId="111F7A0A" wp14:editId="6EED4AA0">
            <wp:extent cx="5267324" cy="2924175"/>
            <wp:effectExtent l="0" t="0" r="0" b="0"/>
            <wp:docPr id="1118505626" name="Picture 1118505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850562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41A50" w14:textId="167A9C86" w:rsidR="0EE12509" w:rsidRDefault="000E27D6" w:rsidP="000E27D6">
      <w:pPr>
        <w:pStyle w:val="Caption"/>
      </w:pPr>
      <w:bookmarkStart w:id="18" w:name="_Toc58532047"/>
      <w:bookmarkStart w:id="19" w:name="_Toc58694961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350134">
        <w:rPr>
          <w:noProof/>
        </w:rPr>
        <w:t>6</w:t>
      </w:r>
      <w:r w:rsidR="007D19D9">
        <w:rPr>
          <w:noProof/>
        </w:rPr>
        <w:fldChar w:fldCharType="end"/>
      </w:r>
      <w:r>
        <w:t>:</w:t>
      </w:r>
      <w:bookmarkEnd w:id="18"/>
      <w:r w:rsidR="007D19D9">
        <w:t xml:space="preserve"> </w:t>
      </w:r>
      <w:r w:rsidR="007D19D9">
        <w:t>Install R packages</w:t>
      </w:r>
      <w:bookmarkEnd w:id="19"/>
    </w:p>
    <w:p w14:paraId="66D80F83" w14:textId="0CE51EA0" w:rsidR="00FC6731" w:rsidRDefault="00FC6731">
      <w:r>
        <w:br w:type="page"/>
      </w:r>
    </w:p>
    <w:p w14:paraId="4CD4A3A3" w14:textId="77777777" w:rsidR="0EE12509" w:rsidRDefault="0EE12509" w:rsidP="0EE12509"/>
    <w:p w14:paraId="3F343E81" w14:textId="3EB0DC58" w:rsidR="0EE12509" w:rsidRDefault="0EE12509" w:rsidP="50D389F6">
      <w:pPr>
        <w:pStyle w:val="Heading2"/>
      </w:pPr>
      <w:bookmarkStart w:id="20" w:name="_Toc58613379"/>
      <w:bookmarkStart w:id="21" w:name="_Toc58694882"/>
      <w:r>
        <w:t>T</w:t>
      </w:r>
      <w:r w:rsidR="00A66B74">
        <w:t>he Dataset</w:t>
      </w:r>
      <w:bookmarkEnd w:id="20"/>
      <w:bookmarkEnd w:id="21"/>
    </w:p>
    <w:p w14:paraId="2201FCB4" w14:textId="77777777" w:rsidR="00A66B74" w:rsidRPr="00A66B74" w:rsidRDefault="00A66B74" w:rsidP="00A66B74"/>
    <w:p w14:paraId="63DF2F2A" w14:textId="13AF655A" w:rsidR="006718EB" w:rsidRDefault="006718EB" w:rsidP="006718EB">
      <w:pPr>
        <w:jc w:val="both"/>
      </w:pPr>
      <w:r>
        <w:t xml:space="preserve">Name: Landslides after rainfall (2007- </w:t>
      </w:r>
      <w:r w:rsidR="002B72C6">
        <w:t>2016)</w:t>
      </w:r>
    </w:p>
    <w:p w14:paraId="5F69AB49" w14:textId="5F29956E" w:rsidR="006718EB" w:rsidRDefault="002B72C6" w:rsidP="006718EB">
      <w:pPr>
        <w:jc w:val="both"/>
      </w:pPr>
      <w:r>
        <w:t>Source</w:t>
      </w:r>
      <w:r w:rsidR="006718EB">
        <w:t>: Kaggle</w:t>
      </w:r>
    </w:p>
    <w:p w14:paraId="4E70455A" w14:textId="43E83A94" w:rsidR="006718EB" w:rsidRDefault="006718EB" w:rsidP="006718EB">
      <w:r>
        <w:t xml:space="preserve">The dataset </w:t>
      </w:r>
      <w:r w:rsidR="002B72C6">
        <w:t>consists</w:t>
      </w:r>
      <w:r>
        <w:t xml:space="preserve"> of 23 </w:t>
      </w:r>
      <w:r w:rsidR="002B72C6">
        <w:t>columns (</w:t>
      </w:r>
      <w:r>
        <w:t>features or variables) and 1694 rows(recordings).</w:t>
      </w:r>
    </w:p>
    <w:p w14:paraId="6A7B1A22" w14:textId="0FA66AA3" w:rsidR="00C95BFA" w:rsidRDefault="00C95BFA" w:rsidP="006718EB"/>
    <w:p w14:paraId="7E55B259" w14:textId="38E55F33" w:rsidR="00C95BFA" w:rsidRDefault="00C95BFA" w:rsidP="00C95BFA">
      <w:pPr>
        <w:pStyle w:val="NoSpacing"/>
      </w:pPr>
      <w:r>
        <w:t>Data types and variables:</w:t>
      </w:r>
    </w:p>
    <w:p w14:paraId="7538A2B5" w14:textId="59871D54" w:rsidR="006718EB" w:rsidRDefault="006718EB" w:rsidP="006718EB">
      <w:r>
        <w:t xml:space="preserve">Numeric </w:t>
      </w:r>
      <w:r w:rsidR="00C95BFA">
        <w:t>variables</w:t>
      </w:r>
      <w:r>
        <w:t>: id, population, distance, latitude, longitude, fatalities, injuries.</w:t>
      </w:r>
    </w:p>
    <w:p w14:paraId="3E8795D0" w14:textId="320D015C" w:rsidR="00C95BFA" w:rsidRDefault="00C95BFA" w:rsidP="006718EB">
      <w:r>
        <w:t xml:space="preserve">Categorical variables: </w:t>
      </w:r>
      <w:r w:rsidR="00961022">
        <w:t xml:space="preserve">continent_code, country_name, state/province, city/town, location_description, hazard_type, landslide_type, landslide_size, trigger, storm_name, source_name, source_link. </w:t>
      </w:r>
    </w:p>
    <w:p w14:paraId="544E8299" w14:textId="343DB1AE" w:rsidR="006718EB" w:rsidRDefault="006718EB" w:rsidP="006718EB">
      <w:r>
        <w:t xml:space="preserve">Temporal data: </w:t>
      </w:r>
      <w:r w:rsidR="00C95BFA">
        <w:t>date, time.</w:t>
      </w:r>
    </w:p>
    <w:p w14:paraId="3DD63029" w14:textId="5281F6A7" w:rsidR="00C95BFA" w:rsidRDefault="00C95BFA" w:rsidP="006718EB">
      <w:r>
        <w:t>Spatial data: latitude, longitude, geolocation.</w:t>
      </w:r>
    </w:p>
    <w:p w14:paraId="5EE03750" w14:textId="77777777" w:rsidR="00C95BFA" w:rsidRPr="006718EB" w:rsidRDefault="00C95BFA" w:rsidP="006718EB"/>
    <w:p w14:paraId="2CE08C6C" w14:textId="1D30F842" w:rsidR="0EE12509" w:rsidRDefault="0EE12509" w:rsidP="50D389F6">
      <w:pPr>
        <w:pStyle w:val="Heading2"/>
      </w:pPr>
      <w:bookmarkStart w:id="22" w:name="_Toc58613380"/>
      <w:bookmarkStart w:id="23" w:name="_Toc58694883"/>
      <w:r>
        <w:t>Libraries Used.</w:t>
      </w:r>
      <w:bookmarkEnd w:id="22"/>
      <w:bookmarkEnd w:id="23"/>
    </w:p>
    <w:p w14:paraId="2A709788" w14:textId="2BEAE489" w:rsidR="00C95BFA" w:rsidRPr="00C95BFA" w:rsidRDefault="00C95BFA" w:rsidP="00C95BFA">
      <w:r>
        <w:t>ggplot2, dplyr, grid, gridExtra, tidyr, glue</w:t>
      </w:r>
      <w:r w:rsidR="00350134">
        <w:t>, scales</w:t>
      </w:r>
    </w:p>
    <w:p w14:paraId="41EBF0AD" w14:textId="77777777" w:rsidR="00C95BFA" w:rsidRPr="00C95BFA" w:rsidRDefault="00C95BFA" w:rsidP="00C95BFA"/>
    <w:p w14:paraId="32BDB2EE" w14:textId="77A78853" w:rsidR="00AF1C59" w:rsidRDefault="00AF1C59" w:rsidP="50D389F6">
      <w:pPr>
        <w:pStyle w:val="Heading2"/>
      </w:pPr>
      <w:bookmarkStart w:id="24" w:name="_Toc58613381"/>
      <w:bookmarkStart w:id="25" w:name="_Toc58694884"/>
      <w:r>
        <w:t>Explain what type of analysis is done in the work.</w:t>
      </w:r>
      <w:bookmarkEnd w:id="24"/>
      <w:bookmarkEnd w:id="25"/>
    </w:p>
    <w:p w14:paraId="7B135D9E" w14:textId="26F55872" w:rsidR="008B6E9E" w:rsidRDefault="008B6E9E" w:rsidP="002B72C6">
      <w:pPr>
        <w:pStyle w:val="ListParagraph"/>
        <w:numPr>
          <w:ilvl w:val="0"/>
          <w:numId w:val="17"/>
        </w:numPr>
      </w:pPr>
      <w:r>
        <w:t>Installed R and Rstudio.</w:t>
      </w:r>
    </w:p>
    <w:p w14:paraId="2D4EDB91" w14:textId="395CB967" w:rsidR="008B6E9E" w:rsidRDefault="008B6E9E" w:rsidP="002B72C6">
      <w:pPr>
        <w:pStyle w:val="ListParagraph"/>
        <w:numPr>
          <w:ilvl w:val="0"/>
          <w:numId w:val="17"/>
        </w:numPr>
      </w:pPr>
      <w:r>
        <w:t>Used the dataset Landslides after rainfall (2007 – 2016) to perform the following:</w:t>
      </w:r>
    </w:p>
    <w:p w14:paraId="7384506F" w14:textId="7E64C9D4" w:rsidR="009669E0" w:rsidRDefault="002B72C6" w:rsidP="008B6E9E">
      <w:pPr>
        <w:pStyle w:val="ListParagraph"/>
        <w:numPr>
          <w:ilvl w:val="1"/>
          <w:numId w:val="17"/>
        </w:numPr>
      </w:pPr>
      <w:r>
        <w:t>Exploratory data analysis using various functions.</w:t>
      </w:r>
    </w:p>
    <w:p w14:paraId="16B085FA" w14:textId="35417FAE" w:rsidR="002B72C6" w:rsidRDefault="002B72C6" w:rsidP="008B6E9E">
      <w:pPr>
        <w:pStyle w:val="ListParagraph"/>
        <w:numPr>
          <w:ilvl w:val="1"/>
          <w:numId w:val="17"/>
        </w:numPr>
      </w:pPr>
      <w:r>
        <w:t>Data visualization using basic r plots and ggplot.</w:t>
      </w:r>
    </w:p>
    <w:p w14:paraId="341327E6" w14:textId="2CCC1931" w:rsidR="002B72C6" w:rsidRDefault="002B72C6" w:rsidP="008B6E9E">
      <w:pPr>
        <w:pStyle w:val="ListParagraph"/>
        <w:numPr>
          <w:ilvl w:val="1"/>
          <w:numId w:val="17"/>
        </w:numPr>
      </w:pPr>
      <w:r>
        <w:t>Statistical analysis using basic functions.</w:t>
      </w:r>
    </w:p>
    <w:p w14:paraId="4A3EE6A2" w14:textId="0BC8EC98" w:rsidR="002B72C6" w:rsidRDefault="002B72C6" w:rsidP="008B6E9E">
      <w:pPr>
        <w:pStyle w:val="ListParagraph"/>
        <w:numPr>
          <w:ilvl w:val="1"/>
          <w:numId w:val="17"/>
        </w:numPr>
      </w:pPr>
      <w:r>
        <w:t>Hypothesis testing</w:t>
      </w:r>
      <w:r w:rsidR="008B6E9E">
        <w:t>.</w:t>
      </w:r>
    </w:p>
    <w:p w14:paraId="360EA138" w14:textId="77777777" w:rsidR="009669E0" w:rsidRDefault="009669E0" w:rsidP="009669E0">
      <w:pPr>
        <w:tabs>
          <w:tab w:val="left" w:pos="540"/>
        </w:tabs>
        <w:ind w:left="182"/>
        <w:jc w:val="center"/>
        <w:rPr>
          <w:b/>
          <w:bCs/>
        </w:rPr>
      </w:pPr>
    </w:p>
    <w:p w14:paraId="6A4BB496" w14:textId="77777777" w:rsidR="009669E0" w:rsidRDefault="009669E0" w:rsidP="009669E0">
      <w:pPr>
        <w:tabs>
          <w:tab w:val="left" w:pos="540"/>
        </w:tabs>
        <w:ind w:left="182"/>
        <w:jc w:val="center"/>
        <w:rPr>
          <w:b/>
          <w:bCs/>
        </w:rPr>
      </w:pPr>
    </w:p>
    <w:p w14:paraId="39A7AB79" w14:textId="52FE999B" w:rsidR="00AF1C59" w:rsidRDefault="00AF1C59" w:rsidP="0EE12509">
      <w:pPr>
        <w:jc w:val="center"/>
        <w:rPr>
          <w:b/>
          <w:bCs/>
        </w:rPr>
      </w:pPr>
    </w:p>
    <w:p w14:paraId="1ED45575" w14:textId="0E652CCB" w:rsidR="00A160DD" w:rsidRDefault="00A160DD" w:rsidP="004217CE">
      <w:pPr>
        <w:jc w:val="center"/>
        <w:rPr>
          <w:b/>
        </w:rPr>
      </w:pPr>
    </w:p>
    <w:p w14:paraId="312A1843" w14:textId="77777777" w:rsidR="00AA693A" w:rsidRDefault="00AA693A">
      <w:pPr>
        <w:rPr>
          <w:rFonts w:asciiTheme="majorHAnsi" w:eastAsiaTheme="majorEastAsia" w:hAnsiTheme="majorHAnsi" w:cstheme="majorBidi"/>
          <w:spacing w:val="-10"/>
          <w:kern w:val="28"/>
          <w:sz w:val="60"/>
          <w:szCs w:val="60"/>
          <w:lang w:val="en-IN"/>
        </w:rPr>
      </w:pPr>
      <w:r>
        <w:rPr>
          <w:sz w:val="60"/>
          <w:szCs w:val="60"/>
        </w:rPr>
        <w:br w:type="page"/>
      </w:r>
    </w:p>
    <w:p w14:paraId="1CA52AE0" w14:textId="527A1951" w:rsidR="00B75FBA" w:rsidRPr="0037626F" w:rsidRDefault="00B75FBA" w:rsidP="50D389F6">
      <w:pPr>
        <w:pStyle w:val="Title"/>
        <w:rPr>
          <w:sz w:val="60"/>
          <w:szCs w:val="60"/>
        </w:rPr>
      </w:pPr>
      <w:bookmarkStart w:id="26" w:name="_Toc58613382"/>
      <w:bookmarkStart w:id="27" w:name="_Toc58694885"/>
      <w:r w:rsidRPr="50D389F6">
        <w:rPr>
          <w:sz w:val="60"/>
          <w:szCs w:val="60"/>
        </w:rPr>
        <w:lastRenderedPageBreak/>
        <w:t>CHAPTER-2</w:t>
      </w:r>
      <w:bookmarkEnd w:id="26"/>
      <w:bookmarkEnd w:id="27"/>
    </w:p>
    <w:p w14:paraId="1C17B2A1" w14:textId="7D37A1CD" w:rsidR="00B75FBA" w:rsidRDefault="00B75FBA" w:rsidP="50D389F6">
      <w:pPr>
        <w:pStyle w:val="Heading1"/>
        <w:rPr>
          <w:sz w:val="48"/>
          <w:szCs w:val="48"/>
        </w:rPr>
      </w:pPr>
      <w:bookmarkStart w:id="28" w:name="_Toc58613383"/>
      <w:bookmarkStart w:id="29" w:name="_Toc58694886"/>
      <w:r w:rsidRPr="50D389F6">
        <w:rPr>
          <w:sz w:val="48"/>
          <w:szCs w:val="48"/>
        </w:rPr>
        <w:t>Data Structure</w:t>
      </w:r>
      <w:bookmarkEnd w:id="28"/>
      <w:bookmarkEnd w:id="29"/>
      <w:r w:rsidRPr="50D389F6">
        <w:rPr>
          <w:sz w:val="48"/>
          <w:szCs w:val="48"/>
        </w:rPr>
        <w:t xml:space="preserve"> </w:t>
      </w:r>
    </w:p>
    <w:p w14:paraId="63675E34" w14:textId="57FE2309" w:rsidR="0095245B" w:rsidRPr="0095245B" w:rsidRDefault="50D389F6" w:rsidP="50D389F6">
      <w:r w:rsidRPr="50D389F6">
        <w:t>(Some data structure variables have been shortened in the code because it’s easier to display the output)</w:t>
      </w:r>
    </w:p>
    <w:p w14:paraId="790B3DC8" w14:textId="11EA9BB3" w:rsidR="0095245B" w:rsidRPr="0095245B" w:rsidRDefault="0095245B" w:rsidP="50D389F6"/>
    <w:p w14:paraId="45750D7B" w14:textId="54FC5AC3" w:rsidR="645E7C07" w:rsidRDefault="645E7C07" w:rsidP="50D389F6">
      <w:pPr>
        <w:pStyle w:val="Heading2"/>
        <w:rPr>
          <w:sz w:val="36"/>
          <w:szCs w:val="36"/>
        </w:rPr>
      </w:pPr>
      <w:bookmarkStart w:id="30" w:name="_Toc58613384"/>
      <w:bookmarkStart w:id="31" w:name="_Toc58694887"/>
      <w:r w:rsidRPr="50D389F6">
        <w:rPr>
          <w:sz w:val="36"/>
          <w:szCs w:val="36"/>
        </w:rPr>
        <w:t>Vectors</w:t>
      </w:r>
      <w:bookmarkEnd w:id="30"/>
      <w:bookmarkEnd w:id="31"/>
    </w:p>
    <w:p w14:paraId="31CA6B39" w14:textId="679ECDEE" w:rsidR="645E7C07" w:rsidRDefault="645E7C07" w:rsidP="00A66B74">
      <w:r w:rsidRPr="50D389F6">
        <w:t>A vector is the simplest type of data structure in R. Simply put, a vector is a sequence of data elements of the same basic type. Members of a vector are called Components.</w:t>
      </w:r>
    </w:p>
    <w:p w14:paraId="5CC82CAC" w14:textId="77777777" w:rsidR="0095245B" w:rsidRDefault="0095245B" w:rsidP="50D389F6">
      <w:pPr>
        <w:rPr>
          <w:sz w:val="28"/>
          <w:szCs w:val="28"/>
          <w:u w:val="single"/>
        </w:rPr>
      </w:pPr>
    </w:p>
    <w:p w14:paraId="4C6761B1" w14:textId="142CA788" w:rsidR="00B75FBA" w:rsidRPr="00672116" w:rsidRDefault="00B75FBA" w:rsidP="007B72B4">
      <w:pPr>
        <w:pStyle w:val="NoSpacing"/>
        <w:rPr>
          <w:sz w:val="32"/>
          <w:szCs w:val="32"/>
        </w:rPr>
      </w:pPr>
      <w:r>
        <w:t>Creating vectors:</w:t>
      </w:r>
    </w:p>
    <w:p w14:paraId="64C93332" w14:textId="381570C7" w:rsidR="50D389F6" w:rsidRDefault="50D389F6" w:rsidP="50D389F6">
      <w:pPr>
        <w:ind w:left="720"/>
      </w:pPr>
    </w:p>
    <w:p w14:paraId="6BE7629D" w14:textId="7115E326" w:rsidR="50D389F6" w:rsidRDefault="50D389F6" w:rsidP="50D389F6">
      <w:pPr>
        <w:rPr>
          <w:sz w:val="20"/>
          <w:szCs w:val="20"/>
        </w:rPr>
      </w:pPr>
      <w:r w:rsidRPr="50D389F6">
        <w:rPr>
          <w:sz w:val="20"/>
          <w:szCs w:val="20"/>
        </w:rPr>
        <w:t>data&lt;-read.csv("C:\\Users\\Haritha_M\\Desktop\\SEM3\\R\\PROJECT\\LANDSLIDES.csv")</w:t>
      </w:r>
    </w:p>
    <w:p w14:paraId="7C767206" w14:textId="122D9D1B" w:rsidR="50D389F6" w:rsidRDefault="50D389F6" w:rsidP="50D389F6">
      <w:pPr>
        <w:rPr>
          <w:sz w:val="20"/>
          <w:szCs w:val="20"/>
        </w:rPr>
      </w:pPr>
      <w:r w:rsidRPr="50D389F6">
        <w:rPr>
          <w:sz w:val="20"/>
          <w:szCs w:val="20"/>
        </w:rPr>
        <w:t>id_vector&lt;-data[["id"]]</w:t>
      </w:r>
    </w:p>
    <w:p w14:paraId="52F88AC8" w14:textId="253B8696" w:rsidR="50D389F6" w:rsidRDefault="50D389F6" w:rsidP="50D389F6">
      <w:pPr>
        <w:rPr>
          <w:sz w:val="20"/>
          <w:szCs w:val="20"/>
        </w:rPr>
      </w:pPr>
      <w:r w:rsidRPr="50D389F6">
        <w:rPr>
          <w:sz w:val="20"/>
          <w:szCs w:val="20"/>
        </w:rPr>
        <w:t>population_vector&lt;-data$population</w:t>
      </w:r>
    </w:p>
    <w:p w14:paraId="05243BF9" w14:textId="1BA05ECB" w:rsidR="50D389F6" w:rsidRDefault="50D389F6" w:rsidP="50D389F6">
      <w:pPr>
        <w:rPr>
          <w:sz w:val="20"/>
          <w:szCs w:val="20"/>
        </w:rPr>
      </w:pPr>
      <w:r w:rsidRPr="50D389F6">
        <w:rPr>
          <w:sz w:val="20"/>
          <w:szCs w:val="20"/>
        </w:rPr>
        <w:t>state_vector&lt;-data$state.province</w:t>
      </w:r>
    </w:p>
    <w:p w14:paraId="6A62FAEA" w14:textId="3AC10254" w:rsidR="50D389F6" w:rsidRDefault="50D389F6" w:rsidP="50D389F6">
      <w:pPr>
        <w:rPr>
          <w:sz w:val="20"/>
          <w:szCs w:val="20"/>
        </w:rPr>
      </w:pPr>
      <w:r w:rsidRPr="50D389F6">
        <w:rPr>
          <w:sz w:val="20"/>
          <w:szCs w:val="20"/>
        </w:rPr>
        <w:t>distance_vector&lt;-data$distance</w:t>
      </w:r>
    </w:p>
    <w:p w14:paraId="1C82CE43" w14:textId="6AE7DF9F" w:rsidR="50D389F6" w:rsidRDefault="50D389F6" w:rsidP="50D389F6">
      <w:pPr>
        <w:rPr>
          <w:sz w:val="20"/>
          <w:szCs w:val="20"/>
        </w:rPr>
      </w:pPr>
      <w:r w:rsidRPr="50D389F6">
        <w:rPr>
          <w:sz w:val="20"/>
          <w:szCs w:val="20"/>
        </w:rPr>
        <w:t>latitude_vector&lt;-data$latitude</w:t>
      </w:r>
    </w:p>
    <w:p w14:paraId="01192BD1" w14:textId="119CAF74" w:rsidR="50D389F6" w:rsidRDefault="50D389F6" w:rsidP="50D389F6">
      <w:pPr>
        <w:rPr>
          <w:sz w:val="20"/>
          <w:szCs w:val="20"/>
        </w:rPr>
      </w:pPr>
      <w:r w:rsidRPr="50D389F6">
        <w:rPr>
          <w:sz w:val="20"/>
          <w:szCs w:val="20"/>
        </w:rPr>
        <w:t>longitude_vector&lt;-data$longitude</w:t>
      </w:r>
    </w:p>
    <w:p w14:paraId="50695DCE" w14:textId="3448F1E2" w:rsidR="0FB9CC60" w:rsidRDefault="0FB9CC60" w:rsidP="0FB9CC60">
      <w:pPr>
        <w:rPr>
          <w:sz w:val="20"/>
          <w:szCs w:val="20"/>
        </w:rPr>
      </w:pPr>
    </w:p>
    <w:p w14:paraId="0687FB47" w14:textId="41A7954A" w:rsidR="0FB9CC60" w:rsidRDefault="0FB9CC60" w:rsidP="0FB9CC60">
      <w:pPr>
        <w:ind w:left="720" w:firstLine="720"/>
        <w:rPr>
          <w:sz w:val="20"/>
          <w:szCs w:val="20"/>
        </w:rPr>
      </w:pPr>
      <w:r w:rsidRPr="0FB9CC60">
        <w:rPr>
          <w:sz w:val="20"/>
          <w:szCs w:val="20"/>
        </w:rPr>
        <w:t xml:space="preserve">    </w:t>
      </w:r>
      <w:r>
        <w:tab/>
      </w:r>
      <w:r w:rsidRPr="0FB9CC60">
        <w:rPr>
          <w:sz w:val="20"/>
          <w:szCs w:val="20"/>
        </w:rPr>
        <w:t xml:space="preserve">        Fig: Displaying the id vector</w:t>
      </w:r>
    </w:p>
    <w:p w14:paraId="5F5B5AA7" w14:textId="77777777" w:rsidR="000E27D6" w:rsidRDefault="018E254D" w:rsidP="000E27D6">
      <w:pPr>
        <w:pStyle w:val="ListParagraph"/>
        <w:keepNext/>
        <w:ind w:left="0" w:firstLine="720"/>
      </w:pPr>
      <w:r>
        <w:rPr>
          <w:noProof/>
        </w:rPr>
        <w:drawing>
          <wp:inline distT="0" distB="0" distL="0" distR="0" wp14:anchorId="03E0A2D0" wp14:editId="5A318841">
            <wp:extent cx="4177728" cy="3059639"/>
            <wp:effectExtent l="0" t="0" r="0" b="0"/>
            <wp:docPr id="942785771" name="Picture 9427857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278577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7728" cy="3059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E2D44" w14:textId="502AF333" w:rsidR="0FB9CC60" w:rsidRDefault="0FB9CC60" w:rsidP="0FB9CC60">
      <w:pPr>
        <w:pStyle w:val="ListParagraph"/>
        <w:ind w:left="0" w:firstLine="720"/>
      </w:pPr>
    </w:p>
    <w:p w14:paraId="54395D60" w14:textId="641EAC1A" w:rsidR="39C44D94" w:rsidRDefault="39C44D94" w:rsidP="007B72B4">
      <w:pPr>
        <w:pStyle w:val="NoSpacing"/>
        <w:rPr>
          <w:sz w:val="32"/>
          <w:szCs w:val="32"/>
        </w:rPr>
      </w:pPr>
      <w:r>
        <w:t>Showing the 1st 6 elements of id_vector and its length:</w:t>
      </w:r>
    </w:p>
    <w:p w14:paraId="668764B4" w14:textId="636DF9C3" w:rsidR="50D389F6" w:rsidRDefault="50D389F6" w:rsidP="50D389F6">
      <w:pPr>
        <w:ind w:firstLine="720"/>
      </w:pPr>
      <w:r>
        <w:t>head(id_vector))</w:t>
      </w:r>
    </w:p>
    <w:p w14:paraId="1DADD8B2" w14:textId="453D4708" w:rsidR="50D389F6" w:rsidRDefault="50D389F6" w:rsidP="50D389F6">
      <w:pPr>
        <w:ind w:firstLine="720"/>
      </w:pPr>
      <w:r>
        <w:t>length(id_vector))</w:t>
      </w:r>
    </w:p>
    <w:p w14:paraId="3E143A63" w14:textId="27951921" w:rsidR="50D389F6" w:rsidRDefault="50D389F6" w:rsidP="50D389F6">
      <w:pPr>
        <w:ind w:firstLine="720"/>
      </w:pPr>
    </w:p>
    <w:p w14:paraId="5D01E7CD" w14:textId="73101D35" w:rsidR="0095245B" w:rsidRDefault="39C44D94" w:rsidP="000E27D6">
      <w:pPr>
        <w:pStyle w:val="ListParagraph"/>
        <w:keepNext/>
        <w:ind w:left="0" w:firstLine="720"/>
      </w:pPr>
      <w:r>
        <w:rPr>
          <w:noProof/>
        </w:rPr>
        <w:lastRenderedPageBreak/>
        <w:drawing>
          <wp:inline distT="0" distB="0" distL="0" distR="0" wp14:anchorId="5CEC20FD" wp14:editId="73098412">
            <wp:extent cx="3876675" cy="781050"/>
            <wp:effectExtent l="0" t="0" r="0" b="0"/>
            <wp:docPr id="313810618" name="Picture 313810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38106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597C5" w14:textId="55005AD6" w:rsidR="00B75FBA" w:rsidRPr="00672116" w:rsidRDefault="00B75FBA" w:rsidP="007B72B4">
      <w:pPr>
        <w:pStyle w:val="NoSpacing"/>
        <w:rPr>
          <w:sz w:val="32"/>
          <w:szCs w:val="32"/>
        </w:rPr>
      </w:pPr>
      <w:r>
        <w:t xml:space="preserve">Accessing the first ten </w:t>
      </w:r>
      <w:r w:rsidR="39C44D94">
        <w:t>ids in the dataset</w:t>
      </w:r>
      <w:r>
        <w:t>:</w:t>
      </w:r>
    </w:p>
    <w:p w14:paraId="71D9AF06" w14:textId="77777777" w:rsidR="000E27D6" w:rsidRDefault="50D389F6" w:rsidP="000E27D6">
      <w:pPr>
        <w:keepNext/>
      </w:pPr>
      <w:r>
        <w:t>cat("The first 10 ids in the data set are:",id_vector[1:10])</w:t>
      </w:r>
      <w:r w:rsidR="00A53C81">
        <w:rPr>
          <w:noProof/>
        </w:rPr>
        <w:drawing>
          <wp:inline distT="0" distB="0" distL="0" distR="0" wp14:anchorId="7D14031B" wp14:editId="67B6C1E3">
            <wp:extent cx="5267324" cy="279488"/>
            <wp:effectExtent l="0" t="0" r="0" b="0"/>
            <wp:docPr id="578828632" name="Picture 578828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882863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583"/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79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00B4B" w14:textId="69701C7F" w:rsidR="39C44D94" w:rsidRPr="0095245B" w:rsidRDefault="39C44D94" w:rsidP="007B72B4">
      <w:pPr>
        <w:pStyle w:val="NoSpacing"/>
        <w:rPr>
          <w:sz w:val="32"/>
          <w:szCs w:val="32"/>
        </w:rPr>
      </w:pPr>
      <w:r>
        <w:t>Showing the 50th element of population vector:</w:t>
      </w:r>
    </w:p>
    <w:p w14:paraId="0FF9CB71" w14:textId="6A034EDE" w:rsidR="50D389F6" w:rsidRDefault="50D389F6" w:rsidP="50D389F6">
      <w:r>
        <w:t>cat("The population of the 50th value is:",population_vector[50])</w:t>
      </w:r>
    </w:p>
    <w:p w14:paraId="45FF584C" w14:textId="77777777" w:rsidR="000E27D6" w:rsidRDefault="39C44D94" w:rsidP="000E27D6">
      <w:pPr>
        <w:pStyle w:val="ListParagraph"/>
        <w:keepNext/>
        <w:ind w:left="0" w:firstLine="720"/>
      </w:pPr>
      <w:r>
        <w:rPr>
          <w:noProof/>
        </w:rPr>
        <w:drawing>
          <wp:inline distT="0" distB="0" distL="0" distR="0" wp14:anchorId="27B69585" wp14:editId="28961009">
            <wp:extent cx="5267324" cy="238126"/>
            <wp:effectExtent l="0" t="0" r="0" b="0"/>
            <wp:docPr id="1856724306" name="Picture 1856724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672430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849" b="16981"/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38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F36D8" w14:textId="77777777" w:rsidR="00A53C81" w:rsidRDefault="00A53C81" w:rsidP="50D389F6">
      <w:pPr>
        <w:pStyle w:val="ListParagraph"/>
        <w:ind w:left="0" w:firstLine="720"/>
        <w:rPr>
          <w:sz w:val="32"/>
          <w:szCs w:val="32"/>
        </w:rPr>
      </w:pPr>
    </w:p>
    <w:p w14:paraId="2656F6C1" w14:textId="3D60DCB6" w:rsidR="00B75FBA" w:rsidRPr="00672116" w:rsidRDefault="39C44D94" w:rsidP="007B72B4">
      <w:pPr>
        <w:pStyle w:val="NoSpacing"/>
      </w:pPr>
      <w:r>
        <w:t>Getting the population of the 2nd, 5th, 9th row:</w:t>
      </w:r>
    </w:p>
    <w:p w14:paraId="1881D909" w14:textId="662E22D1" w:rsidR="00B75FBA" w:rsidRDefault="39C44D94" w:rsidP="00CE3DE1">
      <w:pPr>
        <w:pStyle w:val="NoSpacing"/>
      </w:pPr>
      <w:r w:rsidRPr="50D389F6">
        <w:t>(using a vector)</w:t>
      </w:r>
    </w:p>
    <w:p w14:paraId="2ECF72C0" w14:textId="21002FA8" w:rsidR="50D389F6" w:rsidRDefault="50D389F6" w:rsidP="50D389F6">
      <w:pPr>
        <w:rPr>
          <w:sz w:val="20"/>
          <w:szCs w:val="20"/>
        </w:rPr>
      </w:pPr>
      <w:r w:rsidRPr="50D389F6">
        <w:rPr>
          <w:sz w:val="20"/>
          <w:szCs w:val="20"/>
        </w:rPr>
        <w:t>cat("The populatin of the 2nd, 5th and 9th row of the dataset are:",population_vector[c(2,5,9)])</w:t>
      </w:r>
    </w:p>
    <w:p w14:paraId="6102F44A" w14:textId="311F19B0" w:rsidR="00B75FBA" w:rsidRDefault="00B75FBA" w:rsidP="000E27D6">
      <w:pPr>
        <w:pStyle w:val="ListParagraph"/>
        <w:keepNext/>
      </w:pPr>
      <w:r>
        <w:rPr>
          <w:noProof/>
        </w:rPr>
        <w:drawing>
          <wp:inline distT="0" distB="0" distL="0" distR="0" wp14:anchorId="6D178173" wp14:editId="0B13F11C">
            <wp:extent cx="4753238" cy="333441"/>
            <wp:effectExtent l="0" t="0" r="0" b="0"/>
            <wp:docPr id="850221680" name="Picture 850221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022168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681" r="9272" b="11594"/>
                    <a:stretch>
                      <a:fillRect/>
                    </a:stretch>
                  </pic:blipFill>
                  <pic:spPr>
                    <a:xfrm>
                      <a:off x="0" y="0"/>
                      <a:ext cx="4753238" cy="333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71F86" w14:textId="184DF6B2" w:rsidR="00B75FBA" w:rsidRDefault="00B75FBA" w:rsidP="00B75FBA">
      <w:pPr>
        <w:pStyle w:val="ListParagraph"/>
      </w:pPr>
    </w:p>
    <w:p w14:paraId="3A8110DA" w14:textId="116940C4" w:rsidR="00B75FBA" w:rsidRPr="00672116" w:rsidRDefault="018E254D" w:rsidP="50D389F6">
      <w:pPr>
        <w:pStyle w:val="Heading2"/>
        <w:rPr>
          <w:sz w:val="44"/>
          <w:szCs w:val="44"/>
        </w:rPr>
      </w:pPr>
      <w:bookmarkStart w:id="32" w:name="_Toc58613385"/>
      <w:bookmarkStart w:id="33" w:name="_Toc58694888"/>
      <w:r w:rsidRPr="50D389F6">
        <w:rPr>
          <w:sz w:val="44"/>
          <w:szCs w:val="44"/>
        </w:rPr>
        <w:t>Lists</w:t>
      </w:r>
      <w:bookmarkEnd w:id="32"/>
      <w:bookmarkEnd w:id="33"/>
    </w:p>
    <w:p w14:paraId="31904EFB" w14:textId="689454BA" w:rsidR="018E254D" w:rsidRDefault="018E254D" w:rsidP="018E254D">
      <w:r w:rsidRPr="018E254D">
        <w:t>A list</w:t>
      </w:r>
      <w:r w:rsidRPr="018E254D">
        <w:rPr>
          <w:b/>
        </w:rPr>
        <w:t xml:space="preserve"> </w:t>
      </w:r>
      <w:r w:rsidRPr="018E254D">
        <w:t>is a generic vector containing other objects. Lists are data objects of R that contain various types of elements.</w:t>
      </w:r>
    </w:p>
    <w:p w14:paraId="73462862" w14:textId="77777777" w:rsidR="00F4608F" w:rsidRDefault="00F4608F" w:rsidP="00F4608F"/>
    <w:p w14:paraId="3195FC6A" w14:textId="775D633A" w:rsidR="00B75FBA" w:rsidRPr="00F4608F" w:rsidRDefault="00B75FBA" w:rsidP="007B72B4">
      <w:pPr>
        <w:pStyle w:val="NoSpacing"/>
        <w:rPr>
          <w:sz w:val="36"/>
          <w:szCs w:val="36"/>
        </w:rPr>
      </w:pPr>
      <w:r>
        <w:t>Creating a list</w:t>
      </w:r>
      <w:r w:rsidR="39C44D94">
        <w:t>:</w:t>
      </w:r>
    </w:p>
    <w:p w14:paraId="4E8D33D5" w14:textId="239BAA89" w:rsidR="39C44D94" w:rsidRDefault="39C44D94" w:rsidP="007B72B4">
      <w:pPr>
        <w:pStyle w:val="NoSpacing"/>
      </w:pPr>
      <w:r>
        <w:t>Using list() on a pre-made vector:</w:t>
      </w:r>
    </w:p>
    <w:p w14:paraId="040C0E2D" w14:textId="12ADC439" w:rsidR="50D389F6" w:rsidRDefault="50D389F6" w:rsidP="50D389F6">
      <w:r>
        <w:t>state_list&lt;-list(state_vector)</w:t>
      </w:r>
    </w:p>
    <w:p w14:paraId="75B1BF70" w14:textId="119BCE26" w:rsidR="50D389F6" w:rsidRDefault="50D389F6" w:rsidP="50D389F6">
      <w:r>
        <w:t>id_list&lt;-list(id_vector)</w:t>
      </w:r>
    </w:p>
    <w:p w14:paraId="69A9AFF5" w14:textId="3744D090" w:rsidR="50D389F6" w:rsidRDefault="50D389F6" w:rsidP="50D389F6">
      <w:r>
        <w:t>population_list&lt;-list(population_vector)</w:t>
      </w:r>
    </w:p>
    <w:p w14:paraId="10200DBB" w14:textId="1814E9AF" w:rsidR="39C44D94" w:rsidRDefault="00F4608F" w:rsidP="39C44D94">
      <w:pPr>
        <w:pStyle w:val="ListParagraph"/>
        <w:spacing w:line="259" w:lineRule="auto"/>
        <w:ind w:left="0"/>
      </w:pPr>
      <w:r>
        <w:rPr>
          <w:noProof/>
        </w:rPr>
        <w:drawing>
          <wp:inline distT="0" distB="0" distL="0" distR="0" wp14:anchorId="315EFC56" wp14:editId="57716582">
            <wp:extent cx="2923248" cy="550468"/>
            <wp:effectExtent l="0" t="0" r="0" b="0"/>
            <wp:docPr id="1841281467" name="Picture 1841281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128146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833"/>
                    <a:stretch>
                      <a:fillRect/>
                    </a:stretch>
                  </pic:blipFill>
                  <pic:spPr>
                    <a:xfrm>
                      <a:off x="0" y="0"/>
                      <a:ext cx="2923248" cy="550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560EC" w14:textId="72FDB277" w:rsidR="39C44D94" w:rsidRDefault="39C44D94" w:rsidP="007B72B4">
      <w:pPr>
        <w:pStyle w:val="NoSpacing"/>
        <w:rPr>
          <w:sz w:val="32"/>
          <w:szCs w:val="32"/>
        </w:rPr>
      </w:pPr>
      <w:r>
        <w:t>Combining multiple vectors:</w:t>
      </w:r>
    </w:p>
    <w:p w14:paraId="61C4975A" w14:textId="075B3185" w:rsidR="39C44D94" w:rsidRDefault="50D389F6" w:rsidP="50D389F6">
      <w:r w:rsidRPr="50D389F6">
        <w:t>combinedlist&lt;-list(id_vector,population_vector,state_vector)</w:t>
      </w:r>
    </w:p>
    <w:p w14:paraId="6FDE47F6" w14:textId="7C70DB0E" w:rsidR="39C44D94" w:rsidRDefault="50D389F6" w:rsidP="50D389F6">
      <w:r w:rsidRPr="50D389F6">
        <w:t>short_combined_ist&lt;-list("id"=id_vector[1:6],"population"=population_vector[1:6],"State"=state_vector[1:6])</w:t>
      </w:r>
    </w:p>
    <w:p w14:paraId="19E8B08B" w14:textId="12B4D5A8" w:rsidR="39C44D94" w:rsidRDefault="39C44D94" w:rsidP="39C44D94">
      <w:pPr>
        <w:pStyle w:val="ListParagraph"/>
        <w:spacing w:line="259" w:lineRule="auto"/>
        <w:ind w:left="0"/>
      </w:pPr>
      <w:r>
        <w:rPr>
          <w:noProof/>
        </w:rPr>
        <w:drawing>
          <wp:inline distT="0" distB="0" distL="0" distR="0" wp14:anchorId="344BD0CD" wp14:editId="6630025C">
            <wp:extent cx="5023997" cy="1120596"/>
            <wp:effectExtent l="0" t="0" r="0" b="0"/>
            <wp:docPr id="1576211919" name="Picture 1576211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621191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89"/>
                    <a:stretch>
                      <a:fillRect/>
                    </a:stretch>
                  </pic:blipFill>
                  <pic:spPr>
                    <a:xfrm>
                      <a:off x="0" y="0"/>
                      <a:ext cx="5023997" cy="1120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D6134" w14:textId="5D6E3B26" w:rsidR="00B75FBA" w:rsidRPr="00672116" w:rsidRDefault="00B75FBA" w:rsidP="007B72B4">
      <w:pPr>
        <w:pStyle w:val="NoSpacing"/>
        <w:rPr>
          <w:sz w:val="32"/>
          <w:szCs w:val="32"/>
        </w:rPr>
      </w:pPr>
      <w:r>
        <w:t xml:space="preserve">Accessing different </w:t>
      </w:r>
      <w:r w:rsidR="11241F42">
        <w:t>elements</w:t>
      </w:r>
      <w:r>
        <w:t xml:space="preserve"> of the list:</w:t>
      </w:r>
    </w:p>
    <w:p w14:paraId="5B751632" w14:textId="4C88A055" w:rsidR="50D389F6" w:rsidRDefault="50D389F6" w:rsidP="00A66B74">
      <w:r w:rsidRPr="50D389F6">
        <w:t>short_combined_ist["id"]</w:t>
      </w:r>
    </w:p>
    <w:p w14:paraId="7A8BACA3" w14:textId="58C241F5" w:rsidR="50D389F6" w:rsidRDefault="50D389F6" w:rsidP="00A66B74">
      <w:r w:rsidRPr="50D389F6">
        <w:t>short_combined_ist[c(1,2)]</w:t>
      </w:r>
    </w:p>
    <w:p w14:paraId="545295D0" w14:textId="28ED66EF" w:rsidR="50D389F6" w:rsidRDefault="50D389F6" w:rsidP="00A66B74">
      <w:r w:rsidRPr="50D389F6">
        <w:t>short_combined_ist$population</w:t>
      </w:r>
    </w:p>
    <w:p w14:paraId="7FEB7265" w14:textId="1C305397" w:rsidR="00B75FBA" w:rsidRPr="000241D2" w:rsidRDefault="00B75FBA" w:rsidP="39C44D94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63DE56C7" wp14:editId="10FC4BB3">
            <wp:extent cx="5048558" cy="1752308"/>
            <wp:effectExtent l="0" t="0" r="0" b="0"/>
            <wp:docPr id="71582797" name="Picture 71582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582797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180" b="3174"/>
                    <a:stretch>
                      <a:fillRect/>
                    </a:stretch>
                  </pic:blipFill>
                  <pic:spPr>
                    <a:xfrm>
                      <a:off x="0" y="0"/>
                      <a:ext cx="5048558" cy="1752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085EE" w14:textId="4DE64A35" w:rsidR="00B75FBA" w:rsidRPr="00672116" w:rsidRDefault="00B75FBA" w:rsidP="007B72B4">
      <w:pPr>
        <w:pStyle w:val="NoSpacing"/>
        <w:rPr>
          <w:sz w:val="32"/>
          <w:szCs w:val="32"/>
        </w:rPr>
      </w:pPr>
      <w:r>
        <w:t>Merging two lists:</w:t>
      </w:r>
    </w:p>
    <w:p w14:paraId="716EAB0A" w14:textId="2751917D" w:rsidR="00B75FBA" w:rsidRDefault="50D389F6" w:rsidP="00B75FBA">
      <w:r>
        <w:t>id_state_list&lt;-c(id_list,state_list)</w:t>
      </w:r>
    </w:p>
    <w:p w14:paraId="6BA59525" w14:textId="41484BF9" w:rsidR="00B75FBA" w:rsidRDefault="00B75FBA" w:rsidP="00B75FBA">
      <w:r>
        <w:rPr>
          <w:noProof/>
        </w:rPr>
        <w:drawing>
          <wp:inline distT="0" distB="0" distL="0" distR="0" wp14:anchorId="46E0928C" wp14:editId="68AD7E23">
            <wp:extent cx="5677642" cy="726106"/>
            <wp:effectExtent l="0" t="0" r="0" b="0"/>
            <wp:docPr id="1261458126" name="Picture 1261458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1458126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588"/>
                    <a:stretch>
                      <a:fillRect/>
                    </a:stretch>
                  </pic:blipFill>
                  <pic:spPr>
                    <a:xfrm>
                      <a:off x="0" y="0"/>
                      <a:ext cx="5677642" cy="726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76D58" w14:textId="77777777" w:rsidR="00A66B74" w:rsidRDefault="00A66B74" w:rsidP="00B75FBA"/>
    <w:p w14:paraId="4A579B7C" w14:textId="70229508" w:rsidR="00B75FBA" w:rsidRDefault="018E254D" w:rsidP="50D389F6">
      <w:pPr>
        <w:pStyle w:val="Heading2"/>
        <w:rPr>
          <w:sz w:val="44"/>
          <w:szCs w:val="44"/>
        </w:rPr>
      </w:pPr>
      <w:bookmarkStart w:id="34" w:name="_Toc58613386"/>
      <w:bookmarkStart w:id="35" w:name="_Toc58694889"/>
      <w:r w:rsidRPr="50D389F6">
        <w:rPr>
          <w:sz w:val="44"/>
          <w:szCs w:val="44"/>
        </w:rPr>
        <w:t>Data</w:t>
      </w:r>
      <w:r w:rsidR="00A66B74">
        <w:rPr>
          <w:sz w:val="44"/>
          <w:szCs w:val="44"/>
        </w:rPr>
        <w:t xml:space="preserve"> </w:t>
      </w:r>
      <w:r w:rsidRPr="50D389F6">
        <w:rPr>
          <w:sz w:val="44"/>
          <w:szCs w:val="44"/>
        </w:rPr>
        <w:t>frames</w:t>
      </w:r>
      <w:bookmarkEnd w:id="34"/>
      <w:bookmarkEnd w:id="35"/>
    </w:p>
    <w:p w14:paraId="1901ABA5" w14:textId="77777777" w:rsidR="00A66B74" w:rsidRPr="00A66B74" w:rsidRDefault="00A66B74" w:rsidP="00A66B74"/>
    <w:p w14:paraId="1BF9661C" w14:textId="484DA18B" w:rsidR="018E254D" w:rsidRDefault="018E254D" w:rsidP="018E254D">
      <w:r w:rsidRPr="018E254D">
        <w:t>A data frame is a 2-dimensional data structure wherein each column consists of the value of one variable and each row consists of a value set from each column.</w:t>
      </w:r>
    </w:p>
    <w:p w14:paraId="692DE37F" w14:textId="77777777" w:rsidR="00F4608F" w:rsidRDefault="00F4608F" w:rsidP="00F4608F"/>
    <w:p w14:paraId="1DF4C562" w14:textId="635A7222" w:rsidR="00B75FBA" w:rsidRDefault="1B27F1E4" w:rsidP="007B72B4">
      <w:pPr>
        <w:pStyle w:val="NoSpacing"/>
        <w:rPr>
          <w:sz w:val="40"/>
          <w:szCs w:val="40"/>
        </w:rPr>
      </w:pPr>
      <w:r>
        <w:t>Reading</w:t>
      </w:r>
      <w:r w:rsidR="00B75FBA">
        <w:t xml:space="preserve"> an existing data frame:</w:t>
      </w:r>
    </w:p>
    <w:p w14:paraId="691495FB" w14:textId="06A5CC6F" w:rsidR="50D389F6" w:rsidRDefault="50D389F6" w:rsidP="50D389F6">
      <w:r w:rsidRPr="0FB9CC60">
        <w:t>data&lt;-read.csv("C:\\Users\\Haritha_M\\Desktop\\SEM3\\R\\PROJECT\\LANDSLIDES.csv")</w:t>
      </w:r>
    </w:p>
    <w:p w14:paraId="4AB8B8A6" w14:textId="23BD4DA7" w:rsidR="50D389F6" w:rsidRDefault="50D389F6" w:rsidP="50D389F6">
      <w:r w:rsidRPr="0FB9CC60">
        <w:t>typeof(data)</w:t>
      </w:r>
    </w:p>
    <w:p w14:paraId="4548A545" w14:textId="0AEDBE26" w:rsidR="50D389F6" w:rsidRDefault="50D389F6" w:rsidP="50D389F6">
      <w:r w:rsidRPr="0FB9CC60">
        <w:t>class(data)</w:t>
      </w:r>
    </w:p>
    <w:p w14:paraId="3625A2CC" w14:textId="7387966B" w:rsidR="50D389F6" w:rsidRDefault="50D389F6" w:rsidP="50D389F6">
      <w:pPr>
        <w:rPr>
          <w:sz w:val="20"/>
          <w:szCs w:val="20"/>
        </w:rPr>
      </w:pPr>
    </w:p>
    <w:p w14:paraId="6A8547D1" w14:textId="0FAFC30D" w:rsidR="0FB9CC60" w:rsidRDefault="0FB9CC60" w:rsidP="0FB9CC60">
      <w:pPr>
        <w:rPr>
          <w:u w:val="single"/>
        </w:rPr>
      </w:pPr>
      <w:r w:rsidRPr="0FB9CC60">
        <w:rPr>
          <w:u w:val="single"/>
        </w:rPr>
        <w:t>Creating a dataframe from id, population, state, province columns:</w:t>
      </w:r>
    </w:p>
    <w:p w14:paraId="7262BF96" w14:textId="56689041" w:rsidR="50D389F6" w:rsidRDefault="50D389F6" w:rsidP="50D389F6">
      <w:r>
        <w:t>shorter_data&lt;-data.frame(data$id,data$population,data$state.province)</w:t>
      </w:r>
    </w:p>
    <w:p w14:paraId="7A0D3709" w14:textId="00DB12AD" w:rsidR="0FB9CC60" w:rsidRDefault="0FB9CC60" w:rsidP="0FB9CC60">
      <w:pPr>
        <w:ind w:left="2160" w:firstLine="720"/>
      </w:pPr>
    </w:p>
    <w:p w14:paraId="5081DB44" w14:textId="425AD6C3" w:rsidR="0FB9CC60" w:rsidRDefault="0FB9CC60" w:rsidP="0FB9CC60">
      <w:pPr>
        <w:ind w:left="2160"/>
        <w:rPr>
          <w:sz w:val="20"/>
          <w:szCs w:val="20"/>
        </w:rPr>
      </w:pPr>
      <w:r w:rsidRPr="0FB9CC60">
        <w:rPr>
          <w:sz w:val="20"/>
          <w:szCs w:val="20"/>
        </w:rPr>
        <w:t>Fig. Displaying the dataframes</w:t>
      </w:r>
    </w:p>
    <w:p w14:paraId="0694206C" w14:textId="57EEAF74" w:rsidR="00B75FBA" w:rsidRDefault="00F4608F" w:rsidP="00B75FBA">
      <w:pPr>
        <w:tabs>
          <w:tab w:val="left" w:pos="540"/>
        </w:tabs>
      </w:pPr>
      <w:r>
        <w:rPr>
          <w:noProof/>
        </w:rPr>
        <w:drawing>
          <wp:inline distT="0" distB="0" distL="0" distR="0" wp14:anchorId="7CF7EBD4" wp14:editId="4B03282A">
            <wp:extent cx="4810672" cy="1933632"/>
            <wp:effectExtent l="0" t="0" r="0" b="0"/>
            <wp:docPr id="1376817409" name="Picture 1376817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6817409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070" b="6018"/>
                    <a:stretch>
                      <a:fillRect/>
                    </a:stretch>
                  </pic:blipFill>
                  <pic:spPr>
                    <a:xfrm>
                      <a:off x="0" y="0"/>
                      <a:ext cx="4810672" cy="1933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39710" w14:textId="281CFE45" w:rsidR="00B75FBA" w:rsidRDefault="2FD4AF3E" w:rsidP="007B72B4">
      <w:pPr>
        <w:pStyle w:val="NoSpacing"/>
        <w:rPr>
          <w:sz w:val="32"/>
          <w:szCs w:val="32"/>
        </w:rPr>
      </w:pPr>
      <w:r>
        <w:t>Accessing different parts of the data frame:</w:t>
      </w:r>
    </w:p>
    <w:p w14:paraId="7FD7E11E" w14:textId="47724AA9" w:rsidR="50D389F6" w:rsidRDefault="50D389F6" w:rsidP="50D389F6">
      <w:r w:rsidRPr="50D389F6">
        <w:t>head(data$id)</w:t>
      </w:r>
    </w:p>
    <w:p w14:paraId="5390BA55" w14:textId="1D8E5778" w:rsidR="50D389F6" w:rsidRDefault="50D389F6" w:rsidP="50D389F6">
      <w:r w:rsidRPr="50D389F6">
        <w:t>head(data["population"])</w:t>
      </w:r>
    </w:p>
    <w:p w14:paraId="1E7474E7" w14:textId="211B65F4" w:rsidR="50D389F6" w:rsidRDefault="50D389F6" w:rsidP="50D389F6">
      <w:r w:rsidRPr="50D389F6">
        <w:t>head(data[[2]])</w:t>
      </w:r>
    </w:p>
    <w:p w14:paraId="72F3A15C" w14:textId="36ED0771" w:rsidR="50D389F6" w:rsidRDefault="50D389F6" w:rsidP="50D389F6">
      <w:r w:rsidRPr="50D389F6">
        <w:t>View(head(data))</w:t>
      </w:r>
    </w:p>
    <w:p w14:paraId="0FE039BB" w14:textId="7706126A" w:rsidR="69EF2B03" w:rsidRDefault="69EF2B03" w:rsidP="69EF2B03">
      <w:r>
        <w:rPr>
          <w:noProof/>
        </w:rPr>
        <w:lastRenderedPageBreak/>
        <w:drawing>
          <wp:inline distT="0" distB="0" distL="0" distR="0" wp14:anchorId="3083F63E" wp14:editId="21EA7151">
            <wp:extent cx="5829579" cy="1752696"/>
            <wp:effectExtent l="0" t="0" r="0" b="0"/>
            <wp:docPr id="1001158540" name="Picture 1001158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1158540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05" b="9813"/>
                    <a:stretch>
                      <a:fillRect/>
                    </a:stretch>
                  </pic:blipFill>
                  <pic:spPr>
                    <a:xfrm>
                      <a:off x="0" y="0"/>
                      <a:ext cx="5829579" cy="1752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7F3E4" w14:textId="4A100BD0" w:rsidR="50D389F6" w:rsidRDefault="50D389F6" w:rsidP="007B72B4">
      <w:pPr>
        <w:pStyle w:val="NoSpacing"/>
        <w:rPr>
          <w:sz w:val="32"/>
          <w:szCs w:val="32"/>
        </w:rPr>
      </w:pPr>
      <w:r>
        <w:t>Displaying the  i) cell at 2nd row, 5th col. ii) second  row</w:t>
      </w:r>
    </w:p>
    <w:p w14:paraId="2C268677" w14:textId="4E8FA6C9" w:rsidR="50D389F6" w:rsidRDefault="50D389F6" w:rsidP="50D389F6">
      <w:r>
        <w:t>data[2,5]</w:t>
      </w:r>
    </w:p>
    <w:p w14:paraId="260A774B" w14:textId="2867105A" w:rsidR="50D389F6" w:rsidRDefault="50D389F6" w:rsidP="50D389F6">
      <w:r>
        <w:t>data[2,]</w:t>
      </w:r>
    </w:p>
    <w:p w14:paraId="1A3DCAED" w14:textId="79F7BC7E" w:rsidR="00B75FBA" w:rsidRDefault="00B75FBA" w:rsidP="007B72B4">
      <w:pPr>
        <w:pStyle w:val="NoSpacing"/>
      </w:pPr>
      <w:r>
        <w:rPr>
          <w:noProof/>
        </w:rPr>
        <w:drawing>
          <wp:inline distT="0" distB="0" distL="0" distR="0" wp14:anchorId="1895A36C" wp14:editId="4A83456A">
            <wp:extent cx="5385409" cy="820917"/>
            <wp:effectExtent l="0" t="0" r="0" b="0"/>
            <wp:docPr id="981402676" name="Picture 981402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140267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5409" cy="820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B72B4">
        <w:t>Displaying information about the data frame:</w:t>
      </w:r>
    </w:p>
    <w:p w14:paraId="51F0F89C" w14:textId="2209A842" w:rsidR="00B75FBA" w:rsidRDefault="50D389F6" w:rsidP="50D389F6">
      <w:pPr>
        <w:rPr>
          <w:sz w:val="22"/>
          <w:szCs w:val="22"/>
        </w:rPr>
      </w:pPr>
      <w:r w:rsidRPr="50D389F6">
        <w:rPr>
          <w:sz w:val="22"/>
          <w:szCs w:val="22"/>
        </w:rPr>
        <w:t>cat("The no. of columns and rows in the dataset:",dim(data))</w:t>
      </w:r>
    </w:p>
    <w:p w14:paraId="4F9E96CD" w14:textId="1E0364FD" w:rsidR="00B75FBA" w:rsidRDefault="50D389F6" w:rsidP="00B75FBA">
      <w:pPr>
        <w:rPr>
          <w:sz w:val="22"/>
          <w:szCs w:val="22"/>
        </w:rPr>
      </w:pPr>
      <w:r w:rsidRPr="50D389F6">
        <w:rPr>
          <w:sz w:val="22"/>
          <w:szCs w:val="22"/>
        </w:rPr>
        <w:t>cat("Information of the data frame:",summary(data),sep="\n")</w:t>
      </w:r>
    </w:p>
    <w:p w14:paraId="4BAB505F" w14:textId="63AA0F55" w:rsidR="00B75FBA" w:rsidRDefault="00B75FBA" w:rsidP="00B75FBA">
      <w:r>
        <w:rPr>
          <w:noProof/>
        </w:rPr>
        <w:drawing>
          <wp:inline distT="0" distB="0" distL="0" distR="0" wp14:anchorId="0ACB249B" wp14:editId="45EED322">
            <wp:extent cx="5393282" cy="943608"/>
            <wp:effectExtent l="0" t="0" r="0" b="0"/>
            <wp:docPr id="590080265" name="Picture 590080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0080265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3282" cy="943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FC687" w14:textId="1DDD2916" w:rsidR="00B75FBA" w:rsidRDefault="50D389F6" w:rsidP="69EF2B03">
      <w:r w:rsidRPr="50D389F6">
        <w:rPr>
          <w:sz w:val="18"/>
          <w:szCs w:val="18"/>
        </w:rPr>
        <w:t>(</w:t>
      </w:r>
      <w:r w:rsidR="00B75FBA">
        <w:rPr>
          <w:noProof/>
        </w:rPr>
        <w:drawing>
          <wp:inline distT="0" distB="0" distL="0" distR="0" wp14:anchorId="084296A8" wp14:editId="5981FF80">
            <wp:extent cx="3629025" cy="842760"/>
            <wp:effectExtent l="0" t="0" r="0" b="0"/>
            <wp:docPr id="734608121" name="Picture 734608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460812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84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C5A56" w14:textId="69EB469A" w:rsidR="00B75FBA" w:rsidRDefault="00B75FBA" w:rsidP="00B75FBA"/>
    <w:p w14:paraId="4A627BF8" w14:textId="77777777" w:rsidR="00B75FBA" w:rsidRDefault="00B75FBA" w:rsidP="00B75FBA">
      <w:pPr>
        <w:rPr>
          <w:sz w:val="32"/>
          <w:szCs w:val="32"/>
        </w:rPr>
      </w:pPr>
    </w:p>
    <w:p w14:paraId="3F3AB422" w14:textId="77777777" w:rsidR="00B75FBA" w:rsidRDefault="00B75FBA" w:rsidP="00B75FBA">
      <w:pPr>
        <w:rPr>
          <w:sz w:val="32"/>
          <w:szCs w:val="32"/>
        </w:rPr>
      </w:pPr>
    </w:p>
    <w:p w14:paraId="4A1D4A6D" w14:textId="79BC47AB" w:rsidR="00B75FBA" w:rsidRDefault="018E254D" w:rsidP="50D389F6">
      <w:pPr>
        <w:pStyle w:val="Heading2"/>
        <w:rPr>
          <w:sz w:val="40"/>
          <w:szCs w:val="40"/>
        </w:rPr>
      </w:pPr>
      <w:bookmarkStart w:id="36" w:name="_Toc58613387"/>
      <w:bookmarkStart w:id="37" w:name="_Toc58694890"/>
      <w:r w:rsidRPr="50D389F6">
        <w:rPr>
          <w:sz w:val="40"/>
          <w:szCs w:val="40"/>
        </w:rPr>
        <w:t>Matrices</w:t>
      </w:r>
      <w:bookmarkEnd w:id="36"/>
      <w:bookmarkEnd w:id="37"/>
    </w:p>
    <w:p w14:paraId="47165D63" w14:textId="77777777" w:rsidR="00A66B74" w:rsidRPr="00A66B74" w:rsidRDefault="00A66B74" w:rsidP="00A66B74"/>
    <w:p w14:paraId="60BD1BC6" w14:textId="5EAECF42" w:rsidR="00B75FBA" w:rsidRPr="00860FB2" w:rsidRDefault="018E254D" w:rsidP="00A66B74">
      <w:r w:rsidRPr="018E254D">
        <w:t>Matrices are used to arrange elements in the two-dimensional layout. They contain elements of the same data type.</w:t>
      </w:r>
    </w:p>
    <w:p w14:paraId="0865AE02" w14:textId="1DC7A710" w:rsidR="018E254D" w:rsidRDefault="018E254D" w:rsidP="018E254D">
      <w:pPr>
        <w:rPr>
          <w:sz w:val="28"/>
          <w:szCs w:val="28"/>
        </w:rPr>
      </w:pPr>
    </w:p>
    <w:p w14:paraId="04AC02BA" w14:textId="58EF433F" w:rsidR="00B75FBA" w:rsidRPr="007B72B4" w:rsidRDefault="69EF2B03" w:rsidP="007B72B4">
      <w:pPr>
        <w:pStyle w:val="NoSpacing"/>
      </w:pPr>
      <w:r w:rsidRPr="007B72B4">
        <w:t>Creating matrices from first 10 values of data frame's ‘id’ column:</w:t>
      </w:r>
    </w:p>
    <w:p w14:paraId="2091C169" w14:textId="337586B7" w:rsidR="50D389F6" w:rsidRDefault="50D389F6" w:rsidP="50D389F6">
      <w:r w:rsidRPr="50D389F6">
        <w:t>idval_matrix&lt;-matrix(data$id[1:10],nrow=5, byrow = TRUE)</w:t>
      </w:r>
    </w:p>
    <w:p w14:paraId="601251BE" w14:textId="59565B78" w:rsidR="50D389F6" w:rsidRDefault="50D389F6" w:rsidP="50D389F6">
      <w:r w:rsidRPr="50D389F6">
        <w:t>colnames(idval_matrix)&lt;-c("C1","C2")</w:t>
      </w:r>
    </w:p>
    <w:p w14:paraId="13885EB5" w14:textId="5599869F" w:rsidR="50D389F6" w:rsidRDefault="50D389F6" w:rsidP="50D389F6">
      <w:r w:rsidRPr="50D389F6">
        <w:t>rownames(idval_matrix)&lt;-c("R1","R2","R3","R4","R5")</w:t>
      </w:r>
    </w:p>
    <w:p w14:paraId="2567B40F" w14:textId="0E4D2324" w:rsidR="00B75FBA" w:rsidRDefault="00B75FBA" w:rsidP="00B75FBA">
      <w:r>
        <w:rPr>
          <w:noProof/>
        </w:rPr>
        <w:drawing>
          <wp:inline distT="0" distB="0" distL="0" distR="0" wp14:anchorId="3DB2C14B" wp14:editId="7916251F">
            <wp:extent cx="5496340" cy="950135"/>
            <wp:effectExtent l="0" t="0" r="0" b="0"/>
            <wp:docPr id="1201051025" name="Picture 1201051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1051025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728"/>
                    <a:stretch>
                      <a:fillRect/>
                    </a:stretch>
                  </pic:blipFill>
                  <pic:spPr>
                    <a:xfrm>
                      <a:off x="0" y="0"/>
                      <a:ext cx="5496340" cy="9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36AC9" w14:textId="77777777" w:rsidR="00B75FBA" w:rsidRDefault="00B75FBA" w:rsidP="007B72B4">
      <w:pPr>
        <w:pStyle w:val="NoSpacing"/>
        <w:rPr>
          <w:sz w:val="36"/>
          <w:szCs w:val="36"/>
        </w:rPr>
      </w:pPr>
      <w:r>
        <w:lastRenderedPageBreak/>
        <w:t>Creating using cbind() and rbind():</w:t>
      </w:r>
    </w:p>
    <w:p w14:paraId="1E4F5FE0" w14:textId="19F7ADF6" w:rsidR="50D389F6" w:rsidRDefault="0FB9CC60" w:rsidP="007B72B4">
      <w:r>
        <w:t>cbind(data$id,data$population)</w:t>
      </w:r>
    </w:p>
    <w:p w14:paraId="6C22E864" w14:textId="7AB6EAB0" w:rsidR="00B75FBA" w:rsidRDefault="69EF2B03" w:rsidP="00B75FBA">
      <w:r>
        <w:rPr>
          <w:noProof/>
        </w:rPr>
        <w:drawing>
          <wp:inline distT="0" distB="0" distL="0" distR="0" wp14:anchorId="6727C602" wp14:editId="06C47154">
            <wp:extent cx="2000483" cy="1250728"/>
            <wp:effectExtent l="0" t="0" r="0" b="0"/>
            <wp:docPr id="1158681035" name="Picture 1158681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8681035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20" r="64467" b="31100"/>
                    <a:stretch>
                      <a:fillRect/>
                    </a:stretch>
                  </pic:blipFill>
                  <pic:spPr>
                    <a:xfrm>
                      <a:off x="0" y="0"/>
                      <a:ext cx="2000483" cy="1250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C3DFF" w14:textId="29DB6D2E" w:rsidR="50D389F6" w:rsidRDefault="50D389F6" w:rsidP="007B72B4">
      <w:r w:rsidRPr="50D389F6">
        <w:t>rbind(id_vector[c(1:10)],population_vector[c(1:10)])</w:t>
      </w:r>
    </w:p>
    <w:p w14:paraId="0C08EAF9" w14:textId="2FDBA5E8" w:rsidR="50D389F6" w:rsidRDefault="50D389F6" w:rsidP="50D389F6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888A125" wp14:editId="636FA657">
            <wp:extent cx="4772235" cy="457361"/>
            <wp:effectExtent l="0" t="0" r="0" b="0"/>
            <wp:docPr id="2138426095" name="Picture 1158681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8681035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960"/>
                    <a:stretch>
                      <a:fillRect/>
                    </a:stretch>
                  </pic:blipFill>
                  <pic:spPr>
                    <a:xfrm>
                      <a:off x="0" y="0"/>
                      <a:ext cx="4772235" cy="457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762FB" w14:textId="77777777" w:rsidR="00B75FBA" w:rsidRDefault="00B75FBA" w:rsidP="00B75FBA">
      <w:pPr>
        <w:rPr>
          <w:sz w:val="32"/>
          <w:szCs w:val="32"/>
        </w:rPr>
      </w:pPr>
    </w:p>
    <w:p w14:paraId="0DAD1BF7" w14:textId="153F96A3" w:rsidR="00B75FBA" w:rsidRDefault="00B75FBA" w:rsidP="007B72B4">
      <w:pPr>
        <w:pStyle w:val="NoSpacing"/>
        <w:rPr>
          <w:sz w:val="36"/>
          <w:szCs w:val="36"/>
        </w:rPr>
      </w:pPr>
      <w:r>
        <w:t>Creating using dim():</w:t>
      </w:r>
      <w:r w:rsidR="50D389F6">
        <w:t xml:space="preserve"> </w:t>
      </w:r>
    </w:p>
    <w:p w14:paraId="775923AC" w14:textId="7C43E5A5" w:rsidR="50D389F6" w:rsidRDefault="50D389F6" w:rsidP="50D389F6">
      <w:r>
        <w:t>(id_vector has been shortened to display the output easily)</w:t>
      </w:r>
    </w:p>
    <w:p w14:paraId="6EBFF740" w14:textId="60A7CB80" w:rsidR="50D389F6" w:rsidRDefault="50D389F6" w:rsidP="50D389F6">
      <w:r w:rsidRPr="50D389F6">
        <w:t>id_matrix&lt;-id_vector</w:t>
      </w:r>
    </w:p>
    <w:p w14:paraId="0F362B56" w14:textId="4C1E6152" w:rsidR="50D389F6" w:rsidRDefault="50D389F6" w:rsidP="50D389F6">
      <w:r w:rsidRPr="50D389F6">
        <w:t>id_matrix&lt;-id_vector[c(1:10)]</w:t>
      </w:r>
    </w:p>
    <w:p w14:paraId="6225976E" w14:textId="0AD743C3" w:rsidR="50D389F6" w:rsidRDefault="50D389F6" w:rsidP="50D389F6">
      <w:r w:rsidRPr="50D389F6">
        <w:t>dim(id_matrix)&lt;-c(2,5)</w:t>
      </w:r>
    </w:p>
    <w:p w14:paraId="451691F8" w14:textId="190B7151" w:rsidR="00B75FBA" w:rsidRDefault="00B75FBA" w:rsidP="00B75FBA">
      <w:r>
        <w:rPr>
          <w:noProof/>
        </w:rPr>
        <w:drawing>
          <wp:inline distT="0" distB="0" distL="0" distR="0" wp14:anchorId="5A9E3F47" wp14:editId="1818D5B0">
            <wp:extent cx="3796808" cy="812208"/>
            <wp:effectExtent l="0" t="0" r="0" b="0"/>
            <wp:docPr id="536588136" name="Picture 536588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6588136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323" r="21343" b="3651"/>
                    <a:stretch>
                      <a:fillRect/>
                    </a:stretch>
                  </pic:blipFill>
                  <pic:spPr>
                    <a:xfrm>
                      <a:off x="0" y="0"/>
                      <a:ext cx="3796808" cy="812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EBFC9" w14:textId="77777777" w:rsidR="00F4608F" w:rsidRDefault="00F4608F" w:rsidP="00B75FBA"/>
    <w:p w14:paraId="0DEABCA0" w14:textId="77777777" w:rsidR="00B75FBA" w:rsidRDefault="00B75FBA" w:rsidP="007B72B4">
      <w:pPr>
        <w:pStyle w:val="NoSpacing"/>
        <w:rPr>
          <w:sz w:val="36"/>
          <w:szCs w:val="36"/>
        </w:rPr>
      </w:pPr>
      <w:r>
        <w:t>Accessing different elements of the matrix:</w:t>
      </w:r>
    </w:p>
    <w:p w14:paraId="1A5237CC" w14:textId="35563011" w:rsidR="50D389F6" w:rsidRDefault="50D389F6" w:rsidP="50D389F6">
      <w:pPr>
        <w:rPr>
          <w:sz w:val="28"/>
          <w:szCs w:val="28"/>
        </w:rPr>
      </w:pPr>
      <w:r w:rsidRPr="50D389F6">
        <w:rPr>
          <w:sz w:val="28"/>
          <w:szCs w:val="28"/>
        </w:rPr>
        <w:t>id_matrix[c(1,2),c(2,3)]</w:t>
      </w:r>
    </w:p>
    <w:p w14:paraId="18C0F6B6" w14:textId="33674B35" w:rsidR="50D389F6" w:rsidRDefault="50D389F6" w:rsidP="50D389F6">
      <w:pPr>
        <w:rPr>
          <w:sz w:val="28"/>
          <w:szCs w:val="28"/>
        </w:rPr>
      </w:pPr>
      <w:r w:rsidRPr="50D389F6">
        <w:rPr>
          <w:sz w:val="28"/>
          <w:szCs w:val="28"/>
        </w:rPr>
        <w:t>id_matrix[c(2),c(2,3)]</w:t>
      </w:r>
    </w:p>
    <w:p w14:paraId="1B33E83A" w14:textId="7B85C38C" w:rsidR="50D389F6" w:rsidRDefault="50D389F6" w:rsidP="50D389F6">
      <w:pPr>
        <w:rPr>
          <w:sz w:val="28"/>
          <w:szCs w:val="28"/>
        </w:rPr>
      </w:pPr>
      <w:r w:rsidRPr="50D389F6">
        <w:rPr>
          <w:sz w:val="28"/>
          <w:szCs w:val="28"/>
        </w:rPr>
        <w:t>id_matrix[,]</w:t>
      </w:r>
    </w:p>
    <w:p w14:paraId="0152FE53" w14:textId="6706EA1E" w:rsidR="00B75FBA" w:rsidRDefault="00B75FBA" w:rsidP="00B75FBA">
      <w:r>
        <w:rPr>
          <w:noProof/>
        </w:rPr>
        <w:drawing>
          <wp:inline distT="0" distB="0" distL="0" distR="0" wp14:anchorId="7B3C26B2" wp14:editId="1A8940EE">
            <wp:extent cx="5258874" cy="2417387"/>
            <wp:effectExtent l="0" t="0" r="0" b="0"/>
            <wp:docPr id="786992826" name="Picture 7869928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6992826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874" cy="2417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37278" w14:textId="77777777" w:rsidR="00B75FBA" w:rsidRDefault="00B75FBA" w:rsidP="007B72B4">
      <w:pPr>
        <w:pStyle w:val="NoSpacing"/>
        <w:rPr>
          <w:sz w:val="36"/>
          <w:szCs w:val="36"/>
        </w:rPr>
      </w:pPr>
      <w:r>
        <w:t>Transpose of a matrix:</w:t>
      </w:r>
    </w:p>
    <w:p w14:paraId="2B0BD7E3" w14:textId="031925EB" w:rsidR="00B75FBA" w:rsidRDefault="00B75FBA" w:rsidP="00B75FBA">
      <w:r>
        <w:rPr>
          <w:noProof/>
        </w:rPr>
        <w:lastRenderedPageBreak/>
        <w:drawing>
          <wp:inline distT="0" distB="0" distL="0" distR="0" wp14:anchorId="356271B4" wp14:editId="6EDED32F">
            <wp:extent cx="2867025" cy="1904193"/>
            <wp:effectExtent l="0" t="0" r="0" b="0"/>
            <wp:docPr id="818501130" name="Picture 818501130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8501130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50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1904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14CFE" w14:textId="27735EB7" w:rsidR="00B75FBA" w:rsidRDefault="00B75FBA" w:rsidP="00B75FBA"/>
    <w:p w14:paraId="3B638FB5" w14:textId="400978F4" w:rsidR="00B75FBA" w:rsidRDefault="00B75FBA" w:rsidP="50D389F6">
      <w:pPr>
        <w:pStyle w:val="Heading2"/>
        <w:rPr>
          <w:sz w:val="40"/>
          <w:szCs w:val="40"/>
        </w:rPr>
      </w:pPr>
      <w:bookmarkStart w:id="38" w:name="_Toc58613388"/>
      <w:bookmarkStart w:id="39" w:name="_Toc58694891"/>
      <w:r w:rsidRPr="50D389F6">
        <w:rPr>
          <w:sz w:val="40"/>
          <w:szCs w:val="40"/>
        </w:rPr>
        <w:t>Arrays</w:t>
      </w:r>
      <w:bookmarkEnd w:id="38"/>
      <w:bookmarkEnd w:id="39"/>
    </w:p>
    <w:p w14:paraId="46720840" w14:textId="77777777" w:rsidR="00A66B74" w:rsidRPr="00A66B74" w:rsidRDefault="00A66B74" w:rsidP="00A66B74"/>
    <w:p w14:paraId="758CD609" w14:textId="77777777" w:rsidR="00B75FBA" w:rsidRDefault="00B75FBA" w:rsidP="007B72B4">
      <w:pPr>
        <w:pStyle w:val="NoSpacing"/>
        <w:rPr>
          <w:sz w:val="36"/>
          <w:szCs w:val="36"/>
        </w:rPr>
      </w:pPr>
      <w:r>
        <w:t>Creating an array and naming the rows, columns and matrices in it:</w:t>
      </w:r>
    </w:p>
    <w:p w14:paraId="08D4385A" w14:textId="27A180AD" w:rsidR="50D389F6" w:rsidRDefault="50D389F6" w:rsidP="50D389F6">
      <w:pPr>
        <w:rPr>
          <w:sz w:val="28"/>
          <w:szCs w:val="28"/>
        </w:rPr>
      </w:pPr>
      <w:r w:rsidRPr="50D389F6">
        <w:rPr>
          <w:sz w:val="28"/>
          <w:szCs w:val="28"/>
        </w:rPr>
        <w:t>column.names&lt;-c("C1","C2","C3")</w:t>
      </w:r>
    </w:p>
    <w:p w14:paraId="72EBC28D" w14:textId="42BF997C" w:rsidR="50D389F6" w:rsidRDefault="50D389F6" w:rsidP="50D389F6">
      <w:pPr>
        <w:rPr>
          <w:sz w:val="28"/>
          <w:szCs w:val="28"/>
        </w:rPr>
      </w:pPr>
      <w:r w:rsidRPr="50D389F6">
        <w:rPr>
          <w:sz w:val="28"/>
          <w:szCs w:val="28"/>
        </w:rPr>
        <w:t>matrix.names&lt;-c("M1","M2")</w:t>
      </w:r>
    </w:p>
    <w:p w14:paraId="107142AD" w14:textId="34198DD7" w:rsidR="50D389F6" w:rsidRDefault="50D389F6" w:rsidP="50D389F6">
      <w:pPr>
        <w:rPr>
          <w:sz w:val="28"/>
          <w:szCs w:val="28"/>
        </w:rPr>
      </w:pPr>
      <w:r w:rsidRPr="50D389F6">
        <w:rPr>
          <w:sz w:val="28"/>
          <w:szCs w:val="28"/>
        </w:rPr>
        <w:t>row.names&lt;-c("R1","R2","R3")</w:t>
      </w:r>
    </w:p>
    <w:p w14:paraId="54023E0A" w14:textId="0E3CF648" w:rsidR="50D389F6" w:rsidRDefault="50D389F6" w:rsidP="50D389F6">
      <w:pPr>
        <w:rPr>
          <w:sz w:val="20"/>
          <w:szCs w:val="20"/>
        </w:rPr>
      </w:pPr>
      <w:r w:rsidRPr="50D389F6">
        <w:rPr>
          <w:sz w:val="20"/>
          <w:szCs w:val="20"/>
        </w:rPr>
        <w:t xml:space="preserve"> </w:t>
      </w:r>
    </w:p>
    <w:p w14:paraId="514BABD6" w14:textId="1038CD3A" w:rsidR="50D389F6" w:rsidRDefault="50D389F6" w:rsidP="50D389F6">
      <w:pPr>
        <w:rPr>
          <w:sz w:val="28"/>
          <w:szCs w:val="28"/>
        </w:rPr>
      </w:pPr>
      <w:r w:rsidRPr="50D389F6">
        <w:rPr>
          <w:sz w:val="28"/>
          <w:szCs w:val="28"/>
        </w:rPr>
        <w:t>lat_long_array&lt;-array(c(latitude_vector[c(1:3)],longitude_vector[c(1:6)]),dim=c(3,3,2),dimnames=list(row.names,column.names,matrix.names))</w:t>
      </w:r>
    </w:p>
    <w:p w14:paraId="36FC1BD2" w14:textId="2F6DD135" w:rsidR="00B75FBA" w:rsidRDefault="00B75FBA" w:rsidP="00B75FBA">
      <w:r>
        <w:rPr>
          <w:noProof/>
        </w:rPr>
        <w:drawing>
          <wp:inline distT="0" distB="0" distL="0" distR="0" wp14:anchorId="1D64B722" wp14:editId="71B93249">
            <wp:extent cx="4687168" cy="1788319"/>
            <wp:effectExtent l="0" t="0" r="0" b="0"/>
            <wp:docPr id="1570818608" name="Picture 1570818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0818608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478" r="27586"/>
                    <a:stretch>
                      <a:fillRect/>
                    </a:stretch>
                  </pic:blipFill>
                  <pic:spPr>
                    <a:xfrm>
                      <a:off x="0" y="0"/>
                      <a:ext cx="4687168" cy="178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94D43" w14:textId="77777777" w:rsidR="00F4608F" w:rsidRDefault="00F4608F" w:rsidP="00B75FBA"/>
    <w:p w14:paraId="00C40735" w14:textId="77777777" w:rsidR="00B75FBA" w:rsidRDefault="00B75FBA" w:rsidP="00CE3DE1">
      <w:pPr>
        <w:pStyle w:val="NoSpacing"/>
        <w:rPr>
          <w:sz w:val="36"/>
          <w:szCs w:val="36"/>
        </w:rPr>
      </w:pPr>
      <w:r>
        <w:t>Accessing different parts of the array:</w:t>
      </w:r>
    </w:p>
    <w:p w14:paraId="7B552D67" w14:textId="77777777" w:rsidR="00B75FBA" w:rsidRDefault="00B75FBA" w:rsidP="00CE3DE1">
      <w:pPr>
        <w:pStyle w:val="NoSpacing"/>
      </w:pPr>
      <w:r>
        <w:t>Syntax: array_name[rownum,colnum,matrixnum]</w:t>
      </w:r>
    </w:p>
    <w:p w14:paraId="004B0BF6" w14:textId="2FD1E867" w:rsidR="50D389F6" w:rsidRDefault="50D389F6" w:rsidP="50D389F6">
      <w:pPr>
        <w:rPr>
          <w:sz w:val="28"/>
          <w:szCs w:val="28"/>
        </w:rPr>
      </w:pPr>
      <w:r w:rsidRPr="50D389F6">
        <w:rPr>
          <w:sz w:val="28"/>
          <w:szCs w:val="28"/>
        </w:rPr>
        <w:t>print(lat_long_array[2,3,1])</w:t>
      </w:r>
    </w:p>
    <w:p w14:paraId="19ED26F1" w14:textId="4825004C" w:rsidR="50D389F6" w:rsidRDefault="50D389F6" w:rsidP="50D389F6">
      <w:pPr>
        <w:rPr>
          <w:sz w:val="28"/>
          <w:szCs w:val="28"/>
        </w:rPr>
      </w:pPr>
      <w:r w:rsidRPr="50D389F6">
        <w:rPr>
          <w:sz w:val="28"/>
          <w:szCs w:val="28"/>
        </w:rPr>
        <w:t>print(lat_long_array[2,1,1])</w:t>
      </w:r>
    </w:p>
    <w:p w14:paraId="78F3EAF6" w14:textId="1E8EC4FE" w:rsidR="50D389F6" w:rsidRDefault="50D389F6" w:rsidP="50D389F6">
      <w:pPr>
        <w:rPr>
          <w:sz w:val="28"/>
          <w:szCs w:val="28"/>
        </w:rPr>
      </w:pPr>
      <w:r w:rsidRPr="50D389F6">
        <w:rPr>
          <w:sz w:val="28"/>
          <w:szCs w:val="28"/>
        </w:rPr>
        <w:t>print(lat_long_array[,,2])</w:t>
      </w:r>
    </w:p>
    <w:p w14:paraId="67FCB24F" w14:textId="3B1954AC" w:rsidR="50D389F6" w:rsidRDefault="50D389F6" w:rsidP="50D389F6">
      <w:pPr>
        <w:rPr>
          <w:sz w:val="28"/>
          <w:szCs w:val="28"/>
        </w:rPr>
      </w:pPr>
      <w:r w:rsidRPr="50D389F6">
        <w:rPr>
          <w:sz w:val="28"/>
          <w:szCs w:val="28"/>
        </w:rPr>
        <w:t>print(lat_long_array[3,,2])</w:t>
      </w:r>
    </w:p>
    <w:p w14:paraId="0DBBCE9E" w14:textId="22FFA177" w:rsidR="00B75FBA" w:rsidRDefault="00B75FBA" w:rsidP="00B75FBA">
      <w:r>
        <w:rPr>
          <w:noProof/>
        </w:rPr>
        <w:lastRenderedPageBreak/>
        <w:drawing>
          <wp:inline distT="0" distB="0" distL="0" distR="0" wp14:anchorId="392802E6" wp14:editId="4F9D2C4A">
            <wp:extent cx="5162552" cy="1943053"/>
            <wp:effectExtent l="0" t="0" r="0" b="0"/>
            <wp:docPr id="1730724509" name="Picture 1730724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0724509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2" cy="1943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6BD0E" w14:textId="77777777" w:rsidR="00F4608F" w:rsidRDefault="00F4608F" w:rsidP="00B75FBA"/>
    <w:p w14:paraId="78F24EB3" w14:textId="77777777" w:rsidR="00B75FBA" w:rsidRDefault="00B75FBA" w:rsidP="00CE3DE1">
      <w:pPr>
        <w:pStyle w:val="NoSpacing"/>
        <w:rPr>
          <w:sz w:val="36"/>
          <w:szCs w:val="36"/>
        </w:rPr>
      </w:pPr>
      <w:r>
        <w:t>apply() function:</w:t>
      </w:r>
    </w:p>
    <w:p w14:paraId="0C1F2CE2" w14:textId="4301CFDB" w:rsidR="50D389F6" w:rsidRDefault="50D389F6" w:rsidP="50D389F6">
      <w:pPr>
        <w:rPr>
          <w:sz w:val="28"/>
          <w:szCs w:val="28"/>
        </w:rPr>
      </w:pPr>
      <w:r w:rsidRPr="50D389F6">
        <w:rPr>
          <w:sz w:val="28"/>
          <w:szCs w:val="28"/>
        </w:rPr>
        <w:t>res&lt;-apply(lat_long_array,c(1),sum)</w:t>
      </w:r>
    </w:p>
    <w:p w14:paraId="02C217ED" w14:textId="43E22972" w:rsidR="00B75FBA" w:rsidRDefault="00B75FBA" w:rsidP="00B75FBA">
      <w:r>
        <w:rPr>
          <w:noProof/>
        </w:rPr>
        <w:drawing>
          <wp:inline distT="0" distB="0" distL="0" distR="0" wp14:anchorId="01107F42" wp14:editId="5C521291">
            <wp:extent cx="3667125" cy="771526"/>
            <wp:effectExtent l="0" t="0" r="0" b="0"/>
            <wp:docPr id="1497801361" name="Picture 1497801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7801361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299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771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C8BFA" w14:textId="77777777" w:rsidR="00B75FBA" w:rsidRDefault="00B75FBA" w:rsidP="00B75FBA">
      <w:pPr>
        <w:rPr>
          <w:sz w:val="28"/>
          <w:szCs w:val="28"/>
        </w:rPr>
      </w:pPr>
      <w:r w:rsidRPr="50D389F6">
        <w:rPr>
          <w:sz w:val="28"/>
          <w:szCs w:val="28"/>
        </w:rPr>
        <w:t>In the above code, we are calculating the sum of rows of both matrices in the array.</w:t>
      </w:r>
    </w:p>
    <w:p w14:paraId="5AEE7B90" w14:textId="77777777" w:rsidR="00B75FBA" w:rsidRDefault="00B75FBA" w:rsidP="00B75FBA">
      <w:pPr>
        <w:rPr>
          <w:sz w:val="28"/>
          <w:szCs w:val="28"/>
        </w:rPr>
      </w:pPr>
    </w:p>
    <w:p w14:paraId="0A0719C9" w14:textId="77777777" w:rsidR="00B75FBA" w:rsidRDefault="00B75FBA" w:rsidP="00B75FBA"/>
    <w:p w14:paraId="4D74D8A9" w14:textId="77777777" w:rsidR="00B75FBA" w:rsidRDefault="00B75FBA" w:rsidP="00B75FBA"/>
    <w:p w14:paraId="16A89E6B" w14:textId="1646AE1E" w:rsidR="00B75FBA" w:rsidRDefault="018E254D" w:rsidP="50D389F6">
      <w:pPr>
        <w:pStyle w:val="Heading2"/>
        <w:rPr>
          <w:sz w:val="40"/>
          <w:szCs w:val="40"/>
        </w:rPr>
      </w:pPr>
      <w:bookmarkStart w:id="40" w:name="_Toc58613389"/>
      <w:bookmarkStart w:id="41" w:name="_Toc58694892"/>
      <w:r w:rsidRPr="50D389F6">
        <w:rPr>
          <w:sz w:val="40"/>
          <w:szCs w:val="40"/>
        </w:rPr>
        <w:t>Factors</w:t>
      </w:r>
      <w:bookmarkEnd w:id="40"/>
      <w:bookmarkEnd w:id="41"/>
    </w:p>
    <w:p w14:paraId="6BFA522C" w14:textId="20A40FAA" w:rsidR="018E254D" w:rsidRDefault="018E254D" w:rsidP="018E254D">
      <w:pPr>
        <w:rPr>
          <w:sz w:val="28"/>
          <w:szCs w:val="28"/>
        </w:rPr>
      </w:pPr>
      <w:r w:rsidRPr="018E254D">
        <w:rPr>
          <w:sz w:val="28"/>
          <w:szCs w:val="28"/>
        </w:rPr>
        <w:t>Factors are data objects that are used in order to categorize and store data as levels.</w:t>
      </w:r>
    </w:p>
    <w:p w14:paraId="03B4087E" w14:textId="603C04AB" w:rsidR="50D389F6" w:rsidRDefault="50D389F6" w:rsidP="50D389F6">
      <w:r w:rsidRPr="50D389F6">
        <w:t>countrynames&lt;-data$country_name</w:t>
      </w:r>
    </w:p>
    <w:p w14:paraId="2A1F460A" w14:textId="0D1D5D90" w:rsidR="50D389F6" w:rsidRDefault="50D389F6" w:rsidP="50D389F6">
      <w:r w:rsidRPr="50D389F6">
        <w:t>is.factor(countrynames)</w:t>
      </w:r>
    </w:p>
    <w:p w14:paraId="7627E746" w14:textId="27447FB9" w:rsidR="50D389F6" w:rsidRDefault="50D389F6" w:rsidP="50D389F6">
      <w:r w:rsidRPr="50D389F6">
        <w:t>countrynames&lt;-factor(countrynames)</w:t>
      </w:r>
    </w:p>
    <w:p w14:paraId="0CA4CC8E" w14:textId="15FF8A33" w:rsidR="50D389F6" w:rsidRDefault="50D389F6" w:rsidP="50D389F6">
      <w:r w:rsidRPr="50D389F6">
        <w:t>is.factor(countrynames)</w:t>
      </w:r>
    </w:p>
    <w:p w14:paraId="312ACE9F" w14:textId="00FF2F93" w:rsidR="50D389F6" w:rsidRDefault="50D389F6" w:rsidP="50D389F6">
      <w:r w:rsidRPr="50D389F6">
        <w:t>nlevels(countrynames)</w:t>
      </w:r>
    </w:p>
    <w:p w14:paraId="02962150" w14:textId="5E6C1E8D" w:rsidR="50D389F6" w:rsidRDefault="50D389F6" w:rsidP="50D389F6">
      <w:r w:rsidRPr="50D389F6">
        <w:t>typeoflandslide&lt;-factor(data$landslide_type)</w:t>
      </w:r>
    </w:p>
    <w:p w14:paraId="1053F8B9" w14:textId="5287AB3F" w:rsidR="50D389F6" w:rsidRDefault="50D389F6" w:rsidP="50D389F6">
      <w:r w:rsidRPr="50D389F6">
        <w:t>#The types of landslides are:</w:t>
      </w:r>
    </w:p>
    <w:p w14:paraId="3ECA3839" w14:textId="5800C1AA" w:rsidR="50D389F6" w:rsidRDefault="50D389F6" w:rsidP="50D389F6">
      <w:r w:rsidRPr="50D389F6">
        <w:t>levels(typeoflandslide)</w:t>
      </w:r>
    </w:p>
    <w:p w14:paraId="6AB7E926" w14:textId="1571D86B" w:rsidR="50D389F6" w:rsidRDefault="50D389F6" w:rsidP="50D389F6">
      <w:r w:rsidRPr="50D389F6">
        <w:t>#No.of types of landslides are:</w:t>
      </w:r>
    </w:p>
    <w:p w14:paraId="48DAB9DA" w14:textId="024F954F" w:rsidR="50D389F6" w:rsidRDefault="50D389F6" w:rsidP="50D389F6">
      <w:r w:rsidRPr="50D389F6">
        <w:t>nlevels(typeoflandslide)</w:t>
      </w:r>
    </w:p>
    <w:p w14:paraId="4B65A759" w14:textId="5D49BCAE" w:rsidR="50D389F6" w:rsidRDefault="50D389F6" w:rsidP="50D389F6">
      <w:pPr>
        <w:rPr>
          <w:sz w:val="22"/>
          <w:szCs w:val="22"/>
        </w:rPr>
      </w:pPr>
    </w:p>
    <w:p w14:paraId="62F7F0EE" w14:textId="565CE4BC" w:rsidR="00B75FBA" w:rsidRDefault="00B75FBA" w:rsidP="00B75FBA">
      <w:r>
        <w:rPr>
          <w:noProof/>
        </w:rPr>
        <w:drawing>
          <wp:inline distT="0" distB="0" distL="0" distR="0" wp14:anchorId="658BA655" wp14:editId="1ACED7DF">
            <wp:extent cx="5953548" cy="1842602"/>
            <wp:effectExtent l="0" t="0" r="0" b="0"/>
            <wp:docPr id="280400098" name="Picture 280400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0400098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33" r="1263" b="3225"/>
                    <a:stretch>
                      <a:fillRect/>
                    </a:stretch>
                  </pic:blipFill>
                  <pic:spPr>
                    <a:xfrm>
                      <a:off x="0" y="0"/>
                      <a:ext cx="5953548" cy="1842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8FDB7" w14:textId="2C326116" w:rsidR="018E254D" w:rsidRDefault="018E254D">
      <w:r>
        <w:rPr>
          <w:noProof/>
        </w:rPr>
        <w:lastRenderedPageBreak/>
        <w:drawing>
          <wp:inline distT="0" distB="0" distL="0" distR="0" wp14:anchorId="277139C6" wp14:editId="0D0DD904">
            <wp:extent cx="4667248" cy="868796"/>
            <wp:effectExtent l="0" t="0" r="0" b="0"/>
            <wp:docPr id="1944827088" name="Picture 19448270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4827088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248" cy="868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720BB" w14:textId="38415981" w:rsidR="018E254D" w:rsidRDefault="018E254D" w:rsidP="018E254D">
      <w:pPr>
        <w:rPr>
          <w:sz w:val="36"/>
          <w:szCs w:val="36"/>
          <w:u w:val="single"/>
        </w:rPr>
      </w:pPr>
    </w:p>
    <w:p w14:paraId="73D86A40" w14:textId="521E9A63" w:rsidR="018E254D" w:rsidRDefault="018E254D" w:rsidP="00CE3DE1">
      <w:pPr>
        <w:pStyle w:val="NoSpacing"/>
        <w:rPr>
          <w:sz w:val="36"/>
          <w:szCs w:val="36"/>
        </w:rPr>
      </w:pPr>
      <w:r>
        <w:t>Accessing components:</w:t>
      </w:r>
    </w:p>
    <w:p w14:paraId="28DFB322" w14:textId="3BD89DEA" w:rsidR="018E254D" w:rsidRDefault="018E254D" w:rsidP="018E254D">
      <w:r>
        <w:rPr>
          <w:noProof/>
        </w:rPr>
        <w:drawing>
          <wp:inline distT="0" distB="0" distL="0" distR="0" wp14:anchorId="103CDE6F" wp14:editId="34485484">
            <wp:extent cx="6059331" cy="945301"/>
            <wp:effectExtent l="0" t="0" r="0" b="0"/>
            <wp:docPr id="144582033" name="Picture 144582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582033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03"/>
                    <a:stretch>
                      <a:fillRect/>
                    </a:stretch>
                  </pic:blipFill>
                  <pic:spPr>
                    <a:xfrm>
                      <a:off x="0" y="0"/>
                      <a:ext cx="6059331" cy="94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15F4D" w14:textId="77777777" w:rsidR="00B75FBA" w:rsidRDefault="00B75FBA" w:rsidP="00B75FBA">
      <w:pPr>
        <w:rPr>
          <w:sz w:val="28"/>
          <w:szCs w:val="28"/>
        </w:rPr>
      </w:pPr>
    </w:p>
    <w:p w14:paraId="6091C77D" w14:textId="77777777" w:rsidR="00B75FBA" w:rsidRDefault="00B75FBA" w:rsidP="00B75FBA">
      <w:pPr>
        <w:rPr>
          <w:sz w:val="28"/>
          <w:szCs w:val="28"/>
        </w:rPr>
      </w:pPr>
    </w:p>
    <w:p w14:paraId="539F014B" w14:textId="77777777" w:rsidR="00B75FBA" w:rsidRDefault="00B75FBA" w:rsidP="00B75FBA">
      <w:pPr>
        <w:rPr>
          <w:sz w:val="28"/>
          <w:szCs w:val="28"/>
        </w:rPr>
      </w:pPr>
    </w:p>
    <w:p w14:paraId="78FC2EDE" w14:textId="7029C726" w:rsidR="00B75FBA" w:rsidRDefault="00F4608F" w:rsidP="00B75FBA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502E48E8" w14:textId="4B98FD1D" w:rsidR="00B75FBA" w:rsidRDefault="00B75FBA" w:rsidP="00F4608F">
      <w:pPr>
        <w:pStyle w:val="Title"/>
      </w:pPr>
      <w:bookmarkStart w:id="42" w:name="_Toc58613390"/>
      <w:bookmarkStart w:id="43" w:name="_Toc58694893"/>
      <w:r>
        <w:lastRenderedPageBreak/>
        <w:t>CHAPTER-3</w:t>
      </w:r>
      <w:bookmarkEnd w:id="42"/>
      <w:bookmarkEnd w:id="43"/>
    </w:p>
    <w:p w14:paraId="1AAFC646" w14:textId="77777777" w:rsidR="00B75FBA" w:rsidRDefault="00B75FBA" w:rsidP="00B75FBA">
      <w:pPr>
        <w:tabs>
          <w:tab w:val="left" w:pos="540"/>
        </w:tabs>
        <w:ind w:left="182"/>
        <w:rPr>
          <w:b/>
          <w:bCs/>
          <w:sz w:val="36"/>
          <w:szCs w:val="36"/>
        </w:rPr>
      </w:pPr>
    </w:p>
    <w:p w14:paraId="645624AC" w14:textId="3E16111C" w:rsidR="00B75FBA" w:rsidRPr="00F4608F" w:rsidRDefault="00B75FBA" w:rsidP="50D389F6">
      <w:pPr>
        <w:pStyle w:val="Heading1"/>
        <w:rPr>
          <w:sz w:val="40"/>
          <w:szCs w:val="40"/>
        </w:rPr>
      </w:pPr>
      <w:bookmarkStart w:id="44" w:name="_Toc58613391"/>
      <w:bookmarkStart w:id="45" w:name="_Toc58694894"/>
      <w:r w:rsidRPr="50D389F6">
        <w:rPr>
          <w:sz w:val="40"/>
          <w:szCs w:val="40"/>
        </w:rPr>
        <w:t>Operations on Dates</w:t>
      </w:r>
      <w:bookmarkEnd w:id="44"/>
      <w:bookmarkEnd w:id="45"/>
    </w:p>
    <w:p w14:paraId="57C9D1FE" w14:textId="77777777" w:rsidR="00B75FBA" w:rsidRDefault="00B75FBA" w:rsidP="00B75FBA">
      <w:pPr>
        <w:rPr>
          <w:b/>
          <w:bCs/>
          <w:sz w:val="36"/>
          <w:szCs w:val="36"/>
        </w:rPr>
      </w:pPr>
    </w:p>
    <w:p w14:paraId="7489F29C" w14:textId="77777777" w:rsidR="00B75FBA" w:rsidRPr="003B7679" w:rsidRDefault="00B75FBA" w:rsidP="50D389F6">
      <w:pPr>
        <w:pStyle w:val="Heading2"/>
        <w:rPr>
          <w:sz w:val="32"/>
          <w:szCs w:val="32"/>
          <w:u w:val="single"/>
        </w:rPr>
      </w:pPr>
      <w:bookmarkStart w:id="46" w:name="_Toc58613392"/>
      <w:bookmarkStart w:id="47" w:name="_Toc58694895"/>
      <w:r w:rsidRPr="50D389F6">
        <w:rPr>
          <w:sz w:val="32"/>
          <w:szCs w:val="32"/>
          <w:u w:val="single"/>
        </w:rPr>
        <w:t>Reading the date column from the excel file and converting character to date:</w:t>
      </w:r>
      <w:bookmarkEnd w:id="46"/>
      <w:bookmarkEnd w:id="47"/>
    </w:p>
    <w:p w14:paraId="6CFDD05C" w14:textId="249F754E" w:rsidR="50D389F6" w:rsidRDefault="50D389F6" w:rsidP="50D389F6">
      <w:pPr>
        <w:rPr>
          <w:sz w:val="20"/>
          <w:szCs w:val="20"/>
        </w:rPr>
      </w:pPr>
      <w:r w:rsidRPr="50D389F6">
        <w:rPr>
          <w:sz w:val="20"/>
          <w:szCs w:val="20"/>
        </w:rPr>
        <w:t>dframe&lt;-read.csv("C:\\Users\\Haritha_M\\Desktop\\SEM3\\R\\PROJECT\\LANDSLIDES.csv")</w:t>
      </w:r>
    </w:p>
    <w:p w14:paraId="6DDD7EDE" w14:textId="761EA3AF" w:rsidR="50D389F6" w:rsidRDefault="50D389F6" w:rsidP="50D389F6">
      <w:pPr>
        <w:rPr>
          <w:sz w:val="22"/>
          <w:szCs w:val="22"/>
        </w:rPr>
      </w:pPr>
      <w:r w:rsidRPr="50D389F6">
        <w:rPr>
          <w:sz w:val="22"/>
          <w:szCs w:val="22"/>
        </w:rPr>
        <w:t>typeof(dframe$date)</w:t>
      </w:r>
    </w:p>
    <w:p w14:paraId="1018B790" w14:textId="3E3B710B" w:rsidR="50D389F6" w:rsidRDefault="50D389F6" w:rsidP="50D389F6">
      <w:pPr>
        <w:rPr>
          <w:sz w:val="22"/>
          <w:szCs w:val="22"/>
        </w:rPr>
      </w:pPr>
      <w:r w:rsidRPr="50D389F6">
        <w:rPr>
          <w:sz w:val="22"/>
          <w:szCs w:val="22"/>
        </w:rPr>
        <w:t>#to be converted to date</w:t>
      </w:r>
    </w:p>
    <w:p w14:paraId="3927FA3A" w14:textId="134BCE21" w:rsidR="50D389F6" w:rsidRDefault="50D389F6" w:rsidP="50D389F6">
      <w:pPr>
        <w:rPr>
          <w:sz w:val="22"/>
          <w:szCs w:val="22"/>
        </w:rPr>
      </w:pPr>
      <w:r w:rsidRPr="50D389F6">
        <w:rPr>
          <w:sz w:val="22"/>
          <w:szCs w:val="22"/>
        </w:rPr>
        <w:t>dates&lt;-as.Date(dframe$date,"%d-%m-%Y")</w:t>
      </w:r>
    </w:p>
    <w:p w14:paraId="1F4FA5D6" w14:textId="10BFEA50" w:rsidR="50D389F6" w:rsidRDefault="50D389F6" w:rsidP="50D389F6">
      <w:pPr>
        <w:rPr>
          <w:sz w:val="22"/>
          <w:szCs w:val="22"/>
        </w:rPr>
      </w:pPr>
      <w:r w:rsidRPr="50D389F6">
        <w:rPr>
          <w:sz w:val="22"/>
          <w:szCs w:val="22"/>
        </w:rPr>
        <w:t>typeof(dates)</w:t>
      </w:r>
    </w:p>
    <w:p w14:paraId="6C30D5B3" w14:textId="7FCF2A24" w:rsidR="50D389F6" w:rsidRDefault="50D389F6" w:rsidP="50D389F6">
      <w:pPr>
        <w:rPr>
          <w:sz w:val="22"/>
          <w:szCs w:val="22"/>
        </w:rPr>
      </w:pPr>
      <w:r w:rsidRPr="50D389F6">
        <w:rPr>
          <w:sz w:val="22"/>
          <w:szCs w:val="22"/>
        </w:rPr>
        <w:t>#dates are stored as double in R</w:t>
      </w:r>
    </w:p>
    <w:p w14:paraId="1B18F8A0" w14:textId="360C77C0" w:rsidR="50D389F6" w:rsidRDefault="50D389F6" w:rsidP="50D389F6">
      <w:pPr>
        <w:rPr>
          <w:sz w:val="22"/>
          <w:szCs w:val="22"/>
        </w:rPr>
      </w:pPr>
      <w:r w:rsidRPr="50D389F6">
        <w:rPr>
          <w:sz w:val="22"/>
          <w:szCs w:val="22"/>
        </w:rPr>
        <w:t>class(dates)</w:t>
      </w:r>
    </w:p>
    <w:p w14:paraId="5A8C4FF5" w14:textId="77777777" w:rsidR="00B75FBA" w:rsidRDefault="00B75FBA" w:rsidP="00B75FBA">
      <w:pPr>
        <w:rPr>
          <w:b/>
          <w:sz w:val="28"/>
          <w:szCs w:val="28"/>
          <w:u w:val="single"/>
        </w:rPr>
      </w:pPr>
      <w:r w:rsidRPr="003B7679">
        <w:rPr>
          <w:b/>
          <w:bCs/>
          <w:noProof/>
          <w:sz w:val="36"/>
          <w:szCs w:val="36"/>
        </w:rPr>
        <w:drawing>
          <wp:inline distT="0" distB="0" distL="0" distR="0" wp14:anchorId="74743BDD" wp14:editId="2A298938">
            <wp:extent cx="6334535" cy="967740"/>
            <wp:effectExtent l="0" t="0" r="9525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t="5344" b="-1"/>
                    <a:stretch/>
                  </pic:blipFill>
                  <pic:spPr bwMode="auto">
                    <a:xfrm>
                      <a:off x="0" y="0"/>
                      <a:ext cx="6346452" cy="9695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73A998" w14:textId="77777777" w:rsidR="00B75FBA" w:rsidRPr="003B7679" w:rsidRDefault="00B75FBA" w:rsidP="50D389F6">
      <w:pPr>
        <w:pStyle w:val="Heading2"/>
        <w:rPr>
          <w:sz w:val="28"/>
          <w:szCs w:val="28"/>
          <w:u w:val="single"/>
        </w:rPr>
      </w:pPr>
      <w:bookmarkStart w:id="48" w:name="_Toc58613393"/>
      <w:bookmarkStart w:id="49" w:name="_Toc58694896"/>
      <w:r w:rsidRPr="50D389F6">
        <w:rPr>
          <w:sz w:val="28"/>
          <w:szCs w:val="28"/>
          <w:u w:val="single"/>
        </w:rPr>
        <w:t>Making dates shorter for demonstrating operations and displaying what day of the week it is on that date:</w:t>
      </w:r>
      <w:bookmarkEnd w:id="48"/>
      <w:bookmarkEnd w:id="49"/>
    </w:p>
    <w:p w14:paraId="46F32E78" w14:textId="2C0E87CC" w:rsidR="50D389F6" w:rsidRDefault="50D389F6" w:rsidP="50D389F6">
      <w:r>
        <w:t>weekdays(dates)</w:t>
      </w:r>
    </w:p>
    <w:p w14:paraId="303DF187" w14:textId="77777777" w:rsidR="00B75FBA" w:rsidRDefault="00B75FBA" w:rsidP="00B75FBA">
      <w:pPr>
        <w:rPr>
          <w:sz w:val="28"/>
          <w:szCs w:val="28"/>
        </w:rPr>
      </w:pPr>
      <w:r w:rsidRPr="003B7679">
        <w:rPr>
          <w:noProof/>
          <w:sz w:val="28"/>
          <w:szCs w:val="28"/>
        </w:rPr>
        <w:drawing>
          <wp:inline distT="0" distB="0" distL="0" distR="0" wp14:anchorId="1681ED9B" wp14:editId="118518FF">
            <wp:extent cx="6751320" cy="868680"/>
            <wp:effectExtent l="0" t="0" r="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l="1" t="13138" r="12298" b="2052"/>
                    <a:stretch/>
                  </pic:blipFill>
                  <pic:spPr bwMode="auto">
                    <a:xfrm>
                      <a:off x="0" y="0"/>
                      <a:ext cx="7202519" cy="9267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C439D9" w14:textId="77777777" w:rsidR="00677764" w:rsidRDefault="00677764" w:rsidP="00B75FBA">
      <w:pPr>
        <w:rPr>
          <w:sz w:val="28"/>
          <w:szCs w:val="28"/>
        </w:rPr>
      </w:pPr>
    </w:p>
    <w:p w14:paraId="5367A28E" w14:textId="77777777" w:rsidR="00B75FBA" w:rsidRDefault="00B75FBA" w:rsidP="50D389F6">
      <w:pPr>
        <w:pStyle w:val="Heading2"/>
        <w:rPr>
          <w:sz w:val="28"/>
          <w:szCs w:val="28"/>
          <w:u w:val="single"/>
        </w:rPr>
      </w:pPr>
      <w:bookmarkStart w:id="50" w:name="_Toc58613394"/>
      <w:bookmarkStart w:id="51" w:name="_Toc58694897"/>
      <w:r w:rsidRPr="50D389F6">
        <w:rPr>
          <w:sz w:val="28"/>
          <w:szCs w:val="28"/>
          <w:u w:val="single"/>
        </w:rPr>
        <w:t>Displaying the month of the dates:</w:t>
      </w:r>
      <w:bookmarkEnd w:id="50"/>
      <w:bookmarkEnd w:id="51"/>
    </w:p>
    <w:p w14:paraId="30CD9175" w14:textId="39A7A614" w:rsidR="50D389F6" w:rsidRDefault="50D389F6" w:rsidP="50D389F6">
      <w:r>
        <w:t>months(dates)</w:t>
      </w:r>
    </w:p>
    <w:p w14:paraId="49D40B9C" w14:textId="77777777" w:rsidR="00B75FBA" w:rsidRDefault="00B75FBA" w:rsidP="00B75FBA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A1C9F44" wp14:editId="64950CFC">
            <wp:extent cx="6050278" cy="815340"/>
            <wp:effectExtent l="0" t="0" r="7620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0278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69367" w14:textId="77777777" w:rsidR="00677764" w:rsidRDefault="00677764" w:rsidP="00B75FBA">
      <w:pPr>
        <w:rPr>
          <w:sz w:val="28"/>
          <w:szCs w:val="28"/>
        </w:rPr>
      </w:pPr>
    </w:p>
    <w:p w14:paraId="66CE3A55" w14:textId="77777777" w:rsidR="00B75FBA" w:rsidRDefault="00B75FBA" w:rsidP="50D389F6">
      <w:pPr>
        <w:pStyle w:val="Heading2"/>
        <w:rPr>
          <w:sz w:val="28"/>
          <w:szCs w:val="28"/>
          <w:u w:val="single"/>
        </w:rPr>
      </w:pPr>
      <w:bookmarkStart w:id="52" w:name="_Toc58613395"/>
      <w:bookmarkStart w:id="53" w:name="_Toc58694898"/>
      <w:r w:rsidRPr="50D389F6">
        <w:rPr>
          <w:sz w:val="28"/>
          <w:szCs w:val="28"/>
          <w:u w:val="single"/>
        </w:rPr>
        <w:t>Displaying which quarter of the year the dates fall in:</w:t>
      </w:r>
      <w:bookmarkEnd w:id="52"/>
      <w:bookmarkEnd w:id="53"/>
    </w:p>
    <w:p w14:paraId="3A40165D" w14:textId="0F86F4E6" w:rsidR="50D389F6" w:rsidRDefault="50D389F6" w:rsidP="50D389F6">
      <w:r>
        <w:t>quarters(dates)</w:t>
      </w:r>
    </w:p>
    <w:p w14:paraId="10A0C6D8" w14:textId="70CC85FD" w:rsidR="00B75FBA" w:rsidRDefault="00B75FBA" w:rsidP="00B75FBA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02E86CC" wp14:editId="2CF3CBC0">
            <wp:extent cx="4648202" cy="845127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2" cy="845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6D009" w14:textId="7A166984" w:rsidR="00B75FBA" w:rsidRPr="009840DB" w:rsidRDefault="00B75FBA" w:rsidP="009840DB">
      <w:pPr>
        <w:pStyle w:val="Title"/>
        <w:rPr>
          <w:sz w:val="28"/>
          <w:szCs w:val="28"/>
        </w:rPr>
      </w:pPr>
      <w:bookmarkStart w:id="54" w:name="_Toc58613396"/>
      <w:bookmarkStart w:id="55" w:name="_Toc58694899"/>
      <w:r>
        <w:lastRenderedPageBreak/>
        <w:t>CHAPTER-4</w:t>
      </w:r>
      <w:bookmarkEnd w:id="54"/>
      <w:bookmarkEnd w:id="55"/>
    </w:p>
    <w:p w14:paraId="725365B4" w14:textId="2F7C18BC" w:rsidR="00B75FBA" w:rsidRDefault="00B75FBA" w:rsidP="50D389F6">
      <w:pPr>
        <w:pStyle w:val="Heading1"/>
        <w:rPr>
          <w:sz w:val="40"/>
          <w:szCs w:val="40"/>
        </w:rPr>
      </w:pPr>
      <w:bookmarkStart w:id="56" w:name="_Toc58613397"/>
      <w:bookmarkStart w:id="57" w:name="_Toc58694900"/>
      <w:r w:rsidRPr="50D389F6">
        <w:rPr>
          <w:sz w:val="40"/>
          <w:szCs w:val="40"/>
        </w:rPr>
        <w:t>Conditional statements on Vector, data frame, array, matrix</w:t>
      </w:r>
      <w:bookmarkEnd w:id="56"/>
      <w:bookmarkEnd w:id="57"/>
    </w:p>
    <w:p w14:paraId="7E7D22F9" w14:textId="6FA5ABD0" w:rsidR="00B75FBA" w:rsidRDefault="00B75FBA" w:rsidP="018E254D">
      <w:pPr>
        <w:rPr>
          <w:b/>
          <w:bCs/>
          <w:sz w:val="36"/>
          <w:szCs w:val="36"/>
        </w:rPr>
      </w:pPr>
    </w:p>
    <w:p w14:paraId="5CFA6079" w14:textId="101BB696" w:rsidR="00B75FBA" w:rsidRDefault="018E254D" w:rsidP="018E254D">
      <w:pPr>
        <w:rPr>
          <w:sz w:val="28"/>
          <w:szCs w:val="28"/>
        </w:rPr>
      </w:pPr>
      <w:r w:rsidRPr="50D389F6">
        <w:rPr>
          <w:sz w:val="28"/>
          <w:szCs w:val="28"/>
        </w:rPr>
        <w:t>Decision making is an important part of programming. This can be achieved in R programming using the conditional if...else statement.</w:t>
      </w:r>
    </w:p>
    <w:p w14:paraId="53884AE4" w14:textId="4105435A" w:rsidR="0EE12509" w:rsidRPr="009840DB" w:rsidRDefault="00B75FBA" w:rsidP="00CE3DE1">
      <w:pPr>
        <w:pStyle w:val="NoSpacing"/>
      </w:pPr>
      <w:r>
        <w:br/>
      </w:r>
      <w:r w:rsidR="0EE12509" w:rsidRPr="50D389F6">
        <w:t>Syntax of ifelse() function:</w:t>
      </w:r>
    </w:p>
    <w:p w14:paraId="11B079D5" w14:textId="44A80929" w:rsidR="018E254D" w:rsidRDefault="0EE12509" w:rsidP="0EE12509">
      <w:pPr>
        <w:rPr>
          <w:sz w:val="28"/>
          <w:szCs w:val="28"/>
        </w:rPr>
      </w:pPr>
      <w:r w:rsidRPr="50D389F6">
        <w:rPr>
          <w:sz w:val="28"/>
          <w:szCs w:val="28"/>
        </w:rPr>
        <w:t>ifelse(test_expression, x, y)</w:t>
      </w:r>
    </w:p>
    <w:p w14:paraId="712684AF" w14:textId="46E78FFE" w:rsidR="00B75FBA" w:rsidRDefault="00B75FBA" w:rsidP="50D389F6">
      <w:pPr>
        <w:pStyle w:val="Heading2"/>
        <w:rPr>
          <w:sz w:val="36"/>
          <w:szCs w:val="36"/>
          <w:u w:val="single"/>
        </w:rPr>
      </w:pPr>
      <w:bookmarkStart w:id="58" w:name="_Toc58613398"/>
      <w:bookmarkStart w:id="59" w:name="_Toc58694901"/>
      <w:r w:rsidRPr="50D389F6">
        <w:rPr>
          <w:sz w:val="36"/>
          <w:szCs w:val="36"/>
          <w:u w:val="single"/>
        </w:rPr>
        <w:t>Conditional statement on a vector:</w:t>
      </w:r>
      <w:bookmarkEnd w:id="58"/>
      <w:bookmarkEnd w:id="59"/>
    </w:p>
    <w:p w14:paraId="7E9286EE" w14:textId="2F368141" w:rsidR="50D389F6" w:rsidRDefault="50D389F6" w:rsidP="50D389F6">
      <w:r w:rsidRPr="50D389F6">
        <w:t>population_level&lt;-ifelse(population_vector&lt;10000,"low","high")</w:t>
      </w:r>
    </w:p>
    <w:p w14:paraId="751B36D0" w14:textId="662B0157" w:rsidR="50D389F6" w:rsidRDefault="50D389F6" w:rsidP="50D389F6">
      <w:r w:rsidRPr="50D389F6">
        <w:t>distance_level&lt;-list(ifelse(distance_vector&lt;10,"less","large"))</w:t>
      </w:r>
    </w:p>
    <w:p w14:paraId="74CDC819" w14:textId="0DB5D5E2" w:rsidR="00B75FBA" w:rsidRDefault="00B75FBA" w:rsidP="00B75FBA">
      <w:r>
        <w:rPr>
          <w:noProof/>
        </w:rPr>
        <w:drawing>
          <wp:inline distT="0" distB="0" distL="0" distR="0" wp14:anchorId="4399244B" wp14:editId="47752B9B">
            <wp:extent cx="5267324" cy="447681"/>
            <wp:effectExtent l="0" t="0" r="0" b="0"/>
            <wp:docPr id="429095921" name="Picture 429095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9095921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338"/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447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EE4BB" w14:textId="5EF7BEBE" w:rsidR="00B75FBA" w:rsidRDefault="00B75FBA" w:rsidP="018E254D">
      <w:r>
        <w:rPr>
          <w:noProof/>
        </w:rPr>
        <w:drawing>
          <wp:inline distT="0" distB="0" distL="0" distR="0" wp14:anchorId="53F0FDBE" wp14:editId="30FB50BF">
            <wp:extent cx="5267324" cy="2561867"/>
            <wp:effectExtent l="0" t="0" r="0" b="0"/>
            <wp:docPr id="692815753" name="Picture 692815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2815753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42"/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2561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9B6D8" w14:textId="601AFECE" w:rsidR="00B75FBA" w:rsidRDefault="018E254D" w:rsidP="50D389F6">
      <w:pPr>
        <w:pStyle w:val="Heading2"/>
        <w:rPr>
          <w:sz w:val="36"/>
          <w:szCs w:val="36"/>
          <w:u w:val="single"/>
        </w:rPr>
      </w:pPr>
      <w:bookmarkStart w:id="60" w:name="_Toc58613399"/>
      <w:bookmarkStart w:id="61" w:name="_Toc58694902"/>
      <w:r w:rsidRPr="50D389F6">
        <w:rPr>
          <w:sz w:val="36"/>
          <w:szCs w:val="36"/>
          <w:u w:val="single"/>
        </w:rPr>
        <w:t>Conditional statement on data frames:</w:t>
      </w:r>
      <w:bookmarkEnd w:id="60"/>
      <w:bookmarkEnd w:id="61"/>
    </w:p>
    <w:p w14:paraId="7AC9E61D" w14:textId="3B86EF9D" w:rsidR="50D389F6" w:rsidRDefault="50D389F6" w:rsidP="50D389F6">
      <w:r>
        <w:t>data$populationlevel&lt;-ifelse(population_vector&lt;10000,"low","high")</w:t>
      </w:r>
    </w:p>
    <w:p w14:paraId="588D18FD" w14:textId="3B86EF9D" w:rsidR="50D389F6" w:rsidRDefault="50D389F6" w:rsidP="50D389F6">
      <w:r>
        <w:t>head(data$populationlevel)</w:t>
      </w:r>
    </w:p>
    <w:p w14:paraId="4451B0DD" w14:textId="3B86EF9D" w:rsidR="50D389F6" w:rsidRDefault="50D389F6" w:rsidP="50D389F6">
      <w:r>
        <w:t>data$distancelevel&lt;-ifelse(distance_vector&lt;10,"low","high")</w:t>
      </w:r>
    </w:p>
    <w:p w14:paraId="563756EA" w14:textId="0D2F94A6" w:rsidR="50D389F6" w:rsidRDefault="50D389F6" w:rsidP="50D389F6">
      <w:r>
        <w:t>head(data$distancelevel)</w:t>
      </w:r>
    </w:p>
    <w:p w14:paraId="6971F2F3" w14:textId="5B6DF86F" w:rsidR="00B75FBA" w:rsidRDefault="00B75FBA" w:rsidP="00B75FBA">
      <w:r>
        <w:rPr>
          <w:noProof/>
        </w:rPr>
        <w:drawing>
          <wp:inline distT="0" distB="0" distL="0" distR="0" wp14:anchorId="2A2380AB" wp14:editId="16DB6446">
            <wp:extent cx="5572642" cy="1264155"/>
            <wp:effectExtent l="0" t="0" r="0" b="0"/>
            <wp:docPr id="600823335" name="Picture 600823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0823335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82"/>
                    <a:stretch>
                      <a:fillRect/>
                    </a:stretch>
                  </pic:blipFill>
                  <pic:spPr>
                    <a:xfrm>
                      <a:off x="0" y="0"/>
                      <a:ext cx="5572642" cy="12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B46ED" w14:textId="22D9DA8E" w:rsidR="00B75FBA" w:rsidRDefault="018E254D" w:rsidP="50D389F6">
      <w:pPr>
        <w:pStyle w:val="Heading2"/>
        <w:rPr>
          <w:sz w:val="40"/>
          <w:szCs w:val="40"/>
          <w:u w:val="single"/>
        </w:rPr>
      </w:pPr>
      <w:bookmarkStart w:id="62" w:name="_Toc58613400"/>
      <w:bookmarkStart w:id="63" w:name="_Toc58694903"/>
      <w:r w:rsidRPr="50D389F6">
        <w:rPr>
          <w:sz w:val="40"/>
          <w:szCs w:val="40"/>
          <w:u w:val="single"/>
        </w:rPr>
        <w:lastRenderedPageBreak/>
        <w:t>Conditional statement on an array :</w:t>
      </w:r>
      <w:bookmarkEnd w:id="62"/>
      <w:bookmarkEnd w:id="63"/>
    </w:p>
    <w:p w14:paraId="640E5DBB" w14:textId="72920106" w:rsidR="018E254D" w:rsidRDefault="018E254D" w:rsidP="018E254D">
      <w:pPr>
        <w:rPr>
          <w:sz w:val="28"/>
          <w:szCs w:val="28"/>
        </w:rPr>
      </w:pPr>
      <w:r w:rsidRPr="50D389F6">
        <w:rPr>
          <w:sz w:val="28"/>
          <w:szCs w:val="28"/>
        </w:rPr>
        <w:t xml:space="preserve">In the below code segment, </w:t>
      </w:r>
      <w:r w:rsidR="50D389F6" w:rsidRPr="50D389F6">
        <w:rPr>
          <w:sz w:val="28"/>
          <w:szCs w:val="28"/>
        </w:rPr>
        <w:t>values</w:t>
      </w:r>
      <w:r w:rsidRPr="50D389F6">
        <w:rPr>
          <w:sz w:val="28"/>
          <w:szCs w:val="28"/>
        </w:rPr>
        <w:t>&lt;0 are replaced by 0, else replaced by 1.</w:t>
      </w:r>
    </w:p>
    <w:p w14:paraId="769B7B24" w14:textId="34F639E5" w:rsidR="50D389F6" w:rsidRDefault="50D389F6" w:rsidP="50D389F6">
      <w:r w:rsidRPr="50D389F6">
        <w:t>lat_lon_array_sign&lt;-ifelse(lat_long_array&gt;0,1,0)</w:t>
      </w:r>
    </w:p>
    <w:p w14:paraId="179C1152" w14:textId="197F83AF" w:rsidR="50D389F6" w:rsidRDefault="50D389F6" w:rsidP="50D389F6">
      <w:r w:rsidRPr="50D389F6">
        <w:t>lat_lon_array_sign</w:t>
      </w:r>
    </w:p>
    <w:p w14:paraId="2229793A" w14:textId="1A250270" w:rsidR="50D389F6" w:rsidRDefault="50D389F6" w:rsidP="50D389F6"/>
    <w:p w14:paraId="1E0B631B" w14:textId="116A0A51" w:rsidR="018E254D" w:rsidRDefault="018E254D" w:rsidP="018E254D">
      <w:r>
        <w:rPr>
          <w:noProof/>
        </w:rPr>
        <w:drawing>
          <wp:inline distT="0" distB="0" distL="0" distR="0" wp14:anchorId="2BA556AA" wp14:editId="46E10877">
            <wp:extent cx="4160441" cy="3349114"/>
            <wp:effectExtent l="0" t="0" r="0" b="0"/>
            <wp:docPr id="2037627533" name="Picture 2037627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37627533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2" r="16411" b="6561"/>
                    <a:stretch>
                      <a:fillRect/>
                    </a:stretch>
                  </pic:blipFill>
                  <pic:spPr>
                    <a:xfrm>
                      <a:off x="0" y="0"/>
                      <a:ext cx="4160441" cy="3349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CFB38" w14:textId="2FE78124" w:rsidR="00B75FBA" w:rsidRDefault="00B75FBA" w:rsidP="00B75FBA"/>
    <w:p w14:paraId="6CD414F8" w14:textId="77777777" w:rsidR="00CE3DE1" w:rsidRDefault="00B75FBA" w:rsidP="50D389F6">
      <w:pPr>
        <w:pStyle w:val="Heading2"/>
        <w:rPr>
          <w:sz w:val="36"/>
          <w:szCs w:val="36"/>
          <w:u w:val="single"/>
        </w:rPr>
      </w:pPr>
      <w:bookmarkStart w:id="64" w:name="_Toc58613401"/>
      <w:bookmarkStart w:id="65" w:name="_Toc58694904"/>
      <w:r w:rsidRPr="50D389F6">
        <w:rPr>
          <w:sz w:val="36"/>
          <w:szCs w:val="36"/>
          <w:u w:val="single"/>
        </w:rPr>
        <w:t>Conditional statement on a matrix</w:t>
      </w:r>
      <w:bookmarkEnd w:id="64"/>
      <w:bookmarkEnd w:id="65"/>
      <w:r w:rsidRPr="50D389F6">
        <w:rPr>
          <w:sz w:val="36"/>
          <w:szCs w:val="36"/>
          <w:u w:val="single"/>
        </w:rPr>
        <w:t xml:space="preserve"> </w:t>
      </w:r>
    </w:p>
    <w:p w14:paraId="62AE5667" w14:textId="518840AE" w:rsidR="00B75FBA" w:rsidRDefault="00B75FBA" w:rsidP="00CE3DE1">
      <w:r w:rsidRPr="50D389F6">
        <w:t>(if value is divisible by 3, it gets replaced by 0)</w:t>
      </w:r>
    </w:p>
    <w:p w14:paraId="7326306B" w14:textId="77777777" w:rsidR="00CE3DE1" w:rsidRDefault="00CE3DE1" w:rsidP="00CE3DE1"/>
    <w:p w14:paraId="1367A4CF" w14:textId="4C05C1FF" w:rsidR="00B75FBA" w:rsidRDefault="50D389F6" w:rsidP="00CE3DE1">
      <w:r w:rsidRPr="50D389F6">
        <w:t>id_matrix</w:t>
      </w:r>
    </w:p>
    <w:p w14:paraId="07389F4E" w14:textId="582F80BF" w:rsidR="00B75FBA" w:rsidRDefault="50D389F6" w:rsidP="00CE3DE1">
      <w:r w:rsidRPr="50D389F6">
        <w:t>condmatrix&lt;-ifelse(id_matrix%%3==0,0,id_matrix)</w:t>
      </w:r>
    </w:p>
    <w:p w14:paraId="55359D0F" w14:textId="47AB04B6" w:rsidR="00B75FBA" w:rsidRDefault="50D389F6" w:rsidP="00CE3DE1">
      <w:r w:rsidRPr="50D389F6">
        <w:t>condmatrix</w:t>
      </w:r>
    </w:p>
    <w:p w14:paraId="04D73B05" w14:textId="6FB2F2A4" w:rsidR="00B75FBA" w:rsidRPr="003B7679" w:rsidRDefault="00B75FBA" w:rsidP="018E254D">
      <w:r>
        <w:rPr>
          <w:noProof/>
        </w:rPr>
        <w:drawing>
          <wp:inline distT="0" distB="0" distL="0" distR="0" wp14:anchorId="52C39485" wp14:editId="0E64727B">
            <wp:extent cx="5095878" cy="2029331"/>
            <wp:effectExtent l="0" t="0" r="0" b="0"/>
            <wp:docPr id="597706991" name="Picture 597706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7706991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878" cy="2029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C8244" w14:textId="03BB35CB" w:rsidR="00A160DD" w:rsidRDefault="00A160DD" w:rsidP="00AB01FA">
      <w:pPr>
        <w:rPr>
          <w:b/>
        </w:rPr>
      </w:pPr>
    </w:p>
    <w:p w14:paraId="400B4F71" w14:textId="0CF37058" w:rsidR="00AB01FA" w:rsidRDefault="00AB01FA" w:rsidP="00AB01FA">
      <w:pPr>
        <w:rPr>
          <w:b/>
        </w:rPr>
      </w:pPr>
    </w:p>
    <w:p w14:paraId="57F22841" w14:textId="7335438C" w:rsidR="00AB01FA" w:rsidRPr="001C4D77" w:rsidRDefault="001C4D77" w:rsidP="001C4D77">
      <w:pPr>
        <w:pStyle w:val="Title"/>
        <w:rPr>
          <w:sz w:val="24"/>
          <w:szCs w:val="24"/>
        </w:rPr>
      </w:pPr>
      <w:r>
        <w:br w:type="page"/>
      </w:r>
      <w:bookmarkStart w:id="66" w:name="_Toc58613402"/>
      <w:bookmarkStart w:id="67" w:name="_Toc58694905"/>
      <w:r w:rsidR="418C4F16" w:rsidRPr="418C4F16">
        <w:lastRenderedPageBreak/>
        <w:t>CHAPTER 5</w:t>
      </w:r>
      <w:bookmarkEnd w:id="66"/>
      <w:bookmarkEnd w:id="67"/>
    </w:p>
    <w:p w14:paraId="7B4A48EC" w14:textId="19EA8B18" w:rsidR="418C4F16" w:rsidRDefault="418C4F16" w:rsidP="418C4F16">
      <w:pPr>
        <w:rPr>
          <w:b/>
          <w:bCs/>
          <w:sz w:val="36"/>
          <w:szCs w:val="36"/>
        </w:rPr>
      </w:pPr>
    </w:p>
    <w:p w14:paraId="55E6C679" w14:textId="7710CCD3" w:rsidR="00315D34" w:rsidRDefault="00315D34" w:rsidP="00315D34">
      <w:pPr>
        <w:pStyle w:val="Heading1"/>
      </w:pPr>
      <w:bookmarkStart w:id="68" w:name="_Toc58613403"/>
      <w:bookmarkStart w:id="69" w:name="_Toc58694906"/>
      <w:r>
        <w:t>Loops</w:t>
      </w:r>
      <w:bookmarkEnd w:id="68"/>
      <w:bookmarkEnd w:id="69"/>
    </w:p>
    <w:p w14:paraId="5A8E9F0E" w14:textId="77777777" w:rsidR="00315D34" w:rsidRPr="00315D34" w:rsidRDefault="00315D34" w:rsidP="00315D34"/>
    <w:p w14:paraId="2DAA72DC" w14:textId="2C78C536" w:rsidR="418C4F16" w:rsidRDefault="418C4F16" w:rsidP="00315D34">
      <w:pPr>
        <w:pStyle w:val="Heading2"/>
      </w:pPr>
      <w:bookmarkStart w:id="70" w:name="_Toc58613404"/>
      <w:bookmarkStart w:id="71" w:name="_Toc58694907"/>
      <w:r w:rsidRPr="418C4F16">
        <w:t>Loop on a vector</w:t>
      </w:r>
      <w:bookmarkEnd w:id="70"/>
      <w:bookmarkEnd w:id="71"/>
    </w:p>
    <w:p w14:paraId="30327C63" w14:textId="77777777" w:rsidR="00315D34" w:rsidRPr="00315D34" w:rsidRDefault="00315D34" w:rsidP="00315D34"/>
    <w:p w14:paraId="597544AD" w14:textId="5792DC73" w:rsidR="418C4F16" w:rsidRDefault="418C4F16" w:rsidP="0041774A">
      <w:pPr>
        <w:pStyle w:val="NoSpacing"/>
        <w:rPr>
          <w:sz w:val="36"/>
          <w:szCs w:val="36"/>
        </w:rPr>
      </w:pPr>
      <w:r w:rsidRPr="418C4F16">
        <w:t>Created a dataframe with onlt the data of USA:</w:t>
      </w:r>
    </w:p>
    <w:p w14:paraId="41D5C1B2" w14:textId="77777777" w:rsidR="00B30F48" w:rsidRDefault="5187ED67" w:rsidP="00B30F48">
      <w:r w:rsidRPr="5187ED67">
        <w:t>dataUSA &lt;-  subset(data,data$country_name==</w:t>
      </w:r>
      <w:r w:rsidR="00B30F48" w:rsidRPr="5187ED67">
        <w:t>"United States")</w:t>
      </w:r>
    </w:p>
    <w:p w14:paraId="17B41FFC" w14:textId="77777777" w:rsidR="00B30F48" w:rsidRDefault="5187ED67" w:rsidP="00B30F48">
      <w:pPr>
        <w:rPr>
          <w:b/>
          <w:bCs/>
        </w:rPr>
      </w:pPr>
      <w:r w:rsidRPr="5187ED67">
        <w:rPr>
          <w:b/>
          <w:bCs/>
        </w:rPr>
        <w:t xml:space="preserve">                                              </w:t>
      </w:r>
    </w:p>
    <w:p w14:paraId="29E80A79" w14:textId="052FD968" w:rsidR="418C4F16" w:rsidRDefault="418C4F16" w:rsidP="0041774A">
      <w:pPr>
        <w:pStyle w:val="NoSpacing"/>
      </w:pPr>
      <w:r w:rsidRPr="418C4F16">
        <w:t>Created a vector which contains the fatalities of USA:</w:t>
      </w:r>
    </w:p>
    <w:p w14:paraId="51C18AAF" w14:textId="26FE4A4A" w:rsidR="418C4F16" w:rsidRDefault="418C4F16" w:rsidP="418C4F16">
      <w:r w:rsidRPr="418C4F16">
        <w:t>vec =dataUSA$fatalities</w:t>
      </w:r>
    </w:p>
    <w:p w14:paraId="6DE0DE56" w14:textId="4EEA23E1" w:rsidR="418C4F16" w:rsidRDefault="418C4F16" w:rsidP="418C4F16">
      <w:r w:rsidRPr="418C4F16">
        <w:t>vec_fatalities &lt;- [vec!is.na(vec)]</w:t>
      </w:r>
    </w:p>
    <w:p w14:paraId="6CEC7FE2" w14:textId="77777777" w:rsidR="00B30F48" w:rsidRDefault="00B30F48" w:rsidP="00B30F48"/>
    <w:p w14:paraId="64FD9E58" w14:textId="5289907C" w:rsidR="418C4F16" w:rsidRDefault="418C4F16" w:rsidP="0041774A">
      <w:pPr>
        <w:pStyle w:val="NoSpacing"/>
      </w:pPr>
      <w:r w:rsidRPr="418C4F16">
        <w:t>Calculated the total number of fatalites in USA:</w:t>
      </w:r>
    </w:p>
    <w:p w14:paraId="437273DA" w14:textId="53EF6495" w:rsidR="418C4F16" w:rsidRDefault="418C4F16" w:rsidP="418C4F16">
      <w:r w:rsidRPr="418C4F16">
        <w:t>s=0</w:t>
      </w:r>
    </w:p>
    <w:p w14:paraId="0C0AD7CB" w14:textId="04C41CB1" w:rsidR="418C4F16" w:rsidRDefault="418C4F16" w:rsidP="418C4F16">
      <w:r w:rsidRPr="418C4F16">
        <w:t>for (i in vec_fatalities)</w:t>
      </w:r>
    </w:p>
    <w:p w14:paraId="06E587F7" w14:textId="5885B2D9" w:rsidR="418C4F16" w:rsidRDefault="418C4F16" w:rsidP="00085E3B">
      <w:pPr>
        <w:ind w:firstLine="720"/>
      </w:pPr>
      <w:r w:rsidRPr="418C4F16">
        <w:t>s = s+i</w:t>
      </w:r>
    </w:p>
    <w:p w14:paraId="342B363B" w14:textId="33641B99" w:rsidR="418C4F16" w:rsidRDefault="418C4F16" w:rsidP="418C4F16">
      <w:pPr>
        <w:rPr>
          <w:b/>
          <w:bCs/>
          <w:sz w:val="32"/>
          <w:szCs w:val="32"/>
        </w:rPr>
      </w:pPr>
      <w:r w:rsidRPr="418C4F16">
        <w:rPr>
          <w:b/>
          <w:bCs/>
          <w:sz w:val="32"/>
          <w:szCs w:val="32"/>
        </w:rPr>
        <w:t xml:space="preserve">           </w:t>
      </w:r>
    </w:p>
    <w:p w14:paraId="576A955F" w14:textId="5E2EED49" w:rsidR="418C4F16" w:rsidRPr="00085E3B" w:rsidRDefault="418C4F16" w:rsidP="00A446B4">
      <w:pPr>
        <w:pStyle w:val="NoSpacing"/>
        <w:rPr>
          <w:b/>
        </w:rPr>
      </w:pPr>
      <w:r w:rsidRPr="418C4F16">
        <w:t>OUTPUT</w:t>
      </w:r>
    </w:p>
    <w:p w14:paraId="16B1E35B" w14:textId="3965F3A5" w:rsidR="418C4F16" w:rsidRDefault="418C4F16" w:rsidP="418C4F16"/>
    <w:p w14:paraId="2CB0FED8" w14:textId="6C56BE68" w:rsidR="418C4F16" w:rsidRDefault="418C4F16" w:rsidP="418C4F16">
      <w:r>
        <w:rPr>
          <w:noProof/>
        </w:rPr>
        <w:drawing>
          <wp:inline distT="0" distB="0" distL="0" distR="0" wp14:anchorId="01E348E8" wp14:editId="505A02DA">
            <wp:extent cx="4572000" cy="1495425"/>
            <wp:effectExtent l="0" t="0" r="0" b="0"/>
            <wp:docPr id="1146223310" name="Picture 1146223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6223310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9E076" w14:textId="13CCB447" w:rsidR="418C4F16" w:rsidRDefault="418C4F16" w:rsidP="418C4F16"/>
    <w:p w14:paraId="14995695" w14:textId="075A429D" w:rsidR="418C4F16" w:rsidRDefault="418C4F16" w:rsidP="418C4F16"/>
    <w:p w14:paraId="50686C28" w14:textId="259B135B" w:rsidR="418C4F16" w:rsidRDefault="418C4F16" w:rsidP="418C4F16"/>
    <w:p w14:paraId="763131A1" w14:textId="0DE9CB07" w:rsidR="418C4F16" w:rsidRDefault="418C4F16" w:rsidP="00315D34">
      <w:pPr>
        <w:pStyle w:val="Heading2"/>
      </w:pPr>
      <w:bookmarkStart w:id="72" w:name="_Toc58613405"/>
      <w:bookmarkStart w:id="73" w:name="_Toc58694908"/>
      <w:r w:rsidRPr="418C4F16">
        <w:t>Loop on a dataframe</w:t>
      </w:r>
      <w:bookmarkEnd w:id="72"/>
      <w:bookmarkEnd w:id="73"/>
    </w:p>
    <w:p w14:paraId="3B09218F" w14:textId="5BF06AA0" w:rsidR="418C4F16" w:rsidRDefault="418C4F16" w:rsidP="418C4F16">
      <w:pPr>
        <w:rPr>
          <w:sz w:val="36"/>
          <w:szCs w:val="36"/>
        </w:rPr>
      </w:pPr>
    </w:p>
    <w:p w14:paraId="50FFB761" w14:textId="65073E4E" w:rsidR="418C4F16" w:rsidRDefault="5187ED67" w:rsidP="00A446B4">
      <w:pPr>
        <w:pStyle w:val="NoSpacing"/>
        <w:rPr>
          <w:sz w:val="36"/>
          <w:szCs w:val="36"/>
        </w:rPr>
      </w:pPr>
      <w:r w:rsidRPr="5187ED67">
        <w:t>Using the above created dataframe, the total number of  times lanslides have occurred in the US due to rain is calculated.</w:t>
      </w:r>
    </w:p>
    <w:p w14:paraId="6CCD22D5" w14:textId="3DB653FF" w:rsidR="418C4F16" w:rsidRDefault="418C4F16" w:rsidP="418C4F16">
      <w:pPr>
        <w:rPr>
          <w:sz w:val="28"/>
          <w:szCs w:val="28"/>
        </w:rPr>
      </w:pPr>
      <w:r w:rsidRPr="418C4F16">
        <w:rPr>
          <w:sz w:val="28"/>
          <w:szCs w:val="28"/>
        </w:rPr>
        <w:t xml:space="preserve">     </w:t>
      </w:r>
    </w:p>
    <w:p w14:paraId="3A710FEE" w14:textId="1E53D28C" w:rsidR="418C4F16" w:rsidRDefault="418C4F16" w:rsidP="418C4F16">
      <w:r w:rsidRPr="418C4F16">
        <w:t xml:space="preserve">          for(i in dataUSA$trigger)</w:t>
      </w:r>
    </w:p>
    <w:p w14:paraId="08F241F5" w14:textId="1867A0FD" w:rsidR="418C4F16" w:rsidRDefault="418C4F16" w:rsidP="418C4F16">
      <w:r w:rsidRPr="418C4F16">
        <w:t xml:space="preserve">                if(i=="Rain")</w:t>
      </w:r>
    </w:p>
    <w:p w14:paraId="36A5D116" w14:textId="5356F981" w:rsidR="418C4F16" w:rsidRDefault="418C4F16" w:rsidP="418C4F16">
      <w:r w:rsidRPr="418C4F16">
        <w:t xml:space="preserve">                      c = c+1</w:t>
      </w:r>
    </w:p>
    <w:p w14:paraId="16C1F392" w14:textId="53F69347" w:rsidR="418C4F16" w:rsidRDefault="00085E3B" w:rsidP="418C4F1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7ACDC6A5" w14:textId="1CDBE91A" w:rsidR="00AB01FA" w:rsidRDefault="418C4F16" w:rsidP="00A446B4">
      <w:pPr>
        <w:pStyle w:val="NoSpacing"/>
      </w:pPr>
      <w:r w:rsidRPr="418C4F16">
        <w:lastRenderedPageBreak/>
        <w:t xml:space="preserve"> OUTPUT:</w:t>
      </w:r>
    </w:p>
    <w:p w14:paraId="596E9D4B" w14:textId="0B9352FE" w:rsidR="00AB01FA" w:rsidRDefault="418C4F16" w:rsidP="418C4F16">
      <w:pPr>
        <w:rPr>
          <w:sz w:val="28"/>
          <w:szCs w:val="28"/>
        </w:rPr>
      </w:pPr>
      <w:r w:rsidRPr="418C4F16">
        <w:rPr>
          <w:sz w:val="28"/>
          <w:szCs w:val="28"/>
        </w:rPr>
        <w:t xml:space="preserve">         </w:t>
      </w:r>
    </w:p>
    <w:p w14:paraId="157DE9CC" w14:textId="7E9F072A" w:rsidR="00AB01FA" w:rsidRDefault="00AB01FA" w:rsidP="418C4F16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52193C83" wp14:editId="1F6AB1AF">
            <wp:extent cx="4572000" cy="1009650"/>
            <wp:effectExtent l="0" t="0" r="0" b="0"/>
            <wp:docPr id="153038734" name="Picture 1530387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038734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EA8CB" w14:textId="3AA645DD" w:rsidR="00AB01FA" w:rsidRDefault="00AB01FA" w:rsidP="418C4F16"/>
    <w:p w14:paraId="5843F774" w14:textId="42790E0F" w:rsidR="00AB01FA" w:rsidRDefault="00AB01FA" w:rsidP="00AB01FA">
      <w:pPr>
        <w:rPr>
          <w:b/>
        </w:rPr>
      </w:pPr>
    </w:p>
    <w:p w14:paraId="7BAB2498" w14:textId="02C6564F" w:rsidR="418C4F16" w:rsidRDefault="5187ED67" w:rsidP="00315D34">
      <w:pPr>
        <w:pStyle w:val="Heading2"/>
      </w:pPr>
      <w:bookmarkStart w:id="74" w:name="_Toc58613406"/>
      <w:bookmarkStart w:id="75" w:name="_Toc58694909"/>
      <w:r w:rsidRPr="5187ED67">
        <w:t>Loop on a matrix</w:t>
      </w:r>
      <w:bookmarkEnd w:id="74"/>
      <w:bookmarkEnd w:id="75"/>
    </w:p>
    <w:p w14:paraId="20253239" w14:textId="77777777" w:rsidR="00836CB0" w:rsidRPr="00836CB0" w:rsidRDefault="00836CB0" w:rsidP="00836CB0"/>
    <w:p w14:paraId="20E10651" w14:textId="4D838997" w:rsidR="5187ED67" w:rsidRPr="00836CB0" w:rsidRDefault="5187ED67" w:rsidP="00A446B4">
      <w:pPr>
        <w:pStyle w:val="NoSpacing"/>
        <w:rPr>
          <w:sz w:val="28"/>
          <w:szCs w:val="28"/>
        </w:rPr>
      </w:pPr>
      <w:r w:rsidRPr="5187ED67">
        <w:t>Using dataUSA,</w:t>
      </w:r>
      <w:r w:rsidR="00836CB0">
        <w:t xml:space="preserve"> </w:t>
      </w:r>
      <w:r w:rsidRPr="5187ED67">
        <w:t>two vectors with the landslide size and landslide type is created and put into a matrix. The number of times there was small and mudslide landslide is calculated</w:t>
      </w:r>
      <w:r w:rsidRPr="00A446B4">
        <w:t>.</w:t>
      </w:r>
    </w:p>
    <w:p w14:paraId="3E2DA83B" w14:textId="74DC987F" w:rsidR="5187ED67" w:rsidRDefault="1E29D733" w:rsidP="5187ED67">
      <w:pPr>
        <w:spacing w:line="259" w:lineRule="auto"/>
        <w:rPr>
          <w:sz w:val="32"/>
          <w:szCs w:val="32"/>
        </w:rPr>
      </w:pPr>
      <w:r w:rsidRPr="1E29D733">
        <w:rPr>
          <w:sz w:val="32"/>
          <w:szCs w:val="32"/>
        </w:rPr>
        <w:t xml:space="preserve">      </w:t>
      </w:r>
      <w:r w:rsidR="6E4D1304">
        <w:rPr>
          <w:noProof/>
        </w:rPr>
        <w:drawing>
          <wp:inline distT="0" distB="0" distL="0" distR="0" wp14:anchorId="793ECD50" wp14:editId="5944C9DC">
            <wp:extent cx="4572000" cy="962025"/>
            <wp:effectExtent l="0" t="0" r="0" b="0"/>
            <wp:docPr id="1248493339" name="Picture 1248493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8493339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1179F" w14:textId="1B15ADF3" w:rsidR="5187ED67" w:rsidRDefault="5187ED67" w:rsidP="5187ED67">
      <w:pPr>
        <w:spacing w:line="259" w:lineRule="auto"/>
      </w:pPr>
    </w:p>
    <w:p w14:paraId="2E8B62A4" w14:textId="1EDED5AB" w:rsidR="418C4F16" w:rsidRPr="00836CB0" w:rsidRDefault="5187ED67" w:rsidP="00836CB0">
      <w:pPr>
        <w:spacing w:line="259" w:lineRule="auto"/>
        <w:rPr>
          <w:sz w:val="32"/>
          <w:szCs w:val="32"/>
        </w:rPr>
      </w:pPr>
      <w:r w:rsidRPr="5187ED67">
        <w:rPr>
          <w:sz w:val="32"/>
          <w:szCs w:val="32"/>
        </w:rPr>
        <w:t xml:space="preserve"> </w:t>
      </w:r>
    </w:p>
    <w:p w14:paraId="3A904CB8" w14:textId="784EC799" w:rsidR="418C4F16" w:rsidRDefault="418C4F16" w:rsidP="00315D34">
      <w:pPr>
        <w:pStyle w:val="Heading2"/>
        <w:rPr>
          <w:b/>
        </w:rPr>
      </w:pPr>
      <w:bookmarkStart w:id="76" w:name="_Toc58613407"/>
      <w:bookmarkStart w:id="77" w:name="_Toc58694910"/>
      <w:r w:rsidRPr="418C4F16">
        <w:t>Loop on an array:</w:t>
      </w:r>
      <w:bookmarkEnd w:id="76"/>
      <w:bookmarkEnd w:id="77"/>
    </w:p>
    <w:p w14:paraId="2DD7521C" w14:textId="528F033E" w:rsidR="00AB01FA" w:rsidRDefault="00AB01FA" w:rsidP="00AB01FA"/>
    <w:p w14:paraId="0FB93B27" w14:textId="3943690D" w:rsidR="00AB01FA" w:rsidRDefault="1D20F70B" w:rsidP="00AB01FA">
      <w:pPr>
        <w:rPr>
          <w:b/>
        </w:rPr>
      </w:pPr>
      <w:r>
        <w:t>The province which has the greatest distance in the year 2007 is calculated.</w:t>
      </w:r>
    </w:p>
    <w:p w14:paraId="2C695480" w14:textId="68491FC4" w:rsidR="1D20F70B" w:rsidRDefault="1D20F70B" w:rsidP="1D20F70B"/>
    <w:p w14:paraId="75984954" w14:textId="7A8C486B" w:rsidR="1D20F70B" w:rsidRDefault="1D20F70B" w:rsidP="1D20F70B">
      <w:r>
        <w:t>vecn = c(dataUSA$state.province[1:23]) //vector contains the provinces of USA</w:t>
      </w:r>
    </w:p>
    <w:p w14:paraId="5F076A98" w14:textId="32FD5F2C" w:rsidR="1D20F70B" w:rsidRDefault="1D20F70B" w:rsidP="1D20F70B">
      <w:r>
        <w:t>vecd = c (dataUSA$distance[1:23])// vector contains the distance of the                                                                                          lanslides of the province in USA (2007)</w:t>
      </w:r>
    </w:p>
    <w:p w14:paraId="291E751E" w14:textId="631EA44B" w:rsidR="1D20F70B" w:rsidRDefault="1D20F70B" w:rsidP="1D20F70B">
      <w:r>
        <w:t>arr = array(c(vecn,vecd),dim =c(23,2,1))</w:t>
      </w:r>
    </w:p>
    <w:p w14:paraId="345C9BA4" w14:textId="2C6767DD" w:rsidR="1D20F70B" w:rsidRDefault="1D20F70B" w:rsidP="1D20F70B">
      <w:r>
        <w:t>gn=0</w:t>
      </w:r>
    </w:p>
    <w:p w14:paraId="201DB24A" w14:textId="4894197E" w:rsidR="1D20F70B" w:rsidRDefault="1D20F70B" w:rsidP="1D20F70B">
      <w:r>
        <w:t>ign=0</w:t>
      </w:r>
    </w:p>
    <w:p w14:paraId="1B6C3FEF" w14:textId="3CCCFC40" w:rsidR="1D20F70B" w:rsidRDefault="1D20F70B" w:rsidP="1D20F70B">
      <w:r>
        <w:t>for(i in 1:nrow(arr)) {</w:t>
      </w:r>
    </w:p>
    <w:p w14:paraId="3948427D" w14:textId="2C4EBCD8" w:rsidR="1D20F70B" w:rsidRDefault="1D20F70B" w:rsidP="1D20F70B">
      <w:r>
        <w:t xml:space="preserve">  number = as.double(arr[i,2,1])</w:t>
      </w:r>
    </w:p>
    <w:p w14:paraId="02C49734" w14:textId="2C0A8076" w:rsidR="1D20F70B" w:rsidRDefault="1D20F70B" w:rsidP="1D20F70B">
      <w:r>
        <w:t xml:space="preserve">  if(number &gt; gn) {</w:t>
      </w:r>
    </w:p>
    <w:p w14:paraId="2D5E5AC5" w14:textId="07A6EDB5" w:rsidR="1D20F70B" w:rsidRDefault="1D20F70B" w:rsidP="1D20F70B">
      <w:r>
        <w:t xml:space="preserve">    gn = number</w:t>
      </w:r>
    </w:p>
    <w:p w14:paraId="25231231" w14:textId="4D71FDB7" w:rsidR="1D20F70B" w:rsidRDefault="1D20F70B" w:rsidP="1D20F70B">
      <w:r>
        <w:t xml:space="preserve">    ign = i</w:t>
      </w:r>
    </w:p>
    <w:p w14:paraId="6F07DAFB" w14:textId="59520FD3" w:rsidR="1D20F70B" w:rsidRDefault="1D20F70B" w:rsidP="1D20F70B">
      <w:r>
        <w:t xml:space="preserve">  }</w:t>
      </w:r>
    </w:p>
    <w:p w14:paraId="4DC2881C" w14:textId="133C6A2A" w:rsidR="1D20F70B" w:rsidRDefault="1D20F70B" w:rsidP="1D20F70B">
      <w:r>
        <w:t>}</w:t>
      </w:r>
    </w:p>
    <w:p w14:paraId="737C69F9" w14:textId="79E87E42" w:rsidR="1D20F70B" w:rsidRDefault="1D20F70B" w:rsidP="1D20F70B">
      <w:r>
        <w:t>vecn[ign]</w:t>
      </w:r>
    </w:p>
    <w:p w14:paraId="250CDFFF" w14:textId="06F62D14" w:rsidR="1D20F70B" w:rsidRDefault="1D20F70B" w:rsidP="1D20F70B">
      <w:r>
        <w:t xml:space="preserve"> </w:t>
      </w:r>
    </w:p>
    <w:p w14:paraId="1C77726E" w14:textId="316A0EE0" w:rsidR="1D20F70B" w:rsidRDefault="1D20F70B" w:rsidP="1D20F70B">
      <w:r>
        <w:t>OUTPUT</w:t>
      </w:r>
    </w:p>
    <w:p w14:paraId="7D065E66" w14:textId="08230512" w:rsidR="1D20F70B" w:rsidRDefault="1D20F70B">
      <w:r w:rsidRPr="1D20F70B">
        <w:rPr>
          <w:rFonts w:ascii="Cambria" w:eastAsia="Cambria" w:hAnsi="Cambria" w:cs="Cambria"/>
        </w:rPr>
        <w:t xml:space="preserve">&gt; vecn[ign]    </w:t>
      </w:r>
    </w:p>
    <w:p w14:paraId="5D30527A" w14:textId="2A35691F" w:rsidR="1D20F70B" w:rsidRDefault="1D20F70B">
      <w:r w:rsidRPr="1D20F70B">
        <w:rPr>
          <w:rFonts w:ascii="Cambria" w:eastAsia="Cambria" w:hAnsi="Cambria" w:cs="Cambria"/>
        </w:rPr>
        <w:t>[1] "Wyoming"</w:t>
      </w:r>
    </w:p>
    <w:p w14:paraId="3FF6ADB2" w14:textId="7FC5F54D" w:rsidR="1D20F70B" w:rsidRDefault="1D20F70B" w:rsidP="1D20F70B"/>
    <w:p w14:paraId="64CB4EA2" w14:textId="77777777" w:rsidR="00AA693A" w:rsidRDefault="00AA693A">
      <w:r>
        <w:br w:type="page"/>
      </w:r>
    </w:p>
    <w:p w14:paraId="57921F8C" w14:textId="0FA26A0E" w:rsidR="00456581" w:rsidRPr="00AA693A" w:rsidRDefault="5C5D1EA4" w:rsidP="00AA693A">
      <w:pPr>
        <w:pStyle w:val="Title"/>
        <w:rPr>
          <w:sz w:val="24"/>
          <w:szCs w:val="24"/>
        </w:rPr>
      </w:pPr>
      <w:bookmarkStart w:id="78" w:name="_Toc58613408"/>
      <w:bookmarkStart w:id="79" w:name="_Toc58694911"/>
      <w:r w:rsidRPr="5C5D1EA4">
        <w:lastRenderedPageBreak/>
        <w:t>CHAPTER - 6</w:t>
      </w:r>
      <w:bookmarkEnd w:id="78"/>
      <w:bookmarkEnd w:id="79"/>
    </w:p>
    <w:p w14:paraId="6EB0550C" w14:textId="1DF1BBEC" w:rsidR="5C5D1EA4" w:rsidRPr="00A65460" w:rsidRDefault="5C5D1EA4" w:rsidP="00A65460">
      <w:pPr>
        <w:pStyle w:val="Heading1"/>
      </w:pPr>
      <w:bookmarkStart w:id="80" w:name="_Toc58613409"/>
      <w:bookmarkStart w:id="81" w:name="_Toc58694912"/>
      <w:r w:rsidRPr="5C5D1EA4">
        <w:t>Strings</w:t>
      </w:r>
      <w:bookmarkEnd w:id="80"/>
      <w:bookmarkEnd w:id="81"/>
    </w:p>
    <w:p w14:paraId="00481882" w14:textId="6A829670" w:rsidR="5C5D1EA4" w:rsidRDefault="5C5D1EA4" w:rsidP="00836CB0">
      <w:pPr>
        <w:rPr>
          <w:b/>
        </w:rPr>
      </w:pPr>
      <w:r w:rsidRPr="5C5D1EA4">
        <w:t xml:space="preserve">Simple functions like sprintf, grep, union, setdiff are used. </w:t>
      </w:r>
    </w:p>
    <w:p w14:paraId="2FC05F7B" w14:textId="3D9C04CF" w:rsidR="5C5D1EA4" w:rsidRDefault="5C5D1EA4" w:rsidP="5C5D1EA4">
      <w:pPr>
        <w:pStyle w:val="ListParagraph"/>
        <w:ind w:left="0"/>
        <w:jc w:val="both"/>
        <w:rPr>
          <w:sz w:val="32"/>
          <w:szCs w:val="32"/>
        </w:rPr>
      </w:pPr>
    </w:p>
    <w:p w14:paraId="723899CD" w14:textId="00257F77" w:rsidR="5C5D1EA4" w:rsidRPr="00A65460" w:rsidRDefault="5C5D1EA4" w:rsidP="00315D34">
      <w:pPr>
        <w:pStyle w:val="NoSpacing"/>
      </w:pPr>
      <w:r w:rsidRPr="5C5D1EA4">
        <w:t xml:space="preserve">Code : </w:t>
      </w:r>
    </w:p>
    <w:p w14:paraId="58022D07" w14:textId="43C783BC" w:rsidR="5C5D1EA4" w:rsidRDefault="5C5D1EA4" w:rsidP="00A65460">
      <w:r w:rsidRPr="5C5D1EA4">
        <w:t>dataset</w:t>
      </w:r>
      <w:r w:rsidRPr="5C5D1EA4">
        <w:rPr>
          <w:color w:val="D4D4D4"/>
        </w:rPr>
        <w:t xml:space="preserve"> = </w:t>
      </w:r>
      <w:r w:rsidRPr="5C5D1EA4">
        <w:rPr>
          <w:color w:val="DCDCAA"/>
        </w:rPr>
        <w:t>read.csv</w:t>
      </w:r>
      <w:r w:rsidRPr="5C5D1EA4">
        <w:rPr>
          <w:color w:val="D4D4D4"/>
        </w:rPr>
        <w:t>(</w:t>
      </w:r>
      <w:r w:rsidRPr="5C5D1EA4">
        <w:rPr>
          <w:color w:val="CE9178"/>
        </w:rPr>
        <w:t>"catalog.csv"</w:t>
      </w:r>
      <w:r w:rsidRPr="5C5D1EA4">
        <w:rPr>
          <w:color w:val="D4D4D4"/>
        </w:rPr>
        <w:t xml:space="preserve">, </w:t>
      </w:r>
      <w:r w:rsidRPr="5C5D1EA4">
        <w:t>header</w:t>
      </w:r>
      <w:r w:rsidRPr="5C5D1EA4">
        <w:rPr>
          <w:color w:val="D4D4D4"/>
        </w:rPr>
        <w:t xml:space="preserve"> = </w:t>
      </w:r>
      <w:r w:rsidRPr="5C5D1EA4">
        <w:rPr>
          <w:color w:val="569CD6"/>
        </w:rPr>
        <w:t>TRUE</w:t>
      </w:r>
      <w:r w:rsidRPr="5C5D1EA4">
        <w:rPr>
          <w:color w:val="D4D4D4"/>
        </w:rPr>
        <w:t>)</w:t>
      </w:r>
    </w:p>
    <w:p w14:paraId="5C2D998A" w14:textId="716FA5FD" w:rsidR="5C5D1EA4" w:rsidRDefault="5C5D1EA4" w:rsidP="00A65460">
      <w:r>
        <w:br/>
      </w:r>
      <w:r w:rsidRPr="5C5D1EA4">
        <w:rPr>
          <w:color w:val="C586C0"/>
        </w:rPr>
        <w:t>for</w:t>
      </w:r>
      <w:r w:rsidRPr="5C5D1EA4">
        <w:rPr>
          <w:color w:val="D4D4D4"/>
        </w:rPr>
        <w:t>(</w:t>
      </w:r>
      <w:r w:rsidRPr="5C5D1EA4">
        <w:t>i</w:t>
      </w:r>
      <w:r w:rsidRPr="5C5D1EA4">
        <w:rPr>
          <w:color w:val="D4D4D4"/>
        </w:rPr>
        <w:t xml:space="preserve"> </w:t>
      </w:r>
      <w:r w:rsidRPr="5C5D1EA4">
        <w:rPr>
          <w:color w:val="C586C0"/>
        </w:rPr>
        <w:t>in</w:t>
      </w:r>
      <w:r w:rsidRPr="5C5D1EA4">
        <w:rPr>
          <w:color w:val="D4D4D4"/>
        </w:rPr>
        <w:t xml:space="preserve"> </w:t>
      </w:r>
      <w:r w:rsidRPr="5C5D1EA4">
        <w:rPr>
          <w:color w:val="DCDCAA"/>
        </w:rPr>
        <w:t>nrow</w:t>
      </w:r>
      <w:r w:rsidRPr="5C5D1EA4">
        <w:rPr>
          <w:color w:val="D4D4D4"/>
        </w:rPr>
        <w:t>(</w:t>
      </w:r>
      <w:r w:rsidRPr="5C5D1EA4">
        <w:t>dataset</w:t>
      </w:r>
      <w:r w:rsidRPr="5C5D1EA4">
        <w:rPr>
          <w:color w:val="D4D4D4"/>
        </w:rPr>
        <w:t>))</w:t>
      </w:r>
    </w:p>
    <w:p w14:paraId="636DF13E" w14:textId="73E602BE" w:rsidR="5C5D1EA4" w:rsidRDefault="5C5D1EA4" w:rsidP="00A65460">
      <w:r w:rsidRPr="5C5D1EA4">
        <w:rPr>
          <w:color w:val="D4D4D4"/>
        </w:rPr>
        <w:t>{</w:t>
      </w:r>
    </w:p>
    <w:p w14:paraId="36B25B22" w14:textId="6CF04133" w:rsidR="5C5D1EA4" w:rsidRDefault="5C5D1EA4" w:rsidP="00A65460">
      <w:r w:rsidRPr="5C5D1EA4">
        <w:rPr>
          <w:color w:val="D4D4D4"/>
        </w:rPr>
        <w:t xml:space="preserve">    </w:t>
      </w:r>
      <w:r w:rsidRPr="5C5D1EA4">
        <w:rPr>
          <w:color w:val="6A9955"/>
        </w:rPr>
        <w:t># Storing all unique countries in a vector</w:t>
      </w:r>
    </w:p>
    <w:p w14:paraId="03B8318A" w14:textId="21A511F7" w:rsidR="5C5D1EA4" w:rsidRDefault="5C5D1EA4" w:rsidP="00A65460">
      <w:r w:rsidRPr="5C5D1EA4">
        <w:rPr>
          <w:color w:val="D4D4D4"/>
        </w:rPr>
        <w:t xml:space="preserve">    </w:t>
      </w:r>
      <w:r w:rsidRPr="5C5D1EA4">
        <w:t>listOfCountries</w:t>
      </w:r>
      <w:r w:rsidRPr="5C5D1EA4">
        <w:rPr>
          <w:color w:val="D4D4D4"/>
        </w:rPr>
        <w:t xml:space="preserve"> = </w:t>
      </w:r>
      <w:r w:rsidRPr="5C5D1EA4">
        <w:rPr>
          <w:color w:val="DCDCAA"/>
        </w:rPr>
        <w:t>unique</w:t>
      </w:r>
      <w:r w:rsidRPr="5C5D1EA4">
        <w:rPr>
          <w:color w:val="D4D4D4"/>
        </w:rPr>
        <w:t>(</w:t>
      </w:r>
      <w:r w:rsidRPr="5C5D1EA4">
        <w:rPr>
          <w:color w:val="DCDCAA"/>
        </w:rPr>
        <w:t>c</w:t>
      </w:r>
      <w:r w:rsidRPr="5C5D1EA4">
        <w:rPr>
          <w:color w:val="D4D4D4"/>
        </w:rPr>
        <w:t>(</w:t>
      </w:r>
      <w:r w:rsidRPr="5C5D1EA4">
        <w:t>dataset</w:t>
      </w:r>
      <w:r w:rsidRPr="5C5D1EA4">
        <w:rPr>
          <w:color w:val="569CD6"/>
        </w:rPr>
        <w:t>$</w:t>
      </w:r>
      <w:r w:rsidRPr="5C5D1EA4">
        <w:t>country_name</w:t>
      </w:r>
      <w:r w:rsidRPr="5C5D1EA4">
        <w:rPr>
          <w:color w:val="D4D4D4"/>
        </w:rPr>
        <w:t>))</w:t>
      </w:r>
    </w:p>
    <w:p w14:paraId="687E4AA3" w14:textId="2A5208BC" w:rsidR="5C5D1EA4" w:rsidRDefault="5C5D1EA4" w:rsidP="00A65460">
      <w:r w:rsidRPr="5C5D1EA4">
        <w:rPr>
          <w:color w:val="D4D4D4"/>
        </w:rPr>
        <w:t>}</w:t>
      </w:r>
    </w:p>
    <w:p w14:paraId="13B94E49" w14:textId="16D14EDC" w:rsidR="5C5D1EA4" w:rsidRDefault="5C5D1EA4" w:rsidP="00A65460"/>
    <w:p w14:paraId="1A1912AB" w14:textId="1A1D47E3" w:rsidR="5C5D1EA4" w:rsidRDefault="5C5D1EA4" w:rsidP="00A65460">
      <w:r w:rsidRPr="5C5D1EA4">
        <w:t>totalCountries</w:t>
      </w:r>
      <w:r w:rsidRPr="5C5D1EA4">
        <w:rPr>
          <w:color w:val="D4D4D4"/>
        </w:rPr>
        <w:t xml:space="preserve"> = </w:t>
      </w:r>
      <w:r w:rsidRPr="5C5D1EA4">
        <w:rPr>
          <w:color w:val="DCDCAA"/>
        </w:rPr>
        <w:t>sprintf</w:t>
      </w:r>
      <w:r w:rsidRPr="5C5D1EA4">
        <w:rPr>
          <w:color w:val="D4D4D4"/>
        </w:rPr>
        <w:t>(</w:t>
      </w:r>
      <w:r w:rsidRPr="5C5D1EA4">
        <w:rPr>
          <w:color w:val="CE9178"/>
        </w:rPr>
        <w:t>"There are %d different countries where landslides occurred in this dataset."</w:t>
      </w:r>
      <w:r w:rsidRPr="5C5D1EA4">
        <w:rPr>
          <w:color w:val="D4D4D4"/>
        </w:rPr>
        <w:t xml:space="preserve">, </w:t>
      </w:r>
      <w:r w:rsidRPr="5C5D1EA4">
        <w:rPr>
          <w:color w:val="DCDCAA"/>
        </w:rPr>
        <w:t>length</w:t>
      </w:r>
      <w:r w:rsidRPr="5C5D1EA4">
        <w:rPr>
          <w:color w:val="D4D4D4"/>
        </w:rPr>
        <w:t>(</w:t>
      </w:r>
      <w:r w:rsidRPr="5C5D1EA4">
        <w:t>listOfCountries</w:t>
      </w:r>
      <w:r w:rsidRPr="5C5D1EA4">
        <w:rPr>
          <w:color w:val="D4D4D4"/>
        </w:rPr>
        <w:t>))</w:t>
      </w:r>
    </w:p>
    <w:p w14:paraId="395232BC" w14:textId="57F0E509" w:rsidR="5C5D1EA4" w:rsidRDefault="5C5D1EA4" w:rsidP="00A65460"/>
    <w:p w14:paraId="74B2441D" w14:textId="5550EC3D" w:rsidR="5C5D1EA4" w:rsidRDefault="5C5D1EA4" w:rsidP="00A65460">
      <w:r w:rsidRPr="5C5D1EA4">
        <w:rPr>
          <w:color w:val="6A9955"/>
        </w:rPr>
        <w:t xml:space="preserve"># Certain string operations </w:t>
      </w:r>
    </w:p>
    <w:p w14:paraId="46DBB318" w14:textId="0142C2BE" w:rsidR="5C5D1EA4" w:rsidRDefault="5C5D1EA4" w:rsidP="00A65460">
      <w:r w:rsidRPr="5C5D1EA4">
        <w:t>grep1</w:t>
      </w:r>
      <w:r w:rsidRPr="5C5D1EA4">
        <w:rPr>
          <w:color w:val="D4D4D4"/>
        </w:rPr>
        <w:t xml:space="preserve"> = </w:t>
      </w:r>
      <w:r w:rsidRPr="5C5D1EA4">
        <w:rPr>
          <w:color w:val="DCDCAA"/>
        </w:rPr>
        <w:t>grep</w:t>
      </w:r>
      <w:r w:rsidRPr="5C5D1EA4">
        <w:rPr>
          <w:color w:val="D4D4D4"/>
        </w:rPr>
        <w:t>(</w:t>
      </w:r>
      <w:r w:rsidRPr="5C5D1EA4">
        <w:rPr>
          <w:color w:val="CE9178"/>
        </w:rPr>
        <w:t>"it"</w:t>
      </w:r>
      <w:r w:rsidRPr="5C5D1EA4">
        <w:rPr>
          <w:color w:val="D4D4D4"/>
        </w:rPr>
        <w:t xml:space="preserve">, </w:t>
      </w:r>
      <w:r w:rsidRPr="5C5D1EA4">
        <w:t>listOfCountries</w:t>
      </w:r>
      <w:r w:rsidRPr="5C5D1EA4">
        <w:rPr>
          <w:color w:val="D4D4D4"/>
        </w:rPr>
        <w:t xml:space="preserve">, </w:t>
      </w:r>
      <w:r w:rsidRPr="5C5D1EA4">
        <w:t>value</w:t>
      </w:r>
      <w:r w:rsidRPr="5C5D1EA4">
        <w:rPr>
          <w:color w:val="D4D4D4"/>
        </w:rPr>
        <w:t xml:space="preserve"> = </w:t>
      </w:r>
      <w:r w:rsidRPr="5C5D1EA4">
        <w:rPr>
          <w:color w:val="569CD6"/>
        </w:rPr>
        <w:t>TRUE</w:t>
      </w:r>
      <w:r w:rsidRPr="5C5D1EA4">
        <w:rPr>
          <w:color w:val="D4D4D4"/>
        </w:rPr>
        <w:t>)</w:t>
      </w:r>
    </w:p>
    <w:p w14:paraId="6CFBB7D1" w14:textId="4D2D6CE6" w:rsidR="5C5D1EA4" w:rsidRDefault="5C5D1EA4" w:rsidP="00A65460">
      <w:r w:rsidRPr="5C5D1EA4">
        <w:t>grep2</w:t>
      </w:r>
      <w:r w:rsidRPr="5C5D1EA4">
        <w:rPr>
          <w:color w:val="D4D4D4"/>
        </w:rPr>
        <w:t xml:space="preserve"> = </w:t>
      </w:r>
      <w:r w:rsidRPr="5C5D1EA4">
        <w:rPr>
          <w:color w:val="DCDCAA"/>
        </w:rPr>
        <w:t>grep</w:t>
      </w:r>
      <w:r w:rsidRPr="5C5D1EA4">
        <w:rPr>
          <w:color w:val="D4D4D4"/>
        </w:rPr>
        <w:t>(</w:t>
      </w:r>
      <w:r w:rsidRPr="5C5D1EA4">
        <w:rPr>
          <w:color w:val="CE9178"/>
        </w:rPr>
        <w:t>"z"</w:t>
      </w:r>
      <w:r w:rsidRPr="5C5D1EA4">
        <w:rPr>
          <w:color w:val="D4D4D4"/>
        </w:rPr>
        <w:t xml:space="preserve">, </w:t>
      </w:r>
      <w:r w:rsidRPr="5C5D1EA4">
        <w:t>listOfCountries</w:t>
      </w:r>
      <w:r w:rsidRPr="5C5D1EA4">
        <w:rPr>
          <w:color w:val="D4D4D4"/>
        </w:rPr>
        <w:t xml:space="preserve">, </w:t>
      </w:r>
      <w:r w:rsidRPr="5C5D1EA4">
        <w:t>value</w:t>
      </w:r>
      <w:r w:rsidRPr="5C5D1EA4">
        <w:rPr>
          <w:color w:val="D4D4D4"/>
        </w:rPr>
        <w:t xml:space="preserve"> = </w:t>
      </w:r>
      <w:r w:rsidRPr="5C5D1EA4">
        <w:rPr>
          <w:color w:val="569CD6"/>
        </w:rPr>
        <w:t>TRUE</w:t>
      </w:r>
      <w:r w:rsidRPr="5C5D1EA4">
        <w:rPr>
          <w:color w:val="D4D4D4"/>
        </w:rPr>
        <w:t>)</w:t>
      </w:r>
    </w:p>
    <w:p w14:paraId="29E8CCBA" w14:textId="406CA3A8" w:rsidR="5C5D1EA4" w:rsidRDefault="5C5D1EA4" w:rsidP="00A65460">
      <w:r w:rsidRPr="5C5D1EA4">
        <w:t>grep3</w:t>
      </w:r>
      <w:r w:rsidRPr="5C5D1EA4">
        <w:rPr>
          <w:color w:val="D4D4D4"/>
        </w:rPr>
        <w:t xml:space="preserve"> = </w:t>
      </w:r>
      <w:r w:rsidRPr="5C5D1EA4">
        <w:rPr>
          <w:color w:val="DCDCAA"/>
        </w:rPr>
        <w:t>grep</w:t>
      </w:r>
      <w:r w:rsidRPr="5C5D1EA4">
        <w:rPr>
          <w:color w:val="D4D4D4"/>
        </w:rPr>
        <w:t>(</w:t>
      </w:r>
      <w:r w:rsidRPr="5C5D1EA4">
        <w:rPr>
          <w:color w:val="CE9178"/>
        </w:rPr>
        <w:t>"a"</w:t>
      </w:r>
      <w:r w:rsidRPr="5C5D1EA4">
        <w:rPr>
          <w:color w:val="D4D4D4"/>
        </w:rPr>
        <w:t xml:space="preserve">, </w:t>
      </w:r>
      <w:r w:rsidRPr="5C5D1EA4">
        <w:t>listOfCountries</w:t>
      </w:r>
      <w:r w:rsidRPr="5C5D1EA4">
        <w:rPr>
          <w:color w:val="D4D4D4"/>
        </w:rPr>
        <w:t xml:space="preserve">, </w:t>
      </w:r>
      <w:r w:rsidRPr="5C5D1EA4">
        <w:t>value</w:t>
      </w:r>
      <w:r w:rsidRPr="5C5D1EA4">
        <w:rPr>
          <w:color w:val="D4D4D4"/>
        </w:rPr>
        <w:t xml:space="preserve"> = </w:t>
      </w:r>
      <w:r w:rsidRPr="5C5D1EA4">
        <w:rPr>
          <w:color w:val="569CD6"/>
        </w:rPr>
        <w:t>TRUE</w:t>
      </w:r>
      <w:r w:rsidRPr="5C5D1EA4">
        <w:rPr>
          <w:color w:val="D4D4D4"/>
        </w:rPr>
        <w:t>)</w:t>
      </w:r>
    </w:p>
    <w:p w14:paraId="3F273385" w14:textId="6CD166BF" w:rsidR="5C5D1EA4" w:rsidRDefault="5C5D1EA4" w:rsidP="00A65460"/>
    <w:p w14:paraId="2D24A6E6" w14:textId="3A77CFD3" w:rsidR="5C5D1EA4" w:rsidRDefault="5C5D1EA4" w:rsidP="00A65460">
      <w:r w:rsidRPr="5C5D1EA4">
        <w:t>union1</w:t>
      </w:r>
      <w:r w:rsidRPr="5C5D1EA4">
        <w:rPr>
          <w:color w:val="D4D4D4"/>
        </w:rPr>
        <w:t xml:space="preserve"> = </w:t>
      </w:r>
      <w:r w:rsidRPr="5C5D1EA4">
        <w:rPr>
          <w:color w:val="DCDCAA"/>
        </w:rPr>
        <w:t>union</w:t>
      </w:r>
      <w:r w:rsidRPr="5C5D1EA4">
        <w:rPr>
          <w:color w:val="D4D4D4"/>
        </w:rPr>
        <w:t>(</w:t>
      </w:r>
      <w:r w:rsidRPr="5C5D1EA4">
        <w:t>grep1</w:t>
      </w:r>
      <w:r w:rsidRPr="5C5D1EA4">
        <w:rPr>
          <w:color w:val="D4D4D4"/>
        </w:rPr>
        <w:t xml:space="preserve">, </w:t>
      </w:r>
      <w:r w:rsidRPr="5C5D1EA4">
        <w:t>grep2</w:t>
      </w:r>
      <w:r w:rsidRPr="5C5D1EA4">
        <w:rPr>
          <w:color w:val="D4D4D4"/>
        </w:rPr>
        <w:t>)</w:t>
      </w:r>
    </w:p>
    <w:p w14:paraId="4E14934E" w14:textId="6FD1C1F4" w:rsidR="5C5D1EA4" w:rsidRDefault="5C5D1EA4" w:rsidP="00A65460">
      <w:r w:rsidRPr="5C5D1EA4">
        <w:t>diff</w:t>
      </w:r>
      <w:r w:rsidRPr="5C5D1EA4">
        <w:rPr>
          <w:color w:val="D4D4D4"/>
        </w:rPr>
        <w:t xml:space="preserve"> = </w:t>
      </w:r>
      <w:r w:rsidRPr="5C5D1EA4">
        <w:rPr>
          <w:color w:val="DCDCAA"/>
        </w:rPr>
        <w:t>setdiff</w:t>
      </w:r>
      <w:r w:rsidRPr="5C5D1EA4">
        <w:rPr>
          <w:color w:val="D4D4D4"/>
        </w:rPr>
        <w:t>(</w:t>
      </w:r>
      <w:r w:rsidRPr="5C5D1EA4">
        <w:t>grep3</w:t>
      </w:r>
      <w:r w:rsidRPr="5C5D1EA4">
        <w:rPr>
          <w:color w:val="D4D4D4"/>
        </w:rPr>
        <w:t xml:space="preserve">, </w:t>
      </w:r>
      <w:r w:rsidRPr="5C5D1EA4">
        <w:t>union1</w:t>
      </w:r>
      <w:r w:rsidRPr="5C5D1EA4">
        <w:rPr>
          <w:color w:val="D4D4D4"/>
        </w:rPr>
        <w:t>)</w:t>
      </w:r>
    </w:p>
    <w:p w14:paraId="76244B5D" w14:textId="63C58984" w:rsidR="5C5D1EA4" w:rsidRDefault="5C5D1EA4" w:rsidP="00A65460"/>
    <w:p w14:paraId="6E0A45B0" w14:textId="05A607F7" w:rsidR="5C5D1EA4" w:rsidRDefault="5C5D1EA4" w:rsidP="00A65460">
      <w:r w:rsidRPr="5C5D1EA4">
        <w:rPr>
          <w:color w:val="6A9955"/>
        </w:rPr>
        <w:t xml:space="preserve"># Searching for an element in the list. </w:t>
      </w:r>
    </w:p>
    <w:p w14:paraId="2BF16649" w14:textId="549E8571" w:rsidR="5C5D1EA4" w:rsidRDefault="5C5D1EA4" w:rsidP="00A65460">
      <w:r w:rsidRPr="5C5D1EA4">
        <w:t>searchForIndia</w:t>
      </w:r>
      <w:r w:rsidRPr="5C5D1EA4">
        <w:rPr>
          <w:color w:val="D4D4D4"/>
        </w:rPr>
        <w:t xml:space="preserve"> = </w:t>
      </w:r>
      <w:r w:rsidRPr="5C5D1EA4">
        <w:rPr>
          <w:color w:val="DCDCAA"/>
        </w:rPr>
        <w:t>is.element</w:t>
      </w:r>
      <w:r w:rsidRPr="5C5D1EA4">
        <w:rPr>
          <w:color w:val="D4D4D4"/>
        </w:rPr>
        <w:t>(</w:t>
      </w:r>
      <w:r w:rsidRPr="5C5D1EA4">
        <w:rPr>
          <w:color w:val="CE9178"/>
        </w:rPr>
        <w:t>"India"</w:t>
      </w:r>
      <w:r w:rsidRPr="5C5D1EA4">
        <w:rPr>
          <w:color w:val="D4D4D4"/>
        </w:rPr>
        <w:t>,</w:t>
      </w:r>
      <w:r w:rsidRPr="5C5D1EA4">
        <w:t>listOfCountries</w:t>
      </w:r>
      <w:r w:rsidRPr="5C5D1EA4">
        <w:rPr>
          <w:color w:val="D4D4D4"/>
        </w:rPr>
        <w:t>)</w:t>
      </w:r>
    </w:p>
    <w:p w14:paraId="73FAAA0A" w14:textId="53108778" w:rsidR="5C5D1EA4" w:rsidRDefault="5C5D1EA4" w:rsidP="00A65460"/>
    <w:p w14:paraId="27253F29" w14:textId="6000AD38" w:rsidR="5C5D1EA4" w:rsidRDefault="5C5D1EA4" w:rsidP="00A65460">
      <w:r w:rsidRPr="5C5D1EA4">
        <w:rPr>
          <w:color w:val="6A9955"/>
        </w:rPr>
        <w:t xml:space="preserve"># Sorting the elements in the list. </w:t>
      </w:r>
    </w:p>
    <w:p w14:paraId="478EB7A8" w14:textId="2798FC44" w:rsidR="5C5D1EA4" w:rsidRDefault="5C5D1EA4" w:rsidP="00A65460">
      <w:pPr>
        <w:rPr>
          <w:color w:val="D4D4D4"/>
        </w:rPr>
      </w:pPr>
      <w:r w:rsidRPr="5C5D1EA4">
        <w:t>sortedListOfCountries</w:t>
      </w:r>
      <w:r w:rsidRPr="5C5D1EA4">
        <w:rPr>
          <w:color w:val="D4D4D4"/>
        </w:rPr>
        <w:t xml:space="preserve"> = </w:t>
      </w:r>
      <w:r w:rsidRPr="5C5D1EA4">
        <w:rPr>
          <w:color w:val="DCDCAA"/>
        </w:rPr>
        <w:t>sort</w:t>
      </w:r>
      <w:r w:rsidRPr="5C5D1EA4">
        <w:rPr>
          <w:color w:val="D4D4D4"/>
        </w:rPr>
        <w:t>(</w:t>
      </w:r>
      <w:r w:rsidRPr="5C5D1EA4">
        <w:t>listOfCountries</w:t>
      </w:r>
      <w:r w:rsidRPr="5C5D1EA4">
        <w:rPr>
          <w:color w:val="D4D4D4"/>
        </w:rPr>
        <w:t>)</w:t>
      </w:r>
    </w:p>
    <w:p w14:paraId="1CA40C86" w14:textId="77777777" w:rsidR="5C5D1EA4" w:rsidRDefault="5C5D1EA4" w:rsidP="00A65460"/>
    <w:p w14:paraId="06FF4B02" w14:textId="3A852D02" w:rsidR="5C5D1EA4" w:rsidRPr="00A65460" w:rsidRDefault="39C44D94" w:rsidP="00315D34">
      <w:pPr>
        <w:pStyle w:val="NoSpacing"/>
      </w:pPr>
      <w:r w:rsidRPr="00836CB0">
        <w:t>Output :</w:t>
      </w:r>
    </w:p>
    <w:p w14:paraId="20661F56" w14:textId="1204393F" w:rsidR="1F5F68D8" w:rsidRDefault="1F5F68D8" w:rsidP="1F5F68D8">
      <w:pPr>
        <w:spacing w:line="285" w:lineRule="exact"/>
      </w:pPr>
    </w:p>
    <w:p w14:paraId="54122689" w14:textId="67ECBF33" w:rsidR="1F5F68D8" w:rsidRDefault="1F5F68D8" w:rsidP="1F5F68D8">
      <w:pPr>
        <w:spacing w:line="285" w:lineRule="exact"/>
      </w:pPr>
      <w:r>
        <w:rPr>
          <w:noProof/>
        </w:rPr>
        <w:drawing>
          <wp:inline distT="0" distB="0" distL="0" distR="0" wp14:anchorId="14E276EE" wp14:editId="09768D75">
            <wp:extent cx="4572000" cy="2428875"/>
            <wp:effectExtent l="0" t="0" r="0" b="0"/>
            <wp:docPr id="1362552123" name="Picture 1362552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2552123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85754" w14:textId="6C97037A" w:rsidR="092E638A" w:rsidRDefault="092E638A" w:rsidP="092E638A">
      <w:pPr>
        <w:spacing w:line="285" w:lineRule="exact"/>
      </w:pPr>
      <w:r>
        <w:rPr>
          <w:noProof/>
        </w:rPr>
        <w:drawing>
          <wp:inline distT="0" distB="0" distL="0" distR="0" wp14:anchorId="14CEF772" wp14:editId="0FDFEABC">
            <wp:extent cx="4572000" cy="2019300"/>
            <wp:effectExtent l="0" t="0" r="0" b="0"/>
            <wp:docPr id="1078261739" name="Picture 1078261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8261739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72112" w14:textId="56A58EF4" w:rsidR="1F5F68D8" w:rsidRDefault="1F5F68D8" w:rsidP="1F5F68D8">
      <w:pPr>
        <w:spacing w:line="285" w:lineRule="exact"/>
        <w:rPr>
          <w:rFonts w:ascii="Consolas" w:eastAsia="Consolas" w:hAnsi="Consolas" w:cs="Consolas"/>
          <w:color w:val="D4D4D4"/>
          <w:sz w:val="21"/>
          <w:szCs w:val="21"/>
        </w:rPr>
      </w:pPr>
    </w:p>
    <w:p w14:paraId="080E3736" w14:textId="2FF96EA8" w:rsidR="1F5F68D8" w:rsidRPr="00A65460" w:rsidRDefault="5C5D1EA4" w:rsidP="00A65460">
      <w:pPr>
        <w:pStyle w:val="ListParagraph"/>
        <w:ind w:left="0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2AEEC46" wp14:editId="1ED2CE0A">
            <wp:extent cx="4572000" cy="2162175"/>
            <wp:effectExtent l="0" t="0" r="0" b="0"/>
            <wp:docPr id="849536617" name="Picture 849536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9536617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7362B" w14:textId="77777777" w:rsidR="007D19D9" w:rsidRDefault="007D19D9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en-IN"/>
        </w:rPr>
      </w:pPr>
      <w:bookmarkStart w:id="82" w:name="_Toc58613410"/>
      <w:r>
        <w:br w:type="page"/>
      </w:r>
    </w:p>
    <w:p w14:paraId="3C00E1B2" w14:textId="4FE3A1E9" w:rsidR="00456581" w:rsidRPr="00AA693A" w:rsidRDefault="00456581" w:rsidP="00AA693A">
      <w:pPr>
        <w:pStyle w:val="Title"/>
        <w:jc w:val="both"/>
      </w:pPr>
      <w:bookmarkStart w:id="83" w:name="_Toc58694913"/>
      <w:r w:rsidRPr="00456581">
        <w:lastRenderedPageBreak/>
        <w:t xml:space="preserve">CHAPTER – </w:t>
      </w:r>
      <w:r w:rsidR="0008046A">
        <w:t>7</w:t>
      </w:r>
      <w:bookmarkEnd w:id="82"/>
      <w:bookmarkEnd w:id="83"/>
    </w:p>
    <w:p w14:paraId="3FED7B0C" w14:textId="7AD7F0C7" w:rsidR="00456581" w:rsidRDefault="1E29D733" w:rsidP="00A65460">
      <w:pPr>
        <w:pStyle w:val="Heading1"/>
      </w:pPr>
      <w:bookmarkStart w:id="84" w:name="_Toc58613411"/>
      <w:bookmarkStart w:id="85" w:name="_Toc58694914"/>
      <w:r w:rsidRPr="1E29D733">
        <w:t>Function to show recursion:</w:t>
      </w:r>
      <w:bookmarkEnd w:id="84"/>
      <w:bookmarkEnd w:id="85"/>
    </w:p>
    <w:p w14:paraId="244C01C1" w14:textId="3EDB6FEA" w:rsidR="1E29D733" w:rsidRDefault="1E29D733" w:rsidP="1E29D733">
      <w:pPr>
        <w:ind w:left="720"/>
        <w:rPr>
          <w:sz w:val="32"/>
          <w:szCs w:val="32"/>
        </w:rPr>
      </w:pPr>
    </w:p>
    <w:p w14:paraId="1D278F72" w14:textId="2399DDA2" w:rsidR="418C4F16" w:rsidRDefault="418C4F16" w:rsidP="00A446B4">
      <w:pPr>
        <w:pStyle w:val="NoSpacing"/>
      </w:pPr>
      <w:r w:rsidRPr="418C4F16">
        <w:t>To add the total number of fatalities in USA:</w:t>
      </w:r>
    </w:p>
    <w:p w14:paraId="1D21FAF2" w14:textId="60D853E3" w:rsidR="418C4F16" w:rsidRDefault="1E29D733" w:rsidP="00A65460">
      <w:r w:rsidRPr="6E4D1304">
        <w:t>In the code vec_fatalities is a vector which contains the fatalities of USA.</w:t>
      </w:r>
    </w:p>
    <w:p w14:paraId="4DFBC5D6" w14:textId="083D73C8" w:rsidR="1E29D733" w:rsidRDefault="1E29D733" w:rsidP="00A65460">
      <w:r w:rsidRPr="2E7AB314">
        <w:t xml:space="preserve">             s=0</w:t>
      </w:r>
    </w:p>
    <w:p w14:paraId="590350C9" w14:textId="703ED7A5" w:rsidR="1E29D733" w:rsidRDefault="1E29D733" w:rsidP="00A65460">
      <w:r w:rsidRPr="2E7AB314">
        <w:t xml:space="preserve">            rec_sum &lt;- function(sum,n) {</w:t>
      </w:r>
    </w:p>
    <w:p w14:paraId="2DC1A09C" w14:textId="6D53DE8B" w:rsidR="1E29D733" w:rsidRDefault="1E29D733" w:rsidP="00A65460">
      <w:r w:rsidRPr="2E7AB314">
        <w:t xml:space="preserve">                   if(n&lt;=0) {</w:t>
      </w:r>
    </w:p>
    <w:p w14:paraId="3039A8CF" w14:textId="3FE3A072" w:rsidR="1E29D733" w:rsidRDefault="1E29D733" w:rsidP="00A65460">
      <w:r w:rsidRPr="2E7AB314">
        <w:t xml:space="preserve">                    print("FinalSum")</w:t>
      </w:r>
    </w:p>
    <w:p w14:paraId="5B7366AF" w14:textId="6A78FC09" w:rsidR="1E29D733" w:rsidRDefault="1E29D733" w:rsidP="00A65460">
      <w:r w:rsidRPr="2E7AB314">
        <w:t xml:space="preserve">                    print(sum)</w:t>
      </w:r>
    </w:p>
    <w:p w14:paraId="4A21539C" w14:textId="130602DB" w:rsidR="1E29D733" w:rsidRDefault="1E29D733" w:rsidP="00A65460">
      <w:r w:rsidRPr="2E7AB314">
        <w:t xml:space="preserve">                   return (sum)</w:t>
      </w:r>
    </w:p>
    <w:p w14:paraId="48D3F96F" w14:textId="32E92199" w:rsidR="1E29D733" w:rsidRDefault="1E29D733" w:rsidP="00A65460">
      <w:r w:rsidRPr="2E7AB314">
        <w:t xml:space="preserve">                }</w:t>
      </w:r>
    </w:p>
    <w:p w14:paraId="5245CE13" w14:textId="2E410816" w:rsidR="1E29D733" w:rsidRDefault="1E29D733" w:rsidP="00A65460">
      <w:r w:rsidRPr="2E7AB314">
        <w:t xml:space="preserve">            sum = sum + vec_fatalities[n]</w:t>
      </w:r>
    </w:p>
    <w:p w14:paraId="6144718C" w14:textId="533A424E" w:rsidR="1E29D733" w:rsidRDefault="1E29D733" w:rsidP="00A65460">
      <w:r w:rsidRPr="2E7AB314">
        <w:t xml:space="preserve">            rec_sum(sum,n-1)</w:t>
      </w:r>
    </w:p>
    <w:p w14:paraId="3EF21D8C" w14:textId="4D9FFE18" w:rsidR="1E29D733" w:rsidRDefault="1E29D733" w:rsidP="00A65460">
      <w:r w:rsidRPr="2E7AB314">
        <w:t xml:space="preserve">           }</w:t>
      </w:r>
    </w:p>
    <w:p w14:paraId="7838585D" w14:textId="6EDDBE8B" w:rsidR="1E29D733" w:rsidRDefault="1E29D733" w:rsidP="00A65460">
      <w:r w:rsidRPr="2E7AB314">
        <w:t xml:space="preserve">          finalSum = rec_sum(s, length(vec_fatalities))</w:t>
      </w:r>
    </w:p>
    <w:p w14:paraId="4BCA4AE3" w14:textId="4FD75437" w:rsidR="1E29D733" w:rsidRDefault="1E29D733" w:rsidP="1E29D733">
      <w:pPr>
        <w:ind w:left="720"/>
        <w:rPr>
          <w:b/>
          <w:bCs/>
          <w:sz w:val="32"/>
          <w:szCs w:val="32"/>
        </w:rPr>
      </w:pPr>
      <w:r w:rsidRPr="1E29D733">
        <w:rPr>
          <w:b/>
          <w:bCs/>
          <w:sz w:val="32"/>
          <w:szCs w:val="32"/>
        </w:rPr>
        <w:t xml:space="preserve">      </w:t>
      </w:r>
    </w:p>
    <w:p w14:paraId="601C07BF" w14:textId="761D690D" w:rsidR="1E29D733" w:rsidRDefault="1E29D733" w:rsidP="00A446B4">
      <w:pPr>
        <w:pStyle w:val="NoSpacing"/>
        <w:rPr>
          <w:b/>
        </w:rPr>
      </w:pPr>
      <w:r w:rsidRPr="2E7AB314">
        <w:t>OUTPUT:</w:t>
      </w:r>
    </w:p>
    <w:p w14:paraId="326FC0ED" w14:textId="000C7A27" w:rsidR="1E29D733" w:rsidRDefault="00A65460" w:rsidP="00A65460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048A319" wp14:editId="5DA5EF9D">
            <wp:extent cx="3200400" cy="628650"/>
            <wp:effectExtent l="0" t="0" r="0" b="0"/>
            <wp:docPr id="2097315931" name="Picture 2097315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97315931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E29D733" w:rsidRPr="1E29D733">
        <w:rPr>
          <w:sz w:val="32"/>
          <w:szCs w:val="32"/>
        </w:rPr>
        <w:t xml:space="preserve"> </w:t>
      </w:r>
    </w:p>
    <w:p w14:paraId="03EFEA8E" w14:textId="3C4E8390" w:rsidR="1E29D733" w:rsidRDefault="1E29D733" w:rsidP="1E29D733">
      <w:pPr>
        <w:ind w:left="720"/>
        <w:rPr>
          <w:sz w:val="32"/>
          <w:szCs w:val="32"/>
        </w:rPr>
      </w:pPr>
      <w:r w:rsidRPr="1E29D733">
        <w:rPr>
          <w:sz w:val="32"/>
          <w:szCs w:val="32"/>
        </w:rPr>
        <w:t xml:space="preserve">      </w:t>
      </w:r>
    </w:p>
    <w:p w14:paraId="63AFE0C3" w14:textId="0421369B" w:rsidR="418C4F16" w:rsidRDefault="1E29D733" w:rsidP="418C4F16">
      <w:pPr>
        <w:pStyle w:val="ListParagraph"/>
        <w:rPr>
          <w:sz w:val="32"/>
          <w:szCs w:val="32"/>
        </w:rPr>
      </w:pPr>
      <w:r w:rsidRPr="1E29D733">
        <w:rPr>
          <w:sz w:val="32"/>
          <w:szCs w:val="32"/>
        </w:rPr>
        <w:t xml:space="preserve">        </w:t>
      </w:r>
    </w:p>
    <w:p w14:paraId="6FA41324" w14:textId="1BD11D9F" w:rsidR="00456581" w:rsidRDefault="00456581" w:rsidP="00456581">
      <w:pPr>
        <w:rPr>
          <w:sz w:val="22"/>
          <w:szCs w:val="22"/>
        </w:rPr>
      </w:pPr>
    </w:p>
    <w:p w14:paraId="406A157C" w14:textId="40C6FCC8" w:rsidR="00456581" w:rsidRDefault="00456581" w:rsidP="00456581">
      <w:pPr>
        <w:rPr>
          <w:sz w:val="22"/>
          <w:szCs w:val="22"/>
        </w:rPr>
      </w:pPr>
    </w:p>
    <w:p w14:paraId="2CDC4A1E" w14:textId="1A1422FD" w:rsidR="00456581" w:rsidRDefault="00456581" w:rsidP="00456581">
      <w:pPr>
        <w:rPr>
          <w:sz w:val="22"/>
          <w:szCs w:val="22"/>
        </w:rPr>
      </w:pPr>
    </w:p>
    <w:p w14:paraId="118EFF55" w14:textId="35E614EE" w:rsidR="00456581" w:rsidRDefault="00456581" w:rsidP="00456581">
      <w:pPr>
        <w:rPr>
          <w:sz w:val="22"/>
          <w:szCs w:val="22"/>
        </w:rPr>
      </w:pPr>
    </w:p>
    <w:p w14:paraId="56BDB903" w14:textId="77777777" w:rsidR="00456581" w:rsidRPr="00456581" w:rsidRDefault="00456581" w:rsidP="00456581">
      <w:pPr>
        <w:rPr>
          <w:sz w:val="22"/>
          <w:szCs w:val="22"/>
        </w:rPr>
      </w:pPr>
    </w:p>
    <w:p w14:paraId="21A42315" w14:textId="36CFBC98" w:rsidR="00456581" w:rsidRPr="00A65460" w:rsidRDefault="00A65460" w:rsidP="00A65460">
      <w:pPr>
        <w:pStyle w:val="Title"/>
        <w:rPr>
          <w:sz w:val="24"/>
          <w:szCs w:val="24"/>
        </w:rPr>
      </w:pPr>
      <w:r>
        <w:br w:type="page"/>
      </w:r>
      <w:bookmarkStart w:id="86" w:name="_Toc58613412"/>
      <w:bookmarkStart w:id="87" w:name="_Toc58694915"/>
      <w:r w:rsidR="00456581" w:rsidRPr="2E7AB314">
        <w:lastRenderedPageBreak/>
        <w:t xml:space="preserve">CHAPTER – </w:t>
      </w:r>
      <w:r w:rsidR="0008046A" w:rsidRPr="2E7AB314">
        <w:t>8</w:t>
      </w:r>
      <w:bookmarkEnd w:id="86"/>
      <w:bookmarkEnd w:id="87"/>
    </w:p>
    <w:p w14:paraId="461FC71D" w14:textId="77777777" w:rsidR="00456581" w:rsidRDefault="00456581" w:rsidP="00456581">
      <w:pPr>
        <w:rPr>
          <w:b/>
          <w:sz w:val="36"/>
          <w:szCs w:val="36"/>
        </w:rPr>
      </w:pPr>
    </w:p>
    <w:p w14:paraId="30E29CEB" w14:textId="0E34E48F" w:rsidR="00456581" w:rsidRDefault="1E29D733" w:rsidP="00A65460">
      <w:pPr>
        <w:pStyle w:val="Heading1"/>
      </w:pPr>
      <w:bookmarkStart w:id="88" w:name="_Toc58613413"/>
      <w:bookmarkStart w:id="89" w:name="_Toc58694916"/>
      <w:r w:rsidRPr="3197BF20">
        <w:t>Usage of functions :</w:t>
      </w:r>
      <w:bookmarkEnd w:id="88"/>
      <w:bookmarkEnd w:id="89"/>
      <w:r w:rsidRPr="3197BF20">
        <w:t xml:space="preserve"> </w:t>
      </w:r>
    </w:p>
    <w:p w14:paraId="0D4C5F1C" w14:textId="40904958" w:rsidR="3197BF20" w:rsidRDefault="3197BF20" w:rsidP="3197BF20">
      <w:pPr>
        <w:rPr>
          <w:sz w:val="36"/>
          <w:szCs w:val="36"/>
        </w:rPr>
      </w:pPr>
    </w:p>
    <w:p w14:paraId="00E07ACC" w14:textId="77777777" w:rsidR="00A65460" w:rsidRPr="00A446B4" w:rsidRDefault="2E7AB314" w:rsidP="00A446B4">
      <w:pPr>
        <w:pStyle w:val="Heading2"/>
      </w:pPr>
      <w:bookmarkStart w:id="90" w:name="_Toc58613414"/>
      <w:bookmarkStart w:id="91" w:name="_Toc58694917"/>
      <w:r w:rsidRPr="00A446B4">
        <w:rPr>
          <w:rStyle w:val="Heading3Char"/>
          <w:color w:val="4F81BD" w:themeColor="accent1"/>
        </w:rPr>
        <w:t>All:</w:t>
      </w:r>
      <w:bookmarkEnd w:id="90"/>
      <w:bookmarkEnd w:id="91"/>
      <w:r w:rsidRPr="00A446B4">
        <w:t xml:space="preserve">  </w:t>
      </w:r>
    </w:p>
    <w:p w14:paraId="623F95F4" w14:textId="4E8935C4" w:rsidR="3197BF20" w:rsidRDefault="2E7AB314" w:rsidP="00A65460">
      <w:pPr>
        <w:rPr>
          <w:sz w:val="36"/>
          <w:szCs w:val="36"/>
        </w:rPr>
      </w:pPr>
      <w:r w:rsidRPr="2E7AB314">
        <w:t>here vec2 contains fatalities</w:t>
      </w:r>
    </w:p>
    <w:p w14:paraId="315FC618" w14:textId="6F6C5142" w:rsidR="3197BF20" w:rsidRDefault="2E7AB314" w:rsidP="00A65460">
      <w:r w:rsidRPr="2E7AB314">
        <w:t>all(vec2&gt;1)//checks if all the fatalities are greater than 1</w:t>
      </w:r>
    </w:p>
    <w:p w14:paraId="3A6B968D" w14:textId="77777777" w:rsidR="00D5394A" w:rsidRDefault="00D5394A" w:rsidP="00A65460"/>
    <w:p w14:paraId="094D2A2D" w14:textId="3E44EED8" w:rsidR="3197BF20" w:rsidRDefault="2E7AB314" w:rsidP="005504CB">
      <w:pPr>
        <w:pStyle w:val="Heading2"/>
        <w:rPr>
          <w:sz w:val="36"/>
          <w:szCs w:val="36"/>
        </w:rPr>
      </w:pPr>
      <w:bookmarkStart w:id="92" w:name="_Toc58613415"/>
      <w:bookmarkStart w:id="93" w:name="_Toc58694918"/>
      <w:r w:rsidRPr="2E7AB314">
        <w:t>Any:</w:t>
      </w:r>
      <w:bookmarkEnd w:id="92"/>
      <w:bookmarkEnd w:id="93"/>
    </w:p>
    <w:p w14:paraId="19560FB7" w14:textId="34FAF4BF" w:rsidR="3197BF20" w:rsidRDefault="2E7AB314" w:rsidP="00A65460">
      <w:pPr>
        <w:rPr>
          <w:sz w:val="28"/>
          <w:szCs w:val="28"/>
        </w:rPr>
      </w:pPr>
      <w:r w:rsidRPr="2E7AB314">
        <w:t>any(vec2&gt;10)</w:t>
      </w:r>
      <w:r w:rsidRPr="2E7AB314">
        <w:rPr>
          <w:sz w:val="28"/>
          <w:szCs w:val="28"/>
        </w:rPr>
        <w:t>//</w:t>
      </w:r>
      <w:r w:rsidRPr="2E7AB314">
        <w:t xml:space="preserve">checks if any of the fatalites are greater than 10                                                                                                                                                    </w:t>
      </w:r>
    </w:p>
    <w:p w14:paraId="6E431624" w14:textId="541C142E" w:rsidR="3197BF20" w:rsidRDefault="3197BF20" w:rsidP="00A65460"/>
    <w:p w14:paraId="4A30AFDE" w14:textId="2334FC1E" w:rsidR="3197BF20" w:rsidRDefault="2E7AB314" w:rsidP="005504CB">
      <w:pPr>
        <w:pStyle w:val="Heading2"/>
      </w:pPr>
      <w:bookmarkStart w:id="94" w:name="_Toc58613416"/>
      <w:bookmarkStart w:id="95" w:name="_Toc58694919"/>
      <w:r w:rsidRPr="2E7AB314">
        <w:t>Apply:</w:t>
      </w:r>
      <w:bookmarkEnd w:id="94"/>
      <w:bookmarkEnd w:id="95"/>
      <w:r w:rsidRPr="2E7AB314">
        <w:t xml:space="preserve">    </w:t>
      </w:r>
    </w:p>
    <w:p w14:paraId="0797B9EE" w14:textId="75BC2C62" w:rsidR="3197BF20" w:rsidRPr="000D22EC" w:rsidRDefault="1D20F70B" w:rsidP="003B6B9A">
      <w:r>
        <w:t xml:space="preserve"> </w:t>
      </w:r>
      <w:r w:rsidRPr="000D22EC">
        <w:t>ma = cbind(fm)// fm is a vector which contains fatalities of Mexico</w:t>
      </w:r>
    </w:p>
    <w:p w14:paraId="6A73D0A4" w14:textId="615F2A16" w:rsidR="3197BF20" w:rsidRPr="000D22EC" w:rsidRDefault="1D20F70B" w:rsidP="003B6B9A">
      <w:r w:rsidRPr="000D22EC">
        <w:t xml:space="preserve"> ma1 = apply(ma,2,sum)//adds the values present in the column</w:t>
      </w:r>
    </w:p>
    <w:p w14:paraId="3DFD2EE6" w14:textId="7E26F11C" w:rsidR="1D20F70B" w:rsidRDefault="1D20F70B" w:rsidP="000D22EC">
      <w:pPr>
        <w:pStyle w:val="NoSpacing"/>
      </w:pPr>
      <w:r>
        <w:t>OUTPUT</w:t>
      </w:r>
    </w:p>
    <w:p w14:paraId="3010A3CC" w14:textId="632D420E" w:rsidR="1D20F70B" w:rsidRDefault="1D20F70B" w:rsidP="1D20F70B">
      <w:r>
        <w:t xml:space="preserve">fm </w:t>
      </w:r>
    </w:p>
    <w:p w14:paraId="023BDF3D" w14:textId="72657C19" w:rsidR="1D20F70B" w:rsidRDefault="1D20F70B" w:rsidP="1D20F70B">
      <w:r>
        <w:t>284</w:t>
      </w:r>
    </w:p>
    <w:p w14:paraId="389E5AB5" w14:textId="7C2B75C4" w:rsidR="3197BF20" w:rsidRDefault="3197BF20" w:rsidP="00A65460"/>
    <w:p w14:paraId="6C7DD69A" w14:textId="77777777" w:rsidR="00D5394A" w:rsidRPr="00A446B4" w:rsidRDefault="1E29D733" w:rsidP="00A446B4">
      <w:pPr>
        <w:pStyle w:val="Heading2"/>
      </w:pPr>
      <w:bookmarkStart w:id="96" w:name="_Toc58613417"/>
      <w:bookmarkStart w:id="97" w:name="_Toc58694920"/>
      <w:r w:rsidRPr="00A446B4">
        <w:rPr>
          <w:rStyle w:val="Heading3Char"/>
          <w:color w:val="4F81BD" w:themeColor="accent1"/>
        </w:rPr>
        <w:t>Which :</w:t>
      </w:r>
      <w:bookmarkEnd w:id="96"/>
      <w:bookmarkEnd w:id="97"/>
      <w:r w:rsidRPr="00A446B4">
        <w:t xml:space="preserve"> </w:t>
      </w:r>
    </w:p>
    <w:p w14:paraId="7DDDC056" w14:textId="0F6D3B05" w:rsidR="00456581" w:rsidRPr="00456581" w:rsidRDefault="1E29D733" w:rsidP="00A65460">
      <w:r w:rsidRPr="06C7DF11">
        <w:t xml:space="preserve">To get the </w:t>
      </w:r>
      <w:r w:rsidR="6DB5444E" w:rsidRPr="06C7DF11">
        <w:t>column number</w:t>
      </w:r>
      <w:r w:rsidRPr="06C7DF11">
        <w:t xml:space="preserve"> of </w:t>
      </w:r>
      <w:r w:rsidR="06C7DF11" w:rsidRPr="06C7DF11">
        <w:t>the column specifies.</w:t>
      </w:r>
    </w:p>
    <w:p w14:paraId="38EE5A99" w14:textId="68190D17" w:rsidR="06C7DF11" w:rsidRDefault="2E7AB314" w:rsidP="00A65460">
      <w:r w:rsidRPr="2E7AB314">
        <w:t>which(names(data)=="fatalities")</w:t>
      </w:r>
    </w:p>
    <w:p w14:paraId="2E7C4258" w14:textId="5DFCD9C8" w:rsidR="3197BF20" w:rsidRPr="00A446B4" w:rsidRDefault="2E7AB314" w:rsidP="00A446B4">
      <w:pPr>
        <w:pStyle w:val="NoSpacing"/>
        <w:rPr>
          <w:rStyle w:val="Heading2Char"/>
          <w:rFonts w:asciiTheme="minorHAnsi" w:eastAsiaTheme="minorEastAsia" w:hAnsiTheme="minorHAnsi" w:cstheme="minorBidi"/>
          <w:color w:val="auto"/>
          <w:sz w:val="24"/>
          <w:szCs w:val="24"/>
        </w:rPr>
      </w:pPr>
      <w:r w:rsidRPr="00A446B4">
        <w:t>OUTPUT</w:t>
      </w:r>
    </w:p>
    <w:p w14:paraId="7C04283C" w14:textId="01D83867" w:rsidR="3197BF20" w:rsidRDefault="2E7AB314" w:rsidP="00A65460">
      <w:pPr>
        <w:rPr>
          <w:sz w:val="28"/>
          <w:szCs w:val="28"/>
        </w:rPr>
      </w:pPr>
      <w:r w:rsidRPr="2E7AB314">
        <w:rPr>
          <w:sz w:val="28"/>
          <w:szCs w:val="28"/>
        </w:rPr>
        <w:t xml:space="preserve">    [1] 21</w:t>
      </w:r>
    </w:p>
    <w:p w14:paraId="514EE6ED" w14:textId="04981683" w:rsidR="2E7AB314" w:rsidRDefault="2E7AB314" w:rsidP="00A65460">
      <w:pPr>
        <w:rPr>
          <w:sz w:val="28"/>
          <w:szCs w:val="28"/>
        </w:rPr>
      </w:pPr>
    </w:p>
    <w:p w14:paraId="63B4B55A" w14:textId="1F50339E" w:rsidR="3197BF20" w:rsidRDefault="2E7AB314" w:rsidP="00A65460">
      <w:bookmarkStart w:id="98" w:name="_Toc58613418"/>
      <w:bookmarkStart w:id="99" w:name="_Toc58694921"/>
      <w:r w:rsidRPr="005504CB">
        <w:rPr>
          <w:rStyle w:val="Heading2Char"/>
        </w:rPr>
        <w:t>Match :</w:t>
      </w:r>
      <w:bookmarkEnd w:id="98"/>
      <w:bookmarkEnd w:id="99"/>
      <w:r w:rsidRPr="2E7AB314">
        <w:t xml:space="preserve"> vecm_fatalities contains the fatalities of Mexico</w:t>
      </w:r>
    </w:p>
    <w:p w14:paraId="31690D0C" w14:textId="51516ED8" w:rsidR="2E7AB314" w:rsidRDefault="2E7AB314" w:rsidP="00A65460">
      <w:r w:rsidRPr="2E7AB314">
        <w:t xml:space="preserve">                         vec_fatalities contains the fatalities of USA</w:t>
      </w:r>
    </w:p>
    <w:p w14:paraId="1AAFE2B5" w14:textId="747E6865" w:rsidR="2E7AB314" w:rsidRDefault="2E7AB314" w:rsidP="00A65460">
      <w:r w:rsidRPr="2E7AB314">
        <w:t xml:space="preserve">          x &lt;- match(vecm_fatalities,vec_fatalities)</w:t>
      </w:r>
    </w:p>
    <w:p w14:paraId="431F0B0C" w14:textId="7119B885" w:rsidR="2E7AB314" w:rsidRDefault="2E7AB314" w:rsidP="00A446B4">
      <w:pPr>
        <w:pStyle w:val="NoSpacing"/>
      </w:pPr>
      <w:r w:rsidRPr="2E7AB314">
        <w:t>OUTPUT</w:t>
      </w:r>
    </w:p>
    <w:p w14:paraId="67D87199" w14:textId="51D79043" w:rsidR="2E7AB314" w:rsidRDefault="2E7AB314" w:rsidP="2E7AB314">
      <w:pPr>
        <w:spacing w:after="160" w:line="259" w:lineRule="auto"/>
        <w:rPr>
          <w:sz w:val="32"/>
          <w:szCs w:val="32"/>
        </w:rPr>
      </w:pPr>
      <w:r w:rsidRPr="2E7AB314">
        <w:rPr>
          <w:sz w:val="32"/>
          <w:szCs w:val="32"/>
        </w:rPr>
        <w:t xml:space="preserve">            </w:t>
      </w:r>
      <w:r>
        <w:rPr>
          <w:noProof/>
        </w:rPr>
        <w:drawing>
          <wp:inline distT="0" distB="0" distL="0" distR="0" wp14:anchorId="366A0230" wp14:editId="4C340F9B">
            <wp:extent cx="4572000" cy="1047750"/>
            <wp:effectExtent l="0" t="0" r="0" b="0"/>
            <wp:docPr id="483872145" name="Picture 483872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3872145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F62DE" w14:textId="77777777" w:rsidR="00A446B4" w:rsidRDefault="50D389F6" w:rsidP="50D389F6">
      <w:pPr>
        <w:pStyle w:val="Heading2"/>
      </w:pPr>
      <w:bookmarkStart w:id="100" w:name="_Toc58613419"/>
      <w:bookmarkStart w:id="101" w:name="_Toc58694922"/>
      <w:r>
        <w:t>Order:</w:t>
      </w:r>
      <w:bookmarkEnd w:id="100"/>
      <w:bookmarkEnd w:id="101"/>
      <w:r>
        <w:t xml:space="preserve">  </w:t>
      </w:r>
    </w:p>
    <w:p w14:paraId="0F02FC27" w14:textId="008F2307" w:rsidR="50D389F6" w:rsidRDefault="50D389F6" w:rsidP="00A446B4">
      <w:pPr>
        <w:rPr>
          <w:b/>
          <w:bCs/>
        </w:rPr>
      </w:pPr>
      <w:r w:rsidRPr="50D389F6">
        <w:t>order(m)// m contains the fatalities of Mexica</w:t>
      </w:r>
    </w:p>
    <w:p w14:paraId="51207852" w14:textId="77777777" w:rsidR="00A446B4" w:rsidRDefault="50D389F6" w:rsidP="005504CB">
      <w:pPr>
        <w:pStyle w:val="Heading2"/>
      </w:pPr>
      <w:bookmarkStart w:id="102" w:name="_Toc58613420"/>
      <w:bookmarkStart w:id="103" w:name="_Toc58694923"/>
      <w:r>
        <w:t>Rank:</w:t>
      </w:r>
      <w:bookmarkEnd w:id="102"/>
      <w:bookmarkEnd w:id="103"/>
      <w:r>
        <w:t xml:space="preserve"> </w:t>
      </w:r>
    </w:p>
    <w:p w14:paraId="41F28C93" w14:textId="49580765" w:rsidR="005504CB" w:rsidRDefault="50D389F6" w:rsidP="00A446B4">
      <w:r w:rsidRPr="50D389F6">
        <w:t>rank(m)</w:t>
      </w:r>
    </w:p>
    <w:p w14:paraId="502C8321" w14:textId="63CEC3F3" w:rsidR="50D389F6" w:rsidRDefault="50D389F6" w:rsidP="00A446B4">
      <w:pPr>
        <w:pStyle w:val="NoSpacing"/>
      </w:pPr>
      <w:r>
        <w:t>OUTPUT</w:t>
      </w:r>
    </w:p>
    <w:p w14:paraId="19A4786C" w14:textId="5188F8F7" w:rsidR="50D389F6" w:rsidRDefault="50D389F6" w:rsidP="50D389F6">
      <w:r>
        <w:t>Ranks the province in Mexico based on fatalities(only 2007)</w:t>
      </w:r>
    </w:p>
    <w:p w14:paraId="51AC31BE" w14:textId="36EC7008" w:rsidR="50D389F6" w:rsidRDefault="50D389F6" w:rsidP="50D389F6">
      <w:r>
        <w:rPr>
          <w:noProof/>
        </w:rPr>
        <w:lastRenderedPageBreak/>
        <w:drawing>
          <wp:inline distT="0" distB="0" distL="0" distR="0" wp14:anchorId="7B1F979B" wp14:editId="0E8D5B7C">
            <wp:extent cx="4572000" cy="1019175"/>
            <wp:effectExtent l="0" t="0" r="0" b="0"/>
            <wp:docPr id="769916240" name="Picture 769916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9916240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6AD3E" w14:textId="7BDFC60B" w:rsidR="50D389F6" w:rsidRDefault="50D389F6" w:rsidP="50D389F6"/>
    <w:p w14:paraId="7B435719" w14:textId="77777777" w:rsidR="00A446B4" w:rsidRDefault="50D389F6" w:rsidP="00A446B4">
      <w:bookmarkStart w:id="104" w:name="_Toc58613421"/>
      <w:bookmarkStart w:id="105" w:name="_Toc58694924"/>
      <w:r w:rsidRPr="00A446B4">
        <w:rPr>
          <w:rStyle w:val="Heading2Char"/>
        </w:rPr>
        <w:t>Sub</w:t>
      </w:r>
      <w:bookmarkEnd w:id="104"/>
      <w:bookmarkEnd w:id="105"/>
      <w:r>
        <w:t xml:space="preserve">:    </w:t>
      </w:r>
    </w:p>
    <w:p w14:paraId="072B582C" w14:textId="33DE893A" w:rsidR="3197BF20" w:rsidRPr="005504CB" w:rsidRDefault="50D389F6" w:rsidP="00A446B4">
      <w:r w:rsidRPr="50D389F6">
        <w:t>na=data.frame(head(dataMEX$state.province,6))</w:t>
      </w:r>
    </w:p>
    <w:p w14:paraId="283BC519" w14:textId="49EBC9D3" w:rsidR="50D389F6" w:rsidRDefault="50D389F6" w:rsidP="00A446B4">
      <w:r>
        <w:t xml:space="preserve">             sub("P","p",na)</w:t>
      </w:r>
    </w:p>
    <w:p w14:paraId="433D6C73" w14:textId="0FBC2797" w:rsidR="50D389F6" w:rsidRDefault="50D389F6" w:rsidP="50D389F6">
      <w:r>
        <w:t xml:space="preserve">      </w:t>
      </w:r>
    </w:p>
    <w:p w14:paraId="55EC0578" w14:textId="77777777" w:rsidR="00A446B4" w:rsidRDefault="50D389F6" w:rsidP="50D389F6">
      <w:r w:rsidRPr="50D389F6">
        <w:rPr>
          <w:color w:val="4F81BD" w:themeColor="accent1"/>
        </w:rPr>
        <w:t xml:space="preserve">Gsub:  </w:t>
      </w:r>
      <w:r>
        <w:t xml:space="preserve">  </w:t>
      </w:r>
    </w:p>
    <w:p w14:paraId="79190A16" w14:textId="617162E6" w:rsidR="3197BF20" w:rsidRDefault="50D389F6" w:rsidP="50D389F6">
      <w:r>
        <w:t>gsub("P","p",na)</w:t>
      </w:r>
    </w:p>
    <w:p w14:paraId="0E738E93" w14:textId="29032828" w:rsidR="3197BF20" w:rsidRDefault="50D389F6" w:rsidP="50D389F6">
      <w:r>
        <w:t xml:space="preserve">     </w:t>
      </w:r>
    </w:p>
    <w:p w14:paraId="18415401" w14:textId="23A881D3" w:rsidR="3197BF20" w:rsidRDefault="50D389F6" w:rsidP="00A446B4">
      <w:pPr>
        <w:pStyle w:val="NoSpacing"/>
      </w:pPr>
      <w:r>
        <w:t>OUTPUT</w:t>
      </w:r>
    </w:p>
    <w:p w14:paraId="7E808656" w14:textId="739780CE" w:rsidR="3197BF20" w:rsidRDefault="2E7AB314" w:rsidP="50D389F6">
      <w:r>
        <w:rPr>
          <w:noProof/>
        </w:rPr>
        <w:drawing>
          <wp:inline distT="0" distB="0" distL="0" distR="0" wp14:anchorId="1C1EB95C" wp14:editId="2612C3E1">
            <wp:extent cx="4572000" cy="885825"/>
            <wp:effectExtent l="0" t="0" r="0" b="0"/>
            <wp:docPr id="900240834" name="Picture 9002408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0240834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F263D" w14:textId="3B86EF9D" w:rsidR="3197BF20" w:rsidRDefault="3197BF20" w:rsidP="50D389F6"/>
    <w:p w14:paraId="3DA53F56" w14:textId="77777777" w:rsidR="003B6B9A" w:rsidRDefault="1D20F70B" w:rsidP="1D20F70B">
      <w:pPr>
        <w:pStyle w:val="Heading2"/>
      </w:pPr>
      <w:bookmarkStart w:id="106" w:name="_Toc58613422"/>
      <w:bookmarkStart w:id="107" w:name="_Toc58694925"/>
      <w:r>
        <w:t>Aggregate:</w:t>
      </w:r>
      <w:bookmarkEnd w:id="106"/>
      <w:bookmarkEnd w:id="107"/>
      <w:r>
        <w:t xml:space="preserve"> </w:t>
      </w:r>
    </w:p>
    <w:p w14:paraId="29BD67C4" w14:textId="14528AD8" w:rsidR="1D20F70B" w:rsidRPr="003B6B9A" w:rsidRDefault="1D20F70B" w:rsidP="003B6B9A">
      <w:r w:rsidRPr="003B6B9A">
        <w:t xml:space="preserve">To calculate the average fatalities of provinces in Mexico                 </w:t>
      </w:r>
    </w:p>
    <w:p w14:paraId="5CC37802" w14:textId="6DE070EC" w:rsidR="1D20F70B" w:rsidRDefault="1D20F70B" w:rsidP="1D20F70B"/>
    <w:p w14:paraId="4A4F3DA2" w14:textId="005EE697" w:rsidR="1D20F70B" w:rsidRDefault="1D20F70B" w:rsidP="1D20F70B">
      <w:r>
        <w:t xml:space="preserve">                      p = c(dataMEX$state.province)</w:t>
      </w:r>
    </w:p>
    <w:p w14:paraId="63AD001B" w14:textId="11E4329C" w:rsidR="1D20F70B" w:rsidRDefault="1D20F70B" w:rsidP="1D20F70B">
      <w:r>
        <w:t xml:space="preserve">                      f = c(dataMEX$fatalities)</w:t>
      </w:r>
    </w:p>
    <w:p w14:paraId="4A670468" w14:textId="5A4C0CC8" w:rsidR="1D20F70B" w:rsidRDefault="1D20F70B" w:rsidP="1D20F70B">
      <w:r>
        <w:t xml:space="preserve">                      na= data.frame(p,f)</w:t>
      </w:r>
    </w:p>
    <w:p w14:paraId="3B0B2E26" w14:textId="362B323C" w:rsidR="1D20F70B" w:rsidRDefault="1D20F70B" w:rsidP="1D20F70B">
      <w:r>
        <w:t xml:space="preserve">                      agg = aggregate(na,by=list(na$p),FUN=mean)</w:t>
      </w:r>
    </w:p>
    <w:p w14:paraId="6777A6F6" w14:textId="42B35246" w:rsidR="1D20F70B" w:rsidRDefault="1D20F70B" w:rsidP="1D20F70B">
      <w:r>
        <w:t xml:space="preserve">                      </w:t>
      </w:r>
    </w:p>
    <w:p w14:paraId="26968A23" w14:textId="411290A5" w:rsidR="1D20F70B" w:rsidRDefault="1D20F70B" w:rsidP="1D20F70B">
      <w:r>
        <w:t xml:space="preserve">                       OUTPUT</w:t>
      </w:r>
    </w:p>
    <w:p w14:paraId="3F32079C" w14:textId="762FE137" w:rsidR="1D20F70B" w:rsidRDefault="2DFF27A1" w:rsidP="1D20F70B">
      <w:r>
        <w:t xml:space="preserve">                       </w:t>
      </w:r>
      <w:r>
        <w:rPr>
          <w:noProof/>
        </w:rPr>
        <w:drawing>
          <wp:inline distT="0" distB="0" distL="0" distR="0" wp14:anchorId="12B0C8E7" wp14:editId="0B42147C">
            <wp:extent cx="3226329" cy="2221971"/>
            <wp:effectExtent l="0" t="0" r="0" b="0"/>
            <wp:docPr id="808165820" name="Picture 8081658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165820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6329" cy="2221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63B1A" w14:textId="6A3C87E7" w:rsidR="1D20F70B" w:rsidRDefault="1D20F70B" w:rsidP="1D20F70B"/>
    <w:p w14:paraId="36B8B700" w14:textId="0B6C165B" w:rsidR="1D20F70B" w:rsidRDefault="2DFF27A1" w:rsidP="1D20F70B">
      <w:r>
        <w:lastRenderedPageBreak/>
        <w:t xml:space="preserve">                        </w:t>
      </w:r>
      <w:r>
        <w:rPr>
          <w:noProof/>
        </w:rPr>
        <w:drawing>
          <wp:inline distT="0" distB="0" distL="0" distR="0" wp14:anchorId="2E448CE9" wp14:editId="7A47F234">
            <wp:extent cx="3205467" cy="2103588"/>
            <wp:effectExtent l="0" t="0" r="0" b="0"/>
            <wp:docPr id="1649672041" name="Picture 16496720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9672041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5467" cy="2103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398AE" w14:textId="46A98E4B" w:rsidR="1D20F70B" w:rsidRDefault="1D20F70B" w:rsidP="1D20F70B">
      <w:r>
        <w:t xml:space="preserve">                </w:t>
      </w:r>
    </w:p>
    <w:p w14:paraId="6128AFE3" w14:textId="0DAE6CAD" w:rsidR="1D20F70B" w:rsidRDefault="2DFF27A1" w:rsidP="1D20F70B">
      <w:r>
        <w:t xml:space="preserve">                         </w:t>
      </w:r>
      <w:r>
        <w:rPr>
          <w:noProof/>
        </w:rPr>
        <w:drawing>
          <wp:inline distT="0" distB="0" distL="0" distR="0" wp14:anchorId="54B7EC67" wp14:editId="1A2630F0">
            <wp:extent cx="3195813" cy="1990725"/>
            <wp:effectExtent l="0" t="0" r="0" b="0"/>
            <wp:docPr id="838180495" name="Picture 838180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8180495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5813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553F6" w14:textId="71E922E5" w:rsidR="1D20F70B" w:rsidRDefault="2DFF27A1" w:rsidP="1D20F70B">
      <w:r>
        <w:t xml:space="preserve">                          </w:t>
      </w:r>
      <w:r>
        <w:rPr>
          <w:noProof/>
        </w:rPr>
        <w:drawing>
          <wp:inline distT="0" distB="0" distL="0" distR="0" wp14:anchorId="004F000A" wp14:editId="65C81CA6">
            <wp:extent cx="3143250" cy="347067"/>
            <wp:effectExtent l="0" t="0" r="0" b="0"/>
            <wp:docPr id="939173463" name="Picture 939173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9173463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347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26DF1" w14:textId="0210DBE4" w:rsidR="1D20F70B" w:rsidRDefault="1D20F70B" w:rsidP="1D20F70B"/>
    <w:p w14:paraId="0B73719F" w14:textId="511E8972" w:rsidR="1D20F70B" w:rsidRDefault="1D20F70B" w:rsidP="1D20F70B">
      <w:r>
        <w:t xml:space="preserve">                          </w:t>
      </w:r>
    </w:p>
    <w:p w14:paraId="46BD6DFD" w14:textId="3B778BF8" w:rsidR="1D20F70B" w:rsidRDefault="1D20F70B" w:rsidP="1D20F70B">
      <w:r>
        <w:t xml:space="preserve">                        </w:t>
      </w:r>
    </w:p>
    <w:p w14:paraId="1C1EFBE5" w14:textId="6036706E" w:rsidR="1D20F70B" w:rsidRDefault="1D20F70B" w:rsidP="1D20F70B">
      <w:r>
        <w:t xml:space="preserve">                  </w:t>
      </w:r>
    </w:p>
    <w:p w14:paraId="619A625F" w14:textId="3CC3576D" w:rsidR="1D20F70B" w:rsidRDefault="1D20F70B" w:rsidP="1D20F70B"/>
    <w:p w14:paraId="68D1BD3C" w14:textId="578D2DF1" w:rsidR="1D20F70B" w:rsidRDefault="1D20F70B" w:rsidP="1D20F70B"/>
    <w:p w14:paraId="4D2C611C" w14:textId="4CD68357" w:rsidR="00456581" w:rsidRDefault="00456581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</w:p>
    <w:p w14:paraId="623DF26D" w14:textId="1E69F3A9" w:rsidR="004217CE" w:rsidRDefault="004217CE" w:rsidP="00E64141">
      <w:pPr>
        <w:pStyle w:val="Title"/>
      </w:pPr>
      <w:bookmarkStart w:id="108" w:name="_Toc58613423"/>
      <w:bookmarkStart w:id="109" w:name="_Toc58694926"/>
      <w:r>
        <w:lastRenderedPageBreak/>
        <w:t>CHAPTER-</w:t>
      </w:r>
      <w:r w:rsidR="0008046A">
        <w:t>9</w:t>
      </w:r>
      <w:bookmarkEnd w:id="108"/>
      <w:bookmarkEnd w:id="109"/>
    </w:p>
    <w:p w14:paraId="61B55BCE" w14:textId="058FDDA2" w:rsidR="00A446B4" w:rsidRDefault="00A446B4" w:rsidP="00A446B4">
      <w:pPr>
        <w:rPr>
          <w:lang w:val="en-IN"/>
        </w:rPr>
      </w:pPr>
    </w:p>
    <w:p w14:paraId="7B3643A0" w14:textId="4A32C926" w:rsidR="00A446B4" w:rsidRDefault="00A446B4" w:rsidP="00A446B4">
      <w:pPr>
        <w:pStyle w:val="Heading1"/>
        <w:rPr>
          <w:lang w:val="en-IN"/>
        </w:rPr>
      </w:pPr>
      <w:bookmarkStart w:id="110" w:name="_Toc58613424"/>
      <w:bookmarkStart w:id="111" w:name="_Toc58694927"/>
      <w:r>
        <w:rPr>
          <w:lang w:val="en-IN"/>
        </w:rPr>
        <w:t>Data Visualization using basic R plots</w:t>
      </w:r>
      <w:bookmarkEnd w:id="110"/>
      <w:bookmarkEnd w:id="111"/>
    </w:p>
    <w:p w14:paraId="2DD8577C" w14:textId="77777777" w:rsidR="00A446B4" w:rsidRPr="00A446B4" w:rsidRDefault="00A446B4" w:rsidP="00A446B4">
      <w:pPr>
        <w:rPr>
          <w:lang w:val="en-IN"/>
        </w:rPr>
      </w:pPr>
    </w:p>
    <w:p w14:paraId="5A4D24DC" w14:textId="321B566A" w:rsidR="009A659A" w:rsidRDefault="009A659A" w:rsidP="00A446B4">
      <w:pPr>
        <w:pStyle w:val="Heading2"/>
      </w:pPr>
      <w:bookmarkStart w:id="112" w:name="_Toc58613425"/>
      <w:bookmarkStart w:id="113" w:name="_Toc58694928"/>
      <w:r>
        <w:t>Data Preparation</w:t>
      </w:r>
      <w:bookmarkEnd w:id="112"/>
      <w:bookmarkEnd w:id="113"/>
    </w:p>
    <w:p w14:paraId="5DCEDC99" w14:textId="77777777" w:rsidR="00A446B4" w:rsidRPr="00A446B4" w:rsidRDefault="00A446B4" w:rsidP="00A446B4"/>
    <w:p w14:paraId="01D4A010" w14:textId="5E952F99" w:rsidR="39C44D94" w:rsidRDefault="39C44D94" w:rsidP="39C44D94">
      <w:r>
        <w:t>data&lt;-read.csv("C:/users/seren/OneDrive/Desktop/2ndYear/R/R project/catalog.csv")</w:t>
      </w:r>
    </w:p>
    <w:p w14:paraId="7960113D" w14:textId="31D54E2D" w:rsidR="39C44D94" w:rsidRDefault="39C44D94" w:rsidP="39C44D94"/>
    <w:p w14:paraId="77026E02" w14:textId="22C309B6" w:rsidR="000E27D6" w:rsidRPr="00785708" w:rsidRDefault="009A659A" w:rsidP="00A446B4">
      <w:pPr>
        <w:pStyle w:val="NoSpacing"/>
      </w:pPr>
      <w:r w:rsidRPr="00785708">
        <w:t>New year and month columns created</w:t>
      </w:r>
      <w:r w:rsidR="39C44D94" w:rsidRPr="00785708">
        <w:t>:</w:t>
      </w:r>
    </w:p>
    <w:p w14:paraId="7EEFBC8C" w14:textId="129953C8" w:rsidR="00B96FDF" w:rsidRDefault="39C44D94" w:rsidP="39C44D94">
      <w:r>
        <w:t>data$year&lt;-sapply(data$date,function(x) as.numeric(strsplit(x,'/')[[1]][3])) + 2000</w:t>
      </w:r>
    </w:p>
    <w:p w14:paraId="7216967B" w14:textId="3DC11F35" w:rsidR="00B96FDF" w:rsidRDefault="39C44D94" w:rsidP="39C44D94">
      <w:r>
        <w:t>data$month&lt;-sapply(data$date,function(x) as.numeric(strsplit(x,'/')[[1]][1]))</w:t>
      </w:r>
    </w:p>
    <w:p w14:paraId="4874D033" w14:textId="3DC11F35" w:rsidR="00785708" w:rsidRDefault="00785708" w:rsidP="39C44D94"/>
    <w:p w14:paraId="3F3BE3F4" w14:textId="731767F4" w:rsidR="00B96FDF" w:rsidRDefault="00B96FDF" w:rsidP="00A446B4">
      <w:pPr>
        <w:pStyle w:val="NoSpacing"/>
      </w:pPr>
      <w:r>
        <w:t xml:space="preserve">New column of </w:t>
      </w:r>
      <w:r w:rsidR="39C44D94">
        <w:t>abbreviated</w:t>
      </w:r>
      <w:r>
        <w:t xml:space="preserve"> months (MonthAbb) was created </w:t>
      </w:r>
      <w:r w:rsidR="39C44D94">
        <w:t>followed</w:t>
      </w:r>
      <w:r>
        <w:t xml:space="preserve"> by a column of the ordered months (month</w:t>
      </w:r>
      <w:r w:rsidR="008E268F">
        <w:t>_ordered</w:t>
      </w:r>
      <w:r w:rsidR="39C44D94">
        <w:t>):</w:t>
      </w:r>
    </w:p>
    <w:p w14:paraId="215CB0E6" w14:textId="1D1B01D9" w:rsidR="39C44D94" w:rsidRDefault="39C44D94" w:rsidP="39C44D94">
      <w:r>
        <w:t>myMonths &lt;- c("January",</w:t>
      </w:r>
      <w:r w:rsidR="004E43CD">
        <w:t xml:space="preserve"> </w:t>
      </w:r>
      <w:r>
        <w:t>"February",</w:t>
      </w:r>
      <w:r w:rsidR="004E43CD">
        <w:t xml:space="preserve"> </w:t>
      </w:r>
      <w:r>
        <w:t>"March",</w:t>
      </w:r>
      <w:r w:rsidR="004E43CD">
        <w:t xml:space="preserve"> </w:t>
      </w:r>
      <w:r>
        <w:t>"April",</w:t>
      </w:r>
      <w:r w:rsidR="004E43CD">
        <w:t xml:space="preserve"> </w:t>
      </w:r>
      <w:r>
        <w:t>"May",</w:t>
      </w:r>
      <w:r w:rsidR="004E43CD">
        <w:t xml:space="preserve"> </w:t>
      </w:r>
      <w:r>
        <w:t>"June",</w:t>
      </w:r>
      <w:r w:rsidR="004E43CD">
        <w:t xml:space="preserve"> </w:t>
      </w:r>
      <w:r>
        <w:t>"July",</w:t>
      </w:r>
      <w:r w:rsidR="004E43CD">
        <w:t xml:space="preserve"> </w:t>
      </w:r>
      <w:r>
        <w:t>"August",</w:t>
      </w:r>
      <w:r w:rsidR="004E43CD">
        <w:t xml:space="preserve"> </w:t>
      </w:r>
      <w:r>
        <w:t>"September",</w:t>
      </w:r>
      <w:r w:rsidR="004E43CD">
        <w:t xml:space="preserve"> </w:t>
      </w:r>
      <w:r>
        <w:t>"October",</w:t>
      </w:r>
      <w:r w:rsidR="004E43CD">
        <w:t xml:space="preserve"> </w:t>
      </w:r>
      <w:r>
        <w:t>"November",</w:t>
      </w:r>
      <w:r w:rsidR="004E43CD">
        <w:t xml:space="preserve"> </w:t>
      </w:r>
      <w:r>
        <w:t>"December")</w:t>
      </w:r>
    </w:p>
    <w:p w14:paraId="28B45341" w14:textId="0727E340" w:rsidR="39C44D94" w:rsidRDefault="39C44D94" w:rsidP="39C44D94">
      <w:r>
        <w:t>data$MonthAbb &lt;- myMonths[ data$month ]</w:t>
      </w:r>
    </w:p>
    <w:p w14:paraId="63FE9316" w14:textId="0ABC8548" w:rsidR="39C44D94" w:rsidRDefault="008E268F" w:rsidP="39C44D94">
      <w:r w:rsidRPr="008E268F">
        <w:t>data$month_ordered &lt;- factor(data$MonthAbb, levels = month.name)</w:t>
      </w:r>
    </w:p>
    <w:p w14:paraId="7D51CFC1" w14:textId="77777777" w:rsidR="008E268F" w:rsidRDefault="008E268F" w:rsidP="39C44D94"/>
    <w:p w14:paraId="3E9C7FF8" w14:textId="28DBD3FA" w:rsidR="39C44D94" w:rsidRDefault="39C44D94" w:rsidP="00A446B4">
      <w:pPr>
        <w:pStyle w:val="NoSpacing"/>
      </w:pPr>
      <w:r>
        <w:t>Values in landslide type, landslide size, trigger converted to lower case:</w:t>
      </w:r>
    </w:p>
    <w:p w14:paraId="01607D2D" w14:textId="30EAD7BE" w:rsidR="39C44D94" w:rsidRDefault="39C44D94" w:rsidP="39C44D94">
      <w:r>
        <w:t>data$landslide_type &lt;- tolower(data$landslide_type)</w:t>
      </w:r>
    </w:p>
    <w:p w14:paraId="204355B7" w14:textId="568632E8" w:rsidR="39C44D94" w:rsidRDefault="39C44D94" w:rsidP="39C44D94">
      <w:r>
        <w:t>data$landslide_size &lt;- tolower(data$landslide_size)</w:t>
      </w:r>
    </w:p>
    <w:p w14:paraId="19B205E5" w14:textId="7A15C5AC" w:rsidR="39C44D94" w:rsidRDefault="39C44D94" w:rsidP="39C44D94">
      <w:r>
        <w:t>data$trigger &lt;- tolower(data$trigger)</w:t>
      </w:r>
    </w:p>
    <w:p w14:paraId="54FDD620" w14:textId="5EF52057" w:rsidR="39C44D94" w:rsidRDefault="39C44D94" w:rsidP="39C44D94"/>
    <w:p w14:paraId="462BDFA5" w14:textId="52B6B01B" w:rsidR="39C44D94" w:rsidRDefault="39C44D94" w:rsidP="00A446B4">
      <w:pPr>
        <w:pStyle w:val="NoSpacing"/>
      </w:pPr>
      <w:r>
        <w:t>Removing all null values from landslide type, landslide size, year and trigger:</w:t>
      </w:r>
    </w:p>
    <w:p w14:paraId="2DC1F4ED" w14:textId="6295FE6E" w:rsidR="00A160DD" w:rsidRDefault="39C44D94" w:rsidP="00B96FDF">
      <w:r>
        <w:t>data&lt;-data[!is.na(data$year),]</w:t>
      </w:r>
    </w:p>
    <w:p w14:paraId="21BE87FB" w14:textId="3612C21B" w:rsidR="00A160DD" w:rsidRDefault="39C44D94" w:rsidP="39C44D94">
      <w:r>
        <w:t>data&lt;-data[!(data$landslide_type == ""),]</w:t>
      </w:r>
    </w:p>
    <w:p w14:paraId="432A6208" w14:textId="43F9BB82" w:rsidR="00A160DD" w:rsidRDefault="39C44D94" w:rsidP="39C44D94">
      <w:r>
        <w:t>data&lt;-data[!(data$landslide_size == ""),]</w:t>
      </w:r>
    </w:p>
    <w:p w14:paraId="4D399B6D" w14:textId="073BD377" w:rsidR="00A160DD" w:rsidRDefault="39C44D94" w:rsidP="00B96FDF">
      <w:r>
        <w:t>data&lt;-data[!(data$trigger == ""),]</w:t>
      </w:r>
    </w:p>
    <w:p w14:paraId="3FDCF621" w14:textId="0AA4176E" w:rsidR="39C44D94" w:rsidRDefault="39C44D94" w:rsidP="39C44D94"/>
    <w:p w14:paraId="507F45DF" w14:textId="7A725119" w:rsidR="39C44D94" w:rsidRDefault="39C44D94" w:rsidP="00A446B4">
      <w:pPr>
        <w:pStyle w:val="NoSpacing"/>
      </w:pPr>
      <w:r>
        <w:t>Forming a new dataset with recordings of the United States:</w:t>
      </w:r>
    </w:p>
    <w:p w14:paraId="06247CDB" w14:textId="377746C9" w:rsidR="39C44D94" w:rsidRDefault="39C44D94" w:rsidP="39C44D94">
      <w:r>
        <w:t>dataUSA = subset(data, data$country_name=="United States")</w:t>
      </w:r>
    </w:p>
    <w:p w14:paraId="3ACFE8D9" w14:textId="37272D46" w:rsidR="39C44D94" w:rsidRDefault="39C44D94" w:rsidP="39C44D94">
      <w:r>
        <w:t>dataUSA&lt;-dataUSA[!is.na(dataUSA$fatalities),]</w:t>
      </w:r>
    </w:p>
    <w:p w14:paraId="063EC709" w14:textId="31220B95" w:rsidR="39C44D94" w:rsidRDefault="39C44D94" w:rsidP="39C44D94">
      <w:r>
        <w:t>dataUSA&lt;-dataUSA[!is.na(dataUSA$injuries),]</w:t>
      </w:r>
    </w:p>
    <w:p w14:paraId="18167BDF" w14:textId="3DC11F35" w:rsidR="39C44D94" w:rsidRDefault="39C44D94" w:rsidP="39C44D94">
      <w:r>
        <w:t>dataUSA&lt;-dataUSA[order(dataUSA$year),]</w:t>
      </w:r>
    </w:p>
    <w:p w14:paraId="212B2992" w14:textId="3DC11F35" w:rsidR="00BE3C77" w:rsidRDefault="00BE3C77" w:rsidP="39C44D94"/>
    <w:p w14:paraId="41EEC86E" w14:textId="09972373" w:rsidR="004E43CD" w:rsidRDefault="004E43CD" w:rsidP="00350134">
      <w:r>
        <w:br w:type="page"/>
      </w:r>
    </w:p>
    <w:p w14:paraId="364C62BD" w14:textId="528E56AD" w:rsidR="00B3581A" w:rsidRDefault="00A82DF6" w:rsidP="00315D34">
      <w:pPr>
        <w:pStyle w:val="Heading2"/>
      </w:pPr>
      <w:bookmarkStart w:id="114" w:name="_Toc58613426"/>
      <w:bookmarkStart w:id="115" w:name="_Toc58694929"/>
      <w:r>
        <w:lastRenderedPageBreak/>
        <w:t xml:space="preserve">What size of </w:t>
      </w:r>
      <w:r w:rsidR="0FB22F33">
        <w:t>Landslides</w:t>
      </w:r>
      <w:r>
        <w:t xml:space="preserve"> are most likely to occur?</w:t>
      </w:r>
      <w:bookmarkEnd w:id="114"/>
      <w:bookmarkEnd w:id="115"/>
    </w:p>
    <w:p w14:paraId="232DEA23" w14:textId="2D59801D" w:rsidR="00A160DD" w:rsidRDefault="00A160DD" w:rsidP="00A160DD"/>
    <w:p w14:paraId="5828A62C" w14:textId="45F97D98" w:rsidR="0020736C" w:rsidRDefault="0020736C" w:rsidP="00172F05">
      <w:pPr>
        <w:pStyle w:val="NoSpacing"/>
      </w:pPr>
      <w:r>
        <w:t>Code:</w:t>
      </w:r>
    </w:p>
    <w:p w14:paraId="2A7BD122" w14:textId="77777777" w:rsidR="0020736C" w:rsidRDefault="0020736C" w:rsidP="0020736C">
      <w:r>
        <w:t>size = length(levels(as.factor(data$landslide_size)))</w:t>
      </w:r>
    </w:p>
    <w:p w14:paraId="1E8AE234" w14:textId="6B12D573" w:rsidR="0020736C" w:rsidRPr="0020736C" w:rsidRDefault="0020736C" w:rsidP="0020736C">
      <w:r>
        <w:t>pie(table(data$landslide_size), labels = levels(as.factor(data$landslide_size)), main = "Landslide Size Occurrences", col = terrain.colors(size), cex=0.8)</w:t>
      </w:r>
    </w:p>
    <w:p w14:paraId="5FCBB25D" w14:textId="257D39D9" w:rsidR="00890182" w:rsidRDefault="00890182" w:rsidP="00B96FDF">
      <w:pPr>
        <w:rPr>
          <w:noProof/>
        </w:rPr>
      </w:pPr>
    </w:p>
    <w:p w14:paraId="3295006A" w14:textId="08436DF8" w:rsidR="004D7BD1" w:rsidRDefault="004D7BD1" w:rsidP="00172F05">
      <w:pPr>
        <w:pStyle w:val="NoSpacing"/>
      </w:pPr>
      <w:r>
        <w:t>Plot:</w:t>
      </w:r>
    </w:p>
    <w:p w14:paraId="428CCF71" w14:textId="77777777" w:rsidR="000E27D6" w:rsidRDefault="004D7BD1" w:rsidP="000E27D6">
      <w:pPr>
        <w:keepNext/>
        <w:jc w:val="center"/>
      </w:pPr>
      <w:r>
        <w:rPr>
          <w:noProof/>
        </w:rPr>
        <w:drawing>
          <wp:inline distT="0" distB="0" distL="0" distR="0" wp14:anchorId="02056D27" wp14:editId="5C5394A6">
            <wp:extent cx="3848100" cy="3867784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/>
                  </pic:nvPicPr>
                  <pic:blipFill rotWithShape="1"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22" r="2880"/>
                    <a:stretch/>
                  </pic:blipFill>
                  <pic:spPr bwMode="auto">
                    <a:xfrm>
                      <a:off x="0" y="0"/>
                      <a:ext cx="3848640" cy="38683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043EDC" w14:textId="7B8E5E30" w:rsidR="004D7BD1" w:rsidRPr="004D7BD1" w:rsidRDefault="000E27D6" w:rsidP="000E27D6">
      <w:pPr>
        <w:pStyle w:val="Caption"/>
        <w:jc w:val="center"/>
      </w:pPr>
      <w:bookmarkStart w:id="116" w:name="_Toc58532048"/>
      <w:bookmarkStart w:id="117" w:name="_Toc58694962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670905">
        <w:rPr>
          <w:noProof/>
        </w:rPr>
        <w:t>7</w:t>
      </w:r>
      <w:r w:rsidR="007D19D9">
        <w:rPr>
          <w:noProof/>
        </w:rPr>
        <w:fldChar w:fldCharType="end"/>
      </w:r>
      <w:r>
        <w:t>: Landslide Size Occurrences</w:t>
      </w:r>
      <w:bookmarkEnd w:id="116"/>
      <w:bookmarkEnd w:id="117"/>
    </w:p>
    <w:p w14:paraId="7419EFC7" w14:textId="77777777" w:rsidR="003D2F04" w:rsidRDefault="003D2F04" w:rsidP="00B96FDF"/>
    <w:p w14:paraId="1C2A9EA7" w14:textId="77777777" w:rsidR="004D7BD1" w:rsidRPr="00315D34" w:rsidRDefault="003D2F04" w:rsidP="00315D34">
      <w:pPr>
        <w:pStyle w:val="NoSpacing"/>
      </w:pPr>
      <w:r w:rsidRPr="00315D34">
        <w:t xml:space="preserve">Inference: </w:t>
      </w:r>
    </w:p>
    <w:p w14:paraId="46378ECE" w14:textId="78E4F34F" w:rsidR="00B61B3E" w:rsidRDefault="003D2F04" w:rsidP="00B96FDF">
      <w:r>
        <w:t>From the above chart we can i</w:t>
      </w:r>
      <w:r w:rsidR="000F51A4">
        <w:t>n</w:t>
      </w:r>
      <w:r>
        <w:t>fer that medium sized landslides are most likely to occur</w:t>
      </w:r>
      <w:r w:rsidR="004D7BD1">
        <w:t xml:space="preserve"> and very large landslides are least likely to occur.</w:t>
      </w:r>
    </w:p>
    <w:p w14:paraId="510CFA07" w14:textId="77777777" w:rsidR="00F244F8" w:rsidRDefault="00F244F8" w:rsidP="00B96FDF"/>
    <w:p w14:paraId="400AF6DF" w14:textId="450041B2" w:rsidR="004E43CD" w:rsidRDefault="004E43CD">
      <w:r>
        <w:br w:type="page"/>
      </w:r>
    </w:p>
    <w:p w14:paraId="3AA5C17C" w14:textId="4422A541" w:rsidR="00F244F8" w:rsidRDefault="004A09F6" w:rsidP="00172F05">
      <w:pPr>
        <w:pStyle w:val="Heading2"/>
      </w:pPr>
      <w:bookmarkStart w:id="118" w:name="_Toc58613427"/>
      <w:bookmarkStart w:id="119" w:name="_Toc58694930"/>
      <w:r w:rsidRPr="004A09F6">
        <w:lastRenderedPageBreak/>
        <w:t xml:space="preserve">Occurrence of different types of </w:t>
      </w:r>
      <w:r>
        <w:t>t</w:t>
      </w:r>
      <w:r w:rsidRPr="004A09F6">
        <w:t>riggers of landslides</w:t>
      </w:r>
      <w:r>
        <w:t>:</w:t>
      </w:r>
      <w:bookmarkEnd w:id="118"/>
      <w:bookmarkEnd w:id="119"/>
    </w:p>
    <w:p w14:paraId="2806997F" w14:textId="77777777" w:rsidR="004362A9" w:rsidRDefault="004362A9" w:rsidP="004362A9"/>
    <w:p w14:paraId="1FEC3910" w14:textId="4CDA8CB3" w:rsidR="004362A9" w:rsidRDefault="004362A9" w:rsidP="00172F05">
      <w:pPr>
        <w:pStyle w:val="NoSpacing"/>
      </w:pPr>
      <w:r>
        <w:t>Code:</w:t>
      </w:r>
    </w:p>
    <w:p w14:paraId="01F973FA" w14:textId="65678F30" w:rsidR="004362A9" w:rsidRDefault="00611365" w:rsidP="004362A9">
      <w:r w:rsidRPr="00611365">
        <w:t>barplot(table(data$trigger), col=brewer.pal(5,"Set2"), xlab="Frequency", main="Occurrences of different types of triggers", horiz=T, las=2, cex.names=0.5)</w:t>
      </w:r>
    </w:p>
    <w:p w14:paraId="31817D55" w14:textId="77777777" w:rsidR="00611365" w:rsidRDefault="00611365" w:rsidP="004362A9"/>
    <w:p w14:paraId="749A27E6" w14:textId="4AF77E33" w:rsidR="004362A9" w:rsidRDefault="004362A9" w:rsidP="00172F05">
      <w:pPr>
        <w:pStyle w:val="NoSpacing"/>
      </w:pPr>
      <w:r>
        <w:t>Plot:</w:t>
      </w:r>
    </w:p>
    <w:p w14:paraId="689F9A1E" w14:textId="77777777" w:rsidR="00023A30" w:rsidRDefault="00D34FD7" w:rsidP="00023A30">
      <w:pPr>
        <w:keepNext/>
      </w:pPr>
      <w:r>
        <w:rPr>
          <w:noProof/>
        </w:rPr>
        <w:drawing>
          <wp:inline distT="0" distB="0" distL="0" distR="0" wp14:anchorId="75A4F3A3" wp14:editId="4615602D">
            <wp:extent cx="5972044" cy="30734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" r="1"/>
                    <a:stretch/>
                  </pic:blipFill>
                  <pic:spPr bwMode="auto">
                    <a:xfrm>
                      <a:off x="0" y="0"/>
                      <a:ext cx="5976728" cy="3075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6BDF88" w14:textId="031132C7" w:rsidR="00D34FD7" w:rsidRPr="00D34FD7" w:rsidRDefault="00023A30" w:rsidP="00AA693A">
      <w:pPr>
        <w:pStyle w:val="Caption"/>
        <w:jc w:val="center"/>
      </w:pPr>
      <w:bookmarkStart w:id="120" w:name="_Toc58532049"/>
      <w:bookmarkStart w:id="121" w:name="_Toc58694963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670905">
        <w:rPr>
          <w:noProof/>
        </w:rPr>
        <w:t>8</w:t>
      </w:r>
      <w:r w:rsidR="007D19D9">
        <w:rPr>
          <w:noProof/>
        </w:rPr>
        <w:fldChar w:fldCharType="end"/>
      </w:r>
      <w:r>
        <w:t>: Occurrence of landslides due to different types of triggers</w:t>
      </w:r>
      <w:bookmarkEnd w:id="120"/>
      <w:bookmarkEnd w:id="121"/>
    </w:p>
    <w:p w14:paraId="65F502C8" w14:textId="77777777" w:rsidR="004A09F6" w:rsidRDefault="004A09F6" w:rsidP="004A09F6"/>
    <w:p w14:paraId="44026E02" w14:textId="75F74031" w:rsidR="004362A9" w:rsidRDefault="004362A9" w:rsidP="00172F05">
      <w:pPr>
        <w:pStyle w:val="NoSpacing"/>
      </w:pPr>
      <w:r>
        <w:t>Inference:</w:t>
      </w:r>
    </w:p>
    <w:p w14:paraId="4A61AFF1" w14:textId="1346E427" w:rsidR="00D34FD7" w:rsidRDefault="00D34FD7" w:rsidP="00D34FD7">
      <w:r>
        <w:t>From the above plot we can infer that</w:t>
      </w:r>
      <w:r w:rsidR="00C73FFA">
        <w:t xml:space="preserve"> landslides are most likely to be caused by downpour followed by rain</w:t>
      </w:r>
      <w:r w:rsidR="00143A2C">
        <w:t xml:space="preserve">, and it is least likely to be caused by a volcano and </w:t>
      </w:r>
      <w:r w:rsidR="007B1950">
        <w:t>embarkment collapse.</w:t>
      </w:r>
    </w:p>
    <w:p w14:paraId="204E8BBF" w14:textId="77777777" w:rsidR="007B1950" w:rsidRDefault="007B1950" w:rsidP="00D34FD7"/>
    <w:p w14:paraId="2AF47978" w14:textId="77777777" w:rsidR="007B1950" w:rsidRDefault="007B1950" w:rsidP="00D34FD7"/>
    <w:p w14:paraId="01F880C8" w14:textId="77777777" w:rsidR="007B1950" w:rsidRDefault="007B1950" w:rsidP="00D34FD7"/>
    <w:p w14:paraId="51E4E3F5" w14:textId="77777777" w:rsidR="007B1950" w:rsidRDefault="007B1950" w:rsidP="00D34FD7"/>
    <w:p w14:paraId="7C1B23CD" w14:textId="77777777" w:rsidR="007B1950" w:rsidRDefault="007B1950" w:rsidP="00D34FD7"/>
    <w:p w14:paraId="0F8F2563" w14:textId="77777777" w:rsidR="007B1950" w:rsidRDefault="007B1950" w:rsidP="00D34FD7"/>
    <w:p w14:paraId="0C012907" w14:textId="77777777" w:rsidR="007B1950" w:rsidRDefault="007B1950" w:rsidP="00D34FD7"/>
    <w:p w14:paraId="5855F284" w14:textId="77777777" w:rsidR="007B1950" w:rsidRDefault="007B1950" w:rsidP="00D34FD7"/>
    <w:p w14:paraId="2BCFE3C8" w14:textId="77777777" w:rsidR="007B1950" w:rsidRDefault="007B1950" w:rsidP="00D34FD7"/>
    <w:p w14:paraId="1145EED9" w14:textId="77777777" w:rsidR="007B1950" w:rsidRDefault="007B1950" w:rsidP="00D34FD7"/>
    <w:p w14:paraId="753A09EF" w14:textId="77777777" w:rsidR="007B1950" w:rsidRDefault="007B1950" w:rsidP="00D34FD7"/>
    <w:p w14:paraId="551CDB41" w14:textId="77777777" w:rsidR="007B1950" w:rsidRDefault="007B1950" w:rsidP="00D34FD7"/>
    <w:p w14:paraId="54DD0D40" w14:textId="77777777" w:rsidR="007B1950" w:rsidRDefault="007B1950" w:rsidP="00D34FD7"/>
    <w:p w14:paraId="6D9C4C84" w14:textId="77777777" w:rsidR="007B1950" w:rsidRDefault="007B1950" w:rsidP="00D34FD7"/>
    <w:p w14:paraId="5949FB0E" w14:textId="77777777" w:rsidR="007B1950" w:rsidRPr="00D34FD7" w:rsidRDefault="007B1950" w:rsidP="00D34FD7"/>
    <w:p w14:paraId="37F35ADC" w14:textId="77777777" w:rsidR="00AA693A" w:rsidRDefault="00AA693A">
      <w:pPr>
        <w:rPr>
          <w:rFonts w:asciiTheme="majorHAnsi" w:eastAsiaTheme="majorEastAsia" w:hAnsiTheme="majorHAnsi" w:cstheme="majorBidi"/>
          <w:color w:val="4F81BD" w:themeColor="accent1"/>
          <w:sz w:val="26"/>
          <w:szCs w:val="26"/>
        </w:rPr>
      </w:pPr>
      <w:r>
        <w:br w:type="page"/>
      </w:r>
    </w:p>
    <w:p w14:paraId="1098FFD5" w14:textId="65ACF9AD" w:rsidR="00B61B3E" w:rsidRDefault="00B61B3E" w:rsidP="00172F05">
      <w:pPr>
        <w:pStyle w:val="Heading2"/>
      </w:pPr>
      <w:bookmarkStart w:id="122" w:name="_Toc58613428"/>
      <w:bookmarkStart w:id="123" w:name="_Toc58694931"/>
      <w:r>
        <w:lastRenderedPageBreak/>
        <w:t>Number of fatalities</w:t>
      </w:r>
      <w:r w:rsidR="00A9556F">
        <w:t xml:space="preserve"> and injuries</w:t>
      </w:r>
      <w:r>
        <w:t xml:space="preserve"> that occurred vs the distance travelled by the landslide:</w:t>
      </w:r>
      <w:bookmarkEnd w:id="122"/>
      <w:bookmarkEnd w:id="123"/>
    </w:p>
    <w:p w14:paraId="5D5B7E8C" w14:textId="465A31D6" w:rsidR="00A160DD" w:rsidRDefault="00A160DD" w:rsidP="00A160DD"/>
    <w:p w14:paraId="07F7D66F" w14:textId="0CAEBCB0" w:rsidR="00F244F8" w:rsidRDefault="00F244F8" w:rsidP="00172F05">
      <w:pPr>
        <w:pStyle w:val="NoSpacing"/>
      </w:pPr>
      <w:r>
        <w:t>Code:</w:t>
      </w:r>
    </w:p>
    <w:p w14:paraId="241CDFF4" w14:textId="77777777" w:rsidR="00226CCC" w:rsidRDefault="00226CCC" w:rsidP="00226CCC">
      <w:r>
        <w:t>plot(y=data$fatalities, x=data$distance, type="p", xlab="distance", ylab="fatalities", main = "Fatalities vs Distance traveled by landslide")</w:t>
      </w:r>
    </w:p>
    <w:p w14:paraId="7D77AA30" w14:textId="02C85BA7" w:rsidR="00F244F8" w:rsidRDefault="00226CCC" w:rsidP="00226CCC">
      <w:r>
        <w:t>plot(y=data$injuries, x=data$distance, type="p", xlab="distance", ylab="injuries", main="Injuries vs Distance traveled by landslide")</w:t>
      </w:r>
    </w:p>
    <w:p w14:paraId="58CC6B97" w14:textId="77777777" w:rsidR="00226CCC" w:rsidRDefault="00226CCC" w:rsidP="00226CCC"/>
    <w:p w14:paraId="367A32BF" w14:textId="762545A8" w:rsidR="00226CCC" w:rsidRDefault="00226CCC" w:rsidP="00172F05">
      <w:pPr>
        <w:pStyle w:val="NoSpacing"/>
      </w:pPr>
      <w:r>
        <w:t>Plot</w:t>
      </w:r>
      <w:r w:rsidR="005D332B">
        <w:t>s</w:t>
      </w:r>
      <w:r>
        <w:t>:</w:t>
      </w:r>
    </w:p>
    <w:p w14:paraId="1E47D468" w14:textId="77777777" w:rsidR="00023A30" w:rsidRDefault="00CC01CB" w:rsidP="00023A30">
      <w:pPr>
        <w:keepNext/>
      </w:pPr>
      <w:r>
        <w:rPr>
          <w:noProof/>
        </w:rPr>
        <w:drawing>
          <wp:inline distT="0" distB="0" distL="0" distR="0" wp14:anchorId="05CE29F8" wp14:editId="0FE3420D">
            <wp:extent cx="5270501" cy="2668905"/>
            <wp:effectExtent l="0" t="0" r="635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1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562AA" w14:textId="06F0F9AC" w:rsidR="00A9556F" w:rsidRDefault="00023A30" w:rsidP="00023A30">
      <w:pPr>
        <w:pStyle w:val="Caption"/>
      </w:pPr>
      <w:bookmarkStart w:id="124" w:name="_Toc58532050"/>
      <w:bookmarkStart w:id="125" w:name="_Toc58694964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670905">
        <w:rPr>
          <w:noProof/>
        </w:rPr>
        <w:t>9</w:t>
      </w:r>
      <w:r w:rsidR="007D19D9">
        <w:rPr>
          <w:noProof/>
        </w:rPr>
        <w:fldChar w:fldCharType="end"/>
      </w:r>
      <w:r>
        <w:t>: Fatalities vs Distance traveled by landslide</w:t>
      </w:r>
      <w:bookmarkEnd w:id="124"/>
      <w:bookmarkEnd w:id="125"/>
    </w:p>
    <w:p w14:paraId="427B77C6" w14:textId="77777777" w:rsidR="00023A30" w:rsidRDefault="005D332B" w:rsidP="00023A30">
      <w:pPr>
        <w:keepNext/>
      </w:pPr>
      <w:r>
        <w:rPr>
          <w:noProof/>
        </w:rPr>
        <w:drawing>
          <wp:inline distT="0" distB="0" distL="0" distR="0" wp14:anchorId="2B555706" wp14:editId="38E44FCF">
            <wp:extent cx="5270501" cy="2699385"/>
            <wp:effectExtent l="0" t="0" r="6350" b="571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1" cy="269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3FE82" w14:textId="7279C97A" w:rsidR="00023A30" w:rsidRDefault="00023A30" w:rsidP="00023A30">
      <w:pPr>
        <w:pStyle w:val="Caption"/>
      </w:pPr>
      <w:bookmarkStart w:id="126" w:name="_Toc58532051"/>
      <w:bookmarkStart w:id="127" w:name="_Toc58694965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670905">
        <w:rPr>
          <w:noProof/>
        </w:rPr>
        <w:t>10</w:t>
      </w:r>
      <w:r w:rsidR="007D19D9">
        <w:rPr>
          <w:noProof/>
        </w:rPr>
        <w:fldChar w:fldCharType="end"/>
      </w:r>
      <w:r>
        <w:t>: Injuries vs Distance traveled by landslide</w:t>
      </w:r>
      <w:bookmarkEnd w:id="126"/>
      <w:bookmarkEnd w:id="127"/>
    </w:p>
    <w:p w14:paraId="0A4AFB15" w14:textId="1CD7AC4D" w:rsidR="00CC01CB" w:rsidRDefault="00CC01CB" w:rsidP="00023A30">
      <w:pPr>
        <w:pStyle w:val="Caption"/>
      </w:pPr>
    </w:p>
    <w:p w14:paraId="127C3150" w14:textId="77777777" w:rsidR="005D332B" w:rsidRPr="00172F05" w:rsidRDefault="003D2F04" w:rsidP="00172F05">
      <w:pPr>
        <w:pStyle w:val="NoSpacing"/>
      </w:pPr>
      <w:r w:rsidRPr="00172F05">
        <w:t xml:space="preserve">Inference: </w:t>
      </w:r>
    </w:p>
    <w:p w14:paraId="7411463A" w14:textId="7D2F2044" w:rsidR="003D2F04" w:rsidRDefault="003D2F04" w:rsidP="00B96FDF">
      <w:r>
        <w:t>From the above plots we can infer that landslides that happen over a shorter distance are more fatal</w:t>
      </w:r>
      <w:r w:rsidR="005D332B">
        <w:t xml:space="preserve"> and injurious</w:t>
      </w:r>
      <w:r>
        <w:t xml:space="preserve"> than the ones that have been recorded over longer distances.</w:t>
      </w:r>
    </w:p>
    <w:p w14:paraId="49125DBA" w14:textId="2769697D" w:rsidR="0039758A" w:rsidRDefault="0039758A" w:rsidP="00172F05">
      <w:pPr>
        <w:pStyle w:val="Heading2"/>
      </w:pPr>
      <w:bookmarkStart w:id="128" w:name="_Toc58613429"/>
      <w:bookmarkStart w:id="129" w:name="_Toc58694932"/>
      <w:r w:rsidRPr="0039758A">
        <w:lastRenderedPageBreak/>
        <w:t>Fatalities in US over the years</w:t>
      </w:r>
      <w:bookmarkEnd w:id="128"/>
      <w:bookmarkEnd w:id="129"/>
    </w:p>
    <w:p w14:paraId="5278DE9D" w14:textId="77777777" w:rsidR="0039758A" w:rsidRDefault="0039758A" w:rsidP="0039758A"/>
    <w:p w14:paraId="12272275" w14:textId="77777777" w:rsidR="0039758A" w:rsidRDefault="0039758A" w:rsidP="00172F05">
      <w:pPr>
        <w:pStyle w:val="NoSpacing"/>
      </w:pPr>
      <w:r>
        <w:t>Code:</w:t>
      </w:r>
    </w:p>
    <w:p w14:paraId="4AAE5953" w14:textId="77777777" w:rsidR="001960F4" w:rsidRDefault="001960F4" w:rsidP="001960F4">
      <w:r>
        <w:t>sum = aggregate(x=dataUSA$fatalities, by=list(dataUSA$year), FUN=sum)</w:t>
      </w:r>
    </w:p>
    <w:p w14:paraId="7339C192" w14:textId="1DA59614" w:rsidR="0039758A" w:rsidRDefault="001960F4" w:rsidP="001960F4">
      <w:r>
        <w:t>plot(x=sum$Group.1, y=sum$x, type="l", xlab="year", ylab="total fatalities", col="red", main="Fatalities in USA over the years")</w:t>
      </w:r>
    </w:p>
    <w:p w14:paraId="1745C61E" w14:textId="77777777" w:rsidR="00197416" w:rsidRDefault="00197416" w:rsidP="001960F4"/>
    <w:p w14:paraId="3D4B6CCD" w14:textId="3A53470D" w:rsidR="0039758A" w:rsidRDefault="0039758A" w:rsidP="00172F05">
      <w:pPr>
        <w:pStyle w:val="NoSpacing"/>
      </w:pPr>
      <w:r>
        <w:t xml:space="preserve">Plot: </w:t>
      </w:r>
    </w:p>
    <w:p w14:paraId="0E6B47F6" w14:textId="77777777" w:rsidR="00023A30" w:rsidRDefault="00317F0F" w:rsidP="00023A30">
      <w:pPr>
        <w:keepNext/>
      </w:pPr>
      <w:r>
        <w:rPr>
          <w:noProof/>
        </w:rPr>
        <w:drawing>
          <wp:inline distT="0" distB="0" distL="0" distR="0" wp14:anchorId="7C87F9F5" wp14:editId="45091F9C">
            <wp:extent cx="5270501" cy="2695575"/>
            <wp:effectExtent l="0" t="0" r="635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1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FBA84" w14:textId="560DC239" w:rsidR="0039758A" w:rsidRDefault="00023A30" w:rsidP="00023A30">
      <w:pPr>
        <w:pStyle w:val="Caption"/>
      </w:pPr>
      <w:bookmarkStart w:id="130" w:name="_Toc58532052"/>
      <w:bookmarkStart w:id="131" w:name="_Toc58694966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670905">
        <w:rPr>
          <w:noProof/>
        </w:rPr>
        <w:t>11</w:t>
      </w:r>
      <w:r w:rsidR="007D19D9">
        <w:rPr>
          <w:noProof/>
        </w:rPr>
        <w:fldChar w:fldCharType="end"/>
      </w:r>
      <w:r>
        <w:t>: Fatalities in USA from 2007 - 2016</w:t>
      </w:r>
      <w:bookmarkEnd w:id="130"/>
      <w:bookmarkEnd w:id="131"/>
    </w:p>
    <w:p w14:paraId="7DA52335" w14:textId="1199D43C" w:rsidR="0039758A" w:rsidRDefault="0039758A" w:rsidP="00172F05">
      <w:pPr>
        <w:pStyle w:val="NoSpacing"/>
      </w:pPr>
      <w:r>
        <w:t>Inference:</w:t>
      </w:r>
    </w:p>
    <w:p w14:paraId="7F291A5A" w14:textId="6723175C" w:rsidR="00317F0F" w:rsidRDefault="00317F0F" w:rsidP="00317F0F">
      <w:r>
        <w:t xml:space="preserve">From the above plot we can infer that </w:t>
      </w:r>
      <w:r w:rsidR="00023A30">
        <w:t>the greatest</w:t>
      </w:r>
      <w:r>
        <w:t xml:space="preserve"> number of fatalities that occurred in USA </w:t>
      </w:r>
      <w:r w:rsidR="008F4B62">
        <w:t>due to landslides was around the year 2013.</w:t>
      </w:r>
    </w:p>
    <w:p w14:paraId="53E57D13" w14:textId="77777777" w:rsidR="008F4B62" w:rsidRDefault="008F4B62" w:rsidP="00317F0F"/>
    <w:p w14:paraId="548770C5" w14:textId="77777777" w:rsidR="008F4B62" w:rsidRDefault="008F4B62" w:rsidP="00317F0F"/>
    <w:p w14:paraId="32F1D44E" w14:textId="77777777" w:rsidR="008F4B62" w:rsidRDefault="008F4B62" w:rsidP="00317F0F"/>
    <w:p w14:paraId="48D81451" w14:textId="77777777" w:rsidR="008F4B62" w:rsidRDefault="008F4B62" w:rsidP="00317F0F"/>
    <w:p w14:paraId="4FB418E4" w14:textId="77777777" w:rsidR="008F4B62" w:rsidRDefault="008F4B62" w:rsidP="00317F0F"/>
    <w:p w14:paraId="69700C97" w14:textId="77777777" w:rsidR="008F4B62" w:rsidRDefault="008F4B62" w:rsidP="00317F0F"/>
    <w:p w14:paraId="35042DE9" w14:textId="77777777" w:rsidR="008F4B62" w:rsidRDefault="008F4B62" w:rsidP="00317F0F"/>
    <w:p w14:paraId="57C1F5DE" w14:textId="77777777" w:rsidR="008F4B62" w:rsidRDefault="008F4B62" w:rsidP="00317F0F"/>
    <w:p w14:paraId="3B672314" w14:textId="77777777" w:rsidR="008F4B62" w:rsidRDefault="008F4B62" w:rsidP="00317F0F"/>
    <w:p w14:paraId="2D95879B" w14:textId="77777777" w:rsidR="008F4B62" w:rsidRDefault="008F4B62" w:rsidP="00317F0F"/>
    <w:p w14:paraId="386BDB2B" w14:textId="77777777" w:rsidR="008F4B62" w:rsidRDefault="008F4B62" w:rsidP="00317F0F"/>
    <w:p w14:paraId="21A366E7" w14:textId="77777777" w:rsidR="008F4B62" w:rsidRDefault="008F4B62" w:rsidP="00317F0F"/>
    <w:p w14:paraId="28C2E228" w14:textId="77777777" w:rsidR="008F4B62" w:rsidRDefault="008F4B62" w:rsidP="00317F0F"/>
    <w:p w14:paraId="394361D4" w14:textId="77777777" w:rsidR="008F4B62" w:rsidRDefault="008F4B62" w:rsidP="00317F0F"/>
    <w:p w14:paraId="2AEE4E2B" w14:textId="77777777" w:rsidR="008F4B62" w:rsidRDefault="008F4B62" w:rsidP="00317F0F"/>
    <w:p w14:paraId="204DF315" w14:textId="77777777" w:rsidR="008F4B62" w:rsidRDefault="008F4B62" w:rsidP="00317F0F"/>
    <w:p w14:paraId="0349DEF7" w14:textId="77777777" w:rsidR="008F4B62" w:rsidRDefault="008F4B62" w:rsidP="00317F0F"/>
    <w:p w14:paraId="1B1CE3FC" w14:textId="77777777" w:rsidR="008F4B62" w:rsidRDefault="008F4B62" w:rsidP="00317F0F"/>
    <w:p w14:paraId="7796A837" w14:textId="77777777" w:rsidR="008F4B62" w:rsidRDefault="008F4B62" w:rsidP="00317F0F"/>
    <w:p w14:paraId="0EC1BCBA" w14:textId="77777777" w:rsidR="008F4B62" w:rsidRDefault="008F4B62" w:rsidP="00317F0F"/>
    <w:p w14:paraId="6010C655" w14:textId="77777777" w:rsidR="008F4B62" w:rsidRPr="00317F0F" w:rsidRDefault="008F4B62" w:rsidP="00317F0F"/>
    <w:p w14:paraId="3D6043FE" w14:textId="4FE03F6C" w:rsidR="00172F05" w:rsidRDefault="004217CE" w:rsidP="001C087A">
      <w:pPr>
        <w:pStyle w:val="Title"/>
      </w:pPr>
      <w:bookmarkStart w:id="132" w:name="_Toc58613430"/>
      <w:bookmarkStart w:id="133" w:name="_Toc58694933"/>
      <w:r>
        <w:lastRenderedPageBreak/>
        <w:t>CHAPTER-</w:t>
      </w:r>
      <w:r w:rsidR="0008046A">
        <w:t>10</w:t>
      </w:r>
      <w:bookmarkEnd w:id="132"/>
      <w:bookmarkEnd w:id="133"/>
    </w:p>
    <w:p w14:paraId="4AA84396" w14:textId="68EDE9F9" w:rsidR="00172F05" w:rsidRDefault="00172F05" w:rsidP="00172F05">
      <w:pPr>
        <w:pStyle w:val="Heading1"/>
        <w:rPr>
          <w:lang w:val="en-IN"/>
        </w:rPr>
      </w:pPr>
      <w:bookmarkStart w:id="134" w:name="_Toc58613431"/>
      <w:bookmarkStart w:id="135" w:name="_Toc58694934"/>
      <w:r>
        <w:rPr>
          <w:lang w:val="en-IN"/>
        </w:rPr>
        <w:t>Data visualization using ggplot</w:t>
      </w:r>
      <w:bookmarkEnd w:id="134"/>
      <w:bookmarkEnd w:id="135"/>
    </w:p>
    <w:p w14:paraId="0A35EA33" w14:textId="77777777" w:rsidR="001C087A" w:rsidRPr="001C087A" w:rsidRDefault="001C087A" w:rsidP="001C087A">
      <w:pPr>
        <w:rPr>
          <w:lang w:val="en-IN"/>
        </w:rPr>
      </w:pPr>
    </w:p>
    <w:p w14:paraId="56B4405B" w14:textId="34F7CA28" w:rsidR="00A23030" w:rsidRDefault="00B96FDF" w:rsidP="001C087A">
      <w:pPr>
        <w:pStyle w:val="Heading2"/>
      </w:pPr>
      <w:bookmarkStart w:id="136" w:name="_Toc58613432"/>
      <w:bookmarkStart w:id="137" w:name="_Toc58694935"/>
      <w:r>
        <w:t>Distribution of landslide per type and country:</w:t>
      </w:r>
      <w:bookmarkEnd w:id="136"/>
      <w:bookmarkEnd w:id="137"/>
    </w:p>
    <w:p w14:paraId="21131D60" w14:textId="77777777" w:rsidR="001C087A" w:rsidRPr="001C087A" w:rsidRDefault="001C087A" w:rsidP="001C087A"/>
    <w:p w14:paraId="20732969" w14:textId="5E4AA0B5" w:rsidR="000F51A4" w:rsidRDefault="000F51A4" w:rsidP="00172F05">
      <w:pPr>
        <w:pStyle w:val="NoSpacing"/>
      </w:pPr>
      <w:r>
        <w:t>Steps:</w:t>
      </w:r>
    </w:p>
    <w:p w14:paraId="515B691F" w14:textId="736EB551" w:rsidR="00A23030" w:rsidRDefault="00A23030" w:rsidP="00972E25">
      <w:pPr>
        <w:pStyle w:val="ListParagraph"/>
        <w:numPr>
          <w:ilvl w:val="0"/>
          <w:numId w:val="7"/>
        </w:numPr>
        <w:tabs>
          <w:tab w:val="left" w:pos="540"/>
        </w:tabs>
      </w:pPr>
      <w:r>
        <w:t>Group the columns by country_name and landslide_type</w:t>
      </w:r>
    </w:p>
    <w:p w14:paraId="792EEBBE" w14:textId="2E383CF4" w:rsidR="00A23030" w:rsidRDefault="00A23030" w:rsidP="00972E25">
      <w:pPr>
        <w:pStyle w:val="ListParagraph"/>
        <w:numPr>
          <w:ilvl w:val="0"/>
          <w:numId w:val="7"/>
        </w:numPr>
        <w:tabs>
          <w:tab w:val="left" w:pos="540"/>
        </w:tabs>
      </w:pPr>
      <w:r>
        <w:t>Summarize the content and calculate the count</w:t>
      </w:r>
    </w:p>
    <w:p w14:paraId="6EEC375B" w14:textId="2B5BEC4F" w:rsidR="00A23030" w:rsidRDefault="00A23030" w:rsidP="00972E25">
      <w:pPr>
        <w:pStyle w:val="ListParagraph"/>
        <w:numPr>
          <w:ilvl w:val="0"/>
          <w:numId w:val="7"/>
        </w:numPr>
        <w:tabs>
          <w:tab w:val="left" w:pos="540"/>
        </w:tabs>
      </w:pPr>
      <w:r>
        <w:t>Analyze the data using ggplot</w:t>
      </w:r>
      <w:r w:rsidR="001C087A">
        <w:t>2</w:t>
      </w:r>
      <w:r>
        <w:t xml:space="preserve"> with country name along the x axis and frequency of occurrence of different landslide types along the y axis.</w:t>
      </w:r>
    </w:p>
    <w:p w14:paraId="0367EEB4" w14:textId="5913FAF7" w:rsidR="00DD3A0B" w:rsidRDefault="00DD3A0B" w:rsidP="00172F05">
      <w:pPr>
        <w:pStyle w:val="NoSpacing"/>
      </w:pPr>
      <w:r>
        <w:t>Code:</w:t>
      </w:r>
    </w:p>
    <w:p w14:paraId="4ABF1F8E" w14:textId="77777777" w:rsidR="00D3681B" w:rsidRDefault="00D3681B" w:rsidP="00D3681B">
      <w:r>
        <w:t xml:space="preserve">data %&gt;% </w:t>
      </w:r>
    </w:p>
    <w:p w14:paraId="212A5CC9" w14:textId="77777777" w:rsidR="00D3681B" w:rsidRDefault="00D3681B" w:rsidP="00D3681B">
      <w:r>
        <w:t xml:space="preserve">  group_by(country_name, landslide_type) %&gt;% </w:t>
      </w:r>
    </w:p>
    <w:p w14:paraId="71364875" w14:textId="77777777" w:rsidR="00D3681B" w:rsidRDefault="00D3681B" w:rsidP="00D3681B">
      <w:r>
        <w:t xml:space="preserve">  summarize(count = n()) %&gt;% </w:t>
      </w:r>
    </w:p>
    <w:p w14:paraId="4A86AE9C" w14:textId="77777777" w:rsidR="00D3681B" w:rsidRDefault="00D3681B" w:rsidP="00D3681B">
      <w:r>
        <w:t xml:space="preserve">  ggplot(aes(x = reorder(country_name, count), y = count, fill = landslide_type)) +</w:t>
      </w:r>
    </w:p>
    <w:p w14:paraId="2BE56520" w14:textId="77777777" w:rsidR="00D3681B" w:rsidRDefault="00D3681B" w:rsidP="00D3681B">
      <w:r>
        <w:t xml:space="preserve">  xlab('Country') + ylab('Frequency') +</w:t>
      </w:r>
    </w:p>
    <w:p w14:paraId="1A6536EC" w14:textId="77777777" w:rsidR="00D3681B" w:rsidRDefault="00D3681B" w:rsidP="00D3681B">
      <w:r>
        <w:t xml:space="preserve">  ggtitle("Distribution of landslide per type and country")+</w:t>
      </w:r>
    </w:p>
    <w:p w14:paraId="37F8BB59" w14:textId="77777777" w:rsidR="00D3681B" w:rsidRDefault="00D3681B" w:rsidP="00D3681B">
      <w:r>
        <w:t xml:space="preserve">  coord_flip() +</w:t>
      </w:r>
    </w:p>
    <w:p w14:paraId="40E01095" w14:textId="7149FE8F" w:rsidR="00DD3A0B" w:rsidRDefault="00D3681B" w:rsidP="00D3681B">
      <w:r>
        <w:t xml:space="preserve">  geom_bar(stat = 'identity')</w:t>
      </w:r>
    </w:p>
    <w:p w14:paraId="3EB79881" w14:textId="77777777" w:rsidR="00D3681B" w:rsidRDefault="00D3681B" w:rsidP="00D3681B"/>
    <w:p w14:paraId="79DFD639" w14:textId="029191C1" w:rsidR="00DD3A0B" w:rsidRPr="00DD3A0B" w:rsidRDefault="00DD3A0B" w:rsidP="00172F05">
      <w:pPr>
        <w:pStyle w:val="NoSpacing"/>
      </w:pPr>
      <w:r>
        <w:t>Plot:</w:t>
      </w:r>
    </w:p>
    <w:p w14:paraId="287585AB" w14:textId="29980A9C" w:rsidR="00023A30" w:rsidRDefault="00D3681B" w:rsidP="00023A30">
      <w:pPr>
        <w:keepNext/>
        <w:tabs>
          <w:tab w:val="left" w:pos="540"/>
        </w:tabs>
      </w:pPr>
      <w:r>
        <w:rPr>
          <w:noProof/>
        </w:rPr>
        <w:drawing>
          <wp:inline distT="0" distB="0" distL="0" distR="0" wp14:anchorId="6DF9C411" wp14:editId="239EE4E0">
            <wp:extent cx="6263745" cy="3188473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3745" cy="318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DB3D4" w14:textId="46A8EB0F" w:rsidR="00A872EE" w:rsidRDefault="00023A30" w:rsidP="001C087A">
      <w:pPr>
        <w:pStyle w:val="Caption"/>
      </w:pPr>
      <w:bookmarkStart w:id="138" w:name="_Toc58532053"/>
      <w:bookmarkStart w:id="139" w:name="_Toc58694967"/>
      <w:r>
        <w:t xml:space="preserve">Figure </w:t>
      </w:r>
      <w:r w:rsidR="007D19D9">
        <w:fldChar w:fldCharType="begin"/>
      </w:r>
      <w:r w:rsidR="007D19D9">
        <w:instrText xml:space="preserve"> SEQ Fig</w:instrText>
      </w:r>
      <w:r w:rsidR="007D19D9">
        <w:instrText xml:space="preserve">ure \* ARABIC </w:instrText>
      </w:r>
      <w:r w:rsidR="007D19D9">
        <w:fldChar w:fldCharType="separate"/>
      </w:r>
      <w:r w:rsidR="00670905">
        <w:rPr>
          <w:noProof/>
        </w:rPr>
        <w:t>12</w:t>
      </w:r>
      <w:r w:rsidR="007D19D9">
        <w:rPr>
          <w:noProof/>
        </w:rPr>
        <w:fldChar w:fldCharType="end"/>
      </w:r>
      <w:r>
        <w:t xml:space="preserve">: </w:t>
      </w:r>
      <w:r w:rsidRPr="003D2559">
        <w:t>Distribution of landslide per type and country</w:t>
      </w:r>
      <w:bookmarkEnd w:id="138"/>
      <w:bookmarkEnd w:id="139"/>
    </w:p>
    <w:p w14:paraId="5BB64970" w14:textId="77777777" w:rsidR="00DD3A0B" w:rsidRPr="00172F05" w:rsidRDefault="003D2F04" w:rsidP="00172F05">
      <w:pPr>
        <w:pStyle w:val="NoSpacing"/>
      </w:pPr>
      <w:r w:rsidRPr="00172F05">
        <w:t xml:space="preserve">Inference: </w:t>
      </w:r>
    </w:p>
    <w:p w14:paraId="2051CC37" w14:textId="7AF31D41" w:rsidR="00A872EE" w:rsidRDefault="003D2F04" w:rsidP="004217CE">
      <w:pPr>
        <w:tabs>
          <w:tab w:val="left" w:pos="540"/>
        </w:tabs>
      </w:pPr>
      <w:r>
        <w:t>From the above plot we can infer:</w:t>
      </w:r>
    </w:p>
    <w:p w14:paraId="5D0AB91D" w14:textId="5D96AE01" w:rsidR="003D2F04" w:rsidRDefault="003D2F04" w:rsidP="00972E25">
      <w:pPr>
        <w:pStyle w:val="ListParagraph"/>
        <w:numPr>
          <w:ilvl w:val="0"/>
          <w:numId w:val="2"/>
        </w:numPr>
        <w:tabs>
          <w:tab w:val="left" w:pos="540"/>
        </w:tabs>
      </w:pPr>
      <w:r>
        <w:t>Landslides most commonly occur in the United States.</w:t>
      </w:r>
    </w:p>
    <w:p w14:paraId="789E47E2" w14:textId="76B5C56C" w:rsidR="003D2F04" w:rsidRDefault="00530237" w:rsidP="00972E25">
      <w:pPr>
        <w:pStyle w:val="ListParagraph"/>
        <w:numPr>
          <w:ilvl w:val="0"/>
          <w:numId w:val="2"/>
        </w:numPr>
        <w:tabs>
          <w:tab w:val="left" w:pos="540"/>
        </w:tabs>
      </w:pPr>
      <w:r>
        <w:t xml:space="preserve">Landslides and mudslides are the types of landslides that are most likely to occur. </w:t>
      </w:r>
    </w:p>
    <w:p w14:paraId="56F46F5E" w14:textId="5CB759C3" w:rsidR="00A23030" w:rsidRDefault="00023A30" w:rsidP="00172F05">
      <w:pPr>
        <w:pStyle w:val="Heading2"/>
      </w:pPr>
      <w:bookmarkStart w:id="140" w:name="_Toc58613433"/>
      <w:bookmarkStart w:id="141" w:name="_Toc58694936"/>
      <w:r>
        <w:lastRenderedPageBreak/>
        <w:t>Distribution</w:t>
      </w:r>
      <w:r w:rsidR="00A23030">
        <w:t xml:space="preserve"> of landslide type:</w:t>
      </w:r>
      <w:bookmarkEnd w:id="140"/>
      <w:bookmarkEnd w:id="141"/>
    </w:p>
    <w:p w14:paraId="6C2801EB" w14:textId="69E22E2C" w:rsidR="000F51A4" w:rsidRDefault="000F51A4" w:rsidP="00A23030">
      <w:pPr>
        <w:tabs>
          <w:tab w:val="left" w:pos="540"/>
        </w:tabs>
      </w:pPr>
    </w:p>
    <w:p w14:paraId="251231F1" w14:textId="4784B0B4" w:rsidR="00AC4386" w:rsidRDefault="00AC4386" w:rsidP="00172F05">
      <w:pPr>
        <w:pStyle w:val="NoSpacing"/>
      </w:pPr>
      <w:r>
        <w:t>Steps:</w:t>
      </w:r>
    </w:p>
    <w:p w14:paraId="263DE927" w14:textId="32B8344D" w:rsidR="00A23030" w:rsidRDefault="00A23030" w:rsidP="00972E25">
      <w:pPr>
        <w:pStyle w:val="ListParagraph"/>
        <w:numPr>
          <w:ilvl w:val="0"/>
          <w:numId w:val="6"/>
        </w:numPr>
        <w:tabs>
          <w:tab w:val="left" w:pos="540"/>
        </w:tabs>
      </w:pPr>
      <w:r>
        <w:t xml:space="preserve">Group the columns by </w:t>
      </w:r>
      <w:r w:rsidR="001C087A">
        <w:t>year</w:t>
      </w:r>
      <w:r>
        <w:t xml:space="preserve"> landslide_type</w:t>
      </w:r>
    </w:p>
    <w:p w14:paraId="30264E51" w14:textId="6F2ED3EB" w:rsidR="00A23030" w:rsidRDefault="00A23030" w:rsidP="00972E25">
      <w:pPr>
        <w:pStyle w:val="ListParagraph"/>
        <w:numPr>
          <w:ilvl w:val="0"/>
          <w:numId w:val="6"/>
        </w:numPr>
        <w:tabs>
          <w:tab w:val="left" w:pos="540"/>
        </w:tabs>
      </w:pPr>
      <w:r>
        <w:t>Summarize the content and calculate the count</w:t>
      </w:r>
    </w:p>
    <w:p w14:paraId="48974866" w14:textId="5FBB4124" w:rsidR="00A23030" w:rsidRDefault="00A23030" w:rsidP="00972E25">
      <w:pPr>
        <w:pStyle w:val="ListParagraph"/>
        <w:numPr>
          <w:ilvl w:val="0"/>
          <w:numId w:val="6"/>
        </w:numPr>
        <w:tabs>
          <w:tab w:val="left" w:pos="540"/>
        </w:tabs>
      </w:pPr>
      <w:r>
        <w:t>Analyze the data using ggplot</w:t>
      </w:r>
      <w:r w:rsidR="001C087A">
        <w:t>2</w:t>
      </w:r>
      <w:r w:rsidR="004C4AFB">
        <w:t xml:space="preserve"> </w:t>
      </w:r>
    </w:p>
    <w:p w14:paraId="3C2AA86D" w14:textId="77777777" w:rsidR="005F42DC" w:rsidRDefault="005F42DC" w:rsidP="005F42DC">
      <w:pPr>
        <w:tabs>
          <w:tab w:val="left" w:pos="540"/>
        </w:tabs>
      </w:pPr>
    </w:p>
    <w:p w14:paraId="39B8E5FB" w14:textId="619DDE6B" w:rsidR="005F42DC" w:rsidRDefault="005F42DC" w:rsidP="00172F05">
      <w:pPr>
        <w:pStyle w:val="NoSpacing"/>
      </w:pPr>
      <w:r>
        <w:t>Code:</w:t>
      </w:r>
    </w:p>
    <w:p w14:paraId="32ECE4BE" w14:textId="77777777" w:rsidR="008E268F" w:rsidRDefault="008E268F" w:rsidP="008E268F">
      <w:r>
        <w:t>data%&gt;%</w:t>
      </w:r>
    </w:p>
    <w:p w14:paraId="45100D3D" w14:textId="77777777" w:rsidR="008E268F" w:rsidRDefault="008E268F" w:rsidP="008E268F">
      <w:r>
        <w:t xml:space="preserve">  group_by(landslide_type) %&gt;%</w:t>
      </w:r>
    </w:p>
    <w:p w14:paraId="13D8AA31" w14:textId="77777777" w:rsidR="008E268F" w:rsidRDefault="008E268F" w:rsidP="008E268F">
      <w:r>
        <w:t xml:space="preserve">  summarize(count = n()) %&gt;%</w:t>
      </w:r>
    </w:p>
    <w:p w14:paraId="7A05C2C9" w14:textId="77777777" w:rsidR="008E268F" w:rsidRDefault="008E268F" w:rsidP="008E268F">
      <w:r>
        <w:t xml:space="preserve">  ggplot(aes(x='', y=count, fill=landslide_type))+</w:t>
      </w:r>
    </w:p>
    <w:p w14:paraId="4A0E8092" w14:textId="77777777" w:rsidR="008E268F" w:rsidRDefault="008E268F" w:rsidP="008E268F">
      <w:r>
        <w:t xml:space="preserve">  ggtitle("Distribution of landslide type")+</w:t>
      </w:r>
    </w:p>
    <w:p w14:paraId="29673C14" w14:textId="77777777" w:rsidR="008E268F" w:rsidRDefault="008E268F" w:rsidP="008E268F">
      <w:r>
        <w:t xml:space="preserve">  geom_bar(stat = "identity")+</w:t>
      </w:r>
    </w:p>
    <w:p w14:paraId="78789956" w14:textId="77777777" w:rsidR="008E268F" w:rsidRDefault="008E268F" w:rsidP="008E268F">
      <w:r>
        <w:t xml:space="preserve">  theme_void()+</w:t>
      </w:r>
    </w:p>
    <w:p w14:paraId="459F82C9" w14:textId="77777777" w:rsidR="008E268F" w:rsidRDefault="008E268F" w:rsidP="008E268F">
      <w:r>
        <w:t xml:space="preserve">  coord_polar("y")+</w:t>
      </w:r>
    </w:p>
    <w:p w14:paraId="5E91EA4B" w14:textId="44FC3D2A" w:rsidR="001C087A" w:rsidRDefault="008E268F" w:rsidP="008E268F">
      <w:r>
        <w:t xml:space="preserve">  geom_text((aes(label=percent(count/sum(count),accuracy = 0.01))), position = position_stack(vjust = 0.5), size=3)</w:t>
      </w:r>
    </w:p>
    <w:p w14:paraId="1BC34BB4" w14:textId="77777777" w:rsidR="008E268F" w:rsidRPr="005F42DC" w:rsidRDefault="008E268F" w:rsidP="008E268F"/>
    <w:p w14:paraId="16BE15DF" w14:textId="1488F754" w:rsidR="005F42DC" w:rsidRDefault="005F42DC" w:rsidP="00172F05">
      <w:pPr>
        <w:pStyle w:val="NoSpacing"/>
      </w:pPr>
      <w:r>
        <w:t>Plots:</w:t>
      </w:r>
    </w:p>
    <w:p w14:paraId="4EAA7AC3" w14:textId="3A080399" w:rsidR="00023A30" w:rsidRDefault="008E268F" w:rsidP="00023A30">
      <w:pPr>
        <w:keepNext/>
        <w:tabs>
          <w:tab w:val="left" w:pos="540"/>
        </w:tabs>
      </w:pPr>
      <w:r>
        <w:rPr>
          <w:noProof/>
        </w:rPr>
        <w:drawing>
          <wp:inline distT="0" distB="0" distL="0" distR="0" wp14:anchorId="20DDD33D" wp14:editId="4B9B52D2">
            <wp:extent cx="5613132" cy="4031311"/>
            <wp:effectExtent l="0" t="0" r="6985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3132" cy="403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A921A" w14:textId="423DA841" w:rsidR="00530237" w:rsidRDefault="00023A30" w:rsidP="00D3681B">
      <w:pPr>
        <w:pStyle w:val="Caption"/>
      </w:pPr>
      <w:bookmarkStart w:id="142" w:name="_Toc58532054"/>
      <w:bookmarkStart w:id="143" w:name="_Toc58694968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670905">
        <w:rPr>
          <w:noProof/>
        </w:rPr>
        <w:t>13</w:t>
      </w:r>
      <w:r w:rsidR="007D19D9">
        <w:rPr>
          <w:noProof/>
        </w:rPr>
        <w:fldChar w:fldCharType="end"/>
      </w:r>
      <w:r>
        <w:t xml:space="preserve">: </w:t>
      </w:r>
      <w:r w:rsidRPr="00DB045D">
        <w:t xml:space="preserve">Distribution of landslide </w:t>
      </w:r>
      <w:r w:rsidR="008E268F">
        <w:t>type</w:t>
      </w:r>
      <w:bookmarkEnd w:id="142"/>
      <w:bookmarkEnd w:id="143"/>
    </w:p>
    <w:p w14:paraId="38CE1063" w14:textId="77777777" w:rsidR="00476377" w:rsidRPr="00172F05" w:rsidRDefault="00530237" w:rsidP="00172F05">
      <w:pPr>
        <w:pStyle w:val="NoSpacing"/>
      </w:pPr>
      <w:r w:rsidRPr="00172F05">
        <w:t xml:space="preserve">Inference: </w:t>
      </w:r>
    </w:p>
    <w:p w14:paraId="71F49238" w14:textId="706D9A9F" w:rsidR="004C4AFB" w:rsidRDefault="00530237" w:rsidP="008E268F">
      <w:pPr>
        <w:tabs>
          <w:tab w:val="left" w:pos="540"/>
        </w:tabs>
      </w:pPr>
      <w:r>
        <w:t>From the above plot we can infer</w:t>
      </w:r>
      <w:r w:rsidR="008E268F">
        <w:t xml:space="preserve"> that landslides</w:t>
      </w:r>
      <w:r>
        <w:t xml:space="preserve"> </w:t>
      </w:r>
      <w:r w:rsidR="008E268F">
        <w:t>are the most common type of landslide to occur followed by mudslides.</w:t>
      </w:r>
    </w:p>
    <w:p w14:paraId="4493A88E" w14:textId="7FE6D042" w:rsidR="00D3681B" w:rsidRDefault="00D3681B">
      <w:r>
        <w:br w:type="page"/>
      </w:r>
    </w:p>
    <w:p w14:paraId="54D080FE" w14:textId="697936D2" w:rsidR="00EA01D1" w:rsidRDefault="00D3681B" w:rsidP="00D3681B">
      <w:pPr>
        <w:pStyle w:val="Heading2"/>
      </w:pPr>
      <w:bookmarkStart w:id="144" w:name="_Toc58613434"/>
      <w:bookmarkStart w:id="145" w:name="_Toc58694937"/>
      <w:r>
        <w:lastRenderedPageBreak/>
        <w:t>Distribution of landslides per trigger per year</w:t>
      </w:r>
      <w:bookmarkEnd w:id="144"/>
      <w:bookmarkEnd w:id="145"/>
    </w:p>
    <w:p w14:paraId="6A390CD3" w14:textId="77777777" w:rsidR="001C087A" w:rsidRPr="001C087A" w:rsidRDefault="001C087A" w:rsidP="001C087A"/>
    <w:p w14:paraId="029C4638" w14:textId="77777777" w:rsidR="001C087A" w:rsidRDefault="001C087A" w:rsidP="001C087A">
      <w:pPr>
        <w:pStyle w:val="NoSpacing"/>
      </w:pPr>
      <w:r>
        <w:t>Steps:</w:t>
      </w:r>
    </w:p>
    <w:p w14:paraId="403E763C" w14:textId="1847710E" w:rsidR="001C087A" w:rsidRDefault="001C087A" w:rsidP="001C087A">
      <w:pPr>
        <w:pStyle w:val="ListParagraph"/>
        <w:numPr>
          <w:ilvl w:val="0"/>
          <w:numId w:val="6"/>
        </w:numPr>
        <w:tabs>
          <w:tab w:val="left" w:pos="540"/>
        </w:tabs>
      </w:pPr>
      <w:r>
        <w:t>Group the columns by year and trigger</w:t>
      </w:r>
    </w:p>
    <w:p w14:paraId="374AB5DD" w14:textId="77777777" w:rsidR="001C087A" w:rsidRDefault="001C087A" w:rsidP="001C087A">
      <w:pPr>
        <w:pStyle w:val="ListParagraph"/>
        <w:numPr>
          <w:ilvl w:val="0"/>
          <w:numId w:val="6"/>
        </w:numPr>
        <w:tabs>
          <w:tab w:val="left" w:pos="540"/>
        </w:tabs>
      </w:pPr>
      <w:r>
        <w:t>Summarize the content and calculate the count</w:t>
      </w:r>
    </w:p>
    <w:p w14:paraId="482FB680" w14:textId="162BF458" w:rsidR="001C087A" w:rsidRDefault="001C087A" w:rsidP="001C087A">
      <w:pPr>
        <w:pStyle w:val="ListParagraph"/>
        <w:numPr>
          <w:ilvl w:val="0"/>
          <w:numId w:val="6"/>
        </w:numPr>
        <w:tabs>
          <w:tab w:val="left" w:pos="540"/>
        </w:tabs>
      </w:pPr>
      <w:r>
        <w:t>Analyze the data using ggplot2 with year along the x axis and frequency of occurrence of different triggers along the y axis.</w:t>
      </w:r>
    </w:p>
    <w:p w14:paraId="38021CE5" w14:textId="441B3C35" w:rsidR="00D3681B" w:rsidRDefault="00D3681B" w:rsidP="00D3681B"/>
    <w:p w14:paraId="63E18DE0" w14:textId="341DF6AB" w:rsidR="00D3681B" w:rsidRDefault="00D3681B" w:rsidP="001C087A">
      <w:pPr>
        <w:pStyle w:val="NoSpacing"/>
      </w:pPr>
      <w:r>
        <w:t>Code:</w:t>
      </w:r>
    </w:p>
    <w:p w14:paraId="71D2DEF6" w14:textId="77777777" w:rsidR="00D3681B" w:rsidRDefault="00D3681B" w:rsidP="00D3681B">
      <w:r>
        <w:t xml:space="preserve">data %&gt;% </w:t>
      </w:r>
    </w:p>
    <w:p w14:paraId="41C079FB" w14:textId="77777777" w:rsidR="00D3681B" w:rsidRDefault="00D3681B" w:rsidP="00D3681B">
      <w:r>
        <w:t xml:space="preserve">  group_by(year, trigger) %&gt;% </w:t>
      </w:r>
    </w:p>
    <w:p w14:paraId="10145A58" w14:textId="77777777" w:rsidR="00D3681B" w:rsidRDefault="00D3681B" w:rsidP="00D3681B">
      <w:r>
        <w:t xml:space="preserve">  summarize(count = n()) %&gt;%</w:t>
      </w:r>
    </w:p>
    <w:p w14:paraId="77DA925F" w14:textId="77777777" w:rsidR="00D3681B" w:rsidRDefault="00D3681B" w:rsidP="00D3681B">
      <w:r>
        <w:t xml:space="preserve">  ggplot() +</w:t>
      </w:r>
    </w:p>
    <w:p w14:paraId="172E2D64" w14:textId="77777777" w:rsidR="00D3681B" w:rsidRDefault="00D3681B" w:rsidP="00D3681B">
      <w:r>
        <w:t xml:space="preserve">  ggtitle("Distribution of landslide per trigger per year")+</w:t>
      </w:r>
    </w:p>
    <w:p w14:paraId="7C8CC4B4" w14:textId="74F5FB6E" w:rsidR="00D3681B" w:rsidRDefault="00D3681B" w:rsidP="00D3681B">
      <w:r>
        <w:t xml:space="preserve">  geom_line(aes(x = year, y = count, color = trigger), size = 2)</w:t>
      </w:r>
    </w:p>
    <w:p w14:paraId="1BBBB249" w14:textId="0AB34FCC" w:rsidR="001C087A" w:rsidRDefault="001C087A" w:rsidP="00D3681B"/>
    <w:p w14:paraId="4D7090EF" w14:textId="51C34D58" w:rsidR="00D3681B" w:rsidRDefault="001C087A" w:rsidP="001C087A">
      <w:pPr>
        <w:pStyle w:val="NoSpacing"/>
      </w:pPr>
      <w:r>
        <w:t>Plot:</w:t>
      </w:r>
    </w:p>
    <w:p w14:paraId="4C7B1863" w14:textId="77777777" w:rsidR="001C087A" w:rsidRPr="00D3681B" w:rsidRDefault="001C087A" w:rsidP="001C087A">
      <w:pPr>
        <w:pStyle w:val="NoSpacing"/>
      </w:pPr>
    </w:p>
    <w:p w14:paraId="414C58BB" w14:textId="50E89057" w:rsidR="001C087A" w:rsidRDefault="00D3681B" w:rsidP="00D3681B">
      <w:pPr>
        <w:keepNext/>
      </w:pPr>
      <w:r>
        <w:rPr>
          <w:noProof/>
        </w:rPr>
        <w:drawing>
          <wp:inline distT="0" distB="0" distL="0" distR="0" wp14:anchorId="52212E69" wp14:editId="64E60F7F">
            <wp:extent cx="6040453" cy="3101009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0453" cy="310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59EC7" w14:textId="08BD5135" w:rsidR="00D3681B" w:rsidRDefault="00D3681B" w:rsidP="00D3681B">
      <w:pPr>
        <w:pStyle w:val="Caption"/>
      </w:pPr>
      <w:bookmarkStart w:id="146" w:name="_Toc58532055"/>
      <w:bookmarkStart w:id="147" w:name="_Toc58694969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670905">
        <w:rPr>
          <w:noProof/>
        </w:rPr>
        <w:t>14</w:t>
      </w:r>
      <w:r w:rsidR="007D19D9">
        <w:rPr>
          <w:noProof/>
        </w:rPr>
        <w:fldChar w:fldCharType="end"/>
      </w:r>
      <w:r>
        <w:t>: Distribution of landslides per trigger per year</w:t>
      </w:r>
      <w:bookmarkEnd w:id="146"/>
      <w:bookmarkEnd w:id="147"/>
    </w:p>
    <w:p w14:paraId="776AA831" w14:textId="77777777" w:rsidR="001C087A" w:rsidRPr="001C087A" w:rsidRDefault="001C087A" w:rsidP="001C087A"/>
    <w:p w14:paraId="6643227A" w14:textId="700D7E3B" w:rsidR="001C087A" w:rsidRPr="00172F05" w:rsidRDefault="001C087A" w:rsidP="001C087A">
      <w:pPr>
        <w:pStyle w:val="NoSpacing"/>
      </w:pPr>
      <w:r w:rsidRPr="00172F05">
        <w:t xml:space="preserve">Inference: </w:t>
      </w:r>
    </w:p>
    <w:p w14:paraId="79B4E410" w14:textId="12DBF517" w:rsidR="001C087A" w:rsidRDefault="001C087A" w:rsidP="001C087A">
      <w:pPr>
        <w:tabs>
          <w:tab w:val="left" w:pos="540"/>
        </w:tabs>
      </w:pPr>
      <w:r>
        <w:t>From the above plot we can infer that landslides are most commonly triggered by downpour followed by rain.</w:t>
      </w:r>
    </w:p>
    <w:p w14:paraId="100877AB" w14:textId="2B9E396B" w:rsidR="00D3681B" w:rsidRDefault="00D3681B">
      <w:pPr>
        <w:rPr>
          <w:rFonts w:asciiTheme="majorHAnsi" w:eastAsiaTheme="majorEastAsia" w:hAnsiTheme="majorHAnsi" w:cstheme="majorBidi"/>
          <w:color w:val="4F81BD" w:themeColor="accent1"/>
          <w:sz w:val="26"/>
          <w:szCs w:val="26"/>
        </w:rPr>
      </w:pPr>
    </w:p>
    <w:p w14:paraId="22C76619" w14:textId="77777777" w:rsidR="001C087A" w:rsidRDefault="001C087A">
      <w:pPr>
        <w:rPr>
          <w:rFonts w:asciiTheme="majorHAnsi" w:eastAsiaTheme="majorEastAsia" w:hAnsiTheme="majorHAnsi" w:cstheme="majorBidi"/>
          <w:color w:val="4F81BD" w:themeColor="accent1"/>
          <w:sz w:val="26"/>
          <w:szCs w:val="26"/>
        </w:rPr>
      </w:pPr>
      <w:r>
        <w:br w:type="page"/>
      </w:r>
    </w:p>
    <w:p w14:paraId="76948736" w14:textId="50B09EC2" w:rsidR="004C4AFB" w:rsidRDefault="004C4AFB" w:rsidP="00172F05">
      <w:pPr>
        <w:pStyle w:val="Heading2"/>
      </w:pPr>
      <w:bookmarkStart w:id="148" w:name="_Toc58613435"/>
      <w:bookmarkStart w:id="149" w:name="_Toc58694938"/>
      <w:r>
        <w:lastRenderedPageBreak/>
        <w:t>To check if there is a seasonality of occurrence of landslides:</w:t>
      </w:r>
      <w:bookmarkEnd w:id="148"/>
      <w:bookmarkEnd w:id="149"/>
    </w:p>
    <w:p w14:paraId="3F737A3F" w14:textId="4529EC15" w:rsidR="004C4AFB" w:rsidRDefault="004C4AFB" w:rsidP="004217CE">
      <w:pPr>
        <w:tabs>
          <w:tab w:val="left" w:pos="540"/>
        </w:tabs>
      </w:pPr>
    </w:p>
    <w:p w14:paraId="7452AF54" w14:textId="626F3DF1" w:rsidR="00AC4386" w:rsidRDefault="00AC4386" w:rsidP="00172F05">
      <w:pPr>
        <w:pStyle w:val="NoSpacing"/>
      </w:pPr>
      <w:r>
        <w:t>Steps:</w:t>
      </w:r>
    </w:p>
    <w:p w14:paraId="58A9DE01" w14:textId="46B0103B" w:rsidR="004C4AFB" w:rsidRDefault="004C4AFB" w:rsidP="00972E25">
      <w:pPr>
        <w:pStyle w:val="ListParagraph"/>
        <w:numPr>
          <w:ilvl w:val="0"/>
          <w:numId w:val="9"/>
        </w:numPr>
        <w:tabs>
          <w:tab w:val="left" w:pos="540"/>
        </w:tabs>
      </w:pPr>
      <w:r>
        <w:t>Group the columns by year and month</w:t>
      </w:r>
      <w:r w:rsidR="0087190C">
        <w:t>_ordered</w:t>
      </w:r>
    </w:p>
    <w:p w14:paraId="07B6B4D1" w14:textId="77777777" w:rsidR="004C4AFB" w:rsidRDefault="004C4AFB" w:rsidP="00972E25">
      <w:pPr>
        <w:pStyle w:val="ListParagraph"/>
        <w:numPr>
          <w:ilvl w:val="0"/>
          <w:numId w:val="9"/>
        </w:numPr>
        <w:tabs>
          <w:tab w:val="left" w:pos="540"/>
        </w:tabs>
      </w:pPr>
      <w:r>
        <w:t>Summarize the content and calculate the count</w:t>
      </w:r>
    </w:p>
    <w:p w14:paraId="07437159" w14:textId="143532A1" w:rsidR="004C4AFB" w:rsidRDefault="004C4AFB" w:rsidP="00972E25">
      <w:pPr>
        <w:pStyle w:val="ListParagraph"/>
        <w:numPr>
          <w:ilvl w:val="0"/>
          <w:numId w:val="9"/>
        </w:numPr>
        <w:tabs>
          <w:tab w:val="left" w:pos="540"/>
        </w:tabs>
      </w:pPr>
      <w:r>
        <w:t>Analyze the data using ggplot</w:t>
      </w:r>
      <w:r w:rsidR="00381A7A">
        <w:t>2</w:t>
      </w:r>
      <w:r>
        <w:t xml:space="preserve"> with </w:t>
      </w:r>
      <w:r w:rsidR="0072237D">
        <w:t>month_ordered</w:t>
      </w:r>
      <w:r>
        <w:t xml:space="preserve"> along the x axis and frequency of occurrence of different year along the y axis.</w:t>
      </w:r>
    </w:p>
    <w:p w14:paraId="3334E889" w14:textId="77777777" w:rsidR="001A4DC9" w:rsidRDefault="001A4DC9" w:rsidP="001A4DC9">
      <w:pPr>
        <w:tabs>
          <w:tab w:val="left" w:pos="540"/>
        </w:tabs>
      </w:pPr>
    </w:p>
    <w:p w14:paraId="3EC56647" w14:textId="0603A15D" w:rsidR="001A4DC9" w:rsidRDefault="001A4DC9" w:rsidP="00172F05">
      <w:pPr>
        <w:pStyle w:val="NoSpacing"/>
      </w:pPr>
      <w:r>
        <w:t>Code:</w:t>
      </w:r>
    </w:p>
    <w:p w14:paraId="39262935" w14:textId="77777777" w:rsidR="00D3681B" w:rsidRDefault="00D3681B" w:rsidP="00D3681B">
      <w:r>
        <w:t xml:space="preserve">data %&gt;% </w:t>
      </w:r>
    </w:p>
    <w:p w14:paraId="0807B44B" w14:textId="77777777" w:rsidR="00D3681B" w:rsidRDefault="00D3681B" w:rsidP="00D3681B">
      <w:r>
        <w:t xml:space="preserve">  group_by(year, month_ordered) %&gt;% </w:t>
      </w:r>
    </w:p>
    <w:p w14:paraId="2A9C5326" w14:textId="77777777" w:rsidR="00D3681B" w:rsidRDefault="00D3681B" w:rsidP="00D3681B">
      <w:r>
        <w:t xml:space="preserve">  summarize(count = n()) %&gt;% </w:t>
      </w:r>
    </w:p>
    <w:p w14:paraId="4A2EB198" w14:textId="77777777" w:rsidR="00D3681B" w:rsidRDefault="00D3681B" w:rsidP="00D3681B">
      <w:r>
        <w:t xml:space="preserve">  ggplot(aes(x = year, y = month_ordered)) +</w:t>
      </w:r>
    </w:p>
    <w:p w14:paraId="7C5FF76C" w14:textId="77777777" w:rsidR="00D3681B" w:rsidRDefault="00D3681B" w:rsidP="00D3681B">
      <w:r>
        <w:t xml:space="preserve">  ggtitle("Seasonality of occurence of landslides") +</w:t>
      </w:r>
    </w:p>
    <w:p w14:paraId="7F5A4240" w14:textId="107A3E10" w:rsidR="001A4DC9" w:rsidRDefault="00D3681B" w:rsidP="00D3681B">
      <w:r>
        <w:t xml:space="preserve">  geom_tile(aes(fill = count), colour = "white")</w:t>
      </w:r>
    </w:p>
    <w:p w14:paraId="3CABA31C" w14:textId="77777777" w:rsidR="00D3681B" w:rsidRDefault="00D3681B" w:rsidP="00D3681B"/>
    <w:p w14:paraId="52531467" w14:textId="77777777" w:rsidR="00D3681B" w:rsidRPr="00D3681B" w:rsidRDefault="00D3681B" w:rsidP="00D3681B">
      <w:pPr>
        <w:pStyle w:val="NoSpacing"/>
        <w:rPr>
          <w:u w:val="none"/>
        </w:rPr>
      </w:pPr>
      <w:r w:rsidRPr="00D3681B">
        <w:rPr>
          <w:u w:val="none"/>
        </w:rPr>
        <w:t xml:space="preserve">data %&gt;% select(month_ordered, year) %&gt;% </w:t>
      </w:r>
    </w:p>
    <w:p w14:paraId="58429E57" w14:textId="77777777" w:rsidR="00D3681B" w:rsidRPr="00D3681B" w:rsidRDefault="00D3681B" w:rsidP="00D3681B">
      <w:pPr>
        <w:pStyle w:val="NoSpacing"/>
        <w:rPr>
          <w:u w:val="none"/>
        </w:rPr>
      </w:pPr>
      <w:r w:rsidRPr="00D3681B">
        <w:rPr>
          <w:u w:val="none"/>
        </w:rPr>
        <w:t xml:space="preserve">  group_by(month_ordered, year) %&gt;% </w:t>
      </w:r>
    </w:p>
    <w:p w14:paraId="0EC1512A" w14:textId="77777777" w:rsidR="00D3681B" w:rsidRPr="00D3681B" w:rsidRDefault="00D3681B" w:rsidP="00D3681B">
      <w:pPr>
        <w:pStyle w:val="NoSpacing"/>
        <w:rPr>
          <w:u w:val="none"/>
        </w:rPr>
      </w:pPr>
      <w:r w:rsidRPr="00D3681B">
        <w:rPr>
          <w:u w:val="none"/>
        </w:rPr>
        <w:t xml:space="preserve">  summarize(count = n()) %&gt;% </w:t>
      </w:r>
    </w:p>
    <w:p w14:paraId="29537EC4" w14:textId="77777777" w:rsidR="00D3681B" w:rsidRPr="00D3681B" w:rsidRDefault="00D3681B" w:rsidP="00D3681B">
      <w:pPr>
        <w:pStyle w:val="NoSpacing"/>
        <w:rPr>
          <w:u w:val="none"/>
        </w:rPr>
      </w:pPr>
      <w:r w:rsidRPr="00D3681B">
        <w:rPr>
          <w:u w:val="none"/>
        </w:rPr>
        <w:t xml:space="preserve">  ggplot(aes(x = month_ordered, y = count)) +</w:t>
      </w:r>
    </w:p>
    <w:p w14:paraId="0332FC20" w14:textId="77777777" w:rsidR="00D3681B" w:rsidRPr="00D3681B" w:rsidRDefault="00D3681B" w:rsidP="00D3681B">
      <w:pPr>
        <w:pStyle w:val="NoSpacing"/>
        <w:rPr>
          <w:u w:val="none"/>
        </w:rPr>
      </w:pPr>
      <w:r w:rsidRPr="00D3681B">
        <w:rPr>
          <w:u w:val="none"/>
        </w:rPr>
        <w:t xml:space="preserve">  xlab('Month') + ylab('Frequency') +</w:t>
      </w:r>
    </w:p>
    <w:p w14:paraId="55FEFFB6" w14:textId="77777777" w:rsidR="00D3681B" w:rsidRPr="00D3681B" w:rsidRDefault="00D3681B" w:rsidP="00D3681B">
      <w:pPr>
        <w:pStyle w:val="NoSpacing"/>
        <w:rPr>
          <w:u w:val="none"/>
        </w:rPr>
      </w:pPr>
      <w:r w:rsidRPr="00D3681B">
        <w:rPr>
          <w:u w:val="none"/>
        </w:rPr>
        <w:t xml:space="preserve">  ggtitle("Seasonality of occurence of landslides") +</w:t>
      </w:r>
    </w:p>
    <w:p w14:paraId="32A4C9C7" w14:textId="77777777" w:rsidR="00D3681B" w:rsidRPr="00D3681B" w:rsidRDefault="00D3681B" w:rsidP="00D3681B">
      <w:pPr>
        <w:pStyle w:val="NoSpacing"/>
        <w:rPr>
          <w:u w:val="none"/>
        </w:rPr>
      </w:pPr>
      <w:r w:rsidRPr="00D3681B">
        <w:rPr>
          <w:u w:val="none"/>
        </w:rPr>
        <w:t xml:space="preserve">  geom_boxplot(colour = 'black') + </w:t>
      </w:r>
    </w:p>
    <w:p w14:paraId="2234F159" w14:textId="77777777" w:rsidR="00D3681B" w:rsidRDefault="00D3681B" w:rsidP="00D3681B">
      <w:pPr>
        <w:pStyle w:val="NoSpacing"/>
        <w:rPr>
          <w:u w:val="none"/>
        </w:rPr>
      </w:pPr>
      <w:r w:rsidRPr="00D3681B">
        <w:rPr>
          <w:u w:val="none"/>
        </w:rPr>
        <w:t xml:space="preserve">  geom_smooth(method = 'lm', formula = y ~ poly(x, 2), color = 'blue', lty = 2, aes(group = 1))</w:t>
      </w:r>
    </w:p>
    <w:p w14:paraId="1418D67C" w14:textId="77777777" w:rsidR="00D3681B" w:rsidRDefault="00D3681B" w:rsidP="00D3681B">
      <w:pPr>
        <w:pStyle w:val="NoSpacing"/>
        <w:rPr>
          <w:u w:val="none"/>
        </w:rPr>
      </w:pPr>
    </w:p>
    <w:p w14:paraId="0429367D" w14:textId="641BA86A" w:rsidR="00D17FD3" w:rsidRDefault="00D17FD3" w:rsidP="00D3681B">
      <w:pPr>
        <w:pStyle w:val="NoSpacing"/>
      </w:pPr>
      <w:r>
        <w:t>Plots:</w:t>
      </w:r>
    </w:p>
    <w:p w14:paraId="2A2120BC" w14:textId="2B96985B" w:rsidR="00023A30" w:rsidRDefault="00D3681B" w:rsidP="00023A30">
      <w:pPr>
        <w:keepNext/>
      </w:pPr>
      <w:r>
        <w:rPr>
          <w:noProof/>
        </w:rPr>
        <w:drawing>
          <wp:inline distT="0" distB="0" distL="0" distR="0" wp14:anchorId="3A80075B" wp14:editId="05DD3211">
            <wp:extent cx="6012330" cy="3077155"/>
            <wp:effectExtent l="0" t="0" r="762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2330" cy="307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D8814" w14:textId="2032E671" w:rsidR="00D17FD3" w:rsidRDefault="00023A30" w:rsidP="00023A30">
      <w:pPr>
        <w:pStyle w:val="Caption"/>
      </w:pPr>
      <w:bookmarkStart w:id="150" w:name="_Toc58532056"/>
      <w:bookmarkStart w:id="151" w:name="_Toc58694970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670905">
        <w:rPr>
          <w:noProof/>
        </w:rPr>
        <w:t>15</w:t>
      </w:r>
      <w:r w:rsidR="007D19D9">
        <w:rPr>
          <w:noProof/>
        </w:rPr>
        <w:fldChar w:fldCharType="end"/>
      </w:r>
      <w:r>
        <w:t xml:space="preserve">: </w:t>
      </w:r>
      <w:r w:rsidRPr="00FF0200">
        <w:t xml:space="preserve">is </w:t>
      </w:r>
      <w:r>
        <w:t>there</w:t>
      </w:r>
      <w:r w:rsidRPr="00FF0200">
        <w:t xml:space="preserve"> seasonality of occurrence of landslides</w:t>
      </w:r>
      <w:r>
        <w:t>? (heatmap)</w:t>
      </w:r>
      <w:bookmarkEnd w:id="150"/>
      <w:bookmarkEnd w:id="151"/>
    </w:p>
    <w:p w14:paraId="2CD6C565" w14:textId="77777777" w:rsidR="00117537" w:rsidRDefault="00117537" w:rsidP="00D17FD3"/>
    <w:p w14:paraId="2C7F704C" w14:textId="076C79D1" w:rsidR="00023A30" w:rsidRDefault="00D3681B" w:rsidP="00023A30">
      <w:pPr>
        <w:keepNext/>
      </w:pPr>
      <w:r>
        <w:rPr>
          <w:noProof/>
        </w:rPr>
        <w:lastRenderedPageBreak/>
        <w:drawing>
          <wp:inline distT="0" distB="0" distL="0" distR="0" wp14:anchorId="7743581B" wp14:editId="57E12E0E">
            <wp:extent cx="6111882" cy="3108960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1882" cy="310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99188" w14:textId="3375E79B" w:rsidR="004C4AFB" w:rsidRDefault="00023A30" w:rsidP="001C087A">
      <w:pPr>
        <w:pStyle w:val="Caption"/>
      </w:pPr>
      <w:bookmarkStart w:id="152" w:name="_Toc58532057"/>
      <w:bookmarkStart w:id="153" w:name="_Toc58694971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670905">
        <w:rPr>
          <w:noProof/>
        </w:rPr>
        <w:t>16</w:t>
      </w:r>
      <w:r w:rsidR="007D19D9">
        <w:rPr>
          <w:noProof/>
        </w:rPr>
        <w:fldChar w:fldCharType="end"/>
      </w:r>
      <w:r>
        <w:t xml:space="preserve">: </w:t>
      </w:r>
      <w:r w:rsidRPr="00DF3DCB">
        <w:t xml:space="preserve">is </w:t>
      </w:r>
      <w:r>
        <w:t>there</w:t>
      </w:r>
      <w:r w:rsidRPr="00DF3DCB">
        <w:t xml:space="preserve"> seasonality of occurrence of landslides</w:t>
      </w:r>
      <w:r>
        <w:t>? (boxplot)</w:t>
      </w:r>
      <w:bookmarkEnd w:id="152"/>
      <w:bookmarkEnd w:id="153"/>
    </w:p>
    <w:p w14:paraId="546F3237" w14:textId="5B1C35E4" w:rsidR="00A160DD" w:rsidRDefault="00A160DD" w:rsidP="004C4AFB">
      <w:pPr>
        <w:tabs>
          <w:tab w:val="left" w:pos="540"/>
        </w:tabs>
      </w:pPr>
    </w:p>
    <w:p w14:paraId="21264B44" w14:textId="77777777" w:rsidR="00D17FD3" w:rsidRDefault="00D54720" w:rsidP="00172F05">
      <w:pPr>
        <w:pStyle w:val="NoSpacing"/>
      </w:pPr>
      <w:r w:rsidRPr="00172F05">
        <w:t>Inference:</w:t>
      </w:r>
      <w:r>
        <w:t xml:space="preserve"> </w:t>
      </w:r>
    </w:p>
    <w:p w14:paraId="2E1976C0" w14:textId="696363EE" w:rsidR="00D54720" w:rsidRDefault="008B6E9E" w:rsidP="008B6E9E">
      <w:pPr>
        <w:tabs>
          <w:tab w:val="left" w:pos="540"/>
        </w:tabs>
      </w:pPr>
      <w:r>
        <w:t xml:space="preserve">There is no clear seasonality that can be visualized in the heatmap. </w:t>
      </w:r>
      <w:r w:rsidR="00B233C5">
        <w:t>However,</w:t>
      </w:r>
      <w:r>
        <w:t xml:space="preserve"> in the boxplots there is a seasonality where in the beginning and end of the year there are less landslides than during the mid of the </w:t>
      </w:r>
      <w:r w:rsidR="00B233C5">
        <w:t>year</w:t>
      </w:r>
      <w:r w:rsidR="002420FD">
        <w:t>.</w:t>
      </w:r>
    </w:p>
    <w:p w14:paraId="354F15E8" w14:textId="77777777" w:rsidR="002F0A1C" w:rsidRDefault="002F0A1C" w:rsidP="008B6E9E">
      <w:pPr>
        <w:tabs>
          <w:tab w:val="left" w:pos="540"/>
        </w:tabs>
        <w:ind w:left="360"/>
      </w:pPr>
    </w:p>
    <w:p w14:paraId="44864650" w14:textId="6E445635" w:rsidR="00A160DD" w:rsidRDefault="00A160DD" w:rsidP="004C4AFB">
      <w:pPr>
        <w:tabs>
          <w:tab w:val="left" w:pos="540"/>
        </w:tabs>
      </w:pPr>
    </w:p>
    <w:p w14:paraId="4EAC25B7" w14:textId="60A828B5" w:rsidR="00A160DD" w:rsidRDefault="00A160DD" w:rsidP="004C4AFB">
      <w:pPr>
        <w:tabs>
          <w:tab w:val="left" w:pos="540"/>
        </w:tabs>
      </w:pPr>
    </w:p>
    <w:p w14:paraId="6346C40F" w14:textId="77777777" w:rsidR="00AC4386" w:rsidRDefault="00AC4386" w:rsidP="004C4AFB">
      <w:pPr>
        <w:tabs>
          <w:tab w:val="left" w:pos="540"/>
        </w:tabs>
      </w:pPr>
    </w:p>
    <w:p w14:paraId="2B9E704E" w14:textId="77777777" w:rsidR="003F24FB" w:rsidRDefault="003F24FB" w:rsidP="004C4AFB">
      <w:pPr>
        <w:tabs>
          <w:tab w:val="left" w:pos="540"/>
        </w:tabs>
      </w:pPr>
    </w:p>
    <w:p w14:paraId="138EFCD7" w14:textId="6C0AD7B2" w:rsidR="001C087A" w:rsidRDefault="001C087A">
      <w:pPr>
        <w:rPr>
          <w:rFonts w:asciiTheme="majorHAnsi" w:eastAsiaTheme="majorEastAsia" w:hAnsiTheme="majorHAnsi" w:cstheme="majorBidi"/>
          <w:color w:val="4F81BD" w:themeColor="accent1"/>
          <w:sz w:val="26"/>
          <w:szCs w:val="26"/>
        </w:rPr>
      </w:pPr>
      <w:r>
        <w:br w:type="page"/>
      </w:r>
    </w:p>
    <w:p w14:paraId="60BDC4A8" w14:textId="6C0AD7B2" w:rsidR="003C75DF" w:rsidRDefault="003C75DF" w:rsidP="00172F05">
      <w:pPr>
        <w:pStyle w:val="Heading2"/>
      </w:pPr>
      <w:bookmarkStart w:id="154" w:name="_Toc58613436"/>
      <w:bookmarkStart w:id="155" w:name="_Toc58694939"/>
      <w:r>
        <w:lastRenderedPageBreak/>
        <w:t xml:space="preserve">To analyze the region of </w:t>
      </w:r>
      <w:r w:rsidR="00023A30">
        <w:t>occurrences</w:t>
      </w:r>
      <w:r>
        <w:t xml:space="preserve"> of various types of landslides and the number of fatalities they caused:</w:t>
      </w:r>
      <w:bookmarkEnd w:id="154"/>
      <w:bookmarkEnd w:id="155"/>
    </w:p>
    <w:p w14:paraId="7215A4B3" w14:textId="435C5AA4" w:rsidR="003C75DF" w:rsidRDefault="003C75DF" w:rsidP="004C4AFB">
      <w:pPr>
        <w:tabs>
          <w:tab w:val="left" w:pos="540"/>
        </w:tabs>
      </w:pPr>
    </w:p>
    <w:p w14:paraId="21F96165" w14:textId="42458D33" w:rsidR="003C75DF" w:rsidRDefault="003F24FB" w:rsidP="00172F05">
      <w:pPr>
        <w:pStyle w:val="NoSpacing"/>
      </w:pPr>
      <w:r>
        <w:t>Code:</w:t>
      </w:r>
    </w:p>
    <w:p w14:paraId="1E127334" w14:textId="77777777" w:rsidR="00D3681B" w:rsidRDefault="00D3681B" w:rsidP="00D3681B">
      <w:r>
        <w:t>worldMap &lt;- fortify(map_data("world"), region = "region")</w:t>
      </w:r>
    </w:p>
    <w:p w14:paraId="44DA61C4" w14:textId="77777777" w:rsidR="00D3681B" w:rsidRDefault="00D3681B" w:rsidP="00D3681B">
      <w:r>
        <w:t xml:space="preserve">map &lt;- ggplot() + </w:t>
      </w:r>
    </w:p>
    <w:p w14:paraId="08E567CF" w14:textId="77777777" w:rsidR="00D3681B" w:rsidRDefault="00D3681B" w:rsidP="00D3681B">
      <w:r>
        <w:t xml:space="preserve">  geom_map(data = worldMap, map = worldMap, aes(x = long, y = lat, map_id = region)) +</w:t>
      </w:r>
    </w:p>
    <w:p w14:paraId="63CC2E3D" w14:textId="77777777" w:rsidR="00D3681B" w:rsidRDefault="00D3681B" w:rsidP="00D3681B">
      <w:r>
        <w:t xml:space="preserve">  ggtitle("Frequency of occurrence of fatalities due to different landslide types on World Map") +</w:t>
      </w:r>
    </w:p>
    <w:p w14:paraId="2B16C349" w14:textId="77777777" w:rsidR="00D3681B" w:rsidRDefault="00D3681B" w:rsidP="00D3681B">
      <w:r>
        <w:t xml:space="preserve">  xlim(-160,-30) + ylim(-60,60)</w:t>
      </w:r>
    </w:p>
    <w:p w14:paraId="0374620B" w14:textId="6F868631" w:rsidR="003F24FB" w:rsidRDefault="00D3681B" w:rsidP="00D3681B">
      <w:r>
        <w:t>map + geom_point(data = data, aes(x = longitude, y = latitude, color = landslide_type, size = fatalities))</w:t>
      </w:r>
    </w:p>
    <w:p w14:paraId="16D6E796" w14:textId="77777777" w:rsidR="001C087A" w:rsidRDefault="001C087A" w:rsidP="00D3681B"/>
    <w:p w14:paraId="0D800017" w14:textId="4C99E2E8" w:rsidR="00C54365" w:rsidRDefault="00C54365" w:rsidP="00172F05">
      <w:pPr>
        <w:pStyle w:val="NoSpacing"/>
      </w:pPr>
      <w:r>
        <w:t>Plot:</w:t>
      </w:r>
    </w:p>
    <w:p w14:paraId="46A2CAB4" w14:textId="77777777" w:rsidR="001C087A" w:rsidRDefault="001C087A" w:rsidP="00172F05">
      <w:pPr>
        <w:pStyle w:val="NoSpacing"/>
      </w:pPr>
    </w:p>
    <w:p w14:paraId="58436A88" w14:textId="3C35EA1E" w:rsidR="00AA693A" w:rsidRDefault="00D3681B" w:rsidP="00AA693A">
      <w:pPr>
        <w:keepNext/>
      </w:pPr>
      <w:r>
        <w:rPr>
          <w:noProof/>
        </w:rPr>
        <w:drawing>
          <wp:inline distT="0" distB="0" distL="0" distR="0" wp14:anchorId="4B778EF7" wp14:editId="28E3526B">
            <wp:extent cx="6078766" cy="31089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8766" cy="310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73DBA" w14:textId="4A1B4978" w:rsidR="00C54365" w:rsidRPr="00C54365" w:rsidRDefault="00AA693A" w:rsidP="00AA693A">
      <w:pPr>
        <w:pStyle w:val="Caption"/>
      </w:pPr>
      <w:bookmarkStart w:id="156" w:name="_Toc58532058"/>
      <w:bookmarkStart w:id="157" w:name="_Toc58694972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670905">
        <w:rPr>
          <w:noProof/>
        </w:rPr>
        <w:t>17</w:t>
      </w:r>
      <w:r w:rsidR="007D19D9">
        <w:rPr>
          <w:noProof/>
        </w:rPr>
        <w:fldChar w:fldCharType="end"/>
      </w:r>
      <w:r>
        <w:t>: World map - landslide type and fatalities</w:t>
      </w:r>
      <w:bookmarkEnd w:id="156"/>
      <w:bookmarkEnd w:id="157"/>
    </w:p>
    <w:p w14:paraId="55B88F79" w14:textId="2464EE93" w:rsidR="00D54720" w:rsidRDefault="00D54720" w:rsidP="004C4AFB">
      <w:pPr>
        <w:tabs>
          <w:tab w:val="left" w:pos="540"/>
        </w:tabs>
      </w:pPr>
    </w:p>
    <w:p w14:paraId="6868F3C8" w14:textId="77777777" w:rsidR="00B4165F" w:rsidRDefault="00D54720" w:rsidP="00172F05">
      <w:pPr>
        <w:pStyle w:val="NoSpacing"/>
      </w:pPr>
      <w:r w:rsidRPr="00172F05">
        <w:t>Inference:</w:t>
      </w:r>
      <w:r>
        <w:t xml:space="preserve"> </w:t>
      </w:r>
    </w:p>
    <w:p w14:paraId="4F213A2B" w14:textId="6BCE6797" w:rsidR="00D54720" w:rsidRDefault="00D54720" w:rsidP="004C4AFB">
      <w:pPr>
        <w:tabs>
          <w:tab w:val="left" w:pos="540"/>
        </w:tabs>
      </w:pPr>
      <w:r>
        <w:t>From the above plot we can infer:</w:t>
      </w:r>
    </w:p>
    <w:p w14:paraId="5E96C19D" w14:textId="7C7E9893" w:rsidR="00D54720" w:rsidRDefault="00D54720" w:rsidP="002F0A1C">
      <w:pPr>
        <w:pStyle w:val="ListParagraph"/>
        <w:numPr>
          <w:ilvl w:val="0"/>
          <w:numId w:val="20"/>
        </w:numPr>
        <w:tabs>
          <w:tab w:val="left" w:pos="540"/>
        </w:tabs>
      </w:pPr>
      <w:r>
        <w:t>Most common landslide types are landslides and mudslides.</w:t>
      </w:r>
    </w:p>
    <w:p w14:paraId="1FB04A2C" w14:textId="2C4B2C9C" w:rsidR="00D54720" w:rsidRDefault="00D54720" w:rsidP="002F0A1C">
      <w:pPr>
        <w:pStyle w:val="ListParagraph"/>
        <w:numPr>
          <w:ilvl w:val="0"/>
          <w:numId w:val="20"/>
        </w:numPr>
        <w:tabs>
          <w:tab w:val="left" w:pos="540"/>
        </w:tabs>
      </w:pPr>
      <w:r>
        <w:t>Most number of fatalities are caused by mudslides.</w:t>
      </w:r>
    </w:p>
    <w:p w14:paraId="5AFB3A08" w14:textId="0E6E394A" w:rsidR="00DE10ED" w:rsidRDefault="00DE10ED" w:rsidP="002F0A1C">
      <w:pPr>
        <w:pStyle w:val="ListParagraph"/>
        <w:numPr>
          <w:ilvl w:val="0"/>
          <w:numId w:val="20"/>
        </w:numPr>
        <w:tabs>
          <w:tab w:val="left" w:pos="540"/>
        </w:tabs>
      </w:pPr>
      <w:r>
        <w:t>Landslides are most likely to occur in regions closer to waterbodies.</w:t>
      </w:r>
    </w:p>
    <w:p w14:paraId="1CF14B93" w14:textId="77777777" w:rsidR="004C4AFB" w:rsidRDefault="004C4AFB" w:rsidP="004C4AFB">
      <w:pPr>
        <w:tabs>
          <w:tab w:val="left" w:pos="540"/>
        </w:tabs>
      </w:pPr>
    </w:p>
    <w:p w14:paraId="583431AD" w14:textId="77777777" w:rsidR="004C4AFB" w:rsidRDefault="004C4AFB" w:rsidP="004217CE">
      <w:pPr>
        <w:tabs>
          <w:tab w:val="left" w:pos="540"/>
        </w:tabs>
      </w:pPr>
    </w:p>
    <w:p w14:paraId="33AE6BD7" w14:textId="77777777" w:rsidR="00A23030" w:rsidRPr="00A23030" w:rsidRDefault="00A23030" w:rsidP="004217CE">
      <w:pPr>
        <w:tabs>
          <w:tab w:val="left" w:pos="540"/>
        </w:tabs>
      </w:pPr>
    </w:p>
    <w:p w14:paraId="2274AB05" w14:textId="6DEF5507" w:rsidR="004217CE" w:rsidRDefault="004217CE" w:rsidP="004217CE">
      <w:pPr>
        <w:jc w:val="center"/>
        <w:rPr>
          <w:b/>
        </w:rPr>
      </w:pPr>
    </w:p>
    <w:p w14:paraId="119DE009" w14:textId="70A881B9" w:rsidR="00A160DD" w:rsidRDefault="00A160DD" w:rsidP="004217CE">
      <w:pPr>
        <w:jc w:val="center"/>
        <w:rPr>
          <w:b/>
        </w:rPr>
      </w:pPr>
    </w:p>
    <w:p w14:paraId="0B8588DA" w14:textId="1CDFC360" w:rsidR="00A160DD" w:rsidRDefault="00A160DD" w:rsidP="004217CE">
      <w:pPr>
        <w:jc w:val="center"/>
        <w:rPr>
          <w:b/>
        </w:rPr>
      </w:pPr>
    </w:p>
    <w:p w14:paraId="4F570BD9" w14:textId="791BB8D3" w:rsidR="00A160DD" w:rsidRDefault="00A160DD" w:rsidP="004217CE">
      <w:pPr>
        <w:jc w:val="center"/>
        <w:rPr>
          <w:b/>
        </w:rPr>
      </w:pPr>
    </w:p>
    <w:p w14:paraId="589908FB" w14:textId="77777777" w:rsidR="00A160DD" w:rsidRDefault="00A160DD" w:rsidP="00C54365">
      <w:pPr>
        <w:rPr>
          <w:b/>
        </w:rPr>
      </w:pPr>
    </w:p>
    <w:p w14:paraId="513226F1" w14:textId="018B7BAF" w:rsidR="004217CE" w:rsidRPr="009C1DA0" w:rsidRDefault="004217CE" w:rsidP="00E64141">
      <w:pPr>
        <w:pStyle w:val="Title"/>
      </w:pPr>
      <w:bookmarkStart w:id="158" w:name="_Toc58613437"/>
      <w:bookmarkStart w:id="159" w:name="_Toc58694940"/>
      <w:r>
        <w:lastRenderedPageBreak/>
        <w:t>CHAPTER-1</w:t>
      </w:r>
      <w:r w:rsidR="0008046A">
        <w:t>1</w:t>
      </w:r>
      <w:bookmarkEnd w:id="158"/>
      <w:bookmarkEnd w:id="159"/>
    </w:p>
    <w:p w14:paraId="225BB5EC" w14:textId="77777777" w:rsidR="00335FDC" w:rsidRDefault="00335FDC" w:rsidP="00335FDC">
      <w:pPr>
        <w:pStyle w:val="Heading1"/>
      </w:pPr>
      <w:bookmarkStart w:id="160" w:name="_Toc58613438"/>
      <w:bookmarkStart w:id="161" w:name="_Toc58694941"/>
      <w:r>
        <w:t>Statistical Analysis of landslides in 2015</w:t>
      </w:r>
      <w:bookmarkEnd w:id="160"/>
      <w:bookmarkEnd w:id="161"/>
    </w:p>
    <w:p w14:paraId="335EE1A5" w14:textId="4CBA6646" w:rsidR="00335FDC" w:rsidRDefault="00335FDC" w:rsidP="00335FDC"/>
    <w:p w14:paraId="25F26725" w14:textId="1D9B0226" w:rsidR="007B408A" w:rsidRDefault="007B408A" w:rsidP="007B408A">
      <w:pPr>
        <w:pStyle w:val="Heading2"/>
      </w:pPr>
      <w:bookmarkStart w:id="162" w:name="_Toc58613439"/>
      <w:bookmarkStart w:id="163" w:name="_Toc58694942"/>
      <w:r>
        <w:t>Analysis of fatalities, injuries an</w:t>
      </w:r>
      <w:r w:rsidR="00EA5773">
        <w:t>d</w:t>
      </w:r>
      <w:r>
        <w:t xml:space="preserve"> distance traveled by landslides</w:t>
      </w:r>
      <w:bookmarkEnd w:id="162"/>
      <w:bookmarkEnd w:id="163"/>
    </w:p>
    <w:p w14:paraId="0ACCC742" w14:textId="77777777" w:rsidR="007B408A" w:rsidRDefault="007B408A" w:rsidP="00335FDC"/>
    <w:p w14:paraId="5A0358A6" w14:textId="77777777" w:rsidR="00335FDC" w:rsidRDefault="00335FDC" w:rsidP="00335FDC">
      <w:pPr>
        <w:pStyle w:val="NoSpacing"/>
      </w:pPr>
      <w:r>
        <w:t>Code:</w:t>
      </w:r>
    </w:p>
    <w:p w14:paraId="4D6CACC0" w14:textId="77777777" w:rsidR="00335FDC" w:rsidRDefault="00335FDC" w:rsidP="00335FDC">
      <w:r>
        <w:t>data2015 = subset(data, data$year=="2015")</w:t>
      </w:r>
    </w:p>
    <w:p w14:paraId="5D2C106C" w14:textId="77777777" w:rsidR="00335FDC" w:rsidRDefault="00335FDC" w:rsidP="00335FDC">
      <w:r>
        <w:t>data2015&lt;-data2015[!is.na(data2015$fatalities),]</w:t>
      </w:r>
    </w:p>
    <w:p w14:paraId="7E7EF4CB" w14:textId="77777777" w:rsidR="00335FDC" w:rsidRDefault="00335FDC" w:rsidP="00335FDC">
      <w:r>
        <w:t>data2015&lt;-data2015[!is.na(data2015$injuries),]</w:t>
      </w:r>
    </w:p>
    <w:p w14:paraId="67820FB9" w14:textId="77777777" w:rsidR="00335FDC" w:rsidRDefault="00335FDC" w:rsidP="00335FDC">
      <w:r>
        <w:t>cols &lt;- c("distance", "fatalities", "injuries");</w:t>
      </w:r>
    </w:p>
    <w:p w14:paraId="03A20F57" w14:textId="77777777" w:rsidR="00335FDC" w:rsidRDefault="00335FDC" w:rsidP="00335FDC">
      <w:r>
        <w:t>summary(data2015[cols])</w:t>
      </w:r>
    </w:p>
    <w:p w14:paraId="7B333BFE" w14:textId="77777777" w:rsidR="00335FDC" w:rsidRDefault="00335FDC" w:rsidP="00335FDC"/>
    <w:p w14:paraId="779172BC" w14:textId="77777777" w:rsidR="00335FDC" w:rsidRPr="006A10A0" w:rsidRDefault="00335FDC" w:rsidP="00335FDC">
      <w:pPr>
        <w:pStyle w:val="NoSpacing"/>
      </w:pPr>
      <w:r>
        <w:t>Output:</w:t>
      </w:r>
    </w:p>
    <w:p w14:paraId="21EB930E" w14:textId="77777777" w:rsidR="00335FDC" w:rsidRDefault="00335FDC" w:rsidP="00335FDC">
      <w:pPr>
        <w:rPr>
          <w:rFonts w:ascii="Courier New" w:hAnsi="Courier New" w:cs="Courier New"/>
          <w:sz w:val="18"/>
          <w:szCs w:val="18"/>
        </w:rPr>
      </w:pPr>
    </w:p>
    <w:p w14:paraId="65754432" w14:textId="77777777" w:rsidR="00335FDC" w:rsidRPr="006A10A0" w:rsidRDefault="00335FDC" w:rsidP="00335FDC">
      <w:pPr>
        <w:rPr>
          <w:rFonts w:ascii="Courier New" w:hAnsi="Courier New" w:cs="Courier New"/>
          <w:sz w:val="20"/>
          <w:szCs w:val="20"/>
        </w:rPr>
      </w:pPr>
      <w:r w:rsidRPr="006A10A0">
        <w:rPr>
          <w:rFonts w:ascii="Courier New" w:hAnsi="Courier New" w:cs="Courier New"/>
          <w:sz w:val="18"/>
          <w:szCs w:val="18"/>
        </w:rPr>
        <w:t xml:space="preserve">    </w:t>
      </w:r>
      <w:r w:rsidRPr="006A10A0">
        <w:rPr>
          <w:rFonts w:ascii="Courier New" w:hAnsi="Courier New" w:cs="Courier New"/>
          <w:sz w:val="20"/>
          <w:szCs w:val="20"/>
        </w:rPr>
        <w:t xml:space="preserve">distance          fatalities         injuries      </w:t>
      </w:r>
    </w:p>
    <w:p w14:paraId="5EC61046" w14:textId="77777777" w:rsidR="00335FDC" w:rsidRPr="006A10A0" w:rsidRDefault="00335FDC" w:rsidP="00335FDC">
      <w:pPr>
        <w:rPr>
          <w:rFonts w:ascii="Courier New" w:hAnsi="Courier New" w:cs="Courier New"/>
          <w:sz w:val="20"/>
          <w:szCs w:val="20"/>
        </w:rPr>
      </w:pPr>
      <w:r w:rsidRPr="006A10A0">
        <w:rPr>
          <w:rFonts w:ascii="Courier New" w:hAnsi="Courier New" w:cs="Courier New"/>
          <w:sz w:val="20"/>
          <w:szCs w:val="20"/>
        </w:rPr>
        <w:t xml:space="preserve"> Min.   : 0.02568   Min.   :  0.000   Min.   : 0.0000  </w:t>
      </w:r>
    </w:p>
    <w:p w14:paraId="6F6B2CA9" w14:textId="77777777" w:rsidR="00335FDC" w:rsidRPr="006A10A0" w:rsidRDefault="00335FDC" w:rsidP="00335FDC">
      <w:pPr>
        <w:rPr>
          <w:rFonts w:ascii="Courier New" w:hAnsi="Courier New" w:cs="Courier New"/>
          <w:sz w:val="20"/>
          <w:szCs w:val="20"/>
        </w:rPr>
      </w:pPr>
      <w:r w:rsidRPr="006A10A0">
        <w:rPr>
          <w:rFonts w:ascii="Courier New" w:hAnsi="Courier New" w:cs="Courier New"/>
          <w:sz w:val="20"/>
          <w:szCs w:val="20"/>
        </w:rPr>
        <w:t xml:space="preserve"> 1st Qu.: 1.84109   1st Qu.:  0.000   1st Qu.: 0.0000  </w:t>
      </w:r>
    </w:p>
    <w:p w14:paraId="7D9D4A6C" w14:textId="77777777" w:rsidR="00335FDC" w:rsidRPr="006A10A0" w:rsidRDefault="00335FDC" w:rsidP="00335FDC">
      <w:pPr>
        <w:rPr>
          <w:rFonts w:ascii="Courier New" w:hAnsi="Courier New" w:cs="Courier New"/>
          <w:sz w:val="20"/>
          <w:szCs w:val="20"/>
        </w:rPr>
      </w:pPr>
      <w:r w:rsidRPr="006A10A0">
        <w:rPr>
          <w:rFonts w:ascii="Courier New" w:hAnsi="Courier New" w:cs="Courier New"/>
          <w:sz w:val="20"/>
          <w:szCs w:val="20"/>
        </w:rPr>
        <w:t xml:space="preserve"> Median : 3.89837   Median :  0.000   Median : 0.0000  </w:t>
      </w:r>
    </w:p>
    <w:p w14:paraId="163D1B55" w14:textId="77777777" w:rsidR="00335FDC" w:rsidRPr="006A10A0" w:rsidRDefault="00335FDC" w:rsidP="00335FDC">
      <w:pPr>
        <w:rPr>
          <w:rFonts w:ascii="Courier New" w:hAnsi="Courier New" w:cs="Courier New"/>
          <w:sz w:val="20"/>
          <w:szCs w:val="20"/>
        </w:rPr>
      </w:pPr>
      <w:r w:rsidRPr="006A10A0">
        <w:rPr>
          <w:rFonts w:ascii="Courier New" w:hAnsi="Courier New" w:cs="Courier New"/>
          <w:sz w:val="20"/>
          <w:szCs w:val="20"/>
        </w:rPr>
        <w:t xml:space="preserve"> Mean   : 6.64711   Mean   :  1.483   Mean   : 0.5132  </w:t>
      </w:r>
    </w:p>
    <w:p w14:paraId="414E365D" w14:textId="77777777" w:rsidR="00335FDC" w:rsidRPr="006A10A0" w:rsidRDefault="00335FDC" w:rsidP="00335FDC">
      <w:pPr>
        <w:rPr>
          <w:rFonts w:ascii="Courier New" w:hAnsi="Courier New" w:cs="Courier New"/>
          <w:sz w:val="20"/>
          <w:szCs w:val="20"/>
        </w:rPr>
      </w:pPr>
      <w:r w:rsidRPr="006A10A0">
        <w:rPr>
          <w:rFonts w:ascii="Courier New" w:hAnsi="Courier New" w:cs="Courier New"/>
          <w:sz w:val="20"/>
          <w:szCs w:val="20"/>
        </w:rPr>
        <w:t xml:space="preserve"> 3rd Qu.: 8.38116   3rd Qu.:  0.000   3rd Qu.: 0.0000  </w:t>
      </w:r>
    </w:p>
    <w:p w14:paraId="40A55932" w14:textId="72847D5E" w:rsidR="00335FDC" w:rsidRDefault="00335FDC" w:rsidP="00335FDC">
      <w:pPr>
        <w:rPr>
          <w:rFonts w:ascii="Courier New" w:hAnsi="Courier New" w:cs="Courier New"/>
          <w:sz w:val="20"/>
          <w:szCs w:val="20"/>
        </w:rPr>
      </w:pPr>
      <w:r w:rsidRPr="006A10A0">
        <w:rPr>
          <w:rFonts w:ascii="Courier New" w:hAnsi="Courier New" w:cs="Courier New"/>
          <w:sz w:val="20"/>
          <w:szCs w:val="20"/>
        </w:rPr>
        <w:t xml:space="preserve"> Max.   :74.46097   Max.   :280.000   Max.   :45.0000</w:t>
      </w:r>
    </w:p>
    <w:p w14:paraId="7A72ED65" w14:textId="14D82A25" w:rsidR="00335FDC" w:rsidRPr="00335FDC" w:rsidRDefault="00335FDC" w:rsidP="00335FDC">
      <w:pPr>
        <w:rPr>
          <w:rFonts w:ascii="Courier New" w:hAnsi="Courier New" w:cs="Courier New"/>
          <w:sz w:val="20"/>
          <w:szCs w:val="20"/>
        </w:rPr>
      </w:pPr>
    </w:p>
    <w:p w14:paraId="5FCA65E0" w14:textId="77777777" w:rsidR="00335FDC" w:rsidRPr="00335FDC" w:rsidRDefault="00335FDC" w:rsidP="00335FDC">
      <w:pPr>
        <w:rPr>
          <w:rFonts w:ascii="Courier New" w:hAnsi="Courier New" w:cs="Courier New"/>
          <w:sz w:val="20"/>
          <w:szCs w:val="20"/>
        </w:rPr>
      </w:pPr>
    </w:p>
    <w:p w14:paraId="30089B7A" w14:textId="4BBB8AC1" w:rsidR="00A01F30" w:rsidRDefault="00A01F30" w:rsidP="00A01F30">
      <w:pPr>
        <w:pStyle w:val="Heading2"/>
      </w:pPr>
      <w:bookmarkStart w:id="164" w:name="_Toc58613440"/>
      <w:bookmarkStart w:id="165" w:name="_Toc58694943"/>
      <w:r w:rsidRPr="00172F05">
        <w:t>Finding levels of landslide type, landslide size and triggers:</w:t>
      </w:r>
      <w:bookmarkEnd w:id="164"/>
      <w:bookmarkEnd w:id="165"/>
    </w:p>
    <w:p w14:paraId="0DED506E" w14:textId="77777777" w:rsidR="00A01F30" w:rsidRPr="00A01F30" w:rsidRDefault="00A01F30" w:rsidP="00A01F30"/>
    <w:p w14:paraId="5C7C3995" w14:textId="418AB396" w:rsidR="00335FDC" w:rsidRDefault="00A01F30" w:rsidP="00A01F30">
      <w:pPr>
        <w:pStyle w:val="NoSpacing"/>
        <w:rPr>
          <w:rFonts w:eastAsiaTheme="majorEastAsia"/>
        </w:rPr>
      </w:pPr>
      <w:r>
        <w:rPr>
          <w:rFonts w:eastAsiaTheme="majorEastAsia"/>
        </w:rPr>
        <w:t>Code:</w:t>
      </w:r>
    </w:p>
    <w:p w14:paraId="5C5702EF" w14:textId="77777777" w:rsidR="00A01F30" w:rsidRPr="00A01F30" w:rsidRDefault="00A01F30" w:rsidP="00A01F30">
      <w:pPr>
        <w:rPr>
          <w:rFonts w:eastAsiaTheme="majorEastAsia"/>
        </w:rPr>
      </w:pPr>
      <w:r w:rsidRPr="00A01F30">
        <w:rPr>
          <w:rFonts w:eastAsiaTheme="majorEastAsia"/>
        </w:rPr>
        <w:t>levels(factor(data2015$landslide_type))</w:t>
      </w:r>
    </w:p>
    <w:p w14:paraId="11187D9E" w14:textId="77777777" w:rsidR="00A01F30" w:rsidRPr="00A01F30" w:rsidRDefault="00A01F30" w:rsidP="00A01F30">
      <w:pPr>
        <w:rPr>
          <w:rFonts w:eastAsiaTheme="majorEastAsia"/>
        </w:rPr>
      </w:pPr>
      <w:r w:rsidRPr="00A01F30">
        <w:rPr>
          <w:rFonts w:eastAsiaTheme="majorEastAsia"/>
        </w:rPr>
        <w:t>levels(factor(data2015$landslide_size))</w:t>
      </w:r>
    </w:p>
    <w:p w14:paraId="01184BFA" w14:textId="64335743" w:rsidR="00A01F30" w:rsidRDefault="00A01F30" w:rsidP="00A01F30">
      <w:pPr>
        <w:rPr>
          <w:rFonts w:eastAsiaTheme="majorEastAsia"/>
        </w:rPr>
      </w:pPr>
      <w:r w:rsidRPr="00A01F30">
        <w:rPr>
          <w:rFonts w:eastAsiaTheme="majorEastAsia"/>
        </w:rPr>
        <w:t>levels(factor(data2015$trigger))</w:t>
      </w:r>
    </w:p>
    <w:p w14:paraId="20A7943C" w14:textId="77777777" w:rsidR="00A01F30" w:rsidRDefault="00A01F30" w:rsidP="00A01F30">
      <w:pPr>
        <w:rPr>
          <w:rFonts w:eastAsiaTheme="majorEastAsia"/>
        </w:rPr>
      </w:pPr>
    </w:p>
    <w:p w14:paraId="42016B41" w14:textId="77777777" w:rsidR="00A01F30" w:rsidRDefault="00A01F30" w:rsidP="00A01F30">
      <w:pPr>
        <w:pStyle w:val="NoSpacing"/>
      </w:pPr>
      <w:r>
        <w:t xml:space="preserve">Output: </w:t>
      </w:r>
    </w:p>
    <w:p w14:paraId="0345F5E2" w14:textId="507C7CB3" w:rsidR="00A01F30" w:rsidRDefault="00A01F30" w:rsidP="00D3681B">
      <w:pPr>
        <w:pStyle w:val="ListParagraph"/>
        <w:numPr>
          <w:ilvl w:val="0"/>
          <w:numId w:val="1"/>
        </w:numPr>
      </w:pPr>
      <w:r w:rsidRPr="00172F05">
        <w:t>Landslide type:</w:t>
      </w:r>
      <w:r>
        <w:t xml:space="preserve"> </w:t>
      </w:r>
      <w:r>
        <w:br/>
        <w:t>"creep" "debris flow" "landslide" "mudslide" "other" "riverbank collapse" "rockfall" "rockslide” "unknown"</w:t>
      </w:r>
    </w:p>
    <w:p w14:paraId="2DF68A56" w14:textId="72024BD5" w:rsidR="00A01F30" w:rsidRDefault="00A01F30" w:rsidP="00A01F30">
      <w:pPr>
        <w:pStyle w:val="ListParagraph"/>
        <w:numPr>
          <w:ilvl w:val="0"/>
          <w:numId w:val="1"/>
        </w:numPr>
      </w:pPr>
      <w:r w:rsidRPr="00172F05">
        <w:t>Landslide size:</w:t>
      </w:r>
      <w:r>
        <w:rPr>
          <w:u w:val="single"/>
        </w:rPr>
        <w:br/>
      </w:r>
      <w:r w:rsidRPr="00760BF4">
        <w:t xml:space="preserve">"large" "medium" "small" </w:t>
      </w:r>
    </w:p>
    <w:p w14:paraId="6625D7AA" w14:textId="7B9FE411" w:rsidR="00A01F30" w:rsidRPr="00760BF4" w:rsidRDefault="00A01F30" w:rsidP="00A01F30">
      <w:pPr>
        <w:pStyle w:val="ListParagraph"/>
        <w:numPr>
          <w:ilvl w:val="0"/>
          <w:numId w:val="1"/>
        </w:numPr>
      </w:pPr>
      <w:r w:rsidRPr="00315D34">
        <w:t>Trigger:</w:t>
      </w:r>
      <w:r>
        <w:t xml:space="preserve"> </w:t>
      </w:r>
      <w:r>
        <w:br/>
        <w:t>"construction" "continuous rain" "downpour" "earthquake"     "flooding" "mining digging" "rain" "snowfall snowmelt" "tropical cyclone" "unknown" “volcano”</w:t>
      </w:r>
    </w:p>
    <w:p w14:paraId="4688B2A4" w14:textId="77777777" w:rsidR="00A01F30" w:rsidRDefault="00A01F30">
      <w:pPr>
        <w:rPr>
          <w:rFonts w:asciiTheme="majorHAnsi" w:eastAsiaTheme="majorEastAsia" w:hAnsiTheme="majorHAnsi" w:cstheme="majorBidi"/>
          <w:color w:val="1F497D" w:themeColor="text2"/>
          <w:sz w:val="32"/>
          <w:szCs w:val="32"/>
          <w:u w:val="single"/>
        </w:rPr>
      </w:pPr>
      <w:r>
        <w:br w:type="page"/>
      </w:r>
    </w:p>
    <w:p w14:paraId="741DC700" w14:textId="554155E2" w:rsidR="006A10A0" w:rsidRPr="006A10A0" w:rsidRDefault="00F51634" w:rsidP="006A10A0">
      <w:pPr>
        <w:pStyle w:val="Heading1"/>
      </w:pPr>
      <w:bookmarkStart w:id="166" w:name="_Toc58613441"/>
      <w:bookmarkStart w:id="167" w:name="_Toc58694944"/>
      <w:r>
        <w:lastRenderedPageBreak/>
        <w:t>Statistical Ana</w:t>
      </w:r>
      <w:r w:rsidR="002947BC">
        <w:t>lysis</w:t>
      </w:r>
      <w:r w:rsidR="006A10A0">
        <w:t xml:space="preserve"> of landslides in USA</w:t>
      </w:r>
      <w:bookmarkEnd w:id="166"/>
      <w:bookmarkEnd w:id="167"/>
    </w:p>
    <w:p w14:paraId="66F32B5C" w14:textId="19D357C5" w:rsidR="00172F05" w:rsidRDefault="00172F05" w:rsidP="00172F05"/>
    <w:p w14:paraId="5BDAD0E5" w14:textId="69188C04" w:rsidR="00172F05" w:rsidRPr="00172F05" w:rsidRDefault="00172F05" w:rsidP="00172F05">
      <w:pPr>
        <w:pStyle w:val="Heading2"/>
      </w:pPr>
      <w:bookmarkStart w:id="168" w:name="_Toc58613442"/>
      <w:bookmarkStart w:id="169" w:name="_Toc58694945"/>
      <w:r>
        <w:t xml:space="preserve">Analysis of </w:t>
      </w:r>
      <w:r w:rsidR="00AA693A">
        <w:t>fatalities</w:t>
      </w:r>
      <w:bookmarkEnd w:id="168"/>
      <w:bookmarkEnd w:id="169"/>
    </w:p>
    <w:p w14:paraId="5A423FB4" w14:textId="5B594BA6" w:rsidR="00CD4D2D" w:rsidRDefault="00CD4D2D" w:rsidP="00CD4D2D">
      <w:pPr>
        <w:rPr>
          <w:rFonts w:ascii="Courier New" w:hAnsi="Courier New" w:cs="Courier New"/>
          <w:sz w:val="18"/>
          <w:szCs w:val="18"/>
        </w:rPr>
      </w:pPr>
    </w:p>
    <w:p w14:paraId="631193F2" w14:textId="23E15945" w:rsidR="00AC4386" w:rsidRDefault="00AC4386" w:rsidP="00172F05">
      <w:pPr>
        <w:pStyle w:val="NoSpacing"/>
      </w:pPr>
      <w:r>
        <w:t>Steps:</w:t>
      </w:r>
    </w:p>
    <w:p w14:paraId="2D12B7AA" w14:textId="071E759E" w:rsidR="00F371D0" w:rsidRDefault="00F371D0" w:rsidP="00972E25">
      <w:pPr>
        <w:pStyle w:val="ListParagraph"/>
        <w:numPr>
          <w:ilvl w:val="0"/>
          <w:numId w:val="4"/>
        </w:numPr>
      </w:pPr>
      <w:r>
        <w:t>Find the mean, median and sta</w:t>
      </w:r>
      <w:r w:rsidR="006A10A0">
        <w:t>n</w:t>
      </w:r>
      <w:r>
        <w:t>dard deviation of fatalities, injuries and distance</w:t>
      </w:r>
      <w:r w:rsidR="00286B24">
        <w:t>.</w:t>
      </w:r>
    </w:p>
    <w:p w14:paraId="75E5FA4C" w14:textId="48EE0212" w:rsidR="00AC4386" w:rsidRDefault="00AC4386" w:rsidP="00972E25">
      <w:pPr>
        <w:pStyle w:val="ListParagraph"/>
        <w:numPr>
          <w:ilvl w:val="0"/>
          <w:numId w:val="4"/>
        </w:numPr>
      </w:pPr>
      <w:r>
        <w:t>Plot histogram/boxplot</w:t>
      </w:r>
    </w:p>
    <w:p w14:paraId="0AB9492D" w14:textId="77777777" w:rsidR="00CB165B" w:rsidRDefault="00CB165B" w:rsidP="00CB165B"/>
    <w:p w14:paraId="16E36722" w14:textId="7AD36306" w:rsidR="00F371D0" w:rsidRDefault="00CB165B" w:rsidP="00172F05">
      <w:pPr>
        <w:pStyle w:val="NoSpacing"/>
      </w:pPr>
      <w:r>
        <w:t>Code:</w:t>
      </w:r>
    </w:p>
    <w:p w14:paraId="6D4576C7" w14:textId="77777777" w:rsidR="00CB165B" w:rsidRDefault="00CB165B" w:rsidP="00CB165B">
      <w:r>
        <w:t>mean(dataUSA$fatalities)</w:t>
      </w:r>
    </w:p>
    <w:p w14:paraId="1CEAB046" w14:textId="77777777" w:rsidR="00CB165B" w:rsidRDefault="00CB165B" w:rsidP="00CB165B">
      <w:r>
        <w:t>median(dataUSA$fatalities)</w:t>
      </w:r>
    </w:p>
    <w:p w14:paraId="72792A32" w14:textId="77777777" w:rsidR="00CB165B" w:rsidRDefault="00CB165B" w:rsidP="00CB165B">
      <w:r>
        <w:t>sd(dataUSA$fatalities)</w:t>
      </w:r>
    </w:p>
    <w:p w14:paraId="5C19B8C9" w14:textId="2D54A5EB" w:rsidR="00CB165B" w:rsidRDefault="00CB165B" w:rsidP="00CB165B">
      <w:r>
        <w:t>hist(dataUSA$fatalities)</w:t>
      </w:r>
    </w:p>
    <w:p w14:paraId="335B8AC1" w14:textId="77777777" w:rsidR="00CB165B" w:rsidRPr="00CB165B" w:rsidRDefault="00CB165B" w:rsidP="00CB165B"/>
    <w:p w14:paraId="7F24DCD8" w14:textId="66E9D349" w:rsidR="00172F05" w:rsidRPr="00172F05" w:rsidRDefault="00172F05" w:rsidP="00172F05">
      <w:pPr>
        <w:pStyle w:val="NoSpacing"/>
      </w:pPr>
      <w:r>
        <w:t>Output</w:t>
      </w:r>
      <w:r w:rsidR="00F371D0" w:rsidRPr="00172F05">
        <w:t xml:space="preserve">: </w:t>
      </w:r>
    </w:p>
    <w:p w14:paraId="77B6D8B6" w14:textId="77777777" w:rsidR="00172F05" w:rsidRDefault="00F371D0" w:rsidP="00172F05">
      <w:r>
        <w:t>mean</w:t>
      </w:r>
      <w:r w:rsidR="0009249F">
        <w:t>:</w:t>
      </w:r>
      <w:r>
        <w:t xml:space="preserve"> </w:t>
      </w:r>
      <w:r w:rsidR="0009249F" w:rsidRPr="0009249F">
        <w:t>0.05947955</w:t>
      </w:r>
    </w:p>
    <w:p w14:paraId="6A0D76C0" w14:textId="77777777" w:rsidR="00172F05" w:rsidRDefault="00F371D0" w:rsidP="00172F05">
      <w:r>
        <w:t>median</w:t>
      </w:r>
      <w:r w:rsidR="0009249F">
        <w:t>:</w:t>
      </w:r>
      <w:r>
        <w:t xml:space="preserve"> 0</w:t>
      </w:r>
    </w:p>
    <w:p w14:paraId="4BAC5A0C" w14:textId="73D134DC" w:rsidR="00F371D0" w:rsidRDefault="00F371D0" w:rsidP="00172F05">
      <w:r>
        <w:t>s</w:t>
      </w:r>
      <w:r w:rsidR="00000CF5">
        <w:t>tandar</w:t>
      </w:r>
      <w:r>
        <w:t>d</w:t>
      </w:r>
      <w:r w:rsidR="00000CF5">
        <w:t xml:space="preserve"> deviation</w:t>
      </w:r>
      <w:r w:rsidR="00266248">
        <w:t>:</w:t>
      </w:r>
      <w:r>
        <w:t xml:space="preserve"> </w:t>
      </w:r>
      <w:r w:rsidR="00266248" w:rsidRPr="00266248">
        <w:t>0.4364388</w:t>
      </w:r>
    </w:p>
    <w:p w14:paraId="6F09961B" w14:textId="25782ADE" w:rsidR="00085C57" w:rsidRDefault="00085C57" w:rsidP="00F371D0">
      <w:pPr>
        <w:rPr>
          <w:noProof/>
        </w:rPr>
      </w:pPr>
    </w:p>
    <w:p w14:paraId="1F34085E" w14:textId="6BD1DD67" w:rsidR="0011467E" w:rsidRDefault="0011467E" w:rsidP="00172F05">
      <w:pPr>
        <w:pStyle w:val="NoSpacing"/>
      </w:pPr>
      <w:r>
        <w:t>Plot:</w:t>
      </w:r>
    </w:p>
    <w:p w14:paraId="640853B6" w14:textId="77777777" w:rsidR="00AA693A" w:rsidRDefault="008843AA" w:rsidP="00AA693A">
      <w:pPr>
        <w:keepNext/>
      </w:pPr>
      <w:r>
        <w:rPr>
          <w:noProof/>
        </w:rPr>
        <w:drawing>
          <wp:inline distT="0" distB="0" distL="0" distR="0" wp14:anchorId="3E589CE5" wp14:editId="625A30FD">
            <wp:extent cx="5721350" cy="2742801"/>
            <wp:effectExtent l="0" t="0" r="0" b="635"/>
            <wp:docPr id="1362253381" name="Picture 1362253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2253381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1350" cy="2742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C4164" w14:textId="7A409B01" w:rsidR="0011467E" w:rsidRDefault="00AA693A" w:rsidP="00AA693A">
      <w:pPr>
        <w:pStyle w:val="Caption"/>
      </w:pPr>
      <w:bookmarkStart w:id="170" w:name="_Toc58532059"/>
      <w:bookmarkStart w:id="171" w:name="_Toc58694973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670905">
        <w:rPr>
          <w:noProof/>
        </w:rPr>
        <w:t>18</w:t>
      </w:r>
      <w:r w:rsidR="007D19D9">
        <w:rPr>
          <w:noProof/>
        </w:rPr>
        <w:fldChar w:fldCharType="end"/>
      </w:r>
      <w:r>
        <w:t>: Fatalities in USA</w:t>
      </w:r>
      <w:bookmarkEnd w:id="170"/>
      <w:bookmarkEnd w:id="171"/>
    </w:p>
    <w:p w14:paraId="644511E8" w14:textId="10371AE5" w:rsidR="008843AA" w:rsidRDefault="008843AA" w:rsidP="0011467E"/>
    <w:p w14:paraId="75FD7A62" w14:textId="10371AE5" w:rsidR="008843AA" w:rsidRDefault="008843AA" w:rsidP="0011467E"/>
    <w:p w14:paraId="2A009197" w14:textId="77777777" w:rsidR="009C1DA0" w:rsidRDefault="009C1DA0" w:rsidP="0011467E"/>
    <w:p w14:paraId="4C33310A" w14:textId="77777777" w:rsidR="009C1DA0" w:rsidRDefault="009C1DA0" w:rsidP="0011467E"/>
    <w:p w14:paraId="3EBBC3B3" w14:textId="77777777" w:rsidR="009C1DA0" w:rsidRDefault="009C1DA0" w:rsidP="0011467E"/>
    <w:p w14:paraId="55B4DA3C" w14:textId="77777777" w:rsidR="006A10A0" w:rsidRDefault="006A10A0">
      <w:pPr>
        <w:rPr>
          <w:rFonts w:asciiTheme="majorHAnsi" w:eastAsiaTheme="majorEastAsia" w:hAnsiTheme="majorHAnsi" w:cstheme="majorBidi"/>
          <w:color w:val="4F81BD" w:themeColor="accent1"/>
          <w:sz w:val="26"/>
          <w:szCs w:val="26"/>
        </w:rPr>
      </w:pPr>
      <w:r>
        <w:br w:type="page"/>
      </w:r>
    </w:p>
    <w:p w14:paraId="7DA5165D" w14:textId="5BEE07FA" w:rsidR="00172F05" w:rsidRPr="006A10A0" w:rsidRDefault="00172F05" w:rsidP="006A10A0">
      <w:pPr>
        <w:pStyle w:val="Heading2"/>
      </w:pPr>
      <w:bookmarkStart w:id="172" w:name="_Toc58613443"/>
      <w:bookmarkStart w:id="173" w:name="_Toc58694946"/>
      <w:r>
        <w:lastRenderedPageBreak/>
        <w:t>Analysis of injuries</w:t>
      </w:r>
      <w:bookmarkEnd w:id="172"/>
      <w:bookmarkEnd w:id="173"/>
    </w:p>
    <w:p w14:paraId="5328BD1C" w14:textId="77777777" w:rsidR="009C1DA0" w:rsidRPr="0011467E" w:rsidRDefault="009C1DA0" w:rsidP="0011467E"/>
    <w:p w14:paraId="073DF2DC" w14:textId="31FB4B45" w:rsidR="00266248" w:rsidRDefault="00266248" w:rsidP="00172F05">
      <w:pPr>
        <w:pStyle w:val="NoSpacing"/>
      </w:pPr>
      <w:r>
        <w:t>Code:</w:t>
      </w:r>
    </w:p>
    <w:p w14:paraId="7ACDF23A" w14:textId="77777777" w:rsidR="002569F0" w:rsidRDefault="002569F0" w:rsidP="002569F0">
      <w:r>
        <w:t>mean(dataUSA$injuries)</w:t>
      </w:r>
    </w:p>
    <w:p w14:paraId="49D29AD3" w14:textId="77777777" w:rsidR="002569F0" w:rsidRDefault="002569F0" w:rsidP="002569F0">
      <w:r>
        <w:t>median(dataUSA$injuries)</w:t>
      </w:r>
    </w:p>
    <w:p w14:paraId="2F8A5EF4" w14:textId="77777777" w:rsidR="002569F0" w:rsidRDefault="002569F0" w:rsidP="002569F0">
      <w:r>
        <w:t>sd(dataUSA$injuries)</w:t>
      </w:r>
    </w:p>
    <w:p w14:paraId="19163ABF" w14:textId="6A69895C" w:rsidR="00266248" w:rsidRDefault="002569F0" w:rsidP="002569F0">
      <w:r>
        <w:t>hist(dataUSA$injuries, col = "darkgreen")</w:t>
      </w:r>
    </w:p>
    <w:p w14:paraId="50DDA53B" w14:textId="77777777" w:rsidR="002569F0" w:rsidRPr="00266248" w:rsidRDefault="002569F0" w:rsidP="002569F0"/>
    <w:p w14:paraId="40EFA2EC" w14:textId="66425CCE" w:rsidR="00172F05" w:rsidRDefault="00172F05" w:rsidP="00172F05">
      <w:pPr>
        <w:pStyle w:val="NoSpacing"/>
      </w:pPr>
      <w:r>
        <w:t>Output</w:t>
      </w:r>
      <w:r w:rsidR="00085C57" w:rsidRPr="00172F05">
        <w:t>:</w:t>
      </w:r>
      <w:r w:rsidR="00085C57">
        <w:t xml:space="preserve"> </w:t>
      </w:r>
    </w:p>
    <w:p w14:paraId="01650D77" w14:textId="77777777" w:rsidR="00172F05" w:rsidRDefault="00085C57" w:rsidP="00085C57">
      <w:r>
        <w:t>mean</w:t>
      </w:r>
      <w:r w:rsidR="00A36DDB">
        <w:t>:</w:t>
      </w:r>
      <w:r w:rsidR="00A36DDB" w:rsidRPr="00A36DDB">
        <w:t xml:space="preserve"> 0.04832714</w:t>
      </w:r>
    </w:p>
    <w:p w14:paraId="40993F08" w14:textId="77777777" w:rsidR="00172F05" w:rsidRDefault="00085C57" w:rsidP="00085C57">
      <w:r>
        <w:t>median</w:t>
      </w:r>
      <w:r w:rsidR="00A36DDB">
        <w:t>:</w:t>
      </w:r>
      <w:r>
        <w:t xml:space="preserve"> 0</w:t>
      </w:r>
    </w:p>
    <w:p w14:paraId="32DE872F" w14:textId="00747927" w:rsidR="00085C57" w:rsidRDefault="00000CF5" w:rsidP="00085C57">
      <w:r>
        <w:t xml:space="preserve">standard deviation: </w:t>
      </w:r>
      <w:r w:rsidR="00002990" w:rsidRPr="00002990">
        <w:t>0.261823</w:t>
      </w:r>
    </w:p>
    <w:p w14:paraId="7B27E8A9" w14:textId="77777777" w:rsidR="0011467E" w:rsidRDefault="0011467E" w:rsidP="00085C57"/>
    <w:p w14:paraId="65AC349B" w14:textId="10371AE5" w:rsidR="0011467E" w:rsidRDefault="0011467E" w:rsidP="00172F05">
      <w:pPr>
        <w:pStyle w:val="NoSpacing"/>
      </w:pPr>
      <w:r>
        <w:t>Plot:</w:t>
      </w:r>
    </w:p>
    <w:p w14:paraId="42251667" w14:textId="77777777" w:rsidR="00AA693A" w:rsidRDefault="00287CD4" w:rsidP="00AA693A">
      <w:pPr>
        <w:keepNext/>
      </w:pPr>
      <w:r>
        <w:rPr>
          <w:noProof/>
        </w:rPr>
        <w:drawing>
          <wp:inline distT="0" distB="0" distL="0" distR="0" wp14:anchorId="17BD3E13" wp14:editId="1AD49B7C">
            <wp:extent cx="5670551" cy="2721864"/>
            <wp:effectExtent l="0" t="0" r="6350" b="2540"/>
            <wp:docPr id="1362253382" name="Picture 1362253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2253382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0551" cy="2721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3053E" w14:textId="243243E0" w:rsidR="008843AA" w:rsidRDefault="00AA693A" w:rsidP="00AA693A">
      <w:pPr>
        <w:pStyle w:val="Caption"/>
      </w:pPr>
      <w:bookmarkStart w:id="174" w:name="_Toc58532060"/>
      <w:bookmarkStart w:id="175" w:name="_Toc58694974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670905">
        <w:rPr>
          <w:noProof/>
        </w:rPr>
        <w:t>19</w:t>
      </w:r>
      <w:r w:rsidR="007D19D9">
        <w:rPr>
          <w:noProof/>
        </w:rPr>
        <w:fldChar w:fldCharType="end"/>
      </w:r>
      <w:r>
        <w:t>: Injuries in USA</w:t>
      </w:r>
      <w:bookmarkEnd w:id="174"/>
      <w:bookmarkEnd w:id="175"/>
    </w:p>
    <w:p w14:paraId="64C1AF6E" w14:textId="7573ED25" w:rsidR="00172F05" w:rsidRDefault="00172F05" w:rsidP="008843AA"/>
    <w:p w14:paraId="7B5D8AA4" w14:textId="77777777" w:rsidR="00172F05" w:rsidRDefault="00172F05" w:rsidP="008843AA"/>
    <w:p w14:paraId="13F3A8AF" w14:textId="43FAE8B3" w:rsidR="00287CD4" w:rsidRDefault="00172F05" w:rsidP="00172F05">
      <w:pPr>
        <w:pStyle w:val="Heading2"/>
      </w:pPr>
      <w:bookmarkStart w:id="176" w:name="_Toc58613444"/>
      <w:bookmarkStart w:id="177" w:name="_Toc58694947"/>
      <w:r>
        <w:t>Analysis of distance traveled by landslide</w:t>
      </w:r>
      <w:bookmarkEnd w:id="176"/>
      <w:bookmarkEnd w:id="177"/>
      <w:r>
        <w:t xml:space="preserve"> </w:t>
      </w:r>
    </w:p>
    <w:p w14:paraId="51CC1900" w14:textId="77777777" w:rsidR="00085C57" w:rsidRDefault="00085C57" w:rsidP="00F371D0"/>
    <w:p w14:paraId="791E8762" w14:textId="569B2BC8" w:rsidR="00085C57" w:rsidRDefault="00266248" w:rsidP="00172F05">
      <w:pPr>
        <w:pStyle w:val="NoSpacing"/>
      </w:pPr>
      <w:r>
        <w:t>Code:</w:t>
      </w:r>
    </w:p>
    <w:p w14:paraId="29853F6A" w14:textId="77777777" w:rsidR="00F5282E" w:rsidRDefault="00F5282E" w:rsidP="00F5282E">
      <w:r>
        <w:t>mean(dataUSA$distance)</w:t>
      </w:r>
    </w:p>
    <w:p w14:paraId="77DE96E0" w14:textId="77777777" w:rsidR="00F5282E" w:rsidRDefault="00F5282E" w:rsidP="00F5282E">
      <w:r>
        <w:t>median(dataUSA$distance)</w:t>
      </w:r>
    </w:p>
    <w:p w14:paraId="314F199E" w14:textId="77777777" w:rsidR="00F5282E" w:rsidRDefault="00F5282E" w:rsidP="00F5282E">
      <w:r>
        <w:t>sd(dataUSA$distance)</w:t>
      </w:r>
    </w:p>
    <w:p w14:paraId="7B81835F" w14:textId="4296A12F" w:rsidR="00266248" w:rsidRDefault="00F5282E" w:rsidP="00F5282E">
      <w:r>
        <w:t>boxplot(dataUSA$distance, col="lightgreen")</w:t>
      </w:r>
    </w:p>
    <w:p w14:paraId="3702A238" w14:textId="77777777" w:rsidR="00F5282E" w:rsidRPr="00266248" w:rsidRDefault="00F5282E" w:rsidP="00F5282E"/>
    <w:p w14:paraId="5A14E9B9" w14:textId="746C1CF4" w:rsidR="00172F05" w:rsidRDefault="00172F05" w:rsidP="00172F05">
      <w:pPr>
        <w:pStyle w:val="NoSpacing"/>
      </w:pPr>
      <w:r w:rsidRPr="00172F05">
        <w:t>Output</w:t>
      </w:r>
      <w:r w:rsidR="00F371D0" w:rsidRPr="00172F05">
        <w:t>:</w:t>
      </w:r>
      <w:r w:rsidR="00F371D0">
        <w:t xml:space="preserve"> </w:t>
      </w:r>
    </w:p>
    <w:p w14:paraId="3263C7DB" w14:textId="77777777" w:rsidR="00172F05" w:rsidRDefault="00F371D0" w:rsidP="00F5282E">
      <w:r>
        <w:t>mean</w:t>
      </w:r>
      <w:r w:rsidR="004B0C51">
        <w:t>:</w:t>
      </w:r>
      <w:r>
        <w:t xml:space="preserve"> </w:t>
      </w:r>
      <w:r w:rsidR="004B0C51" w:rsidRPr="004B0C51">
        <w:t>7.961526</w:t>
      </w:r>
    </w:p>
    <w:p w14:paraId="33EB7B8A" w14:textId="77777777" w:rsidR="00172F05" w:rsidRDefault="00F371D0" w:rsidP="00F5282E">
      <w:r>
        <w:t>median</w:t>
      </w:r>
      <w:r w:rsidR="004B0C51">
        <w:t>:</w:t>
      </w:r>
      <w:r>
        <w:t xml:space="preserve"> </w:t>
      </w:r>
      <w:r w:rsidR="00286B24" w:rsidRPr="00286B24">
        <w:t>5.07093</w:t>
      </w:r>
    </w:p>
    <w:p w14:paraId="192C1A70" w14:textId="027081D5" w:rsidR="00F5282E" w:rsidRDefault="00000CF5" w:rsidP="00F5282E">
      <w:r>
        <w:t xml:space="preserve">standard deviation: </w:t>
      </w:r>
      <w:r w:rsidR="00286B24" w:rsidRPr="00286B24">
        <w:t>10.032</w:t>
      </w:r>
    </w:p>
    <w:p w14:paraId="68DCE8CB" w14:textId="78284EFC" w:rsidR="004B0C51" w:rsidRDefault="004B0C51" w:rsidP="00F5282E"/>
    <w:p w14:paraId="5681471E" w14:textId="77777777" w:rsidR="00EA5773" w:rsidRDefault="00EA5773">
      <w:pPr>
        <w:rPr>
          <w:u w:val="single"/>
        </w:rPr>
      </w:pPr>
      <w:r>
        <w:br w:type="page"/>
      </w:r>
    </w:p>
    <w:p w14:paraId="2EBA6D41" w14:textId="5007CE47" w:rsidR="00085C57" w:rsidRDefault="0011467E" w:rsidP="00172F05">
      <w:pPr>
        <w:pStyle w:val="NoSpacing"/>
      </w:pPr>
      <w:r>
        <w:lastRenderedPageBreak/>
        <w:t>Plot:</w:t>
      </w:r>
    </w:p>
    <w:p w14:paraId="5507EF05" w14:textId="77777777" w:rsidR="00AA693A" w:rsidRDefault="00781F19" w:rsidP="00AA693A">
      <w:pPr>
        <w:keepNext/>
      </w:pPr>
      <w:r>
        <w:rPr>
          <w:noProof/>
        </w:rPr>
        <w:drawing>
          <wp:inline distT="0" distB="0" distL="0" distR="0" wp14:anchorId="68013597" wp14:editId="12A076CF">
            <wp:extent cx="5391197" cy="2127250"/>
            <wp:effectExtent l="0" t="0" r="0" b="6350"/>
            <wp:docPr id="1362253383" name="Picture 1362253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2253383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197" cy="212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CD9DA" w14:textId="50C2BC91" w:rsidR="0FB22F33" w:rsidRDefault="00AA693A" w:rsidP="00AA693A">
      <w:pPr>
        <w:pStyle w:val="Caption"/>
      </w:pPr>
      <w:bookmarkStart w:id="178" w:name="_Toc58532061"/>
      <w:bookmarkStart w:id="179" w:name="_Toc58694975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670905">
        <w:rPr>
          <w:noProof/>
        </w:rPr>
        <w:t>20</w:t>
      </w:r>
      <w:r w:rsidR="007D19D9">
        <w:rPr>
          <w:noProof/>
        </w:rPr>
        <w:fldChar w:fldCharType="end"/>
      </w:r>
      <w:r>
        <w:t>: Distance travelled by landslides in USA</w:t>
      </w:r>
      <w:bookmarkEnd w:id="178"/>
      <w:bookmarkEnd w:id="179"/>
    </w:p>
    <w:p w14:paraId="00A91ABD" w14:textId="77777777" w:rsidR="00172F05" w:rsidRDefault="00172F05" w:rsidP="0FB22F33"/>
    <w:p w14:paraId="71E88CFF" w14:textId="78284EFC" w:rsidR="00781F19" w:rsidRPr="00172F05" w:rsidRDefault="00CB1007" w:rsidP="00172F05">
      <w:pPr>
        <w:pStyle w:val="Heading2"/>
      </w:pPr>
      <w:bookmarkStart w:id="180" w:name="_Toc58613445"/>
      <w:bookmarkStart w:id="181" w:name="_Toc58694948"/>
      <w:r w:rsidRPr="00172F05">
        <w:t xml:space="preserve">Finding </w:t>
      </w:r>
      <w:r w:rsidR="003F0562" w:rsidRPr="00172F05">
        <w:t>levels</w:t>
      </w:r>
      <w:r w:rsidRPr="00172F05">
        <w:t xml:space="preserve"> of year, landslide type, landslide size and triggers:</w:t>
      </w:r>
      <w:bookmarkEnd w:id="180"/>
      <w:bookmarkEnd w:id="181"/>
    </w:p>
    <w:p w14:paraId="7DAC6DC4" w14:textId="78284EFC" w:rsidR="00CB1007" w:rsidRDefault="00CB1007" w:rsidP="00CB1007"/>
    <w:p w14:paraId="1B0ECC3C" w14:textId="78284EFC" w:rsidR="0083051E" w:rsidRDefault="00CB1007" w:rsidP="00172F05">
      <w:pPr>
        <w:pStyle w:val="NoSpacing"/>
      </w:pPr>
      <w:r>
        <w:t>Code:</w:t>
      </w:r>
    </w:p>
    <w:p w14:paraId="2E845C4C" w14:textId="77777777" w:rsidR="0083051E" w:rsidRDefault="0083051E" w:rsidP="0083051E">
      <w:r>
        <w:t>levels(factor(dataUSA$year))</w:t>
      </w:r>
    </w:p>
    <w:p w14:paraId="26D5A362" w14:textId="77777777" w:rsidR="0083051E" w:rsidRDefault="0083051E" w:rsidP="0083051E">
      <w:r>
        <w:t>levels(factor(dataUSA$landslide_type))</w:t>
      </w:r>
    </w:p>
    <w:p w14:paraId="6CE99CEC" w14:textId="77777777" w:rsidR="0083051E" w:rsidRDefault="0083051E" w:rsidP="0083051E">
      <w:r>
        <w:t>levels(factor(dataUSA$landslide_size))</w:t>
      </w:r>
    </w:p>
    <w:p w14:paraId="287022DB" w14:textId="5935FE06" w:rsidR="00781F19" w:rsidRDefault="0083051E" w:rsidP="0083051E">
      <w:r>
        <w:t>levels(factor(dataUSA$trigger))</w:t>
      </w:r>
    </w:p>
    <w:p w14:paraId="78C4C659" w14:textId="77777777" w:rsidR="0083051E" w:rsidRDefault="0083051E" w:rsidP="0083051E"/>
    <w:p w14:paraId="271AAFAC" w14:textId="708F7503" w:rsidR="00781F19" w:rsidRDefault="00315D34" w:rsidP="00172F05">
      <w:pPr>
        <w:pStyle w:val="NoSpacing"/>
      </w:pPr>
      <w:r>
        <w:t>Output</w:t>
      </w:r>
      <w:r w:rsidR="009159E4">
        <w:t xml:space="preserve">: </w:t>
      </w:r>
    </w:p>
    <w:p w14:paraId="3F667458" w14:textId="72310C43" w:rsidR="00AA3895" w:rsidRPr="0083051E" w:rsidRDefault="009159E4" w:rsidP="00972E25">
      <w:pPr>
        <w:pStyle w:val="ListParagraph"/>
        <w:numPr>
          <w:ilvl w:val="0"/>
          <w:numId w:val="1"/>
        </w:numPr>
      </w:pPr>
      <w:r w:rsidRPr="00172F05">
        <w:t>Year:</w:t>
      </w:r>
      <w:r>
        <w:t xml:space="preserve"> </w:t>
      </w:r>
      <w:r w:rsidR="000E7B22">
        <w:br/>
      </w:r>
      <w:r w:rsidR="00AA3895" w:rsidRPr="0083051E">
        <w:t>"2007" "2008" "2009" "2010" "2011" "2013" "2014" "2015" "2016"</w:t>
      </w:r>
    </w:p>
    <w:p w14:paraId="2A2A9E4B" w14:textId="5EB05409" w:rsidR="00781F19" w:rsidRDefault="00275532" w:rsidP="00972E25">
      <w:pPr>
        <w:pStyle w:val="ListParagraph"/>
        <w:numPr>
          <w:ilvl w:val="0"/>
          <w:numId w:val="1"/>
        </w:numPr>
      </w:pPr>
      <w:r w:rsidRPr="00172F05">
        <w:t>Landslide type:</w:t>
      </w:r>
      <w:r>
        <w:t xml:space="preserve"> </w:t>
      </w:r>
      <w:r w:rsidR="000E7B22">
        <w:br/>
      </w:r>
      <w:r w:rsidR="00994C3D" w:rsidRPr="007D0324">
        <w:t>"complex" "creep" "debris flow" "landslide" "mudslide"</w:t>
      </w:r>
      <w:r w:rsidR="00994C3D">
        <w:t xml:space="preserve">     "other" "riverbank collapse" "rockfall" "rockslide" "snow avalanche"    "unknown"</w:t>
      </w:r>
    </w:p>
    <w:p w14:paraId="080DD073" w14:textId="59AB723B" w:rsidR="00994C3D" w:rsidRDefault="00994C3D" w:rsidP="00972E25">
      <w:pPr>
        <w:pStyle w:val="ListParagraph"/>
        <w:numPr>
          <w:ilvl w:val="0"/>
          <w:numId w:val="1"/>
        </w:numPr>
      </w:pPr>
      <w:r w:rsidRPr="00172F05">
        <w:t>Landslide size:</w:t>
      </w:r>
      <w:r w:rsidR="000E7B22">
        <w:rPr>
          <w:u w:val="single"/>
        </w:rPr>
        <w:br/>
      </w:r>
      <w:r w:rsidR="00760BF4" w:rsidRPr="00760BF4">
        <w:t>"large" "medium" "small" "very_large"</w:t>
      </w:r>
    </w:p>
    <w:p w14:paraId="41A159C8" w14:textId="3CCE8404" w:rsidR="00760BF4" w:rsidRPr="00760BF4" w:rsidRDefault="00760BF4" w:rsidP="00972E25">
      <w:pPr>
        <w:pStyle w:val="ListParagraph"/>
        <w:numPr>
          <w:ilvl w:val="0"/>
          <w:numId w:val="1"/>
        </w:numPr>
      </w:pPr>
      <w:r w:rsidRPr="00315D34">
        <w:t>Trigger:</w:t>
      </w:r>
      <w:r w:rsidR="0058255E">
        <w:t xml:space="preserve"> </w:t>
      </w:r>
      <w:r w:rsidR="000E7B22">
        <w:br/>
      </w:r>
      <w:r w:rsidR="0058255E">
        <w:t>"construction" "continuous rain" "downpour" "earthquake"     "flooding" "freeze thaw" "mining digging" "other" "rain" "snowfall snowmelt" "tropical cyclone" "unknown"</w:t>
      </w:r>
    </w:p>
    <w:p w14:paraId="794E128F" w14:textId="78284EFC" w:rsidR="00781F19" w:rsidRDefault="00781F19" w:rsidP="0FB22F33"/>
    <w:p w14:paraId="41418213" w14:textId="77777777" w:rsidR="00335FDC" w:rsidRDefault="00335FDC">
      <w:r>
        <w:br w:type="page"/>
      </w:r>
    </w:p>
    <w:p w14:paraId="30DAB75E" w14:textId="0A3F80EC" w:rsidR="0FB22F33" w:rsidRPr="00335FDC" w:rsidRDefault="0FB22F33" w:rsidP="00335FDC">
      <w:pPr>
        <w:pStyle w:val="Title"/>
        <w:rPr>
          <w:color w:val="1F497D" w:themeColor="text2"/>
          <w:spacing w:val="0"/>
          <w:kern w:val="0"/>
          <w:sz w:val="32"/>
          <w:szCs w:val="32"/>
          <w:u w:val="single"/>
          <w:lang w:val="en-US"/>
        </w:rPr>
      </w:pPr>
      <w:bookmarkStart w:id="182" w:name="_Toc58613446"/>
      <w:bookmarkStart w:id="183" w:name="_Toc58694949"/>
      <w:r w:rsidRPr="0FB22F33">
        <w:lastRenderedPageBreak/>
        <w:t>CHAPTER-12</w:t>
      </w:r>
      <w:bookmarkEnd w:id="182"/>
      <w:bookmarkEnd w:id="183"/>
    </w:p>
    <w:p w14:paraId="2C81AD94" w14:textId="4CCEE2DD" w:rsidR="0FB22F33" w:rsidRDefault="0FB22F33" w:rsidP="00E64141">
      <w:pPr>
        <w:pStyle w:val="Heading1"/>
      </w:pPr>
      <w:bookmarkStart w:id="184" w:name="_Toc58613447"/>
      <w:bookmarkStart w:id="185" w:name="_Toc58694950"/>
      <w:r w:rsidRPr="0FB22F33">
        <w:t>Probability Distribution Function: Normal Distribution</w:t>
      </w:r>
      <w:bookmarkEnd w:id="184"/>
      <w:bookmarkEnd w:id="185"/>
      <w:r w:rsidRPr="0FB22F33">
        <w:t xml:space="preserve"> </w:t>
      </w:r>
    </w:p>
    <w:p w14:paraId="6CBD393A" w14:textId="5924ACA3" w:rsidR="0FB22F33" w:rsidRDefault="0FB22F33" w:rsidP="0FB22F33">
      <w:pPr>
        <w:ind w:firstLine="720"/>
        <w:jc w:val="center"/>
        <w:rPr>
          <w:b/>
          <w:bCs/>
          <w:sz w:val="36"/>
          <w:szCs w:val="36"/>
        </w:rPr>
      </w:pPr>
    </w:p>
    <w:p w14:paraId="520BC259" w14:textId="2219796B" w:rsidR="0FB22F33" w:rsidRDefault="0FB22F33" w:rsidP="00E64141">
      <w:pPr>
        <w:pStyle w:val="Heading2"/>
      </w:pPr>
      <w:bookmarkStart w:id="186" w:name="_Toc58613448"/>
      <w:bookmarkStart w:id="187" w:name="_Toc58694951"/>
      <w:r w:rsidRPr="0FB22F33">
        <w:t>Plotting Normal curves for population in the dataset.</w:t>
      </w:r>
      <w:bookmarkEnd w:id="186"/>
      <w:bookmarkEnd w:id="187"/>
      <w:r w:rsidRPr="0FB22F33">
        <w:t xml:space="preserve"> </w:t>
      </w:r>
    </w:p>
    <w:p w14:paraId="29046703" w14:textId="082A631F" w:rsidR="0FB22F33" w:rsidRDefault="0FB22F33" w:rsidP="0FB22F33">
      <w:pPr>
        <w:ind w:firstLine="720"/>
        <w:rPr>
          <w:b/>
          <w:bCs/>
          <w:sz w:val="36"/>
          <w:szCs w:val="36"/>
        </w:rPr>
      </w:pPr>
    </w:p>
    <w:p w14:paraId="19E8FC4C" w14:textId="16F38057" w:rsidR="0FB22F33" w:rsidRDefault="0FB22F33" w:rsidP="00E64141">
      <w:r w:rsidRPr="0FB22F33">
        <w:t>dataset</w:t>
      </w:r>
      <w:r w:rsidRPr="0FB22F33">
        <w:rPr>
          <w:color w:val="D4D4D4"/>
        </w:rPr>
        <w:t xml:space="preserve"> = </w:t>
      </w:r>
      <w:r w:rsidRPr="0FB22F33">
        <w:rPr>
          <w:color w:val="DCDCAA"/>
        </w:rPr>
        <w:t>read.csv</w:t>
      </w:r>
      <w:r w:rsidRPr="0FB22F33">
        <w:rPr>
          <w:color w:val="D4D4D4"/>
        </w:rPr>
        <w:t>(</w:t>
      </w:r>
      <w:r w:rsidRPr="0FB22F33">
        <w:rPr>
          <w:color w:val="CE9178"/>
        </w:rPr>
        <w:t>"catalog.csv"</w:t>
      </w:r>
      <w:r w:rsidRPr="0FB22F33">
        <w:rPr>
          <w:color w:val="D4D4D4"/>
        </w:rPr>
        <w:t xml:space="preserve">, </w:t>
      </w:r>
      <w:r w:rsidRPr="0FB22F33">
        <w:t>header</w:t>
      </w:r>
      <w:r w:rsidRPr="0FB22F33">
        <w:rPr>
          <w:color w:val="D4D4D4"/>
        </w:rPr>
        <w:t xml:space="preserve"> = </w:t>
      </w:r>
      <w:r w:rsidRPr="0FB22F33">
        <w:rPr>
          <w:color w:val="569CD6"/>
        </w:rPr>
        <w:t>TRUE</w:t>
      </w:r>
      <w:r w:rsidRPr="0FB22F33">
        <w:rPr>
          <w:color w:val="D4D4D4"/>
        </w:rPr>
        <w:t>)</w:t>
      </w:r>
    </w:p>
    <w:p w14:paraId="13516807" w14:textId="6264E256" w:rsidR="0FB22F33" w:rsidRDefault="0FB22F33" w:rsidP="00E64141"/>
    <w:p w14:paraId="0D231C01" w14:textId="6933B1E8" w:rsidR="0FB22F33" w:rsidRDefault="0FB22F33" w:rsidP="00E64141">
      <w:r w:rsidRPr="0FB22F33">
        <w:t>population</w:t>
      </w:r>
      <w:r w:rsidRPr="0FB22F33">
        <w:rPr>
          <w:color w:val="D4D4D4"/>
        </w:rPr>
        <w:t xml:space="preserve"> = </w:t>
      </w:r>
      <w:r w:rsidRPr="0FB22F33">
        <w:t>dataset</w:t>
      </w:r>
      <w:r w:rsidRPr="0FB22F33">
        <w:rPr>
          <w:color w:val="569CD6"/>
        </w:rPr>
        <w:t>$</w:t>
      </w:r>
      <w:r w:rsidRPr="0FB22F33">
        <w:t>population</w:t>
      </w:r>
    </w:p>
    <w:p w14:paraId="636F96AE" w14:textId="0D0F7422" w:rsidR="0FB22F33" w:rsidRDefault="0FB22F33" w:rsidP="00E64141">
      <w:r w:rsidRPr="0FB22F33">
        <w:t>meanPopulation</w:t>
      </w:r>
      <w:r w:rsidRPr="0FB22F33">
        <w:rPr>
          <w:color w:val="D4D4D4"/>
        </w:rPr>
        <w:t xml:space="preserve"> = </w:t>
      </w:r>
      <w:r w:rsidRPr="0FB22F33">
        <w:rPr>
          <w:color w:val="DCDCAA"/>
        </w:rPr>
        <w:t>mean</w:t>
      </w:r>
      <w:r w:rsidRPr="0FB22F33">
        <w:rPr>
          <w:color w:val="D4D4D4"/>
        </w:rPr>
        <w:t>(</w:t>
      </w:r>
      <w:r w:rsidRPr="0FB22F33">
        <w:t>population</w:t>
      </w:r>
      <w:r w:rsidRPr="0FB22F33">
        <w:rPr>
          <w:color w:val="D4D4D4"/>
        </w:rPr>
        <w:t>)</w:t>
      </w:r>
    </w:p>
    <w:p w14:paraId="1B157E90" w14:textId="68E9B626" w:rsidR="0FB22F33" w:rsidRDefault="0FB22F33" w:rsidP="00E64141">
      <w:r w:rsidRPr="0FB22F33">
        <w:t>sdPopulation</w:t>
      </w:r>
      <w:r w:rsidRPr="0FB22F33">
        <w:rPr>
          <w:color w:val="D4D4D4"/>
        </w:rPr>
        <w:t xml:space="preserve"> = </w:t>
      </w:r>
      <w:r w:rsidRPr="0FB22F33">
        <w:rPr>
          <w:color w:val="DCDCAA"/>
        </w:rPr>
        <w:t>sd</w:t>
      </w:r>
      <w:r w:rsidRPr="0FB22F33">
        <w:rPr>
          <w:color w:val="D4D4D4"/>
        </w:rPr>
        <w:t>(</w:t>
      </w:r>
      <w:r w:rsidRPr="0FB22F33">
        <w:t>population</w:t>
      </w:r>
      <w:r w:rsidRPr="0FB22F33">
        <w:rPr>
          <w:color w:val="D4D4D4"/>
        </w:rPr>
        <w:t>)</w:t>
      </w:r>
    </w:p>
    <w:p w14:paraId="2FC0CC4C" w14:textId="2961FFE9" w:rsidR="0FB22F33" w:rsidRDefault="0FB22F33" w:rsidP="00E64141"/>
    <w:p w14:paraId="373B6E82" w14:textId="2F3165E4" w:rsidR="0FB22F33" w:rsidRDefault="0FB22F33" w:rsidP="00E64141">
      <w:r w:rsidRPr="0FB22F33">
        <w:rPr>
          <w:color w:val="6A9955"/>
        </w:rPr>
        <w:t># Plotting Normal Distribution</w:t>
      </w:r>
    </w:p>
    <w:p w14:paraId="4536CFC9" w14:textId="4B0A85CE" w:rsidR="0FB22F33" w:rsidRDefault="0FB22F33" w:rsidP="00E64141"/>
    <w:p w14:paraId="517E5323" w14:textId="388F6D3E" w:rsidR="0FB22F33" w:rsidRDefault="0FB22F33" w:rsidP="00E64141">
      <w:r w:rsidRPr="0FB22F33">
        <w:t>xrange</w:t>
      </w:r>
      <w:r w:rsidRPr="0FB22F33">
        <w:rPr>
          <w:color w:val="D4D4D4"/>
        </w:rPr>
        <w:t xml:space="preserve"> = </w:t>
      </w:r>
      <w:r w:rsidRPr="0FB22F33">
        <w:rPr>
          <w:color w:val="DCDCAA"/>
        </w:rPr>
        <w:t>seq</w:t>
      </w:r>
      <w:r w:rsidRPr="0FB22F33">
        <w:rPr>
          <w:color w:val="D4D4D4"/>
        </w:rPr>
        <w:t>(-</w:t>
      </w:r>
      <w:r w:rsidRPr="0FB22F33">
        <w:rPr>
          <w:color w:val="B5CEA8"/>
        </w:rPr>
        <w:t>2500000</w:t>
      </w:r>
      <w:r w:rsidRPr="0FB22F33">
        <w:rPr>
          <w:color w:val="D4D4D4"/>
        </w:rPr>
        <w:t xml:space="preserve">, </w:t>
      </w:r>
      <w:r w:rsidRPr="0FB22F33">
        <w:rPr>
          <w:color w:val="B5CEA8"/>
        </w:rPr>
        <w:t>2500000</w:t>
      </w:r>
      <w:r w:rsidRPr="0FB22F33">
        <w:rPr>
          <w:color w:val="D4D4D4"/>
        </w:rPr>
        <w:t xml:space="preserve">, </w:t>
      </w:r>
      <w:r w:rsidRPr="0FB22F33">
        <w:t>length</w:t>
      </w:r>
      <w:r w:rsidRPr="0FB22F33">
        <w:rPr>
          <w:color w:val="D4D4D4"/>
        </w:rPr>
        <w:t xml:space="preserve"> = </w:t>
      </w:r>
      <w:r w:rsidRPr="0FB22F33">
        <w:rPr>
          <w:color w:val="B5CEA8"/>
        </w:rPr>
        <w:t>400</w:t>
      </w:r>
      <w:r w:rsidRPr="0FB22F33">
        <w:rPr>
          <w:color w:val="D4D4D4"/>
        </w:rPr>
        <w:t>)</w:t>
      </w:r>
    </w:p>
    <w:p w14:paraId="32FF5BD2" w14:textId="0BF5C0D6" w:rsidR="0FB22F33" w:rsidRDefault="0FB22F33" w:rsidP="00E64141">
      <w:r w:rsidRPr="0FB22F33">
        <w:t>yrange</w:t>
      </w:r>
      <w:r w:rsidRPr="0FB22F33">
        <w:rPr>
          <w:color w:val="D4D4D4"/>
        </w:rPr>
        <w:t xml:space="preserve"> = </w:t>
      </w:r>
      <w:r w:rsidRPr="0FB22F33">
        <w:rPr>
          <w:color w:val="DCDCAA"/>
        </w:rPr>
        <w:t>dnorm</w:t>
      </w:r>
      <w:r w:rsidRPr="0FB22F33">
        <w:rPr>
          <w:color w:val="D4D4D4"/>
        </w:rPr>
        <w:t>(</w:t>
      </w:r>
      <w:r w:rsidRPr="0FB22F33">
        <w:t>xrange</w:t>
      </w:r>
      <w:r w:rsidRPr="0FB22F33">
        <w:rPr>
          <w:color w:val="D4D4D4"/>
        </w:rPr>
        <w:t xml:space="preserve">, </w:t>
      </w:r>
      <w:r w:rsidRPr="0FB22F33">
        <w:t>meanPopulation</w:t>
      </w:r>
      <w:r w:rsidRPr="0FB22F33">
        <w:rPr>
          <w:color w:val="D4D4D4"/>
        </w:rPr>
        <w:t xml:space="preserve">, </w:t>
      </w:r>
      <w:r w:rsidRPr="0FB22F33">
        <w:t>sdPopulation</w:t>
      </w:r>
      <w:r w:rsidRPr="0FB22F33">
        <w:rPr>
          <w:color w:val="D4D4D4"/>
        </w:rPr>
        <w:t>)</w:t>
      </w:r>
    </w:p>
    <w:p w14:paraId="31C7481D" w14:textId="67E94EBF" w:rsidR="0FB22F33" w:rsidRPr="00133373" w:rsidRDefault="0FB22F33" w:rsidP="00133373">
      <w:r w:rsidRPr="0FB22F33">
        <w:rPr>
          <w:color w:val="DCDCAA"/>
        </w:rPr>
        <w:t>plot</w:t>
      </w:r>
      <w:r w:rsidRPr="0FB22F33">
        <w:rPr>
          <w:color w:val="D4D4D4"/>
        </w:rPr>
        <w:t>(</w:t>
      </w:r>
      <w:r w:rsidRPr="0FB22F33">
        <w:t>xrange</w:t>
      </w:r>
      <w:r w:rsidRPr="0FB22F33">
        <w:rPr>
          <w:color w:val="D4D4D4"/>
        </w:rPr>
        <w:t xml:space="preserve">, </w:t>
      </w:r>
      <w:r w:rsidRPr="0FB22F33">
        <w:t>yrange</w:t>
      </w:r>
      <w:r w:rsidRPr="0FB22F33">
        <w:rPr>
          <w:color w:val="D4D4D4"/>
        </w:rPr>
        <w:t xml:space="preserve">, </w:t>
      </w:r>
      <w:r w:rsidRPr="0FB22F33">
        <w:t>type</w:t>
      </w:r>
      <w:r w:rsidRPr="0FB22F33">
        <w:rPr>
          <w:color w:val="D4D4D4"/>
        </w:rPr>
        <w:t xml:space="preserve"> = </w:t>
      </w:r>
      <w:r w:rsidRPr="0FB22F33">
        <w:rPr>
          <w:color w:val="CE9178"/>
        </w:rPr>
        <w:t>"l"</w:t>
      </w:r>
      <w:r w:rsidRPr="0FB22F33">
        <w:rPr>
          <w:color w:val="D4D4D4"/>
        </w:rPr>
        <w:t xml:space="preserve">, </w:t>
      </w:r>
      <w:r w:rsidRPr="0FB22F33">
        <w:t>lwd</w:t>
      </w:r>
      <w:r w:rsidRPr="0FB22F33">
        <w:rPr>
          <w:color w:val="D4D4D4"/>
        </w:rPr>
        <w:t xml:space="preserve"> = </w:t>
      </w:r>
      <w:r w:rsidRPr="0FB22F33">
        <w:rPr>
          <w:color w:val="B5CEA8"/>
        </w:rPr>
        <w:t>2</w:t>
      </w:r>
      <w:r w:rsidRPr="0FB22F33">
        <w:rPr>
          <w:color w:val="D4D4D4"/>
        </w:rPr>
        <w:t xml:space="preserve">, </w:t>
      </w:r>
      <w:r w:rsidRPr="0FB22F33">
        <w:t>col</w:t>
      </w:r>
      <w:r w:rsidRPr="0FB22F33">
        <w:rPr>
          <w:color w:val="D4D4D4"/>
        </w:rPr>
        <w:t xml:space="preserve"> = </w:t>
      </w:r>
      <w:r w:rsidRPr="0FB22F33">
        <w:rPr>
          <w:color w:val="CE9178"/>
        </w:rPr>
        <w:t>"red"</w:t>
      </w:r>
      <w:r w:rsidRPr="0FB22F33">
        <w:rPr>
          <w:color w:val="D4D4D4"/>
        </w:rPr>
        <w:t>)</w:t>
      </w:r>
    </w:p>
    <w:p w14:paraId="361A4B43" w14:textId="56460BE0" w:rsidR="0FB22F33" w:rsidRDefault="0FB22F33" w:rsidP="0FB22F33">
      <w:pPr>
        <w:spacing w:line="285" w:lineRule="exact"/>
        <w:rPr>
          <w:rFonts w:ascii="Consolas" w:eastAsia="Consolas" w:hAnsi="Consolas" w:cs="Consolas"/>
          <w:color w:val="D4D4D4"/>
          <w:sz w:val="21"/>
          <w:szCs w:val="21"/>
        </w:rPr>
      </w:pPr>
    </w:p>
    <w:p w14:paraId="4165830D" w14:textId="1B510718" w:rsidR="0FB22F33" w:rsidRDefault="0FB22F33" w:rsidP="0FB22F33">
      <w:pPr>
        <w:spacing w:line="285" w:lineRule="exact"/>
        <w:rPr>
          <w:rFonts w:ascii="Consolas" w:eastAsia="Consolas" w:hAnsi="Consolas" w:cs="Consolas"/>
          <w:color w:val="D4D4D4"/>
          <w:sz w:val="21"/>
          <w:szCs w:val="21"/>
        </w:rPr>
      </w:pPr>
    </w:p>
    <w:p w14:paraId="6B43460F" w14:textId="77777777" w:rsidR="00AA693A" w:rsidRDefault="0FB22F33" w:rsidP="00AA693A">
      <w:pPr>
        <w:keepNext/>
      </w:pPr>
      <w:r>
        <w:rPr>
          <w:noProof/>
        </w:rPr>
        <w:drawing>
          <wp:inline distT="0" distB="0" distL="0" distR="0" wp14:anchorId="52885DAB" wp14:editId="60742CC4">
            <wp:extent cx="4487508" cy="4515730"/>
            <wp:effectExtent l="0" t="0" r="8890" b="0"/>
            <wp:docPr id="1073932166" name="Picture 1073932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3932166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7508" cy="451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A77E6" w14:textId="796B9A15" w:rsidR="0FB22F33" w:rsidRDefault="00AA693A" w:rsidP="00AA693A">
      <w:pPr>
        <w:pStyle w:val="Caption"/>
        <w:rPr>
          <w:b/>
          <w:bCs/>
          <w:sz w:val="36"/>
          <w:szCs w:val="36"/>
        </w:rPr>
      </w:pPr>
      <w:bookmarkStart w:id="188" w:name="_Toc58532062"/>
      <w:bookmarkStart w:id="189" w:name="_Toc58694976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670905">
        <w:rPr>
          <w:noProof/>
        </w:rPr>
        <w:t>21</w:t>
      </w:r>
      <w:r w:rsidR="007D19D9">
        <w:rPr>
          <w:noProof/>
        </w:rPr>
        <w:fldChar w:fldCharType="end"/>
      </w:r>
      <w:r>
        <w:t>:</w:t>
      </w:r>
      <w:bookmarkEnd w:id="188"/>
      <w:r w:rsidR="007D19D9">
        <w:t xml:space="preserve"> Normal Distribution</w:t>
      </w:r>
      <w:bookmarkEnd w:id="189"/>
    </w:p>
    <w:p w14:paraId="3DA3C323" w14:textId="570CE22B" w:rsidR="0FB22F33" w:rsidRDefault="0FB22F33" w:rsidP="00133373">
      <w:r w:rsidRPr="0FB22F33">
        <w:rPr>
          <w:color w:val="9CDCFE"/>
        </w:rPr>
        <w:lastRenderedPageBreak/>
        <w:t>xrange</w:t>
      </w:r>
      <w:r w:rsidRPr="0FB22F33">
        <w:rPr>
          <w:color w:val="D4D4D4"/>
        </w:rPr>
        <w:t xml:space="preserve"> = </w:t>
      </w:r>
      <w:r w:rsidRPr="0FB22F33">
        <w:rPr>
          <w:color w:val="DCDCAA"/>
        </w:rPr>
        <w:t>seq</w:t>
      </w:r>
      <w:r w:rsidRPr="0FB22F33">
        <w:rPr>
          <w:color w:val="D4D4D4"/>
        </w:rPr>
        <w:t>(-</w:t>
      </w:r>
      <w:r w:rsidRPr="0FB22F33">
        <w:t>2500000</w:t>
      </w:r>
      <w:r w:rsidRPr="0FB22F33">
        <w:rPr>
          <w:color w:val="D4D4D4"/>
        </w:rPr>
        <w:t xml:space="preserve">, </w:t>
      </w:r>
      <w:r w:rsidRPr="0FB22F33">
        <w:t>2500000</w:t>
      </w:r>
      <w:r w:rsidRPr="0FB22F33">
        <w:rPr>
          <w:color w:val="D4D4D4"/>
        </w:rPr>
        <w:t xml:space="preserve">, </w:t>
      </w:r>
      <w:r w:rsidRPr="0FB22F33">
        <w:rPr>
          <w:color w:val="9CDCFE"/>
        </w:rPr>
        <w:t>length</w:t>
      </w:r>
      <w:r w:rsidRPr="0FB22F33">
        <w:rPr>
          <w:color w:val="D4D4D4"/>
        </w:rPr>
        <w:t xml:space="preserve"> = </w:t>
      </w:r>
      <w:r w:rsidRPr="0FB22F33">
        <w:t>400</w:t>
      </w:r>
      <w:r w:rsidRPr="0FB22F33">
        <w:rPr>
          <w:color w:val="D4D4D4"/>
        </w:rPr>
        <w:t>)</w:t>
      </w:r>
    </w:p>
    <w:p w14:paraId="58566C45" w14:textId="65EA4187" w:rsidR="0FB22F33" w:rsidRDefault="0FB22F33" w:rsidP="00133373">
      <w:r w:rsidRPr="0FB22F33">
        <w:rPr>
          <w:color w:val="9CDCFE"/>
        </w:rPr>
        <w:t>yrange</w:t>
      </w:r>
      <w:r w:rsidRPr="0FB22F33">
        <w:rPr>
          <w:color w:val="D4D4D4"/>
        </w:rPr>
        <w:t xml:space="preserve"> = </w:t>
      </w:r>
      <w:r w:rsidRPr="0FB22F33">
        <w:rPr>
          <w:color w:val="DCDCAA"/>
        </w:rPr>
        <w:t>pnorm</w:t>
      </w:r>
      <w:r w:rsidRPr="0FB22F33">
        <w:rPr>
          <w:color w:val="D4D4D4"/>
        </w:rPr>
        <w:t>(</w:t>
      </w:r>
      <w:r w:rsidRPr="0FB22F33">
        <w:rPr>
          <w:color w:val="9CDCFE"/>
        </w:rPr>
        <w:t>xrange</w:t>
      </w:r>
      <w:r w:rsidRPr="0FB22F33">
        <w:rPr>
          <w:color w:val="D4D4D4"/>
        </w:rPr>
        <w:t xml:space="preserve">, </w:t>
      </w:r>
      <w:r w:rsidRPr="0FB22F33">
        <w:rPr>
          <w:color w:val="9CDCFE"/>
        </w:rPr>
        <w:t>meanPopulation</w:t>
      </w:r>
      <w:r w:rsidRPr="0FB22F33">
        <w:rPr>
          <w:color w:val="D4D4D4"/>
        </w:rPr>
        <w:t xml:space="preserve">, </w:t>
      </w:r>
      <w:r w:rsidRPr="0FB22F33">
        <w:rPr>
          <w:color w:val="9CDCFE"/>
        </w:rPr>
        <w:t>sdPopulation</w:t>
      </w:r>
      <w:r w:rsidRPr="0FB22F33">
        <w:rPr>
          <w:color w:val="D4D4D4"/>
        </w:rPr>
        <w:t>)</w:t>
      </w:r>
    </w:p>
    <w:p w14:paraId="18E4DAFE" w14:textId="4DBDB343" w:rsidR="0FB22F33" w:rsidRDefault="0FB22F33" w:rsidP="0FB22F33">
      <w:r w:rsidRPr="0FB22F33">
        <w:rPr>
          <w:color w:val="DCDCAA"/>
        </w:rPr>
        <w:t>plot</w:t>
      </w:r>
      <w:r w:rsidRPr="0FB22F33">
        <w:rPr>
          <w:color w:val="D4D4D4"/>
        </w:rPr>
        <w:t>(</w:t>
      </w:r>
      <w:r w:rsidRPr="0FB22F33">
        <w:rPr>
          <w:color w:val="9CDCFE"/>
        </w:rPr>
        <w:t>xrange</w:t>
      </w:r>
      <w:r w:rsidRPr="0FB22F33">
        <w:rPr>
          <w:color w:val="D4D4D4"/>
        </w:rPr>
        <w:t xml:space="preserve">, </w:t>
      </w:r>
      <w:r w:rsidRPr="0FB22F33">
        <w:rPr>
          <w:color w:val="9CDCFE"/>
        </w:rPr>
        <w:t>yrange</w:t>
      </w:r>
      <w:r w:rsidRPr="0FB22F33">
        <w:rPr>
          <w:color w:val="D4D4D4"/>
        </w:rPr>
        <w:t xml:space="preserve">, </w:t>
      </w:r>
      <w:r w:rsidRPr="0FB22F33">
        <w:rPr>
          <w:color w:val="9CDCFE"/>
        </w:rPr>
        <w:t>type</w:t>
      </w:r>
      <w:r w:rsidRPr="0FB22F33">
        <w:rPr>
          <w:color w:val="D4D4D4"/>
        </w:rPr>
        <w:t xml:space="preserve"> = </w:t>
      </w:r>
      <w:r w:rsidRPr="0FB22F33">
        <w:rPr>
          <w:color w:val="CE9178"/>
        </w:rPr>
        <w:t>"l"</w:t>
      </w:r>
      <w:r w:rsidRPr="0FB22F33">
        <w:rPr>
          <w:color w:val="D4D4D4"/>
        </w:rPr>
        <w:t xml:space="preserve">, </w:t>
      </w:r>
      <w:r w:rsidRPr="0FB22F33">
        <w:rPr>
          <w:color w:val="9CDCFE"/>
        </w:rPr>
        <w:t>lwd</w:t>
      </w:r>
      <w:r w:rsidRPr="0FB22F33">
        <w:rPr>
          <w:color w:val="D4D4D4"/>
        </w:rPr>
        <w:t xml:space="preserve"> = </w:t>
      </w:r>
      <w:r w:rsidRPr="0FB22F33">
        <w:t>2</w:t>
      </w:r>
      <w:r w:rsidRPr="0FB22F33">
        <w:rPr>
          <w:color w:val="D4D4D4"/>
        </w:rPr>
        <w:t xml:space="preserve">, </w:t>
      </w:r>
      <w:r w:rsidRPr="0FB22F33">
        <w:rPr>
          <w:color w:val="9CDCFE"/>
        </w:rPr>
        <w:t>col</w:t>
      </w:r>
      <w:r w:rsidRPr="0FB22F33">
        <w:rPr>
          <w:color w:val="D4D4D4"/>
        </w:rPr>
        <w:t xml:space="preserve"> = </w:t>
      </w:r>
      <w:r w:rsidRPr="0FB22F33">
        <w:rPr>
          <w:color w:val="CE9178"/>
        </w:rPr>
        <w:t>"red"</w:t>
      </w:r>
      <w:r w:rsidRPr="0FB22F33">
        <w:rPr>
          <w:color w:val="D4D4D4"/>
        </w:rPr>
        <w:t>)</w:t>
      </w:r>
    </w:p>
    <w:p w14:paraId="6B5484A5" w14:textId="77777777" w:rsidR="00AA693A" w:rsidRDefault="0FB22F33" w:rsidP="00AA693A">
      <w:pPr>
        <w:keepNext/>
      </w:pPr>
      <w:r>
        <w:rPr>
          <w:noProof/>
        </w:rPr>
        <w:drawing>
          <wp:inline distT="0" distB="0" distL="0" distR="0" wp14:anchorId="6BA2EEDE" wp14:editId="52A35E09">
            <wp:extent cx="3421857" cy="3429000"/>
            <wp:effectExtent l="0" t="0" r="7620" b="0"/>
            <wp:docPr id="1560092158" name="Picture 1560092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0092158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1857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C7F17" w14:textId="218CB395" w:rsidR="0FB22F33" w:rsidRDefault="00AA693A" w:rsidP="00AA693A">
      <w:pPr>
        <w:pStyle w:val="Caption"/>
      </w:pPr>
      <w:bookmarkStart w:id="190" w:name="_Toc58532063"/>
      <w:bookmarkStart w:id="191" w:name="_Toc58694977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670905">
        <w:rPr>
          <w:noProof/>
        </w:rPr>
        <w:t>22</w:t>
      </w:r>
      <w:r w:rsidR="007D19D9">
        <w:rPr>
          <w:noProof/>
        </w:rPr>
        <w:fldChar w:fldCharType="end"/>
      </w:r>
      <w:r>
        <w:t>:</w:t>
      </w:r>
      <w:bookmarkEnd w:id="190"/>
      <w:r w:rsidR="007D19D9">
        <w:t xml:space="preserve"> </w:t>
      </w:r>
      <w:r w:rsidR="007D19D9">
        <w:t>Normal Distribution</w:t>
      </w:r>
      <w:bookmarkEnd w:id="191"/>
    </w:p>
    <w:p w14:paraId="07F8155A" w14:textId="4B344EA5" w:rsidR="0FB22F33" w:rsidRDefault="0FB22F33" w:rsidP="0FB22F33"/>
    <w:p w14:paraId="7CA5A80B" w14:textId="1CF0A90E" w:rsidR="0FB22F33" w:rsidRDefault="0FB22F33" w:rsidP="0FB22F33"/>
    <w:p w14:paraId="17259062" w14:textId="0B0DD70C" w:rsidR="0FB22F33" w:rsidRDefault="0FB22F33" w:rsidP="00133373">
      <w:r w:rsidRPr="0FB22F33">
        <w:t>yrange</w:t>
      </w:r>
      <w:r w:rsidRPr="0FB22F33">
        <w:rPr>
          <w:color w:val="D4D4D4"/>
        </w:rPr>
        <w:t xml:space="preserve"> = </w:t>
      </w:r>
      <w:r w:rsidRPr="0FB22F33">
        <w:rPr>
          <w:color w:val="DCDCAA"/>
        </w:rPr>
        <w:t>rnorm</w:t>
      </w:r>
      <w:r w:rsidRPr="0FB22F33">
        <w:rPr>
          <w:color w:val="D4D4D4"/>
        </w:rPr>
        <w:t>(</w:t>
      </w:r>
      <w:r w:rsidRPr="0FB22F33">
        <w:t>nrows</w:t>
      </w:r>
      <w:r w:rsidRPr="0FB22F33">
        <w:rPr>
          <w:color w:val="D4D4D4"/>
        </w:rPr>
        <w:t>(</w:t>
      </w:r>
      <w:r w:rsidRPr="0FB22F33">
        <w:t>dataset</w:t>
      </w:r>
      <w:r w:rsidRPr="0FB22F33">
        <w:rPr>
          <w:color w:val="D4D4D4"/>
        </w:rPr>
        <w:t xml:space="preserve">), </w:t>
      </w:r>
      <w:r w:rsidRPr="0FB22F33">
        <w:t>meanPopulation</w:t>
      </w:r>
      <w:r w:rsidRPr="0FB22F33">
        <w:rPr>
          <w:color w:val="D4D4D4"/>
        </w:rPr>
        <w:t xml:space="preserve">, </w:t>
      </w:r>
      <w:r w:rsidRPr="0FB22F33">
        <w:t>sdPopulation</w:t>
      </w:r>
      <w:r w:rsidRPr="0FB22F33">
        <w:rPr>
          <w:color w:val="D4D4D4"/>
        </w:rPr>
        <w:t>)</w:t>
      </w:r>
    </w:p>
    <w:p w14:paraId="0A588521" w14:textId="298BC4B4" w:rsidR="0FB22F33" w:rsidRDefault="0FB22F33" w:rsidP="00133373">
      <w:r w:rsidRPr="0FB22F33">
        <w:rPr>
          <w:color w:val="DCDCAA"/>
        </w:rPr>
        <w:t>hist</w:t>
      </w:r>
      <w:r w:rsidRPr="0FB22F33">
        <w:rPr>
          <w:color w:val="D4D4D4"/>
        </w:rPr>
        <w:t>(</w:t>
      </w:r>
      <w:r w:rsidRPr="0FB22F33">
        <w:t>yrange</w:t>
      </w:r>
      <w:r w:rsidRPr="0FB22F33">
        <w:rPr>
          <w:color w:val="D4D4D4"/>
        </w:rPr>
        <w:t>,</w:t>
      </w:r>
      <w:r w:rsidRPr="0FB22F33">
        <w:t>type</w:t>
      </w:r>
      <w:r w:rsidRPr="0FB22F33">
        <w:rPr>
          <w:color w:val="D4D4D4"/>
        </w:rPr>
        <w:t>=</w:t>
      </w:r>
      <w:r w:rsidRPr="0FB22F33">
        <w:rPr>
          <w:color w:val="CE9178"/>
        </w:rPr>
        <w:t>"l"</w:t>
      </w:r>
      <w:r w:rsidRPr="0FB22F33">
        <w:rPr>
          <w:color w:val="D4D4D4"/>
        </w:rPr>
        <w:t>,</w:t>
      </w:r>
      <w:r w:rsidRPr="0FB22F33">
        <w:t>lwd</w:t>
      </w:r>
      <w:r w:rsidRPr="0FB22F33">
        <w:rPr>
          <w:color w:val="D4D4D4"/>
        </w:rPr>
        <w:t>=</w:t>
      </w:r>
      <w:r w:rsidRPr="0FB22F33">
        <w:rPr>
          <w:color w:val="B5CEA8"/>
        </w:rPr>
        <w:t>2</w:t>
      </w:r>
      <w:r w:rsidRPr="0FB22F33">
        <w:rPr>
          <w:color w:val="D4D4D4"/>
        </w:rPr>
        <w:t>,</w:t>
      </w:r>
      <w:r w:rsidRPr="0FB22F33">
        <w:t>col</w:t>
      </w:r>
      <w:r w:rsidRPr="0FB22F33">
        <w:rPr>
          <w:color w:val="D4D4D4"/>
        </w:rPr>
        <w:t>=</w:t>
      </w:r>
      <w:r w:rsidRPr="0FB22F33">
        <w:rPr>
          <w:color w:val="CE9178"/>
        </w:rPr>
        <w:t>"red"</w:t>
      </w:r>
      <w:r w:rsidRPr="0FB22F33">
        <w:rPr>
          <w:color w:val="D4D4D4"/>
        </w:rPr>
        <w:t>)</w:t>
      </w:r>
    </w:p>
    <w:p w14:paraId="526EB7B4" w14:textId="54867312" w:rsidR="0FB22F33" w:rsidRDefault="0FB22F33" w:rsidP="0FB22F33"/>
    <w:p w14:paraId="45296D0B" w14:textId="77777777" w:rsidR="00AA693A" w:rsidRDefault="0FB22F33" w:rsidP="00AA693A">
      <w:pPr>
        <w:keepNext/>
      </w:pPr>
      <w:r>
        <w:rPr>
          <w:noProof/>
        </w:rPr>
        <w:drawing>
          <wp:inline distT="0" distB="0" distL="0" distR="0" wp14:anchorId="58EE4B5F" wp14:editId="6E39F077">
            <wp:extent cx="4128339" cy="3552092"/>
            <wp:effectExtent l="0" t="0" r="5715" b="0"/>
            <wp:docPr id="1562547100" name="Picture 1562547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2547100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8339" cy="3552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DA1D7" w14:textId="73752035" w:rsidR="1F5F68D8" w:rsidRDefault="00AA693A" w:rsidP="00AA693A">
      <w:pPr>
        <w:pStyle w:val="Caption"/>
      </w:pPr>
      <w:bookmarkStart w:id="192" w:name="_Toc58532064"/>
      <w:bookmarkStart w:id="193" w:name="_Toc58694978"/>
      <w:r>
        <w:t xml:space="preserve">Figure </w:t>
      </w:r>
      <w:r w:rsidR="007D19D9">
        <w:fldChar w:fldCharType="begin"/>
      </w:r>
      <w:r w:rsidR="007D19D9">
        <w:instrText xml:space="preserve"> SEQ Figure \* ARABIC </w:instrText>
      </w:r>
      <w:r w:rsidR="007D19D9">
        <w:fldChar w:fldCharType="separate"/>
      </w:r>
      <w:r w:rsidR="00670905">
        <w:rPr>
          <w:noProof/>
        </w:rPr>
        <w:t>23</w:t>
      </w:r>
      <w:r w:rsidR="007D19D9">
        <w:rPr>
          <w:noProof/>
        </w:rPr>
        <w:fldChar w:fldCharType="end"/>
      </w:r>
      <w:r>
        <w:t>:</w:t>
      </w:r>
      <w:bookmarkEnd w:id="192"/>
      <w:r w:rsidR="007D19D9">
        <w:t xml:space="preserve"> </w:t>
      </w:r>
      <w:r w:rsidR="007D19D9">
        <w:t>Normal Distribution</w:t>
      </w:r>
      <w:bookmarkEnd w:id="193"/>
    </w:p>
    <w:p w14:paraId="4F7E3FD4" w14:textId="16C949E8" w:rsidR="1F5F68D8" w:rsidRPr="00133373" w:rsidRDefault="39C44D94" w:rsidP="00133373">
      <w:pPr>
        <w:pStyle w:val="Title"/>
      </w:pPr>
      <w:bookmarkStart w:id="194" w:name="_Toc58613449"/>
      <w:bookmarkStart w:id="195" w:name="_Toc58694952"/>
      <w:r w:rsidRPr="39C44D94">
        <w:lastRenderedPageBreak/>
        <w:t>CHAPTER-13</w:t>
      </w:r>
      <w:bookmarkEnd w:id="194"/>
      <w:bookmarkEnd w:id="195"/>
      <w:r w:rsidRPr="39C44D94">
        <w:t xml:space="preserve"> </w:t>
      </w:r>
    </w:p>
    <w:p w14:paraId="2CAED746" w14:textId="66B20103" w:rsidR="1F5F68D8" w:rsidRDefault="39C44D94" w:rsidP="00133373">
      <w:pPr>
        <w:pStyle w:val="Heading1"/>
      </w:pPr>
      <w:bookmarkStart w:id="196" w:name="_Toc58613450"/>
      <w:bookmarkStart w:id="197" w:name="_Toc58694953"/>
      <w:r w:rsidRPr="39C44D94">
        <w:t>Hypothesis Testing</w:t>
      </w:r>
      <w:bookmarkEnd w:id="197"/>
      <w:r w:rsidRPr="39C44D94">
        <w:t xml:space="preserve"> </w:t>
      </w:r>
      <w:bookmarkEnd w:id="196"/>
    </w:p>
    <w:p w14:paraId="7E5298CB" w14:textId="3FD618F4" w:rsidR="1F5F68D8" w:rsidRDefault="1F5F68D8" w:rsidP="1F5F68D8">
      <w:pPr>
        <w:rPr>
          <w:b/>
          <w:bCs/>
          <w:sz w:val="36"/>
          <w:szCs w:val="36"/>
        </w:rPr>
      </w:pPr>
    </w:p>
    <w:p w14:paraId="3E693FBB" w14:textId="5BC7947C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6A9955"/>
          <w:sz w:val="21"/>
          <w:szCs w:val="21"/>
        </w:rPr>
        <w:t># Assume a news channel claims that, there is an average of 2 fatalities when landslides occur. At significance level 0.05,</w:t>
      </w:r>
    </w:p>
    <w:p w14:paraId="566F719F" w14:textId="1F0D993C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6A9955"/>
          <w:sz w:val="21"/>
          <w:szCs w:val="21"/>
        </w:rPr>
        <w:t># in a sample of 100 people, the mean fatalities turned out to be 0.7, and the standard deviation is 3.27.</w:t>
      </w:r>
    </w:p>
    <w:p w14:paraId="2A2E9F74" w14:textId="34D1D2AB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6A9955"/>
          <w:sz w:val="21"/>
          <w:szCs w:val="21"/>
        </w:rPr>
        <w:t># Is it possible to reject this claim, and tell that the average fatalities is less than 2?</w:t>
      </w:r>
    </w:p>
    <w:p w14:paraId="1BD1B0A6" w14:textId="6671FC4D" w:rsidR="1F5F68D8" w:rsidRDefault="1F5F68D8" w:rsidP="7A4FFC87">
      <w:pPr>
        <w:spacing w:line="285" w:lineRule="exact"/>
      </w:pPr>
    </w:p>
    <w:p w14:paraId="30CA2210" w14:textId="79AFB942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6A9955"/>
          <w:sz w:val="21"/>
          <w:szCs w:val="21"/>
        </w:rPr>
        <w:t xml:space="preserve"># Solution : </w:t>
      </w:r>
    </w:p>
    <w:p w14:paraId="5EFD7E6D" w14:textId="250BB3BC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6A9955"/>
          <w:sz w:val="21"/>
          <w:szCs w:val="21"/>
        </w:rPr>
        <w:t># Null hypothesis : H0 = 2</w:t>
      </w:r>
    </w:p>
    <w:p w14:paraId="2AE4BB9A" w14:textId="7935ECBE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6A9955"/>
          <w:sz w:val="21"/>
          <w:szCs w:val="21"/>
        </w:rPr>
        <w:t># Alternate hypothesis : H1 &lt; 2</w:t>
      </w:r>
    </w:p>
    <w:p w14:paraId="4E4B9C9A" w14:textId="6B31896D" w:rsidR="1F5F68D8" w:rsidRDefault="1F5F68D8" w:rsidP="7A4FFC87">
      <w:pPr>
        <w:spacing w:line="285" w:lineRule="exact"/>
      </w:pPr>
    </w:p>
    <w:p w14:paraId="1A73CA2A" w14:textId="58FFF3B1" w:rsidR="1F5F68D8" w:rsidRDefault="39C44D94" w:rsidP="7A4FFC87">
      <w:pPr>
        <w:spacing w:line="285" w:lineRule="exact"/>
      </w:pPr>
      <w:r w:rsidRPr="7A4FFC87">
        <w:rPr>
          <w:rFonts w:ascii="Consolas" w:eastAsia="Consolas" w:hAnsi="Consolas" w:cs="Consolas"/>
          <w:color w:val="9CDCFE"/>
          <w:sz w:val="21"/>
          <w:szCs w:val="21"/>
        </w:rPr>
        <w:t>dataset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 = </w:t>
      </w:r>
      <w:r w:rsidRPr="7A4FFC87">
        <w:rPr>
          <w:rFonts w:ascii="Consolas" w:eastAsia="Consolas" w:hAnsi="Consolas" w:cs="Consolas"/>
          <w:color w:val="DCDCAA"/>
          <w:sz w:val="21"/>
          <w:szCs w:val="21"/>
        </w:rPr>
        <w:t>read.csv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>(</w:t>
      </w:r>
      <w:r w:rsidRPr="7A4FFC87">
        <w:rPr>
          <w:rFonts w:ascii="Consolas" w:eastAsia="Consolas" w:hAnsi="Consolas" w:cs="Consolas"/>
          <w:color w:val="CE9178"/>
          <w:sz w:val="21"/>
          <w:szCs w:val="21"/>
        </w:rPr>
        <w:t>"catalog.csv"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, </w:t>
      </w:r>
      <w:r w:rsidRPr="7A4FFC87">
        <w:rPr>
          <w:rFonts w:ascii="Consolas" w:eastAsia="Consolas" w:hAnsi="Consolas" w:cs="Consolas"/>
          <w:color w:val="9CDCFE"/>
          <w:sz w:val="21"/>
          <w:szCs w:val="21"/>
        </w:rPr>
        <w:t>header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 = </w:t>
      </w:r>
      <w:r w:rsidRPr="7A4FFC87">
        <w:rPr>
          <w:rFonts w:ascii="Consolas" w:eastAsia="Consolas" w:hAnsi="Consolas" w:cs="Consolas"/>
          <w:color w:val="569CD6"/>
          <w:sz w:val="21"/>
          <w:szCs w:val="21"/>
        </w:rPr>
        <w:t>TRUE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>)</w:t>
      </w:r>
    </w:p>
    <w:p w14:paraId="491754F7" w14:textId="583306BA" w:rsidR="1F5F68D8" w:rsidRDefault="1F5F68D8" w:rsidP="7A4FFC87">
      <w:pPr>
        <w:spacing w:line="285" w:lineRule="exact"/>
      </w:pPr>
    </w:p>
    <w:p w14:paraId="448055F9" w14:textId="7C4716DA" w:rsidR="1F5F68D8" w:rsidRDefault="39C44D94" w:rsidP="7A4FFC87">
      <w:pPr>
        <w:spacing w:line="285" w:lineRule="exact"/>
      </w:pPr>
      <w:r w:rsidRPr="7A4FFC87">
        <w:rPr>
          <w:rFonts w:ascii="Consolas" w:eastAsia="Consolas" w:hAnsi="Consolas" w:cs="Consolas"/>
          <w:color w:val="9CDCFE"/>
          <w:sz w:val="21"/>
          <w:szCs w:val="21"/>
        </w:rPr>
        <w:t>fatalities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 = </w:t>
      </w:r>
      <w:r w:rsidRPr="7A4FFC87">
        <w:rPr>
          <w:rFonts w:ascii="Consolas" w:eastAsia="Consolas" w:hAnsi="Consolas" w:cs="Consolas"/>
          <w:color w:val="9CDCFE"/>
          <w:sz w:val="21"/>
          <w:szCs w:val="21"/>
        </w:rPr>
        <w:t>dataset</w:t>
      </w:r>
      <w:r w:rsidRPr="7A4FFC87">
        <w:rPr>
          <w:rFonts w:ascii="Consolas" w:eastAsia="Consolas" w:hAnsi="Consolas" w:cs="Consolas"/>
          <w:color w:val="569CD6"/>
          <w:sz w:val="21"/>
          <w:szCs w:val="21"/>
        </w:rPr>
        <w:t>$</w:t>
      </w:r>
      <w:r w:rsidRPr="7A4FFC87">
        <w:rPr>
          <w:rFonts w:ascii="Consolas" w:eastAsia="Consolas" w:hAnsi="Consolas" w:cs="Consolas"/>
          <w:color w:val="9CDCFE"/>
          <w:sz w:val="21"/>
          <w:szCs w:val="21"/>
        </w:rPr>
        <w:t>fatalities</w:t>
      </w:r>
    </w:p>
    <w:p w14:paraId="1B1A703F" w14:textId="58268116" w:rsidR="1F5F68D8" w:rsidRDefault="1F5F68D8" w:rsidP="7A4FFC87">
      <w:pPr>
        <w:spacing w:line="285" w:lineRule="exact"/>
      </w:pPr>
    </w:p>
    <w:p w14:paraId="16643477" w14:textId="049E5A9D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9CDCFE"/>
          <w:sz w:val="21"/>
          <w:szCs w:val="21"/>
        </w:rPr>
        <w:t>claimedMean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 = </w:t>
      </w:r>
      <w:r w:rsidRPr="7A4FFC87">
        <w:rPr>
          <w:rFonts w:ascii="Consolas" w:eastAsia="Consolas" w:hAnsi="Consolas" w:cs="Consolas"/>
          <w:color w:val="B5CEA8"/>
          <w:sz w:val="21"/>
          <w:szCs w:val="21"/>
        </w:rPr>
        <w:t>2</w:t>
      </w:r>
    </w:p>
    <w:p w14:paraId="7707857F" w14:textId="36065224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9CDCFE"/>
          <w:sz w:val="21"/>
          <w:szCs w:val="21"/>
        </w:rPr>
        <w:t>alpha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 = </w:t>
      </w:r>
      <w:r w:rsidRPr="7A4FFC87">
        <w:rPr>
          <w:rFonts w:ascii="Consolas" w:eastAsia="Consolas" w:hAnsi="Consolas" w:cs="Consolas"/>
          <w:color w:val="B5CEA8"/>
          <w:sz w:val="21"/>
          <w:szCs w:val="21"/>
        </w:rPr>
        <w:t>0.05</w:t>
      </w:r>
    </w:p>
    <w:p w14:paraId="34083E28" w14:textId="34278213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9CDCFE"/>
          <w:sz w:val="21"/>
          <w:szCs w:val="21"/>
        </w:rPr>
        <w:t>n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 = </w:t>
      </w:r>
      <w:r w:rsidRPr="7A4FFC87">
        <w:rPr>
          <w:rFonts w:ascii="Consolas" w:eastAsia="Consolas" w:hAnsi="Consolas" w:cs="Consolas"/>
          <w:color w:val="B5CEA8"/>
          <w:sz w:val="21"/>
          <w:szCs w:val="21"/>
        </w:rPr>
        <w:t>100</w:t>
      </w:r>
    </w:p>
    <w:p w14:paraId="67F630F1" w14:textId="141A5202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9CDCFE"/>
          <w:sz w:val="21"/>
          <w:szCs w:val="21"/>
        </w:rPr>
        <w:t>sd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 = </w:t>
      </w:r>
      <w:r w:rsidRPr="7A4FFC87">
        <w:rPr>
          <w:rFonts w:ascii="Consolas" w:eastAsia="Consolas" w:hAnsi="Consolas" w:cs="Consolas"/>
          <w:color w:val="B5CEA8"/>
          <w:sz w:val="21"/>
          <w:szCs w:val="21"/>
        </w:rPr>
        <w:t>3.27</w:t>
      </w:r>
    </w:p>
    <w:p w14:paraId="3F2234C4" w14:textId="3538BAB3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9CDCFE"/>
          <w:sz w:val="21"/>
          <w:szCs w:val="21"/>
        </w:rPr>
        <w:t>sampleMean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 = </w:t>
      </w:r>
      <w:r w:rsidRPr="7A4FFC87">
        <w:rPr>
          <w:rFonts w:ascii="Consolas" w:eastAsia="Consolas" w:hAnsi="Consolas" w:cs="Consolas"/>
          <w:color w:val="B5CEA8"/>
          <w:sz w:val="21"/>
          <w:szCs w:val="21"/>
        </w:rPr>
        <w:t>0.7</w:t>
      </w:r>
    </w:p>
    <w:p w14:paraId="3F8C617E" w14:textId="45D0DEA3" w:rsidR="1F5F68D8" w:rsidRDefault="1F5F68D8" w:rsidP="7A4FFC87">
      <w:pPr>
        <w:spacing w:line="285" w:lineRule="exact"/>
      </w:pPr>
      <w:r>
        <w:br/>
      </w:r>
    </w:p>
    <w:p w14:paraId="4259BD78" w14:textId="3BB9FA48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6A9955"/>
          <w:sz w:val="21"/>
          <w:szCs w:val="21"/>
        </w:rPr>
        <w:t># Calculating z-score</w:t>
      </w:r>
    </w:p>
    <w:p w14:paraId="63316FE5" w14:textId="4276000E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9CDCFE"/>
          <w:sz w:val="21"/>
          <w:szCs w:val="21"/>
        </w:rPr>
        <w:t>z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 = (</w:t>
      </w:r>
      <w:r w:rsidRPr="7A4FFC87">
        <w:rPr>
          <w:rFonts w:ascii="Consolas" w:eastAsia="Consolas" w:hAnsi="Consolas" w:cs="Consolas"/>
          <w:color w:val="9CDCFE"/>
          <w:sz w:val="21"/>
          <w:szCs w:val="21"/>
        </w:rPr>
        <w:t>mean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 - </w:t>
      </w:r>
      <w:r w:rsidRPr="7A4FFC87">
        <w:rPr>
          <w:rFonts w:ascii="Consolas" w:eastAsia="Consolas" w:hAnsi="Consolas" w:cs="Consolas"/>
          <w:color w:val="B5CEA8"/>
          <w:sz w:val="21"/>
          <w:szCs w:val="21"/>
        </w:rPr>
        <w:t>2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>)/(</w:t>
      </w:r>
      <w:r w:rsidRPr="7A4FFC87">
        <w:rPr>
          <w:rFonts w:ascii="Consolas" w:eastAsia="Consolas" w:hAnsi="Consolas" w:cs="Consolas"/>
          <w:color w:val="9CDCFE"/>
          <w:sz w:val="21"/>
          <w:szCs w:val="21"/>
        </w:rPr>
        <w:t>sd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>/</w:t>
      </w:r>
      <w:r w:rsidRPr="7A4FFC87">
        <w:rPr>
          <w:rFonts w:ascii="Consolas" w:eastAsia="Consolas" w:hAnsi="Consolas" w:cs="Consolas"/>
          <w:color w:val="DCDCAA"/>
          <w:sz w:val="21"/>
          <w:szCs w:val="21"/>
        </w:rPr>
        <w:t>sqrt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>(</w:t>
      </w:r>
      <w:r w:rsidRPr="7A4FFC87">
        <w:rPr>
          <w:rFonts w:ascii="Consolas" w:eastAsia="Consolas" w:hAnsi="Consolas" w:cs="Consolas"/>
          <w:color w:val="9CDCFE"/>
          <w:sz w:val="21"/>
          <w:szCs w:val="21"/>
        </w:rPr>
        <w:t>n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>))</w:t>
      </w:r>
    </w:p>
    <w:p w14:paraId="3EB44D5D" w14:textId="7D9E9625" w:rsidR="1F5F68D8" w:rsidRDefault="1F5F68D8" w:rsidP="7A4FFC87">
      <w:pPr>
        <w:spacing w:line="285" w:lineRule="exact"/>
      </w:pPr>
      <w:r>
        <w:br/>
      </w:r>
    </w:p>
    <w:p w14:paraId="54D78304" w14:textId="777D55B5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6A9955"/>
          <w:sz w:val="21"/>
          <w:szCs w:val="21"/>
        </w:rPr>
        <w:t># Calculating p-value</w:t>
      </w:r>
    </w:p>
    <w:p w14:paraId="0E302888" w14:textId="2A1D3545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9CDCFE"/>
          <w:sz w:val="21"/>
          <w:szCs w:val="21"/>
        </w:rPr>
        <w:t>p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 = </w:t>
      </w:r>
      <w:r w:rsidRPr="7A4FFC87">
        <w:rPr>
          <w:rFonts w:ascii="Consolas" w:eastAsia="Consolas" w:hAnsi="Consolas" w:cs="Consolas"/>
          <w:color w:val="DCDCAA"/>
          <w:sz w:val="21"/>
          <w:szCs w:val="21"/>
        </w:rPr>
        <w:t>pnorm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>(</w:t>
      </w:r>
      <w:r w:rsidRPr="7A4FFC87">
        <w:rPr>
          <w:rFonts w:ascii="Consolas" w:eastAsia="Consolas" w:hAnsi="Consolas" w:cs="Consolas"/>
          <w:color w:val="9CDCFE"/>
          <w:sz w:val="21"/>
          <w:szCs w:val="21"/>
        </w:rPr>
        <w:t>z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, </w:t>
      </w:r>
      <w:r w:rsidRPr="7A4FFC87">
        <w:rPr>
          <w:rFonts w:ascii="Consolas" w:eastAsia="Consolas" w:hAnsi="Consolas" w:cs="Consolas"/>
          <w:color w:val="9CDCFE"/>
          <w:sz w:val="21"/>
          <w:szCs w:val="21"/>
        </w:rPr>
        <w:t>mean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, </w:t>
      </w:r>
      <w:r w:rsidRPr="7A4FFC87">
        <w:rPr>
          <w:rFonts w:ascii="Consolas" w:eastAsia="Consolas" w:hAnsi="Consolas" w:cs="Consolas"/>
          <w:color w:val="9CDCFE"/>
          <w:sz w:val="21"/>
          <w:szCs w:val="21"/>
        </w:rPr>
        <w:t>sd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, </w:t>
      </w:r>
      <w:r w:rsidRPr="7A4FFC87">
        <w:rPr>
          <w:rFonts w:ascii="Consolas" w:eastAsia="Consolas" w:hAnsi="Consolas" w:cs="Consolas"/>
          <w:color w:val="9CDCFE"/>
          <w:sz w:val="21"/>
          <w:szCs w:val="21"/>
        </w:rPr>
        <w:t>lower.tail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 = </w:t>
      </w:r>
      <w:r w:rsidRPr="7A4FFC87">
        <w:rPr>
          <w:rFonts w:ascii="Consolas" w:eastAsia="Consolas" w:hAnsi="Consolas" w:cs="Consolas"/>
          <w:color w:val="569CD6"/>
          <w:sz w:val="21"/>
          <w:szCs w:val="21"/>
        </w:rPr>
        <w:t>TRUE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>)</w:t>
      </w:r>
    </w:p>
    <w:p w14:paraId="0C831FB2" w14:textId="08D20660" w:rsidR="1F5F68D8" w:rsidRDefault="1F5F68D8" w:rsidP="7A4FFC87">
      <w:pPr>
        <w:spacing w:line="285" w:lineRule="exact"/>
      </w:pPr>
      <w:r>
        <w:br/>
      </w:r>
    </w:p>
    <w:p w14:paraId="40DB5D54" w14:textId="27ADF897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6A9955"/>
          <w:sz w:val="21"/>
          <w:szCs w:val="21"/>
        </w:rPr>
        <w:t xml:space="preserve"># Checking condition </w:t>
      </w:r>
    </w:p>
    <w:p w14:paraId="2A1DE8AB" w14:textId="7BE18078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C586C0"/>
          <w:sz w:val="21"/>
          <w:szCs w:val="21"/>
        </w:rPr>
        <w:t>if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>(</w:t>
      </w:r>
      <w:r w:rsidRPr="7A4FFC87">
        <w:rPr>
          <w:rFonts w:ascii="Consolas" w:eastAsia="Consolas" w:hAnsi="Consolas" w:cs="Consolas"/>
          <w:color w:val="9CDCFE"/>
          <w:sz w:val="21"/>
          <w:szCs w:val="21"/>
        </w:rPr>
        <w:t>p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 &lt; </w:t>
      </w:r>
      <w:r w:rsidRPr="7A4FFC87">
        <w:rPr>
          <w:rFonts w:ascii="Consolas" w:eastAsia="Consolas" w:hAnsi="Consolas" w:cs="Consolas"/>
          <w:color w:val="9CDCFE"/>
          <w:sz w:val="21"/>
          <w:szCs w:val="21"/>
        </w:rPr>
        <w:t>alpha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>){</w:t>
      </w:r>
    </w:p>
    <w:p w14:paraId="30C33917" w14:textId="13699375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Pr="7A4FFC87">
        <w:rPr>
          <w:rFonts w:ascii="Consolas" w:eastAsia="Consolas" w:hAnsi="Consolas" w:cs="Consolas"/>
          <w:color w:val="DCDCAA"/>
          <w:sz w:val="21"/>
          <w:szCs w:val="21"/>
        </w:rPr>
        <w:t>print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>(</w:t>
      </w:r>
      <w:r w:rsidRPr="7A4FFC87">
        <w:rPr>
          <w:rFonts w:ascii="Consolas" w:eastAsia="Consolas" w:hAnsi="Consolas" w:cs="Consolas"/>
          <w:color w:val="CE9178"/>
          <w:sz w:val="21"/>
          <w:szCs w:val="21"/>
        </w:rPr>
        <w:t>"Rejected"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>)</w:t>
      </w:r>
    </w:p>
    <w:p w14:paraId="3C477B76" w14:textId="69486C28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}   </w:t>
      </w:r>
      <w:r w:rsidRPr="7A4FFC87">
        <w:rPr>
          <w:rFonts w:ascii="Consolas" w:eastAsia="Consolas" w:hAnsi="Consolas" w:cs="Consolas"/>
          <w:color w:val="C586C0"/>
          <w:sz w:val="21"/>
          <w:szCs w:val="21"/>
        </w:rPr>
        <w:t>else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>{</w:t>
      </w:r>
    </w:p>
    <w:p w14:paraId="19B92DE3" w14:textId="4C835A50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D4D4D4"/>
          <w:sz w:val="21"/>
          <w:szCs w:val="21"/>
        </w:rPr>
        <w:t xml:space="preserve">   </w:t>
      </w:r>
      <w:r w:rsidRPr="7A4FFC87">
        <w:rPr>
          <w:rFonts w:ascii="Consolas" w:eastAsia="Consolas" w:hAnsi="Consolas" w:cs="Consolas"/>
          <w:color w:val="DCDCAA"/>
          <w:sz w:val="21"/>
          <w:szCs w:val="21"/>
        </w:rPr>
        <w:t>print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>(</w:t>
      </w:r>
      <w:r w:rsidRPr="7A4FFC87">
        <w:rPr>
          <w:rFonts w:ascii="Consolas" w:eastAsia="Consolas" w:hAnsi="Consolas" w:cs="Consolas"/>
          <w:color w:val="CE9178"/>
          <w:sz w:val="21"/>
          <w:szCs w:val="21"/>
        </w:rPr>
        <w:t>"Accepted"</w:t>
      </w:r>
      <w:r w:rsidRPr="7A4FFC87">
        <w:rPr>
          <w:rFonts w:ascii="Consolas" w:eastAsia="Consolas" w:hAnsi="Consolas" w:cs="Consolas"/>
          <w:color w:val="D4D4D4"/>
          <w:sz w:val="21"/>
          <w:szCs w:val="21"/>
        </w:rPr>
        <w:t>)</w:t>
      </w:r>
    </w:p>
    <w:p w14:paraId="32FF6BFA" w14:textId="264BDE57" w:rsidR="1F5F68D8" w:rsidRDefault="7A4FFC87" w:rsidP="7A4FFC87">
      <w:pPr>
        <w:spacing w:line="285" w:lineRule="exact"/>
      </w:pPr>
      <w:r w:rsidRPr="7A4FFC87">
        <w:rPr>
          <w:rFonts w:ascii="Consolas" w:eastAsia="Consolas" w:hAnsi="Consolas" w:cs="Consolas"/>
          <w:color w:val="D4D4D4"/>
          <w:sz w:val="21"/>
          <w:szCs w:val="21"/>
        </w:rPr>
        <w:t>}</w:t>
      </w:r>
    </w:p>
    <w:p w14:paraId="2742C512" w14:textId="7E65BAFD" w:rsidR="1F5F68D8" w:rsidRDefault="1F5F68D8" w:rsidP="1F5F68D8">
      <w:r>
        <w:br/>
      </w:r>
      <w:r w:rsidR="7A4FFC87" w:rsidRPr="7A4FFC87">
        <w:rPr>
          <w:u w:val="single"/>
        </w:rPr>
        <w:t>Output :</w:t>
      </w:r>
      <w:r w:rsidR="7A4FFC87">
        <w:t xml:space="preserve"> </w:t>
      </w:r>
    </w:p>
    <w:p w14:paraId="4AAC6C81" w14:textId="63FDE3B4" w:rsidR="00AA693A" w:rsidRDefault="00AA693A" w:rsidP="00AA693A">
      <w:pPr>
        <w:keepNext/>
      </w:pPr>
    </w:p>
    <w:p w14:paraId="1754034E" w14:textId="2CB694CC" w:rsidR="0075456E" w:rsidRDefault="0075456E" w:rsidP="1F5F68D8">
      <w:r>
        <w:rPr>
          <w:noProof/>
        </w:rPr>
        <w:drawing>
          <wp:inline distT="0" distB="0" distL="0" distR="0" wp14:anchorId="2B1AAE23" wp14:editId="6895DA0D">
            <wp:extent cx="1476375" cy="457200"/>
            <wp:effectExtent l="0" t="0" r="0" b="0"/>
            <wp:docPr id="177245726" name="Picture 177245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245726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AD6FF" w14:textId="5D56B8BF" w:rsidR="0075456E" w:rsidRDefault="0075456E" w:rsidP="1F5F68D8"/>
    <w:p w14:paraId="2449B92F" w14:textId="547E9F2D" w:rsidR="0075456E" w:rsidRDefault="0075456E" w:rsidP="005F744E">
      <w:pPr>
        <w:pStyle w:val="Title"/>
      </w:pPr>
      <w:r>
        <w:br w:type="page"/>
      </w:r>
      <w:bookmarkStart w:id="198" w:name="_Toc58613451"/>
      <w:bookmarkStart w:id="199" w:name="_Toc58694954"/>
      <w:r>
        <w:lastRenderedPageBreak/>
        <w:t>CHAPTER-14</w:t>
      </w:r>
      <w:bookmarkEnd w:id="198"/>
      <w:bookmarkEnd w:id="199"/>
    </w:p>
    <w:p w14:paraId="73DC9916" w14:textId="77EE6842" w:rsidR="0075456E" w:rsidRDefault="0075456E" w:rsidP="0075456E">
      <w:pPr>
        <w:rPr>
          <w:lang w:val="en-IN"/>
        </w:rPr>
      </w:pPr>
    </w:p>
    <w:p w14:paraId="1022AA4F" w14:textId="2DD6118C" w:rsidR="0075456E" w:rsidRDefault="0075456E" w:rsidP="0075456E">
      <w:pPr>
        <w:pStyle w:val="Heading1"/>
        <w:rPr>
          <w:lang w:val="en-IN"/>
        </w:rPr>
      </w:pPr>
      <w:bookmarkStart w:id="200" w:name="_Toc58613452"/>
      <w:bookmarkStart w:id="201" w:name="_Toc58694955"/>
      <w:r>
        <w:rPr>
          <w:lang w:val="en-IN"/>
        </w:rPr>
        <w:t>CONCLUSION</w:t>
      </w:r>
      <w:bookmarkEnd w:id="200"/>
      <w:bookmarkEnd w:id="201"/>
    </w:p>
    <w:p w14:paraId="40D3C6C7" w14:textId="76B76464" w:rsidR="008B6E9E" w:rsidRDefault="00961022" w:rsidP="008B6E9E">
      <w:pPr>
        <w:rPr>
          <w:lang w:val="en-IN"/>
        </w:rPr>
      </w:pPr>
      <w:r>
        <w:rPr>
          <w:lang w:val="en-IN"/>
        </w:rPr>
        <w:t>I</w:t>
      </w:r>
      <w:r w:rsidR="00FC6731">
        <w:rPr>
          <w:lang w:val="en-IN"/>
        </w:rPr>
        <w:t>n this report</w:t>
      </w:r>
      <w:r>
        <w:rPr>
          <w:lang w:val="en-IN"/>
        </w:rPr>
        <w:t xml:space="preserve"> we:</w:t>
      </w:r>
    </w:p>
    <w:p w14:paraId="18BD2175" w14:textId="77777777" w:rsidR="00961022" w:rsidRDefault="00961022" w:rsidP="00961022">
      <w:pPr>
        <w:pStyle w:val="ListParagraph"/>
        <w:numPr>
          <w:ilvl w:val="0"/>
          <w:numId w:val="17"/>
        </w:numPr>
      </w:pPr>
      <w:r>
        <w:t>Installed R and Rstudio.</w:t>
      </w:r>
    </w:p>
    <w:p w14:paraId="2AB9348F" w14:textId="74935A0B" w:rsidR="00961022" w:rsidRDefault="00961022" w:rsidP="00961022">
      <w:pPr>
        <w:pStyle w:val="ListParagraph"/>
        <w:numPr>
          <w:ilvl w:val="0"/>
          <w:numId w:val="17"/>
        </w:numPr>
      </w:pPr>
      <w:r>
        <w:t>Used the dataset, Landslides after rainfall (2007 – 2016) to perform the following:</w:t>
      </w:r>
    </w:p>
    <w:p w14:paraId="1E222E7D" w14:textId="77777777" w:rsidR="00961022" w:rsidRDefault="00961022" w:rsidP="00961022">
      <w:pPr>
        <w:pStyle w:val="ListParagraph"/>
        <w:numPr>
          <w:ilvl w:val="1"/>
          <w:numId w:val="17"/>
        </w:numPr>
      </w:pPr>
      <w:r>
        <w:t>Exploratory data analysis using various functions.</w:t>
      </w:r>
    </w:p>
    <w:p w14:paraId="205E3167" w14:textId="77777777" w:rsidR="00961022" w:rsidRDefault="00961022" w:rsidP="00961022">
      <w:pPr>
        <w:pStyle w:val="ListParagraph"/>
        <w:numPr>
          <w:ilvl w:val="1"/>
          <w:numId w:val="17"/>
        </w:numPr>
      </w:pPr>
      <w:r>
        <w:t>Data visualization using basic r plots and ggplot.</w:t>
      </w:r>
    </w:p>
    <w:p w14:paraId="5899F48A" w14:textId="77777777" w:rsidR="00961022" w:rsidRDefault="00961022" w:rsidP="00961022">
      <w:pPr>
        <w:pStyle w:val="ListParagraph"/>
        <w:numPr>
          <w:ilvl w:val="1"/>
          <w:numId w:val="17"/>
        </w:numPr>
      </w:pPr>
      <w:r>
        <w:t>Statistical analysis using basic functions.</w:t>
      </w:r>
    </w:p>
    <w:p w14:paraId="46C010D8" w14:textId="45E9E760" w:rsidR="008B6E9E" w:rsidRPr="00961022" w:rsidRDefault="00961022" w:rsidP="00961022">
      <w:pPr>
        <w:pStyle w:val="ListParagraph"/>
        <w:numPr>
          <w:ilvl w:val="1"/>
          <w:numId w:val="17"/>
        </w:numPr>
        <w:rPr>
          <w:lang w:val="en-IN"/>
        </w:rPr>
      </w:pPr>
      <w:r>
        <w:t>Hypothesis testing.</w:t>
      </w:r>
    </w:p>
    <w:p w14:paraId="395E2D69" w14:textId="3F914EC2" w:rsidR="008B6E9E" w:rsidRPr="008B6E9E" w:rsidRDefault="00961022" w:rsidP="00961022">
      <w:pPr>
        <w:pStyle w:val="ListParagraph"/>
        <w:numPr>
          <w:ilvl w:val="0"/>
          <w:numId w:val="17"/>
        </w:numPr>
        <w:rPr>
          <w:lang w:val="en-IN"/>
        </w:rPr>
      </w:pPr>
      <w:r>
        <w:t>Observations and i</w:t>
      </w:r>
      <w:r w:rsidR="002A2634">
        <w:t>nf</w:t>
      </w:r>
      <w:r>
        <w:t>erences were recorded.</w:t>
      </w:r>
    </w:p>
    <w:sectPr w:rsidR="008B6E9E" w:rsidRPr="008B6E9E" w:rsidSect="005A5521">
      <w:headerReference w:type="default" r:id="rId84"/>
      <w:footerReference w:type="default" r:id="rId85"/>
      <w:pgSz w:w="11900" w:h="16840"/>
      <w:pgMar w:top="1440" w:right="1800" w:bottom="1440" w:left="1800" w:header="708" w:footer="1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C21BF0" w14:textId="77777777" w:rsidR="00F8124B" w:rsidRDefault="00F8124B" w:rsidP="005A5521">
      <w:r>
        <w:separator/>
      </w:r>
    </w:p>
  </w:endnote>
  <w:endnote w:type="continuationSeparator" w:id="0">
    <w:p w14:paraId="61A16D24" w14:textId="77777777" w:rsidR="00F8124B" w:rsidRDefault="00F8124B" w:rsidP="005A5521">
      <w:r>
        <w:continuationSeparator/>
      </w:r>
    </w:p>
  </w:endnote>
  <w:endnote w:type="continuationNotice" w:id="1">
    <w:p w14:paraId="52E22E80" w14:textId="77777777" w:rsidR="00F8124B" w:rsidRDefault="00F812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Liberation Serif">
    <w:altName w:val="Times New Roman"/>
    <w:charset w:val="01"/>
    <w:family w:val="roman"/>
    <w:pitch w:val="variable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651" w:type="dxa"/>
      <w:tblInd w:w="-720" w:type="dxa"/>
      <w:tblBorders>
        <w:top w:val="single" w:sz="4" w:space="0" w:color="auto"/>
      </w:tblBorders>
      <w:tblCellMar>
        <w:top w:w="55" w:type="dxa"/>
        <w:left w:w="55" w:type="dxa"/>
        <w:bottom w:w="55" w:type="dxa"/>
        <w:right w:w="55" w:type="dxa"/>
      </w:tblCellMar>
      <w:tblLook w:val="04A0" w:firstRow="1" w:lastRow="0" w:firstColumn="1" w:lastColumn="0" w:noHBand="0" w:noVBand="1"/>
    </w:tblPr>
    <w:tblGrid>
      <w:gridCol w:w="4406"/>
      <w:gridCol w:w="5245"/>
    </w:tblGrid>
    <w:tr w:rsidR="00F8124B" w14:paraId="438F376D" w14:textId="77777777" w:rsidTr="003062CB">
      <w:tc>
        <w:tcPr>
          <w:tcW w:w="4406" w:type="dxa"/>
          <w:shd w:val="clear" w:color="auto" w:fill="FFFFFF"/>
        </w:tcPr>
        <w:p w14:paraId="744704D1" w14:textId="77777777" w:rsidR="00F8124B" w:rsidRDefault="00F8124B" w:rsidP="005D1BF7">
          <w:pPr>
            <w:pStyle w:val="TableContents"/>
            <w:rPr>
              <w:sz w:val="20"/>
              <w:szCs w:val="20"/>
            </w:rPr>
          </w:pPr>
          <w:r>
            <w:rPr>
              <w:sz w:val="20"/>
              <w:szCs w:val="20"/>
            </w:rPr>
            <w:t>Dept. of CSE</w:t>
          </w:r>
        </w:p>
      </w:tc>
      <w:tc>
        <w:tcPr>
          <w:tcW w:w="5245" w:type="dxa"/>
          <w:shd w:val="clear" w:color="auto" w:fill="FFFFFF"/>
        </w:tcPr>
        <w:p w14:paraId="6390C2D4" w14:textId="299CA33D" w:rsidR="00F8124B" w:rsidRPr="003062CB" w:rsidRDefault="00F8124B" w:rsidP="003062CB">
          <w:pPr>
            <w:pStyle w:val="Footer"/>
            <w:rPr>
              <w:rFonts w:ascii="Liberation Serif" w:eastAsia="Droid Sans Fallback" w:hAnsi="Liberation Serif" w:cs="Times New Roman"/>
              <w:color w:val="00000A"/>
              <w:sz w:val="20"/>
              <w:szCs w:val="20"/>
              <w:lang w:val="en-IN" w:eastAsia="zh-CN" w:bidi="hi-IN"/>
            </w:rPr>
          </w:pPr>
          <w:r>
            <w:rPr>
              <w:sz w:val="20"/>
              <w:szCs w:val="20"/>
            </w:rPr>
            <w:t xml:space="preserve">Aug - Dec, 2020 </w:t>
          </w:r>
          <w:sdt>
            <w:sdtPr>
              <w:rPr>
                <w:rFonts w:ascii="Liberation Serif" w:eastAsia="Droid Sans Fallback" w:hAnsi="Liberation Serif" w:cs="Times New Roman"/>
                <w:color w:val="00000A"/>
                <w:sz w:val="20"/>
                <w:szCs w:val="20"/>
                <w:lang w:val="en-IN" w:eastAsia="zh-CN" w:bidi="hi-IN"/>
              </w:rPr>
              <w:id w:val="-2109035107"/>
              <w:docPartObj>
                <w:docPartGallery w:val="Page Numbers (Top of Page)"/>
                <w:docPartUnique/>
              </w:docPartObj>
            </w:sdtPr>
            <w:sdtEndPr/>
            <w:sdtContent>
              <w:r>
                <w:rPr>
                  <w:rFonts w:ascii="Liberation Serif" w:eastAsia="Droid Sans Fallback" w:hAnsi="Liberation Serif" w:cs="Times New Roman"/>
                  <w:color w:val="00000A"/>
                  <w:sz w:val="20"/>
                  <w:szCs w:val="20"/>
                  <w:lang w:val="en-IN" w:eastAsia="zh-CN" w:bidi="hi-IN"/>
                </w:rPr>
                <w:tab/>
              </w:r>
              <w:r w:rsidRPr="003062CB">
                <w:rPr>
                  <w:rFonts w:ascii="Liberation Serif" w:eastAsia="Droid Sans Fallback" w:hAnsi="Liberation Serif" w:cs="Times New Roman"/>
                  <w:color w:val="00000A"/>
                  <w:sz w:val="20"/>
                  <w:szCs w:val="20"/>
                  <w:lang w:val="en-IN" w:eastAsia="zh-CN" w:bidi="hi-IN"/>
                </w:rPr>
                <w:t xml:space="preserve">Page </w:t>
              </w:r>
              <w:r w:rsidRPr="003062CB">
                <w:rPr>
                  <w:rFonts w:ascii="Liberation Serif" w:eastAsia="Droid Sans Fallback" w:hAnsi="Liberation Serif" w:cs="Times New Roman"/>
                  <w:color w:val="00000A"/>
                  <w:sz w:val="20"/>
                  <w:szCs w:val="20"/>
                  <w:lang w:val="en-IN" w:eastAsia="zh-CN" w:bidi="hi-IN"/>
                </w:rPr>
                <w:fldChar w:fldCharType="begin"/>
              </w:r>
              <w:r w:rsidRPr="003062CB">
                <w:rPr>
                  <w:rFonts w:ascii="Liberation Serif" w:eastAsia="Droid Sans Fallback" w:hAnsi="Liberation Serif" w:cs="Times New Roman"/>
                  <w:color w:val="00000A"/>
                  <w:sz w:val="20"/>
                  <w:szCs w:val="20"/>
                  <w:lang w:val="en-IN" w:eastAsia="zh-CN" w:bidi="hi-IN"/>
                </w:rPr>
                <w:instrText xml:space="preserve"> PAGE </w:instrText>
              </w:r>
              <w:r w:rsidRPr="003062CB">
                <w:rPr>
                  <w:rFonts w:ascii="Liberation Serif" w:eastAsia="Droid Sans Fallback" w:hAnsi="Liberation Serif" w:cs="Times New Roman"/>
                  <w:color w:val="00000A"/>
                  <w:sz w:val="20"/>
                  <w:szCs w:val="20"/>
                  <w:lang w:val="en-IN" w:eastAsia="zh-CN" w:bidi="hi-IN"/>
                </w:rPr>
                <w:fldChar w:fldCharType="separate"/>
              </w:r>
              <w:r w:rsidRPr="003062CB">
                <w:rPr>
                  <w:rFonts w:ascii="Liberation Serif" w:eastAsia="Droid Sans Fallback" w:hAnsi="Liberation Serif" w:cs="Times New Roman"/>
                  <w:color w:val="00000A"/>
                  <w:sz w:val="20"/>
                  <w:szCs w:val="20"/>
                  <w:lang w:val="en-IN" w:eastAsia="zh-CN" w:bidi="hi-IN"/>
                </w:rPr>
                <w:t>1</w:t>
              </w:r>
              <w:r w:rsidRPr="003062CB">
                <w:rPr>
                  <w:rFonts w:ascii="Liberation Serif" w:eastAsia="Droid Sans Fallback" w:hAnsi="Liberation Serif" w:cs="Times New Roman"/>
                  <w:color w:val="00000A"/>
                  <w:sz w:val="20"/>
                  <w:szCs w:val="20"/>
                  <w:lang w:val="en-IN" w:eastAsia="zh-CN" w:bidi="hi-IN"/>
                </w:rPr>
                <w:fldChar w:fldCharType="end"/>
              </w:r>
              <w:r w:rsidRPr="003062CB">
                <w:rPr>
                  <w:rFonts w:ascii="Liberation Serif" w:eastAsia="Droid Sans Fallback" w:hAnsi="Liberation Serif" w:cs="Times New Roman"/>
                  <w:color w:val="00000A"/>
                  <w:sz w:val="20"/>
                  <w:szCs w:val="20"/>
                  <w:lang w:val="en-IN" w:eastAsia="zh-CN" w:bidi="hi-IN"/>
                </w:rPr>
                <w:t xml:space="preserve"> of </w:t>
              </w:r>
              <w:r w:rsidRPr="003062CB">
                <w:rPr>
                  <w:rFonts w:ascii="Liberation Serif" w:eastAsia="Droid Sans Fallback" w:hAnsi="Liberation Serif" w:cs="Times New Roman"/>
                  <w:color w:val="00000A"/>
                  <w:sz w:val="20"/>
                  <w:szCs w:val="20"/>
                  <w:lang w:val="en-IN" w:eastAsia="zh-CN" w:bidi="hi-IN"/>
                </w:rPr>
                <w:fldChar w:fldCharType="begin"/>
              </w:r>
              <w:r w:rsidRPr="003062CB">
                <w:rPr>
                  <w:rFonts w:ascii="Liberation Serif" w:eastAsia="Droid Sans Fallback" w:hAnsi="Liberation Serif" w:cs="Times New Roman"/>
                  <w:color w:val="00000A"/>
                  <w:sz w:val="20"/>
                  <w:szCs w:val="20"/>
                  <w:lang w:val="en-IN" w:eastAsia="zh-CN" w:bidi="hi-IN"/>
                </w:rPr>
                <w:instrText xml:space="preserve"> NUMPAGES  </w:instrText>
              </w:r>
              <w:r w:rsidRPr="003062CB">
                <w:rPr>
                  <w:rFonts w:ascii="Liberation Serif" w:eastAsia="Droid Sans Fallback" w:hAnsi="Liberation Serif" w:cs="Times New Roman"/>
                  <w:color w:val="00000A"/>
                  <w:sz w:val="20"/>
                  <w:szCs w:val="20"/>
                  <w:lang w:val="en-IN" w:eastAsia="zh-CN" w:bidi="hi-IN"/>
                </w:rPr>
                <w:fldChar w:fldCharType="separate"/>
              </w:r>
              <w:r w:rsidRPr="003062CB">
                <w:rPr>
                  <w:rFonts w:ascii="Liberation Serif" w:eastAsia="Droid Sans Fallback" w:hAnsi="Liberation Serif" w:cs="Times New Roman"/>
                  <w:color w:val="00000A"/>
                  <w:sz w:val="20"/>
                  <w:szCs w:val="20"/>
                  <w:lang w:val="en-IN" w:eastAsia="zh-CN" w:bidi="hi-IN"/>
                </w:rPr>
                <w:t>48</w:t>
              </w:r>
              <w:r w:rsidRPr="003062CB">
                <w:rPr>
                  <w:rFonts w:ascii="Liberation Serif" w:eastAsia="Droid Sans Fallback" w:hAnsi="Liberation Serif" w:cs="Times New Roman"/>
                  <w:color w:val="00000A"/>
                  <w:sz w:val="20"/>
                  <w:szCs w:val="20"/>
                  <w:lang w:val="en-IN" w:eastAsia="zh-CN" w:bidi="hi-IN"/>
                </w:rPr>
                <w:fldChar w:fldCharType="end"/>
              </w:r>
            </w:sdtContent>
          </w:sdt>
        </w:p>
      </w:tc>
    </w:tr>
  </w:tbl>
  <w:p w14:paraId="035DFA7B" w14:textId="77777777" w:rsidR="00F8124B" w:rsidRDefault="00F812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C4CF42" w14:textId="77777777" w:rsidR="00F8124B" w:rsidRDefault="00F8124B" w:rsidP="005A5521">
      <w:r>
        <w:separator/>
      </w:r>
    </w:p>
  </w:footnote>
  <w:footnote w:type="continuationSeparator" w:id="0">
    <w:p w14:paraId="446895FB" w14:textId="77777777" w:rsidR="00F8124B" w:rsidRDefault="00F8124B" w:rsidP="005A5521">
      <w:r>
        <w:continuationSeparator/>
      </w:r>
    </w:p>
  </w:footnote>
  <w:footnote w:type="continuationNotice" w:id="1">
    <w:p w14:paraId="1366F61E" w14:textId="77777777" w:rsidR="00F8124B" w:rsidRDefault="00F812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5"/>
      <w:gridCol w:w="2765"/>
      <w:gridCol w:w="2765"/>
    </w:tblGrid>
    <w:tr w:rsidR="00F8124B" w14:paraId="45C406B1" w14:textId="77777777" w:rsidTr="418494E7">
      <w:tc>
        <w:tcPr>
          <w:tcW w:w="2765" w:type="dxa"/>
        </w:tcPr>
        <w:p w14:paraId="3098B8FE" w14:textId="4356476C" w:rsidR="00F8124B" w:rsidRDefault="00F8124B" w:rsidP="418494E7">
          <w:pPr>
            <w:pStyle w:val="Header"/>
            <w:ind w:left="-115"/>
          </w:pPr>
        </w:p>
      </w:tc>
      <w:tc>
        <w:tcPr>
          <w:tcW w:w="2765" w:type="dxa"/>
        </w:tcPr>
        <w:p w14:paraId="04C4E482" w14:textId="63AB74C0" w:rsidR="00F8124B" w:rsidRDefault="00F8124B" w:rsidP="418494E7">
          <w:pPr>
            <w:pStyle w:val="Header"/>
            <w:jc w:val="center"/>
          </w:pPr>
        </w:p>
      </w:tc>
      <w:tc>
        <w:tcPr>
          <w:tcW w:w="2765" w:type="dxa"/>
        </w:tcPr>
        <w:p w14:paraId="045C55A3" w14:textId="33BD5B02" w:rsidR="00F8124B" w:rsidRDefault="00F8124B" w:rsidP="418494E7">
          <w:pPr>
            <w:pStyle w:val="Header"/>
            <w:ind w:right="-115"/>
            <w:jc w:val="right"/>
          </w:pPr>
        </w:p>
      </w:tc>
    </w:tr>
  </w:tbl>
  <w:p w14:paraId="6D3324C9" w14:textId="71D34F4D" w:rsidR="00F8124B" w:rsidRDefault="00F812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D63F0"/>
    <w:multiLevelType w:val="hybridMultilevel"/>
    <w:tmpl w:val="FFFFFFFF"/>
    <w:lvl w:ilvl="0" w:tplc="5E7066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389A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E077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1055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7C1E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68A6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4E20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2EEB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3665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3244E"/>
    <w:multiLevelType w:val="hybridMultilevel"/>
    <w:tmpl w:val="FBBC0E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F7BA3"/>
    <w:multiLevelType w:val="hybridMultilevel"/>
    <w:tmpl w:val="EAF448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34E08"/>
    <w:multiLevelType w:val="hybridMultilevel"/>
    <w:tmpl w:val="80D023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0555A"/>
    <w:multiLevelType w:val="hybridMultilevel"/>
    <w:tmpl w:val="619AB6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9C61B1"/>
    <w:multiLevelType w:val="hybridMultilevel"/>
    <w:tmpl w:val="3438AC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F70A8E"/>
    <w:multiLevelType w:val="hybridMultilevel"/>
    <w:tmpl w:val="54E431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5036A"/>
    <w:multiLevelType w:val="hybridMultilevel"/>
    <w:tmpl w:val="405A2BC0"/>
    <w:lvl w:ilvl="0" w:tplc="40090001">
      <w:start w:val="1"/>
      <w:numFmt w:val="bullet"/>
      <w:lvlText w:val=""/>
      <w:lvlJc w:val="left"/>
      <w:pPr>
        <w:ind w:left="9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2" w:hanging="360"/>
      </w:pPr>
      <w:rPr>
        <w:rFonts w:ascii="Wingdings" w:hAnsi="Wingdings" w:hint="default"/>
      </w:rPr>
    </w:lvl>
  </w:abstractNum>
  <w:abstractNum w:abstractNumId="8" w15:restartNumberingAfterBreak="0">
    <w:nsid w:val="34850749"/>
    <w:multiLevelType w:val="hybridMultilevel"/>
    <w:tmpl w:val="56F08D52"/>
    <w:lvl w:ilvl="0" w:tplc="40090001">
      <w:start w:val="1"/>
      <w:numFmt w:val="bullet"/>
      <w:lvlText w:val=""/>
      <w:lvlJc w:val="left"/>
      <w:pPr>
        <w:ind w:left="16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00" w:hanging="360"/>
      </w:pPr>
      <w:rPr>
        <w:rFonts w:ascii="Wingdings" w:hAnsi="Wingdings" w:hint="default"/>
      </w:rPr>
    </w:lvl>
  </w:abstractNum>
  <w:abstractNum w:abstractNumId="9" w15:restartNumberingAfterBreak="0">
    <w:nsid w:val="35F82608"/>
    <w:multiLevelType w:val="hybridMultilevel"/>
    <w:tmpl w:val="7B3643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0771F1"/>
    <w:multiLevelType w:val="hybridMultilevel"/>
    <w:tmpl w:val="E214AA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807E96"/>
    <w:multiLevelType w:val="hybridMultilevel"/>
    <w:tmpl w:val="4E1639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5769E8"/>
    <w:multiLevelType w:val="hybridMultilevel"/>
    <w:tmpl w:val="4E6293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C158AC"/>
    <w:multiLevelType w:val="hybridMultilevel"/>
    <w:tmpl w:val="29BC5C2E"/>
    <w:lvl w:ilvl="0" w:tplc="40090001">
      <w:start w:val="1"/>
      <w:numFmt w:val="bullet"/>
      <w:lvlText w:val=""/>
      <w:lvlJc w:val="left"/>
      <w:pPr>
        <w:ind w:left="9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2" w:hanging="360"/>
      </w:pPr>
      <w:rPr>
        <w:rFonts w:ascii="Wingdings" w:hAnsi="Wingdings" w:hint="default"/>
      </w:rPr>
    </w:lvl>
  </w:abstractNum>
  <w:abstractNum w:abstractNumId="14" w15:restartNumberingAfterBreak="0">
    <w:nsid w:val="42160477"/>
    <w:multiLevelType w:val="hybridMultilevel"/>
    <w:tmpl w:val="F5763E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886872"/>
    <w:multiLevelType w:val="hybridMultilevel"/>
    <w:tmpl w:val="4FE436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B66609"/>
    <w:multiLevelType w:val="hybridMultilevel"/>
    <w:tmpl w:val="762CD7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20290"/>
    <w:multiLevelType w:val="hybridMultilevel"/>
    <w:tmpl w:val="FFFFFFFF"/>
    <w:lvl w:ilvl="0" w:tplc="F0940516">
      <w:start w:val="1"/>
      <w:numFmt w:val="decimal"/>
      <w:lvlText w:val="%1."/>
      <w:lvlJc w:val="left"/>
      <w:pPr>
        <w:ind w:left="720" w:hanging="360"/>
      </w:pPr>
    </w:lvl>
    <w:lvl w:ilvl="1" w:tplc="72C21B64">
      <w:start w:val="1"/>
      <w:numFmt w:val="lowerLetter"/>
      <w:lvlText w:val="%2."/>
      <w:lvlJc w:val="left"/>
      <w:pPr>
        <w:ind w:left="1440" w:hanging="360"/>
      </w:pPr>
    </w:lvl>
    <w:lvl w:ilvl="2" w:tplc="2B522CDE">
      <w:start w:val="1"/>
      <w:numFmt w:val="lowerRoman"/>
      <w:lvlText w:val="%3."/>
      <w:lvlJc w:val="right"/>
      <w:pPr>
        <w:ind w:left="2160" w:hanging="180"/>
      </w:pPr>
    </w:lvl>
    <w:lvl w:ilvl="3" w:tplc="A794586C">
      <w:start w:val="1"/>
      <w:numFmt w:val="decimal"/>
      <w:lvlText w:val="%4."/>
      <w:lvlJc w:val="left"/>
      <w:pPr>
        <w:ind w:left="2880" w:hanging="360"/>
      </w:pPr>
    </w:lvl>
    <w:lvl w:ilvl="4" w:tplc="7924C90E">
      <w:start w:val="1"/>
      <w:numFmt w:val="lowerLetter"/>
      <w:lvlText w:val="%5."/>
      <w:lvlJc w:val="left"/>
      <w:pPr>
        <w:ind w:left="3600" w:hanging="360"/>
      </w:pPr>
    </w:lvl>
    <w:lvl w:ilvl="5" w:tplc="ABB84000">
      <w:start w:val="1"/>
      <w:numFmt w:val="lowerRoman"/>
      <w:lvlText w:val="%6."/>
      <w:lvlJc w:val="right"/>
      <w:pPr>
        <w:ind w:left="4320" w:hanging="180"/>
      </w:pPr>
    </w:lvl>
    <w:lvl w:ilvl="6" w:tplc="BF661D4A">
      <w:start w:val="1"/>
      <w:numFmt w:val="decimal"/>
      <w:lvlText w:val="%7."/>
      <w:lvlJc w:val="left"/>
      <w:pPr>
        <w:ind w:left="5040" w:hanging="360"/>
      </w:pPr>
    </w:lvl>
    <w:lvl w:ilvl="7" w:tplc="DF266580">
      <w:start w:val="1"/>
      <w:numFmt w:val="lowerLetter"/>
      <w:lvlText w:val="%8."/>
      <w:lvlJc w:val="left"/>
      <w:pPr>
        <w:ind w:left="5760" w:hanging="360"/>
      </w:pPr>
    </w:lvl>
    <w:lvl w:ilvl="8" w:tplc="6CDCD02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886EE2"/>
    <w:multiLevelType w:val="hybridMultilevel"/>
    <w:tmpl w:val="4A9487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8A05B3"/>
    <w:multiLevelType w:val="hybridMultilevel"/>
    <w:tmpl w:val="C076EB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4C2AE4"/>
    <w:multiLevelType w:val="hybridMultilevel"/>
    <w:tmpl w:val="2E0E30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C21B64">
      <w:start w:val="1"/>
      <w:numFmt w:val="lowerLetter"/>
      <w:lvlText w:val="%2."/>
      <w:lvlJc w:val="left"/>
      <w:pPr>
        <w:ind w:left="1440" w:hanging="360"/>
      </w:pPr>
    </w:lvl>
    <w:lvl w:ilvl="2" w:tplc="2B522CDE">
      <w:start w:val="1"/>
      <w:numFmt w:val="lowerRoman"/>
      <w:lvlText w:val="%3."/>
      <w:lvlJc w:val="right"/>
      <w:pPr>
        <w:ind w:left="2160" w:hanging="180"/>
      </w:pPr>
    </w:lvl>
    <w:lvl w:ilvl="3" w:tplc="A794586C">
      <w:start w:val="1"/>
      <w:numFmt w:val="decimal"/>
      <w:lvlText w:val="%4."/>
      <w:lvlJc w:val="left"/>
      <w:pPr>
        <w:ind w:left="2880" w:hanging="360"/>
      </w:pPr>
    </w:lvl>
    <w:lvl w:ilvl="4" w:tplc="7924C90E">
      <w:start w:val="1"/>
      <w:numFmt w:val="lowerLetter"/>
      <w:lvlText w:val="%5."/>
      <w:lvlJc w:val="left"/>
      <w:pPr>
        <w:ind w:left="3600" w:hanging="360"/>
      </w:pPr>
    </w:lvl>
    <w:lvl w:ilvl="5" w:tplc="ABB84000">
      <w:start w:val="1"/>
      <w:numFmt w:val="lowerRoman"/>
      <w:lvlText w:val="%6."/>
      <w:lvlJc w:val="right"/>
      <w:pPr>
        <w:ind w:left="4320" w:hanging="180"/>
      </w:pPr>
    </w:lvl>
    <w:lvl w:ilvl="6" w:tplc="BF661D4A">
      <w:start w:val="1"/>
      <w:numFmt w:val="decimal"/>
      <w:lvlText w:val="%7."/>
      <w:lvlJc w:val="left"/>
      <w:pPr>
        <w:ind w:left="5040" w:hanging="360"/>
      </w:pPr>
    </w:lvl>
    <w:lvl w:ilvl="7" w:tplc="DF266580">
      <w:start w:val="1"/>
      <w:numFmt w:val="lowerLetter"/>
      <w:lvlText w:val="%8."/>
      <w:lvlJc w:val="left"/>
      <w:pPr>
        <w:ind w:left="5760" w:hanging="360"/>
      </w:pPr>
    </w:lvl>
    <w:lvl w:ilvl="8" w:tplc="6CDCD02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B257C9"/>
    <w:multiLevelType w:val="hybridMultilevel"/>
    <w:tmpl w:val="110AF3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693679"/>
    <w:multiLevelType w:val="hybridMultilevel"/>
    <w:tmpl w:val="18A495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6B018C"/>
    <w:multiLevelType w:val="hybridMultilevel"/>
    <w:tmpl w:val="FB9063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"/>
  </w:num>
  <w:num w:numId="3">
    <w:abstractNumId w:val="12"/>
  </w:num>
  <w:num w:numId="4">
    <w:abstractNumId w:val="19"/>
  </w:num>
  <w:num w:numId="5">
    <w:abstractNumId w:val="4"/>
  </w:num>
  <w:num w:numId="6">
    <w:abstractNumId w:val="18"/>
  </w:num>
  <w:num w:numId="7">
    <w:abstractNumId w:val="14"/>
  </w:num>
  <w:num w:numId="8">
    <w:abstractNumId w:val="8"/>
  </w:num>
  <w:num w:numId="9">
    <w:abstractNumId w:val="0"/>
  </w:num>
  <w:num w:numId="10">
    <w:abstractNumId w:val="17"/>
  </w:num>
  <w:num w:numId="11">
    <w:abstractNumId w:val="5"/>
  </w:num>
  <w:num w:numId="12">
    <w:abstractNumId w:val="21"/>
  </w:num>
  <w:num w:numId="13">
    <w:abstractNumId w:val="11"/>
  </w:num>
  <w:num w:numId="14">
    <w:abstractNumId w:val="9"/>
  </w:num>
  <w:num w:numId="15">
    <w:abstractNumId w:val="7"/>
  </w:num>
  <w:num w:numId="16">
    <w:abstractNumId w:val="13"/>
  </w:num>
  <w:num w:numId="17">
    <w:abstractNumId w:val="2"/>
  </w:num>
  <w:num w:numId="18">
    <w:abstractNumId w:val="16"/>
  </w:num>
  <w:num w:numId="19">
    <w:abstractNumId w:val="10"/>
  </w:num>
  <w:num w:numId="20">
    <w:abstractNumId w:val="20"/>
  </w:num>
  <w:num w:numId="21">
    <w:abstractNumId w:val="22"/>
  </w:num>
  <w:num w:numId="22">
    <w:abstractNumId w:val="6"/>
  </w:num>
  <w:num w:numId="23">
    <w:abstractNumId w:val="1"/>
  </w:num>
  <w:num w:numId="24">
    <w:abstractNumId w:val="1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3891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TY0MDU3MDcwMDRR0lEKTi0uzszPAykwrAUAsfe0xiwAAAA="/>
  </w:docVars>
  <w:rsids>
    <w:rsidRoot w:val="007D05ED"/>
    <w:rsid w:val="00000CF5"/>
    <w:rsid w:val="00001105"/>
    <w:rsid w:val="000011FD"/>
    <w:rsid w:val="00002990"/>
    <w:rsid w:val="00006777"/>
    <w:rsid w:val="0001188E"/>
    <w:rsid w:val="00023A30"/>
    <w:rsid w:val="00026B0F"/>
    <w:rsid w:val="00051160"/>
    <w:rsid w:val="000511AC"/>
    <w:rsid w:val="00056103"/>
    <w:rsid w:val="0008046A"/>
    <w:rsid w:val="00085C57"/>
    <w:rsid w:val="00085E3B"/>
    <w:rsid w:val="0009249F"/>
    <w:rsid w:val="00094E6A"/>
    <w:rsid w:val="00096455"/>
    <w:rsid w:val="000D22EC"/>
    <w:rsid w:val="000E27D6"/>
    <w:rsid w:val="000E7B22"/>
    <w:rsid w:val="000F51A4"/>
    <w:rsid w:val="0011467E"/>
    <w:rsid w:val="00117537"/>
    <w:rsid w:val="00133373"/>
    <w:rsid w:val="00143A2C"/>
    <w:rsid w:val="001606C9"/>
    <w:rsid w:val="00172F05"/>
    <w:rsid w:val="001960F4"/>
    <w:rsid w:val="00197416"/>
    <w:rsid w:val="001A1705"/>
    <w:rsid w:val="001A4DC9"/>
    <w:rsid w:val="001C087A"/>
    <w:rsid w:val="001C4D77"/>
    <w:rsid w:val="001D0E26"/>
    <w:rsid w:val="001F4D07"/>
    <w:rsid w:val="00203228"/>
    <w:rsid w:val="0020736C"/>
    <w:rsid w:val="002115F0"/>
    <w:rsid w:val="00226CCC"/>
    <w:rsid w:val="00234507"/>
    <w:rsid w:val="00241559"/>
    <w:rsid w:val="002420FD"/>
    <w:rsid w:val="002569F0"/>
    <w:rsid w:val="00261CAA"/>
    <w:rsid w:val="00266248"/>
    <w:rsid w:val="00275532"/>
    <w:rsid w:val="00286B24"/>
    <w:rsid w:val="00287CD4"/>
    <w:rsid w:val="002947BC"/>
    <w:rsid w:val="00294DE5"/>
    <w:rsid w:val="002A2634"/>
    <w:rsid w:val="002A3AE1"/>
    <w:rsid w:val="002B72C6"/>
    <w:rsid w:val="002C237F"/>
    <w:rsid w:val="002F0A1C"/>
    <w:rsid w:val="002F10E6"/>
    <w:rsid w:val="003033DA"/>
    <w:rsid w:val="003062CB"/>
    <w:rsid w:val="00307580"/>
    <w:rsid w:val="00315149"/>
    <w:rsid w:val="00315D34"/>
    <w:rsid w:val="00316E8D"/>
    <w:rsid w:val="00317F0F"/>
    <w:rsid w:val="00322226"/>
    <w:rsid w:val="00333526"/>
    <w:rsid w:val="00335FDC"/>
    <w:rsid w:val="003414C7"/>
    <w:rsid w:val="00342B29"/>
    <w:rsid w:val="0034587E"/>
    <w:rsid w:val="00347ABF"/>
    <w:rsid w:val="00350134"/>
    <w:rsid w:val="00352BA9"/>
    <w:rsid w:val="00356435"/>
    <w:rsid w:val="0037626F"/>
    <w:rsid w:val="00381A7A"/>
    <w:rsid w:val="0039236C"/>
    <w:rsid w:val="0039758A"/>
    <w:rsid w:val="003A3596"/>
    <w:rsid w:val="003B6B9A"/>
    <w:rsid w:val="003C4208"/>
    <w:rsid w:val="003C75DF"/>
    <w:rsid w:val="003C7837"/>
    <w:rsid w:val="003D2F04"/>
    <w:rsid w:val="003F0562"/>
    <w:rsid w:val="003F24FB"/>
    <w:rsid w:val="003F4CAD"/>
    <w:rsid w:val="004013D8"/>
    <w:rsid w:val="00402082"/>
    <w:rsid w:val="00410F6E"/>
    <w:rsid w:val="0041774A"/>
    <w:rsid w:val="00420AF6"/>
    <w:rsid w:val="004217CE"/>
    <w:rsid w:val="004362A9"/>
    <w:rsid w:val="004459FB"/>
    <w:rsid w:val="00446689"/>
    <w:rsid w:val="00454196"/>
    <w:rsid w:val="00456581"/>
    <w:rsid w:val="0045770F"/>
    <w:rsid w:val="0046739F"/>
    <w:rsid w:val="00476377"/>
    <w:rsid w:val="0048089A"/>
    <w:rsid w:val="004A09F6"/>
    <w:rsid w:val="004A4445"/>
    <w:rsid w:val="004B0C51"/>
    <w:rsid w:val="004B3C7D"/>
    <w:rsid w:val="004B41F3"/>
    <w:rsid w:val="004C2470"/>
    <w:rsid w:val="004C2A30"/>
    <w:rsid w:val="004C4AFB"/>
    <w:rsid w:val="004D7BD1"/>
    <w:rsid w:val="004E43CD"/>
    <w:rsid w:val="00515C41"/>
    <w:rsid w:val="00530237"/>
    <w:rsid w:val="005419B5"/>
    <w:rsid w:val="005504CB"/>
    <w:rsid w:val="00560252"/>
    <w:rsid w:val="005745AF"/>
    <w:rsid w:val="0058255E"/>
    <w:rsid w:val="00587E8F"/>
    <w:rsid w:val="005A5521"/>
    <w:rsid w:val="005A6D8B"/>
    <w:rsid w:val="005B2939"/>
    <w:rsid w:val="005C1ADD"/>
    <w:rsid w:val="005C2C45"/>
    <w:rsid w:val="005D1BF7"/>
    <w:rsid w:val="005D332B"/>
    <w:rsid w:val="005F2DEF"/>
    <w:rsid w:val="005F42DC"/>
    <w:rsid w:val="005F5C32"/>
    <w:rsid w:val="005F744E"/>
    <w:rsid w:val="00611365"/>
    <w:rsid w:val="00622C5E"/>
    <w:rsid w:val="0062731C"/>
    <w:rsid w:val="00651119"/>
    <w:rsid w:val="006705D4"/>
    <w:rsid w:val="00670905"/>
    <w:rsid w:val="006718EB"/>
    <w:rsid w:val="0067364D"/>
    <w:rsid w:val="00677764"/>
    <w:rsid w:val="006802E4"/>
    <w:rsid w:val="006A10A0"/>
    <w:rsid w:val="006B3FA0"/>
    <w:rsid w:val="006C32F7"/>
    <w:rsid w:val="006C6B3B"/>
    <w:rsid w:val="006E4268"/>
    <w:rsid w:val="006F3849"/>
    <w:rsid w:val="0072237D"/>
    <w:rsid w:val="0072333B"/>
    <w:rsid w:val="00730102"/>
    <w:rsid w:val="00742D0E"/>
    <w:rsid w:val="0074770C"/>
    <w:rsid w:val="00751AAC"/>
    <w:rsid w:val="0075456E"/>
    <w:rsid w:val="00760BF4"/>
    <w:rsid w:val="00781F19"/>
    <w:rsid w:val="0078304B"/>
    <w:rsid w:val="00783395"/>
    <w:rsid w:val="00785708"/>
    <w:rsid w:val="00787175"/>
    <w:rsid w:val="007A11DE"/>
    <w:rsid w:val="007B1950"/>
    <w:rsid w:val="007B347F"/>
    <w:rsid w:val="007B408A"/>
    <w:rsid w:val="007B72B4"/>
    <w:rsid w:val="007D0324"/>
    <w:rsid w:val="007D05ED"/>
    <w:rsid w:val="007D19D9"/>
    <w:rsid w:val="007E1E4B"/>
    <w:rsid w:val="007E61F7"/>
    <w:rsid w:val="007F0AC1"/>
    <w:rsid w:val="007F2A52"/>
    <w:rsid w:val="00800026"/>
    <w:rsid w:val="008161D9"/>
    <w:rsid w:val="0083051E"/>
    <w:rsid w:val="00830DF1"/>
    <w:rsid w:val="00836CB0"/>
    <w:rsid w:val="00840AF1"/>
    <w:rsid w:val="0084171A"/>
    <w:rsid w:val="00857227"/>
    <w:rsid w:val="00864BDE"/>
    <w:rsid w:val="0087190C"/>
    <w:rsid w:val="00871CD6"/>
    <w:rsid w:val="008843AA"/>
    <w:rsid w:val="00890182"/>
    <w:rsid w:val="00896831"/>
    <w:rsid w:val="008B6E9E"/>
    <w:rsid w:val="008C5918"/>
    <w:rsid w:val="008E268F"/>
    <w:rsid w:val="008F4B62"/>
    <w:rsid w:val="009159E4"/>
    <w:rsid w:val="00921EC5"/>
    <w:rsid w:val="00935291"/>
    <w:rsid w:val="00936B6B"/>
    <w:rsid w:val="0095245B"/>
    <w:rsid w:val="00956F27"/>
    <w:rsid w:val="009570E1"/>
    <w:rsid w:val="00961022"/>
    <w:rsid w:val="00962D46"/>
    <w:rsid w:val="009669E0"/>
    <w:rsid w:val="009676EB"/>
    <w:rsid w:val="009724CF"/>
    <w:rsid w:val="00972E25"/>
    <w:rsid w:val="009840DB"/>
    <w:rsid w:val="0099326A"/>
    <w:rsid w:val="00994C3D"/>
    <w:rsid w:val="00994CB7"/>
    <w:rsid w:val="009A659A"/>
    <w:rsid w:val="009B0C6A"/>
    <w:rsid w:val="009C1DA0"/>
    <w:rsid w:val="009C7E40"/>
    <w:rsid w:val="009E36B7"/>
    <w:rsid w:val="009F4B81"/>
    <w:rsid w:val="009F572C"/>
    <w:rsid w:val="00A01F30"/>
    <w:rsid w:val="00A12347"/>
    <w:rsid w:val="00A13552"/>
    <w:rsid w:val="00A160DD"/>
    <w:rsid w:val="00A23030"/>
    <w:rsid w:val="00A23C8A"/>
    <w:rsid w:val="00A24974"/>
    <w:rsid w:val="00A3472F"/>
    <w:rsid w:val="00A36DDB"/>
    <w:rsid w:val="00A40A26"/>
    <w:rsid w:val="00A446B4"/>
    <w:rsid w:val="00A45C5F"/>
    <w:rsid w:val="00A47D5D"/>
    <w:rsid w:val="00A51769"/>
    <w:rsid w:val="00A53C81"/>
    <w:rsid w:val="00A56A5D"/>
    <w:rsid w:val="00A6165F"/>
    <w:rsid w:val="00A65460"/>
    <w:rsid w:val="00A66B74"/>
    <w:rsid w:val="00A722B8"/>
    <w:rsid w:val="00A73169"/>
    <w:rsid w:val="00A76F51"/>
    <w:rsid w:val="00A82DF6"/>
    <w:rsid w:val="00A86009"/>
    <w:rsid w:val="00A872EE"/>
    <w:rsid w:val="00A9556F"/>
    <w:rsid w:val="00A95799"/>
    <w:rsid w:val="00A96214"/>
    <w:rsid w:val="00AA3895"/>
    <w:rsid w:val="00AA693A"/>
    <w:rsid w:val="00AB01FA"/>
    <w:rsid w:val="00AC36AB"/>
    <w:rsid w:val="00AC4386"/>
    <w:rsid w:val="00AC6713"/>
    <w:rsid w:val="00AD056C"/>
    <w:rsid w:val="00AD1C79"/>
    <w:rsid w:val="00AF0EB8"/>
    <w:rsid w:val="00AF1C59"/>
    <w:rsid w:val="00B05980"/>
    <w:rsid w:val="00B21FFA"/>
    <w:rsid w:val="00B233C5"/>
    <w:rsid w:val="00B25199"/>
    <w:rsid w:val="00B30F48"/>
    <w:rsid w:val="00B3581A"/>
    <w:rsid w:val="00B3600B"/>
    <w:rsid w:val="00B36371"/>
    <w:rsid w:val="00B40ABB"/>
    <w:rsid w:val="00B4165F"/>
    <w:rsid w:val="00B61B3E"/>
    <w:rsid w:val="00B67F3A"/>
    <w:rsid w:val="00B758B5"/>
    <w:rsid w:val="00B75FBA"/>
    <w:rsid w:val="00B86854"/>
    <w:rsid w:val="00B96087"/>
    <w:rsid w:val="00B96FDF"/>
    <w:rsid w:val="00BC1D09"/>
    <w:rsid w:val="00BD4182"/>
    <w:rsid w:val="00BE3C77"/>
    <w:rsid w:val="00C10C89"/>
    <w:rsid w:val="00C21436"/>
    <w:rsid w:val="00C31D68"/>
    <w:rsid w:val="00C40406"/>
    <w:rsid w:val="00C43484"/>
    <w:rsid w:val="00C54365"/>
    <w:rsid w:val="00C57142"/>
    <w:rsid w:val="00C658FF"/>
    <w:rsid w:val="00C736E0"/>
    <w:rsid w:val="00C73FFA"/>
    <w:rsid w:val="00C83742"/>
    <w:rsid w:val="00C95BFA"/>
    <w:rsid w:val="00C95C45"/>
    <w:rsid w:val="00CA445B"/>
    <w:rsid w:val="00CB1007"/>
    <w:rsid w:val="00CB165B"/>
    <w:rsid w:val="00CB4EB4"/>
    <w:rsid w:val="00CC01CB"/>
    <w:rsid w:val="00CC2720"/>
    <w:rsid w:val="00CC2D01"/>
    <w:rsid w:val="00CD4D2D"/>
    <w:rsid w:val="00CE3DE1"/>
    <w:rsid w:val="00D00FDA"/>
    <w:rsid w:val="00D03C2E"/>
    <w:rsid w:val="00D17FD3"/>
    <w:rsid w:val="00D310A3"/>
    <w:rsid w:val="00D34FD7"/>
    <w:rsid w:val="00D366E3"/>
    <w:rsid w:val="00D3681B"/>
    <w:rsid w:val="00D41681"/>
    <w:rsid w:val="00D5394A"/>
    <w:rsid w:val="00D54720"/>
    <w:rsid w:val="00D62031"/>
    <w:rsid w:val="00D81E7E"/>
    <w:rsid w:val="00D85548"/>
    <w:rsid w:val="00DA1372"/>
    <w:rsid w:val="00DB3510"/>
    <w:rsid w:val="00DC397B"/>
    <w:rsid w:val="00DC7DF6"/>
    <w:rsid w:val="00DD3A0B"/>
    <w:rsid w:val="00DE10ED"/>
    <w:rsid w:val="00DE58AB"/>
    <w:rsid w:val="00DF6269"/>
    <w:rsid w:val="00E07D40"/>
    <w:rsid w:val="00E25D7B"/>
    <w:rsid w:val="00E41FBA"/>
    <w:rsid w:val="00E51859"/>
    <w:rsid w:val="00E64141"/>
    <w:rsid w:val="00E804A8"/>
    <w:rsid w:val="00E9683D"/>
    <w:rsid w:val="00EA01D1"/>
    <w:rsid w:val="00EA366C"/>
    <w:rsid w:val="00EA5773"/>
    <w:rsid w:val="00EB3C93"/>
    <w:rsid w:val="00ED4C18"/>
    <w:rsid w:val="00ED51AE"/>
    <w:rsid w:val="00EE14F7"/>
    <w:rsid w:val="00F00E75"/>
    <w:rsid w:val="00F17ABB"/>
    <w:rsid w:val="00F20353"/>
    <w:rsid w:val="00F244F8"/>
    <w:rsid w:val="00F272B2"/>
    <w:rsid w:val="00F358BB"/>
    <w:rsid w:val="00F371D0"/>
    <w:rsid w:val="00F45C1D"/>
    <w:rsid w:val="00F4608F"/>
    <w:rsid w:val="00F51634"/>
    <w:rsid w:val="00F5282E"/>
    <w:rsid w:val="00F53306"/>
    <w:rsid w:val="00F71071"/>
    <w:rsid w:val="00F8124B"/>
    <w:rsid w:val="00F818CB"/>
    <w:rsid w:val="00F83E83"/>
    <w:rsid w:val="00F848C4"/>
    <w:rsid w:val="00F8657D"/>
    <w:rsid w:val="00FC2926"/>
    <w:rsid w:val="00FC41EA"/>
    <w:rsid w:val="00FC6731"/>
    <w:rsid w:val="00FD158E"/>
    <w:rsid w:val="00FD2B78"/>
    <w:rsid w:val="00FD7903"/>
    <w:rsid w:val="00FE080C"/>
    <w:rsid w:val="00FE186B"/>
    <w:rsid w:val="00FE419B"/>
    <w:rsid w:val="00FE420E"/>
    <w:rsid w:val="018E254D"/>
    <w:rsid w:val="06C7DF11"/>
    <w:rsid w:val="07D6F1BE"/>
    <w:rsid w:val="092E638A"/>
    <w:rsid w:val="0AB704B0"/>
    <w:rsid w:val="0CB02E31"/>
    <w:rsid w:val="0EE12509"/>
    <w:rsid w:val="0FB22F33"/>
    <w:rsid w:val="0FB77A13"/>
    <w:rsid w:val="0FB9CC60"/>
    <w:rsid w:val="1050C8AC"/>
    <w:rsid w:val="11241F42"/>
    <w:rsid w:val="159E2645"/>
    <w:rsid w:val="190A2E64"/>
    <w:rsid w:val="199BC4A6"/>
    <w:rsid w:val="1B27F1E4"/>
    <w:rsid w:val="1D20F70B"/>
    <w:rsid w:val="1E29D733"/>
    <w:rsid w:val="1F5F68D8"/>
    <w:rsid w:val="280E274E"/>
    <w:rsid w:val="2932EB2A"/>
    <w:rsid w:val="2DFF27A1"/>
    <w:rsid w:val="2E7AB314"/>
    <w:rsid w:val="2FD4AF3E"/>
    <w:rsid w:val="3197BF20"/>
    <w:rsid w:val="3526F56E"/>
    <w:rsid w:val="387C392F"/>
    <w:rsid w:val="39C44D94"/>
    <w:rsid w:val="407BFDC9"/>
    <w:rsid w:val="412A5268"/>
    <w:rsid w:val="415D3C54"/>
    <w:rsid w:val="418494E7"/>
    <w:rsid w:val="418C4F16"/>
    <w:rsid w:val="4A71DF8A"/>
    <w:rsid w:val="4C34753C"/>
    <w:rsid w:val="50227AF9"/>
    <w:rsid w:val="50D389F6"/>
    <w:rsid w:val="5187ED67"/>
    <w:rsid w:val="525D18B0"/>
    <w:rsid w:val="52BBB02D"/>
    <w:rsid w:val="54463AC3"/>
    <w:rsid w:val="5ADD74CF"/>
    <w:rsid w:val="5C5D1EA4"/>
    <w:rsid w:val="645E7C07"/>
    <w:rsid w:val="69EF2B03"/>
    <w:rsid w:val="6C472FCC"/>
    <w:rsid w:val="6DB5444E"/>
    <w:rsid w:val="6E4D1304"/>
    <w:rsid w:val="71C167DF"/>
    <w:rsid w:val="7961EAF8"/>
    <w:rsid w:val="7A4FFC87"/>
    <w:rsid w:val="7B03FB81"/>
    <w:rsid w:val="7C564267"/>
    <w:rsid w:val="7FDFD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8913"/>
    <o:shapelayout v:ext="edit">
      <o:idmap v:ext="edit" data="1"/>
    </o:shapelayout>
  </w:shapeDefaults>
  <w:decimalSymbol w:val="."/>
  <w:listSeparator w:val=","/>
  <w14:docId w14:val="4B9B2C8C"/>
  <w15:docId w15:val="{CAD7B05F-DABF-F444-B6F4-BC5DD6453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F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97D" w:themeColor="text2"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15F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7A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0F6E"/>
    <w:rPr>
      <w:rFonts w:asciiTheme="majorHAnsi" w:eastAsiaTheme="majorEastAsia" w:hAnsiTheme="majorHAnsi" w:cstheme="majorBidi"/>
      <w:color w:val="1F497D" w:themeColor="text2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115F0"/>
    <w:rPr>
      <w:rFonts w:asciiTheme="majorHAnsi" w:eastAsiaTheme="majorEastAsia" w:hAnsiTheme="majorHAnsi" w:cstheme="majorBidi"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7ABB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348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484"/>
    <w:rPr>
      <w:rFonts w:ascii="Lucida Grande" w:hAnsi="Lucida Grande"/>
      <w:sz w:val="18"/>
      <w:szCs w:val="18"/>
    </w:rPr>
  </w:style>
  <w:style w:type="paragraph" w:customStyle="1" w:styleId="TableContents">
    <w:name w:val="Table Contents"/>
    <w:basedOn w:val="Normal"/>
    <w:qFormat/>
    <w:rsid w:val="00CB4EB4"/>
    <w:pPr>
      <w:suppressAutoHyphens/>
    </w:pPr>
    <w:rPr>
      <w:rFonts w:ascii="Liberation Serif" w:eastAsia="Droid Sans Fallback" w:hAnsi="Liberation Serif" w:cs="Times New Roman"/>
      <w:color w:val="00000A"/>
      <w:sz w:val="22"/>
      <w:szCs w:val="22"/>
      <w:lang w:val="en-IN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5A55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5521"/>
  </w:style>
  <w:style w:type="paragraph" w:styleId="Footer">
    <w:name w:val="footer"/>
    <w:basedOn w:val="Normal"/>
    <w:link w:val="FooterChar"/>
    <w:uiPriority w:val="99"/>
    <w:unhideWhenUsed/>
    <w:rsid w:val="005A55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5521"/>
  </w:style>
  <w:style w:type="paragraph" w:styleId="BodyText">
    <w:name w:val="Body Text"/>
    <w:basedOn w:val="Normal"/>
    <w:link w:val="BodyTextChar"/>
    <w:rsid w:val="005A5521"/>
    <w:pPr>
      <w:suppressAutoHyphens/>
      <w:spacing w:after="140" w:line="288" w:lineRule="auto"/>
    </w:pPr>
    <w:rPr>
      <w:rFonts w:ascii="Liberation Serif" w:eastAsia="Droid Sans Fallback" w:hAnsi="Liberation Serif" w:cs="Times New Roman"/>
      <w:color w:val="00000A"/>
      <w:sz w:val="22"/>
      <w:szCs w:val="22"/>
      <w:lang w:val="en-IN" w:eastAsia="zh-CN" w:bidi="hi-IN"/>
    </w:rPr>
  </w:style>
  <w:style w:type="character" w:customStyle="1" w:styleId="BodyTextChar">
    <w:name w:val="Body Text Char"/>
    <w:basedOn w:val="DefaultParagraphFont"/>
    <w:link w:val="BodyText"/>
    <w:rsid w:val="005A5521"/>
    <w:rPr>
      <w:rFonts w:ascii="Liberation Serif" w:eastAsia="Droid Sans Fallback" w:hAnsi="Liberation Serif" w:cs="Times New Roman"/>
      <w:color w:val="00000A"/>
      <w:sz w:val="22"/>
      <w:szCs w:val="22"/>
      <w:lang w:val="en-IN" w:eastAsia="zh-CN"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9A659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9A659A"/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paragraph" w:styleId="ListParagraph">
    <w:name w:val="List Paragraph"/>
    <w:basedOn w:val="Normal"/>
    <w:uiPriority w:val="34"/>
    <w:qFormat/>
    <w:rsid w:val="003D2F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972E25"/>
  </w:style>
  <w:style w:type="character" w:customStyle="1" w:styleId="eop">
    <w:name w:val="eop"/>
    <w:basedOn w:val="DefaultParagraphFont"/>
    <w:rsid w:val="00972E25"/>
  </w:style>
  <w:style w:type="character" w:styleId="UnresolvedMention">
    <w:name w:val="Unresolved Mention"/>
    <w:basedOn w:val="DefaultParagraphFont"/>
    <w:uiPriority w:val="99"/>
    <w:semiHidden/>
    <w:unhideWhenUsed/>
    <w:rsid w:val="00972E25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7B72B4"/>
    <w:pPr>
      <w:spacing w:line="259" w:lineRule="auto"/>
      <w:outlineLvl w:val="9"/>
    </w:pPr>
    <w:rPr>
      <w:color w:val="365F91" w:themeColor="accent1" w:themeShade="BF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7B72B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72B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72B4"/>
    <w:pPr>
      <w:spacing w:after="100"/>
      <w:ind w:left="480"/>
    </w:pPr>
  </w:style>
  <w:style w:type="paragraph" w:styleId="NoSpacing">
    <w:name w:val="No Spacing"/>
    <w:uiPriority w:val="1"/>
    <w:qFormat/>
    <w:rsid w:val="007B72B4"/>
    <w:rPr>
      <w:u w:val="single"/>
    </w:rPr>
  </w:style>
  <w:style w:type="table" w:styleId="TableGrid">
    <w:name w:val="Table Grid"/>
    <w:basedOn w:val="TableNormal"/>
    <w:uiPriority w:val="59"/>
    <w:rsid w:val="001A170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E27D6"/>
    <w:pPr>
      <w:spacing w:after="200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23A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760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6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header" Target="header1.xml"/><Relationship Id="rId16" Type="http://schemas.openxmlformats.org/officeDocument/2006/relationships/image" Target="media/image6.png"/><Relationship Id="rId11" Type="http://schemas.openxmlformats.org/officeDocument/2006/relationships/hyperlink" Target="https://rstudio.com/products/rstudio/download/" TargetMode="External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5" Type="http://schemas.openxmlformats.org/officeDocument/2006/relationships/webSettings" Target="webSettings.xml"/><Relationship Id="rId19" Type="http://schemas.openxmlformats.org/officeDocument/2006/relationships/image" Target="media/image9.png"/><Relationship Id="rId14" Type="http://schemas.openxmlformats.org/officeDocument/2006/relationships/hyperlink" Target="https://www.xquartz.org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8" Type="http://schemas.openxmlformats.org/officeDocument/2006/relationships/image" Target="media/image1.jpg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ran.r-project.org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endnotes" Target="endnotes.xml"/><Relationship Id="rId71" Type="http://schemas.openxmlformats.org/officeDocument/2006/relationships/image" Target="media/image6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theme" Target="theme/theme1.xml"/><Relationship Id="rId61" Type="http://schemas.openxmlformats.org/officeDocument/2006/relationships/image" Target="media/image51.png"/><Relationship Id="rId82" Type="http://schemas.openxmlformats.org/officeDocument/2006/relationships/image" Target="media/image7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590A8F-4DAE-4763-ADE1-E458A09358C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</TotalTime>
  <Pages>49</Pages>
  <Words>5707</Words>
  <Characters>32535</Characters>
  <Application>Microsoft Office Word</Application>
  <DocSecurity>0</DocSecurity>
  <Lines>271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mp</Company>
  <LinksUpToDate>false</LinksUpToDate>
  <CharactersWithSpaces>38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Bhardwaj</dc:creator>
  <cp:keywords/>
  <cp:lastModifiedBy>Serena Gomez</cp:lastModifiedBy>
  <cp:revision>182</cp:revision>
  <dcterms:created xsi:type="dcterms:W3CDTF">2020-11-30T01:02:00Z</dcterms:created>
  <dcterms:modified xsi:type="dcterms:W3CDTF">2020-12-12T14:17:00Z</dcterms:modified>
</cp:coreProperties>
</file>